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BAB18E" w14:textId="77777777" w:rsidR="00B1613D" w:rsidRPr="00DB1978" w:rsidRDefault="00B1613D">
      <w:pPr>
        <w:rPr>
          <w:sz w:val="20"/>
        </w:rPr>
      </w:pPr>
    </w:p>
    <w:p w14:paraId="133A61FD" w14:textId="77777777" w:rsidR="00B1613D" w:rsidRPr="00DB1978" w:rsidRDefault="00342C30">
      <w:pPr>
        <w:spacing w:before="267"/>
        <w:ind w:left="605"/>
        <w:rPr>
          <w:b/>
          <w:sz w:val="26"/>
        </w:rPr>
      </w:pPr>
      <w:r w:rsidRPr="00DB1978">
        <w:rPr>
          <w:b/>
          <w:i/>
          <w:sz w:val="37"/>
        </w:rPr>
        <w:t>ANNEX</w:t>
      </w:r>
      <w:r w:rsidRPr="00DB1978">
        <w:rPr>
          <w:b/>
          <w:i/>
          <w:spacing w:val="13"/>
          <w:sz w:val="37"/>
        </w:rPr>
        <w:t xml:space="preserve"> </w:t>
      </w:r>
      <w:r w:rsidRPr="00DB1978">
        <w:rPr>
          <w:b/>
          <w:i/>
          <w:sz w:val="37"/>
        </w:rPr>
        <w:t>II</w:t>
      </w:r>
      <w:r w:rsidRPr="00DB1978">
        <w:rPr>
          <w:b/>
          <w:i/>
          <w:spacing w:val="11"/>
          <w:sz w:val="37"/>
        </w:rPr>
        <w:t xml:space="preserve"> </w:t>
      </w:r>
      <w:r w:rsidRPr="00DB1978">
        <w:rPr>
          <w:b/>
          <w:i/>
          <w:sz w:val="37"/>
        </w:rPr>
        <w:t>+</w:t>
      </w:r>
      <w:r w:rsidRPr="00DB1978">
        <w:rPr>
          <w:b/>
          <w:i/>
          <w:spacing w:val="11"/>
          <w:sz w:val="37"/>
        </w:rPr>
        <w:t xml:space="preserve"> </w:t>
      </w:r>
      <w:r w:rsidRPr="00DB1978">
        <w:rPr>
          <w:b/>
          <w:i/>
          <w:sz w:val="37"/>
        </w:rPr>
        <w:t>III:</w:t>
      </w:r>
      <w:r w:rsidRPr="00DB1978">
        <w:rPr>
          <w:b/>
          <w:i/>
          <w:spacing w:val="23"/>
          <w:sz w:val="37"/>
        </w:rPr>
        <w:t xml:space="preserve"> </w:t>
      </w:r>
      <w:r w:rsidRPr="00DB1978">
        <w:rPr>
          <w:b/>
          <w:sz w:val="26"/>
        </w:rPr>
        <w:t>TECHNICAL</w:t>
      </w:r>
      <w:r w:rsidRPr="00DB1978">
        <w:rPr>
          <w:b/>
          <w:spacing w:val="10"/>
          <w:sz w:val="26"/>
        </w:rPr>
        <w:t xml:space="preserve"> </w:t>
      </w:r>
      <w:r w:rsidRPr="00DB1978">
        <w:rPr>
          <w:b/>
          <w:sz w:val="26"/>
        </w:rPr>
        <w:t>SPECIFICATIONS</w:t>
      </w:r>
      <w:r w:rsidRPr="00DB1978">
        <w:rPr>
          <w:b/>
          <w:spacing w:val="8"/>
          <w:sz w:val="26"/>
        </w:rPr>
        <w:t xml:space="preserve"> </w:t>
      </w:r>
      <w:r w:rsidRPr="00DB1978">
        <w:rPr>
          <w:b/>
          <w:sz w:val="26"/>
        </w:rPr>
        <w:t>+</w:t>
      </w:r>
      <w:r w:rsidRPr="00DB1978">
        <w:rPr>
          <w:b/>
          <w:spacing w:val="9"/>
          <w:sz w:val="26"/>
        </w:rPr>
        <w:t xml:space="preserve"> </w:t>
      </w:r>
      <w:r w:rsidRPr="00DB1978">
        <w:rPr>
          <w:b/>
          <w:sz w:val="26"/>
        </w:rPr>
        <w:t>TECHNICAL</w:t>
      </w:r>
      <w:r w:rsidRPr="00DB1978">
        <w:rPr>
          <w:b/>
          <w:spacing w:val="10"/>
          <w:sz w:val="26"/>
        </w:rPr>
        <w:t xml:space="preserve"> </w:t>
      </w:r>
      <w:r w:rsidRPr="00DB1978">
        <w:rPr>
          <w:b/>
          <w:sz w:val="26"/>
        </w:rPr>
        <w:t>OFFER</w:t>
      </w:r>
    </w:p>
    <w:p w14:paraId="41CDF2BD" w14:textId="77777777" w:rsidR="00B1613D" w:rsidRPr="00DB1978" w:rsidRDefault="00B1613D">
      <w:pPr>
        <w:spacing w:before="9"/>
        <w:rPr>
          <w:b/>
          <w:sz w:val="48"/>
        </w:rPr>
      </w:pPr>
    </w:p>
    <w:p w14:paraId="14E60F9C" w14:textId="77777777" w:rsidR="00B1613D" w:rsidRPr="00DB1978" w:rsidRDefault="00342C30">
      <w:pPr>
        <w:tabs>
          <w:tab w:val="left" w:pos="13611"/>
        </w:tabs>
        <w:ind w:left="605"/>
        <w:rPr>
          <w:b/>
          <w:sz w:val="20"/>
        </w:rPr>
      </w:pPr>
      <w:r w:rsidRPr="00DB1978">
        <w:rPr>
          <w:b/>
          <w:w w:val="105"/>
          <w:sz w:val="20"/>
        </w:rPr>
        <w:t>Contract</w:t>
      </w:r>
      <w:r w:rsidRPr="00DB1978">
        <w:rPr>
          <w:b/>
          <w:spacing w:val="-13"/>
          <w:w w:val="105"/>
          <w:sz w:val="20"/>
        </w:rPr>
        <w:t xml:space="preserve"> </w:t>
      </w:r>
      <w:r w:rsidRPr="00DB1978">
        <w:rPr>
          <w:b/>
          <w:w w:val="105"/>
          <w:sz w:val="20"/>
        </w:rPr>
        <w:t>title:</w:t>
      </w:r>
      <w:r w:rsidRPr="00DB1978">
        <w:rPr>
          <w:b/>
          <w:spacing w:val="-11"/>
          <w:w w:val="105"/>
          <w:sz w:val="20"/>
        </w:rPr>
        <w:t xml:space="preserve"> </w:t>
      </w:r>
      <w:r w:rsidRPr="00DB1978">
        <w:rPr>
          <w:b/>
        </w:rPr>
        <w:t xml:space="preserve">Supply of Medical </w:t>
      </w:r>
      <w:proofErr w:type="gramStart"/>
      <w:r w:rsidRPr="00DB1978">
        <w:rPr>
          <w:b/>
        </w:rPr>
        <w:t>Drugs  Consumables</w:t>
      </w:r>
      <w:proofErr w:type="gramEnd"/>
      <w:r w:rsidRPr="00DB1978">
        <w:rPr>
          <w:b/>
          <w:lang w:val="en-GB"/>
        </w:rPr>
        <w:t>, and Equipment</w:t>
      </w:r>
      <w:r w:rsidRPr="00DB1978">
        <w:rPr>
          <w:w w:val="105"/>
          <w:sz w:val="20"/>
        </w:rPr>
        <w:tab/>
      </w:r>
      <w:r w:rsidRPr="00DB1978">
        <w:rPr>
          <w:b/>
          <w:w w:val="105"/>
          <w:sz w:val="20"/>
        </w:rPr>
        <w:t>p</w:t>
      </w:r>
      <w:r w:rsidRPr="00DB1978">
        <w:rPr>
          <w:b/>
          <w:spacing w:val="-4"/>
          <w:w w:val="105"/>
          <w:sz w:val="20"/>
        </w:rPr>
        <w:t xml:space="preserve"> </w:t>
      </w:r>
      <w:r w:rsidRPr="00DB1978">
        <w:rPr>
          <w:b/>
          <w:w w:val="105"/>
          <w:sz w:val="20"/>
        </w:rPr>
        <w:t>1</w:t>
      </w:r>
      <w:r w:rsidRPr="00DB1978">
        <w:rPr>
          <w:b/>
          <w:spacing w:val="-1"/>
          <w:w w:val="105"/>
          <w:sz w:val="20"/>
        </w:rPr>
        <w:t xml:space="preserve"> </w:t>
      </w:r>
      <w:r w:rsidRPr="00DB1978">
        <w:rPr>
          <w:b/>
          <w:w w:val="105"/>
          <w:sz w:val="20"/>
        </w:rPr>
        <w:t>/…</w:t>
      </w:r>
    </w:p>
    <w:p w14:paraId="58F18A12" w14:textId="62C23565" w:rsidR="00B1613D" w:rsidRPr="00DB1978" w:rsidRDefault="00342C30" w:rsidP="00F30C28">
      <w:pPr>
        <w:ind w:firstLine="605"/>
      </w:pPr>
      <w:r w:rsidRPr="00DB1978">
        <w:rPr>
          <w:b/>
          <w:sz w:val="20"/>
        </w:rPr>
        <w:t>Publication</w:t>
      </w:r>
      <w:r w:rsidRPr="00DB1978">
        <w:rPr>
          <w:b/>
          <w:spacing w:val="31"/>
          <w:sz w:val="20"/>
        </w:rPr>
        <w:t xml:space="preserve"> </w:t>
      </w:r>
      <w:r w:rsidRPr="00DB1978">
        <w:rPr>
          <w:b/>
          <w:sz w:val="20"/>
        </w:rPr>
        <w:t>reference:</w:t>
      </w:r>
      <w:r w:rsidRPr="00DB1978">
        <w:rPr>
          <w:b/>
          <w:spacing w:val="39"/>
          <w:sz w:val="20"/>
        </w:rPr>
        <w:t xml:space="preserve"> </w:t>
      </w:r>
    </w:p>
    <w:p w14:paraId="454AA96F" w14:textId="77777777" w:rsidR="00B1613D" w:rsidRPr="00DB1978" w:rsidRDefault="00B1613D">
      <w:pPr>
        <w:spacing w:before="123"/>
        <w:ind w:left="605"/>
        <w:rPr>
          <w:b/>
        </w:rPr>
      </w:pPr>
    </w:p>
    <w:p w14:paraId="7524BE1C" w14:textId="77777777" w:rsidR="00B1613D" w:rsidRPr="00DB1978" w:rsidRDefault="00342C30">
      <w:pPr>
        <w:pStyle w:val="BodyText"/>
        <w:spacing w:before="116"/>
        <w:ind w:left="605"/>
      </w:pPr>
      <w:r w:rsidRPr="00DB1978">
        <w:rPr>
          <w:w w:val="105"/>
        </w:rPr>
        <w:t>Annex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III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-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contractor's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technical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offer</w:t>
      </w:r>
    </w:p>
    <w:p w14:paraId="1D9E2CB0" w14:textId="77777777" w:rsidR="00B1613D" w:rsidRPr="00DB1978" w:rsidRDefault="00342C30">
      <w:pPr>
        <w:pStyle w:val="BodyText"/>
        <w:spacing w:before="120"/>
        <w:ind w:left="605"/>
      </w:pPr>
      <w:r w:rsidRPr="00DB1978">
        <w:rPr>
          <w:w w:val="105"/>
        </w:rPr>
        <w:t>Th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tenderers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ar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requested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complete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templat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on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next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pages:</w:t>
      </w:r>
    </w:p>
    <w:p w14:paraId="582520CC" w14:textId="77777777" w:rsidR="00B1613D" w:rsidRPr="00DB1978" w:rsidRDefault="00342C30">
      <w:pPr>
        <w:pStyle w:val="ListParagraph"/>
        <w:numPr>
          <w:ilvl w:val="0"/>
          <w:numId w:val="1"/>
        </w:numPr>
        <w:tabs>
          <w:tab w:val="left" w:pos="1297"/>
        </w:tabs>
        <w:spacing w:before="121"/>
        <w:rPr>
          <w:sz w:val="20"/>
        </w:rPr>
      </w:pPr>
      <w:r w:rsidRPr="00DB1978">
        <w:rPr>
          <w:w w:val="105"/>
          <w:sz w:val="20"/>
        </w:rPr>
        <w:t>Column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2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i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complete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b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contracting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authorit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shows</w:t>
      </w:r>
      <w:r w:rsidRPr="00DB1978">
        <w:rPr>
          <w:spacing w:val="-13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require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specification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(not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b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modified</w:t>
      </w:r>
      <w:r w:rsidRPr="00DB1978">
        <w:rPr>
          <w:spacing w:val="-11"/>
          <w:w w:val="105"/>
          <w:sz w:val="20"/>
        </w:rPr>
        <w:t xml:space="preserve"> </w:t>
      </w:r>
      <w:r w:rsidRPr="00DB1978">
        <w:rPr>
          <w:w w:val="105"/>
          <w:sz w:val="20"/>
        </w:rPr>
        <w:t>b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enderer),</w:t>
      </w:r>
    </w:p>
    <w:p w14:paraId="2368092E" w14:textId="77777777" w:rsidR="00B1613D" w:rsidRPr="00DB1978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 w:rsidRPr="00DB1978">
        <w:rPr>
          <w:w w:val="105"/>
          <w:sz w:val="20"/>
        </w:rPr>
        <w:t>Column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3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is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b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filled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in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by</w:t>
      </w:r>
      <w:r w:rsidRPr="00DB1978">
        <w:rPr>
          <w:spacing w:val="-11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enderer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and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must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detail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what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is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offere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(for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example</w:t>
      </w:r>
      <w:r w:rsidRPr="00DB1978">
        <w:rPr>
          <w:spacing w:val="-11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words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‘compliant’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or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‘yes’</w:t>
      </w:r>
      <w:r w:rsidRPr="00DB1978">
        <w:rPr>
          <w:spacing w:val="-7"/>
          <w:w w:val="105"/>
          <w:sz w:val="20"/>
        </w:rPr>
        <w:t xml:space="preserve"> </w:t>
      </w:r>
      <w:r w:rsidRPr="00DB1978">
        <w:rPr>
          <w:w w:val="105"/>
          <w:sz w:val="20"/>
        </w:rPr>
        <w:t>are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not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sufficient)</w:t>
      </w:r>
    </w:p>
    <w:p w14:paraId="6934DFBB" w14:textId="77777777" w:rsidR="00B1613D" w:rsidRPr="00DB1978" w:rsidRDefault="00342C30">
      <w:pPr>
        <w:pStyle w:val="ListParagraph"/>
        <w:numPr>
          <w:ilvl w:val="0"/>
          <w:numId w:val="1"/>
        </w:numPr>
        <w:tabs>
          <w:tab w:val="left" w:pos="1297"/>
        </w:tabs>
        <w:rPr>
          <w:sz w:val="20"/>
        </w:rPr>
      </w:pPr>
      <w:r w:rsidRPr="00DB1978">
        <w:rPr>
          <w:w w:val="105"/>
          <w:sz w:val="20"/>
        </w:rPr>
        <w:t>Column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4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allows</w:t>
      </w:r>
      <w:r w:rsidRPr="00DB1978">
        <w:rPr>
          <w:spacing w:val="-13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tenderer</w:t>
      </w:r>
      <w:r w:rsidRPr="00DB1978">
        <w:rPr>
          <w:spacing w:val="-8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mak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comment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on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its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proposed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supply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and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make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eventual</w:t>
      </w:r>
      <w:r w:rsidRPr="00DB1978">
        <w:rPr>
          <w:spacing w:val="-9"/>
          <w:w w:val="105"/>
          <w:sz w:val="20"/>
        </w:rPr>
        <w:t xml:space="preserve"> </w:t>
      </w:r>
      <w:r w:rsidRPr="00DB1978">
        <w:rPr>
          <w:w w:val="105"/>
          <w:sz w:val="20"/>
        </w:rPr>
        <w:t>references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o</w:t>
      </w:r>
      <w:r w:rsidRPr="00DB1978">
        <w:rPr>
          <w:spacing w:val="-10"/>
          <w:w w:val="105"/>
          <w:sz w:val="20"/>
        </w:rPr>
        <w:t xml:space="preserve"> </w:t>
      </w:r>
      <w:r w:rsidRPr="00DB1978">
        <w:rPr>
          <w:w w:val="105"/>
          <w:sz w:val="20"/>
        </w:rPr>
        <w:t>the</w:t>
      </w:r>
      <w:r w:rsidRPr="00DB1978">
        <w:rPr>
          <w:spacing w:val="-12"/>
          <w:w w:val="105"/>
          <w:sz w:val="20"/>
        </w:rPr>
        <w:t xml:space="preserve"> </w:t>
      </w:r>
      <w:r w:rsidRPr="00DB1978">
        <w:rPr>
          <w:w w:val="105"/>
          <w:sz w:val="20"/>
        </w:rPr>
        <w:t>documentation</w:t>
      </w:r>
    </w:p>
    <w:p w14:paraId="2C7807B7" w14:textId="77777777" w:rsidR="00B1613D" w:rsidRPr="00DB1978" w:rsidRDefault="00342C30">
      <w:pPr>
        <w:pStyle w:val="BodyText"/>
        <w:spacing w:before="122" w:line="247" w:lineRule="auto"/>
        <w:ind w:left="605" w:right="410" w:hanging="1"/>
      </w:pP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eventual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documentation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supplie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shoul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clearly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indicat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(highlight,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mark)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model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offere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and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options</w:t>
      </w:r>
      <w:r w:rsidRPr="00DB1978">
        <w:rPr>
          <w:spacing w:val="-8"/>
          <w:w w:val="105"/>
        </w:rPr>
        <w:t xml:space="preserve"> </w:t>
      </w:r>
      <w:r w:rsidRPr="00DB1978">
        <w:rPr>
          <w:w w:val="105"/>
        </w:rPr>
        <w:t>included,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if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any,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so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that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evaluator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can</w:t>
      </w:r>
      <w:r w:rsidRPr="00DB1978">
        <w:rPr>
          <w:spacing w:val="-3"/>
          <w:w w:val="105"/>
        </w:rPr>
        <w:t xml:space="preserve"> </w:t>
      </w:r>
      <w:r w:rsidRPr="00DB1978">
        <w:rPr>
          <w:w w:val="105"/>
        </w:rPr>
        <w:t>see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1"/>
          <w:w w:val="105"/>
        </w:rPr>
        <w:t xml:space="preserve"> </w:t>
      </w:r>
      <w:r w:rsidRPr="00DB1978">
        <w:rPr>
          <w:w w:val="105"/>
        </w:rPr>
        <w:t>exact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configuration.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Offer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that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do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not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permit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identify</w:t>
      </w:r>
      <w:r w:rsidRPr="00DB1978">
        <w:rPr>
          <w:spacing w:val="-8"/>
          <w:w w:val="105"/>
        </w:rPr>
        <w:t xml:space="preserve"> </w:t>
      </w:r>
      <w:r w:rsidRPr="00DB1978">
        <w:rPr>
          <w:w w:val="105"/>
        </w:rPr>
        <w:t>precisely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models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and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specifications</w:t>
      </w:r>
      <w:r w:rsidRPr="00DB1978">
        <w:rPr>
          <w:spacing w:val="-6"/>
          <w:w w:val="105"/>
        </w:rPr>
        <w:t xml:space="preserve"> </w:t>
      </w:r>
      <w:r w:rsidRPr="00DB1978">
        <w:rPr>
          <w:w w:val="105"/>
        </w:rPr>
        <w:t>may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be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rejected</w:t>
      </w:r>
      <w:r w:rsidRPr="00DB1978">
        <w:rPr>
          <w:spacing w:val="-7"/>
          <w:w w:val="105"/>
        </w:rPr>
        <w:t xml:space="preserve"> </w:t>
      </w:r>
      <w:r w:rsidRPr="00DB1978">
        <w:rPr>
          <w:w w:val="105"/>
        </w:rPr>
        <w:t>by</w:t>
      </w:r>
      <w:r w:rsidRPr="00DB1978">
        <w:rPr>
          <w:spacing w:val="-8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5"/>
          <w:w w:val="105"/>
        </w:rPr>
        <w:t xml:space="preserve"> </w:t>
      </w:r>
      <w:r w:rsidRPr="00DB1978">
        <w:rPr>
          <w:w w:val="105"/>
        </w:rPr>
        <w:t>evaluation</w:t>
      </w:r>
      <w:r w:rsidRPr="00DB1978">
        <w:rPr>
          <w:spacing w:val="-4"/>
          <w:w w:val="105"/>
        </w:rPr>
        <w:t xml:space="preserve"> </w:t>
      </w:r>
      <w:r w:rsidRPr="00DB1978">
        <w:rPr>
          <w:w w:val="105"/>
        </w:rPr>
        <w:t>committee.</w:t>
      </w:r>
    </w:p>
    <w:p w14:paraId="13CCB7D9" w14:textId="77777777" w:rsidR="00B1613D" w:rsidRPr="00DB1978" w:rsidRDefault="00342C30">
      <w:pPr>
        <w:pStyle w:val="BodyText"/>
        <w:spacing w:before="114"/>
        <w:ind w:left="605"/>
      </w:pPr>
      <w:r w:rsidRPr="00DB1978">
        <w:rPr>
          <w:w w:val="105"/>
        </w:rPr>
        <w:t>The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offer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must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be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clear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enough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allow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evaluators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o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mak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an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easy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comparison</w:t>
      </w:r>
      <w:r w:rsidRPr="00DB1978">
        <w:rPr>
          <w:spacing w:val="-13"/>
          <w:w w:val="105"/>
        </w:rPr>
        <w:t xml:space="preserve"> </w:t>
      </w:r>
      <w:r w:rsidRPr="00DB1978">
        <w:rPr>
          <w:w w:val="105"/>
        </w:rPr>
        <w:t>between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requested</w:t>
      </w:r>
      <w:r w:rsidRPr="00DB1978">
        <w:rPr>
          <w:spacing w:val="-9"/>
          <w:w w:val="105"/>
        </w:rPr>
        <w:t xml:space="preserve"> </w:t>
      </w:r>
      <w:r w:rsidRPr="00DB1978">
        <w:rPr>
          <w:w w:val="105"/>
        </w:rPr>
        <w:t>specifications</w:t>
      </w:r>
      <w:r w:rsidRPr="00DB1978">
        <w:rPr>
          <w:spacing w:val="-11"/>
          <w:w w:val="105"/>
        </w:rPr>
        <w:t xml:space="preserve"> </w:t>
      </w:r>
      <w:r w:rsidRPr="00DB1978">
        <w:rPr>
          <w:w w:val="105"/>
        </w:rPr>
        <w:t>and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the</w:t>
      </w:r>
      <w:r w:rsidRPr="00DB1978">
        <w:rPr>
          <w:spacing w:val="-12"/>
          <w:w w:val="105"/>
        </w:rPr>
        <w:t xml:space="preserve"> </w:t>
      </w:r>
      <w:r w:rsidRPr="00DB1978">
        <w:rPr>
          <w:w w:val="105"/>
        </w:rPr>
        <w:t>offered</w:t>
      </w:r>
      <w:r w:rsidRPr="00DB1978">
        <w:rPr>
          <w:spacing w:val="-10"/>
          <w:w w:val="105"/>
        </w:rPr>
        <w:t xml:space="preserve"> </w:t>
      </w:r>
      <w:r w:rsidRPr="00DB1978">
        <w:rPr>
          <w:w w:val="105"/>
        </w:rPr>
        <w:t>specifications.</w:t>
      </w:r>
    </w:p>
    <w:p w14:paraId="2FB5B46F" w14:textId="77777777" w:rsidR="00B1613D" w:rsidRPr="00DB1978" w:rsidRDefault="00B1613D">
      <w:pPr>
        <w:sectPr w:rsidR="00B1613D" w:rsidRPr="00DB1978">
          <w:footerReference w:type="default" r:id="rId8"/>
          <w:type w:val="continuous"/>
          <w:pgSz w:w="15840" w:h="12240" w:orient="landscape"/>
          <w:pgMar w:top="1140" w:right="560" w:bottom="1580" w:left="460" w:header="720" w:footer="1393" w:gutter="0"/>
          <w:pgNumType w:start="1"/>
          <w:cols w:space="720"/>
        </w:sectPr>
      </w:pPr>
    </w:p>
    <w:p w14:paraId="39550EC3" w14:textId="54F9F761" w:rsidR="00CB6289" w:rsidRPr="00DB1978" w:rsidRDefault="00CB6289" w:rsidP="00CB6289">
      <w:pPr>
        <w:spacing w:line="247" w:lineRule="auto"/>
        <w:ind w:left="1138" w:right="410" w:hanging="533"/>
        <w:rPr>
          <w:b/>
          <w:color w:val="0070C0"/>
          <w:sz w:val="28"/>
          <w:szCs w:val="28"/>
          <w:lang w:val="en-GB"/>
        </w:rPr>
      </w:pPr>
      <w:r w:rsidRPr="00DB1978">
        <w:rPr>
          <w:b/>
          <w:color w:val="0070C0"/>
          <w:sz w:val="28"/>
          <w:szCs w:val="28"/>
        </w:rPr>
        <w:lastRenderedPageBreak/>
        <w:t xml:space="preserve">LOT </w:t>
      </w:r>
      <w:r w:rsidRPr="00DB1978">
        <w:rPr>
          <w:b/>
          <w:color w:val="0070C0"/>
          <w:sz w:val="28"/>
          <w:szCs w:val="28"/>
          <w:lang w:val="en-GB"/>
        </w:rPr>
        <w:t>1</w:t>
      </w:r>
      <w:r w:rsidRPr="00DB1978">
        <w:rPr>
          <w:b/>
          <w:color w:val="0070C0"/>
          <w:sz w:val="28"/>
          <w:szCs w:val="28"/>
        </w:rPr>
        <w:t xml:space="preserve">–Supply of Medical </w:t>
      </w:r>
      <w:r w:rsidRPr="00DB1978">
        <w:rPr>
          <w:b/>
          <w:color w:val="0070C0"/>
          <w:sz w:val="28"/>
          <w:szCs w:val="28"/>
          <w:lang w:val="en-GB"/>
        </w:rPr>
        <w:t>Drugs</w:t>
      </w:r>
    </w:p>
    <w:tbl>
      <w:tblPr>
        <w:tblW w:w="1475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3969"/>
        <w:gridCol w:w="4819"/>
        <w:gridCol w:w="2552"/>
        <w:gridCol w:w="2126"/>
      </w:tblGrid>
      <w:tr w:rsidR="00D02FF2" w:rsidRPr="00DB1978" w14:paraId="2E75BDAD" w14:textId="77777777" w:rsidTr="009F67CE">
        <w:trPr>
          <w:trHeight w:val="1049"/>
        </w:trPr>
        <w:tc>
          <w:tcPr>
            <w:tcW w:w="1288" w:type="dxa"/>
            <w:shd w:val="clear" w:color="auto" w:fill="F2F2F2"/>
          </w:tcPr>
          <w:p w14:paraId="33E441EC" w14:textId="77777777" w:rsidR="00D02FF2" w:rsidRPr="00DB1978" w:rsidRDefault="00D02FF2" w:rsidP="009F67CE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1.</w:t>
            </w:r>
          </w:p>
          <w:p w14:paraId="56C1DC97" w14:textId="77777777" w:rsidR="00D02FF2" w:rsidRPr="00DB1978" w:rsidRDefault="00D02FF2" w:rsidP="009F67CE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Item </w:t>
            </w:r>
            <w:r w:rsidRPr="00DB1978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3969" w:type="dxa"/>
            <w:shd w:val="clear" w:color="auto" w:fill="F2F2F2"/>
          </w:tcPr>
          <w:p w14:paraId="66386F3C" w14:textId="77777777" w:rsidR="00D02FF2" w:rsidRPr="00DB1978" w:rsidRDefault="00D02FF2" w:rsidP="009F67CE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2.</w:t>
            </w:r>
          </w:p>
          <w:p w14:paraId="1E103D98" w14:textId="77777777" w:rsidR="00D02FF2" w:rsidRPr="00DB1978" w:rsidRDefault="00D02FF2" w:rsidP="009F67CE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819" w:type="dxa"/>
            <w:shd w:val="clear" w:color="auto" w:fill="F2F2F2"/>
          </w:tcPr>
          <w:p w14:paraId="7017C02A" w14:textId="77777777" w:rsidR="00D02FF2" w:rsidRPr="00DB1978" w:rsidRDefault="00D02FF2" w:rsidP="009F67CE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3.</w:t>
            </w:r>
          </w:p>
          <w:p w14:paraId="5A340431" w14:textId="77777777" w:rsidR="00D02FF2" w:rsidRPr="00DB1978" w:rsidRDefault="00D02FF2" w:rsidP="009F67CE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1891AC3C" w14:textId="77777777" w:rsidR="00D02FF2" w:rsidRPr="00DB1978" w:rsidRDefault="00D02FF2" w:rsidP="009F67CE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552" w:type="dxa"/>
            <w:shd w:val="clear" w:color="auto" w:fill="F2F2F2"/>
          </w:tcPr>
          <w:p w14:paraId="27894ADF" w14:textId="77777777" w:rsidR="00D02FF2" w:rsidRPr="00DB1978" w:rsidRDefault="00D02FF2" w:rsidP="009F67CE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4.</w:t>
            </w:r>
          </w:p>
          <w:p w14:paraId="590A1504" w14:textId="77777777" w:rsidR="00D02FF2" w:rsidRPr="00DB1978" w:rsidRDefault="00D02FF2" w:rsidP="009F67CE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DB1978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126" w:type="dxa"/>
            <w:shd w:val="clear" w:color="auto" w:fill="F2F2F2"/>
          </w:tcPr>
          <w:p w14:paraId="72D529A5" w14:textId="77777777" w:rsidR="00D02FF2" w:rsidRPr="00DB1978" w:rsidRDefault="00D02FF2" w:rsidP="009F67CE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5.</w:t>
            </w:r>
          </w:p>
          <w:p w14:paraId="76AB8E0F" w14:textId="77777777" w:rsidR="00D02FF2" w:rsidRPr="00DB1978" w:rsidRDefault="00D02FF2" w:rsidP="009F67CE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DB1978">
              <w:rPr>
                <w:b/>
                <w:sz w:val="24"/>
                <w:szCs w:val="24"/>
              </w:rPr>
              <w:t>committee’s notes</w:t>
            </w:r>
          </w:p>
        </w:tc>
      </w:tr>
      <w:tr w:rsidR="00D02FF2" w:rsidRPr="00DB1978" w14:paraId="0D56E90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5FA62CC" w14:textId="77777777" w:rsidR="00D02FF2" w:rsidRPr="00DB1978" w:rsidRDefault="00D02FF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F4C2DCA" w14:textId="47811F5A" w:rsidR="00D02FF2" w:rsidRPr="00DB1978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44450C" w:rsidRPr="00DB1978">
              <w:rPr>
                <w:b/>
              </w:rPr>
              <w:t>Acyclovir - 400mg–tablet</w:t>
            </w:r>
          </w:p>
          <w:p w14:paraId="7F55D3B3" w14:textId="1AA785EC" w:rsidR="00D02FF2" w:rsidRPr="00DB1978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4D3D99C" w14:textId="4DD1CC04" w:rsidR="00D02FF2" w:rsidRPr="00DB1978" w:rsidRDefault="00D02FF2" w:rsidP="00D02FF2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pk</w:t>
            </w:r>
            <w:proofErr w:type="spellEnd"/>
            <w:r w:rsidR="0044450C" w:rsidRPr="00DB1978">
              <w:rPr>
                <w:sz w:val="24"/>
                <w:szCs w:val="24"/>
              </w:rPr>
              <w:t xml:space="preserve"> of 100 (10x10)</w:t>
            </w:r>
          </w:p>
          <w:p w14:paraId="4E4FF848" w14:textId="6F1742F3" w:rsidR="00D02FF2" w:rsidRPr="00DB1978" w:rsidRDefault="00D02FF2" w:rsidP="00D02FF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44450C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CF4CE5A" w14:textId="77777777" w:rsidR="00D02FF2" w:rsidRPr="00DB1978" w:rsidRDefault="00D02FF2" w:rsidP="00D02FF2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A36FDF4" w14:textId="562A0775" w:rsidR="00D02FF2" w:rsidRPr="00DB1978" w:rsidRDefault="00D02FF2" w:rsidP="009F67CE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0D8B068" w14:textId="25BC313F" w:rsidR="00D02FF2" w:rsidRPr="00DB1978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3F44FAA" w14:textId="77777777" w:rsidR="00D02FF2" w:rsidRPr="00DB1978" w:rsidRDefault="00D02FF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EA0E3FB" w14:textId="77777777" w:rsidR="00D02FF2" w:rsidRPr="00DB1978" w:rsidRDefault="00D02FF2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102F46C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1CB5805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5699C4E" w14:textId="21363CEA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Adrenaline (Epinephrine) - 0.1% in 1ml ampoule –Injection</w:t>
            </w:r>
          </w:p>
          <w:p w14:paraId="0F9E23F8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0D6AD72" w14:textId="66811AF5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pk</w:t>
            </w:r>
            <w:proofErr w:type="spellEnd"/>
            <w:r w:rsidRPr="00DB1978">
              <w:rPr>
                <w:sz w:val="24"/>
                <w:szCs w:val="24"/>
              </w:rPr>
              <w:t xml:space="preserve"> of 100 (10x10)</w:t>
            </w:r>
          </w:p>
          <w:p w14:paraId="06C8CBC7" w14:textId="53B80ED8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03E5135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0FC92DB" w14:textId="51BE35C5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49AA9A3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C6A9008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F245720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6EFC1879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3EB5D6C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66A0548" w14:textId="63057E9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1D445D" w:rsidRPr="00DB1978">
              <w:rPr>
                <w:b/>
              </w:rPr>
              <w:t>Albendazole</w:t>
            </w:r>
            <w:proofErr w:type="spellEnd"/>
            <w:r w:rsidR="001D445D" w:rsidRPr="00DB1978">
              <w:rPr>
                <w:b/>
              </w:rPr>
              <w:t xml:space="preserve"> - 400mg – Tablet</w:t>
            </w:r>
          </w:p>
          <w:p w14:paraId="4C5974D8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EE46C92" w14:textId="6B22BABD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1D445D" w:rsidRPr="00DB1978">
              <w:rPr>
                <w:sz w:val="24"/>
                <w:szCs w:val="24"/>
              </w:rPr>
              <w:t>10x5</w:t>
            </w:r>
          </w:p>
          <w:p w14:paraId="3C25D84F" w14:textId="599CB8E9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1D445D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2E81C2E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76BDFF0" w14:textId="6D8DBD24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07ABCA6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FA40A91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336237C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22C0864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7F84058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19E0343" w14:textId="254C369E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1D445D" w:rsidRPr="00DB1978">
              <w:rPr>
                <w:b/>
              </w:rPr>
              <w:t>Amitriptyline 25mg tablet</w:t>
            </w:r>
          </w:p>
          <w:p w14:paraId="55F024D7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8C21D8D" w14:textId="2FE9B526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pk</w:t>
            </w:r>
            <w:proofErr w:type="spellEnd"/>
            <w:r w:rsidR="001D445D" w:rsidRPr="00DB1978">
              <w:rPr>
                <w:sz w:val="24"/>
                <w:szCs w:val="24"/>
              </w:rPr>
              <w:t xml:space="preserve"> of 100 (10x10)</w:t>
            </w:r>
          </w:p>
          <w:p w14:paraId="49F49512" w14:textId="33D73617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1D445D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4707AE47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9C91F7A" w14:textId="0CB5B25D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3C944F1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B669F2C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AF56215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28537A45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FD00277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18841B9" w14:textId="485C11F4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1D445D" w:rsidRPr="00DB1978">
              <w:rPr>
                <w:b/>
              </w:rPr>
              <w:t>Amlodipine 10mg tablet</w:t>
            </w:r>
          </w:p>
          <w:p w14:paraId="534E28ED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884FA50" w14:textId="4B7EFE46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1D445D" w:rsidRPr="00DB1978">
              <w:rPr>
                <w:sz w:val="24"/>
                <w:szCs w:val="24"/>
              </w:rPr>
              <w:t>10x10</w:t>
            </w:r>
          </w:p>
          <w:p w14:paraId="2083D6AF" w14:textId="7C7EC71D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1D445D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CCFC8B8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9FB8205" w14:textId="4A54302E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0B7DE25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8D21399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E46AC78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04A3C7C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FA8BDBF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AC93FF0" w14:textId="228F7B7E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F07BF7" w:rsidRPr="00DB1978">
              <w:rPr>
                <w:b/>
              </w:rPr>
              <w:t>Amoxacillin</w:t>
            </w:r>
            <w:proofErr w:type="spellEnd"/>
            <w:r w:rsidR="00F07BF7" w:rsidRPr="00DB1978">
              <w:rPr>
                <w:b/>
              </w:rPr>
              <w:t xml:space="preserve"> 500mg capsule</w:t>
            </w:r>
          </w:p>
          <w:p w14:paraId="35A68AE4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12B2937" w14:textId="1631E71E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pk</w:t>
            </w:r>
            <w:proofErr w:type="spellEnd"/>
            <w:r w:rsidR="00F07BF7" w:rsidRPr="00DB1978">
              <w:rPr>
                <w:sz w:val="24"/>
                <w:szCs w:val="24"/>
              </w:rPr>
              <w:t xml:space="preserve"> of 100 (10x10)</w:t>
            </w:r>
          </w:p>
          <w:p w14:paraId="7FD8FB64" w14:textId="6CF6BA8A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F07BF7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4231386B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784175E" w14:textId="754E3BE8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181267F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2AEBC91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484C5C4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5544685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3870ACC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55D27B8" w14:textId="265E9FE9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F07BF7" w:rsidRPr="00DB1978">
              <w:rPr>
                <w:b/>
              </w:rPr>
              <w:t>Amoxacillin</w:t>
            </w:r>
            <w:proofErr w:type="spellEnd"/>
            <w:r w:rsidR="00F07BF7" w:rsidRPr="00DB1978">
              <w:rPr>
                <w:b/>
              </w:rPr>
              <w:t xml:space="preserve"> 250mg capsule</w:t>
            </w:r>
          </w:p>
          <w:p w14:paraId="71C9A22C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F5F5424" w14:textId="6675BCBA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07BF7" w:rsidRPr="00DB1978">
              <w:rPr>
                <w:sz w:val="24"/>
                <w:szCs w:val="24"/>
              </w:rPr>
              <w:t>10x10</w:t>
            </w:r>
          </w:p>
          <w:p w14:paraId="672BC11E" w14:textId="0B0E953F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F07BF7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49C8626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EB5D8D2" w14:textId="53D32902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14BF0A4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95BA342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931974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6549923E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1A5CAB0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6D91D52" w14:textId="12D89E48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07BF7" w:rsidRPr="00DB1978">
              <w:rPr>
                <w:b/>
              </w:rPr>
              <w:t>Amoxicillin - 125mg/5ml  - Oral Suspension-100ml</w:t>
            </w:r>
          </w:p>
          <w:p w14:paraId="3246CCB3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127B6CF" w14:textId="512C1634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07BF7" w:rsidRPr="00DB1978">
              <w:rPr>
                <w:sz w:val="24"/>
                <w:szCs w:val="24"/>
              </w:rPr>
              <w:t>bottle</w:t>
            </w:r>
          </w:p>
          <w:p w14:paraId="4B9CFD7D" w14:textId="332FB488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F07BF7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0B57987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05DA692" w14:textId="2D041712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3CBE057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F6A575F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DA6DBC2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78FC2A8E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9705EAC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FE87BC2" w14:textId="09E48C56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07BF7" w:rsidRPr="00DB1978">
              <w:rPr>
                <w:b/>
              </w:rPr>
              <w:t>Amoxicillin - 250mg/5ml  - Oral Suspension-100ml</w:t>
            </w:r>
          </w:p>
          <w:p w14:paraId="64E08C1A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56BBE5B" w14:textId="77D410A3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07BF7" w:rsidRPr="00DB1978">
              <w:rPr>
                <w:sz w:val="24"/>
                <w:szCs w:val="24"/>
              </w:rPr>
              <w:t>bottle</w:t>
            </w:r>
          </w:p>
          <w:p w14:paraId="617254AA" w14:textId="68F8FBB9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F07BF7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A26F304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6ECB0D2" w14:textId="4345EAEC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14834F0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A23D46C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B990907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1E16CC85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C820CCC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C522CFC" w14:textId="742ECC4A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4118B" w:rsidRPr="00DB1978">
              <w:rPr>
                <w:b/>
              </w:rPr>
              <w:t>Amoxicillin + Clavulanic acid (500mg + 125mg) film coated Capsule</w:t>
            </w:r>
          </w:p>
          <w:p w14:paraId="2794A3CE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C5CCAD0" w14:textId="0541AACB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4118B" w:rsidRPr="00DB1978">
              <w:rPr>
                <w:sz w:val="24"/>
                <w:szCs w:val="24"/>
              </w:rPr>
              <w:t>10x10</w:t>
            </w:r>
          </w:p>
          <w:p w14:paraId="5EDD5125" w14:textId="6B571E8C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04118B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B7EF27F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431D6B6" w14:textId="0029EE39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706CD78" w14:textId="77777777" w:rsidR="0044450C" w:rsidRPr="00DB1978" w:rsidRDefault="0044450C" w:rsidP="0044450C">
            <w:pPr>
              <w:rPr>
                <w:sz w:val="20"/>
              </w:rPr>
            </w:pPr>
          </w:p>
        </w:tc>
        <w:tc>
          <w:tcPr>
            <w:tcW w:w="2552" w:type="dxa"/>
          </w:tcPr>
          <w:p w14:paraId="5B056E20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A5EB370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538777F2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463D8B6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3A4AC63" w14:textId="3212E74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4118B" w:rsidRPr="00DB1978">
              <w:rPr>
                <w:b/>
              </w:rPr>
              <w:t>Amoxicillin + Clavulanic acid (250mg + 125mg) film coated Capsule</w:t>
            </w:r>
          </w:p>
          <w:p w14:paraId="3F764E33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A2C289" w14:textId="0C6FDBE5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4118B" w:rsidRPr="00DB1978">
              <w:rPr>
                <w:sz w:val="24"/>
                <w:szCs w:val="24"/>
              </w:rPr>
              <w:t>10x10</w:t>
            </w:r>
          </w:p>
          <w:p w14:paraId="570DCA99" w14:textId="020A8B08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04118B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47223EB3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57D9DBA" w14:textId="07CC412E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F18B9B7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29996D1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93BBB27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1741879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E41CA9E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1ED479F" w14:textId="0BDE4A1D" w:rsidR="0044450C" w:rsidRPr="00DB1978" w:rsidRDefault="0044450C" w:rsidP="00BB142C">
            <w:pPr>
              <w:pStyle w:val="NormalWeb"/>
              <w:shd w:val="clear" w:color="auto" w:fill="FFFFFF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B142C" w:rsidRPr="00DB1978">
              <w:rPr>
                <w:b/>
              </w:rPr>
              <w:t>"</w:t>
            </w:r>
            <w:proofErr w:type="spellStart"/>
            <w:r w:rsidR="00BB142C" w:rsidRPr="00DB1978">
              <w:rPr>
                <w:b/>
              </w:rPr>
              <w:t>Amoxicillin+Clavulanic</w:t>
            </w:r>
            <w:proofErr w:type="spellEnd"/>
            <w:r w:rsidR="00BB142C" w:rsidRPr="00DB1978">
              <w:rPr>
                <w:b/>
              </w:rPr>
              <w:t xml:space="preserve"> Acid 312.5mg/5ml - Oral Suspension-100ml</w:t>
            </w:r>
          </w:p>
          <w:p w14:paraId="46E1644C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FD180AA" w14:textId="47C9EACA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BB142C" w:rsidRPr="00DB1978">
              <w:rPr>
                <w:sz w:val="24"/>
                <w:szCs w:val="24"/>
              </w:rPr>
              <w:t>bottle</w:t>
            </w:r>
          </w:p>
          <w:p w14:paraId="3341D76B" w14:textId="163C3BB3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B142C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FF1FFA8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D06C2DF" w14:textId="01E9BD6E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76EDD0B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322EEC0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E2E09FA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7921574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4D380B7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F14DFED" w14:textId="4F01D821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B142C" w:rsidRPr="00DB1978">
              <w:rPr>
                <w:b/>
              </w:rPr>
              <w:t>Amoxicillin + Clavulanic Acid - (125mg +31.25mg)/5ml - Oral Suspension-100ml</w:t>
            </w:r>
          </w:p>
          <w:p w14:paraId="5EDF856D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00EA0F5" w14:textId="29528FA4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BB142C" w:rsidRPr="00DB1978">
              <w:rPr>
                <w:sz w:val="24"/>
                <w:szCs w:val="24"/>
              </w:rPr>
              <w:t>bottle</w:t>
            </w:r>
          </w:p>
          <w:p w14:paraId="0C41A23C" w14:textId="1F007AEB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BB142C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4CF9995C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0FDDBF9" w14:textId="1E7D35CA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5ECC416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72B57A8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4CEB5CD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7DF644B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3670932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4855848" w14:textId="0AC78A83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A45DE" w:rsidRPr="00DB1978">
              <w:rPr>
                <w:b/>
              </w:rPr>
              <w:t>Amoxicillin + Clavulanic acid  228mg/5ml suspension-100ml</w:t>
            </w:r>
          </w:p>
          <w:p w14:paraId="4A988A16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Specifications:</w:t>
            </w:r>
          </w:p>
          <w:p w14:paraId="58F65637" w14:textId="35FCE0B3" w:rsidR="0044450C" w:rsidRPr="00DB1978" w:rsidRDefault="009A45DE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DB1978">
              <w:rPr>
                <w:sz w:val="24"/>
                <w:szCs w:val="24"/>
              </w:rPr>
              <w:t>Unit:bottle</w:t>
            </w:r>
            <w:proofErr w:type="spellEnd"/>
          </w:p>
          <w:p w14:paraId="7D566F37" w14:textId="742E6BD1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9A45DE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77F59F1E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2D89729" w14:textId="24E631C5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A2BCB20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D1C4C30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1A3A4CF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55972B0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493D343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E100D63" w14:textId="7240526B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66F30" w:rsidRPr="00DB1978">
              <w:rPr>
                <w:b/>
              </w:rPr>
              <w:t>Ampicillin Sodium 500mg powder for injection</w:t>
            </w:r>
          </w:p>
          <w:p w14:paraId="38DE58FF" w14:textId="77777777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508F3CC" w14:textId="657C8653" w:rsidR="0044450C" w:rsidRPr="00DB1978" w:rsidRDefault="0044450C" w:rsidP="0044450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pk</w:t>
            </w:r>
            <w:proofErr w:type="spellEnd"/>
            <w:r w:rsidR="00A66F30" w:rsidRPr="00DB1978">
              <w:rPr>
                <w:sz w:val="24"/>
                <w:szCs w:val="24"/>
              </w:rPr>
              <w:t xml:space="preserve"> of 50 Vials</w:t>
            </w:r>
          </w:p>
          <w:p w14:paraId="037DA5B1" w14:textId="5FD7B0CC" w:rsidR="0044450C" w:rsidRPr="00DB1978" w:rsidRDefault="0044450C" w:rsidP="0044450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A66F30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064A1CD8" w14:textId="77777777" w:rsidR="0044450C" w:rsidRPr="00DB1978" w:rsidRDefault="0044450C" w:rsidP="0044450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61C6D82" w14:textId="64413E04" w:rsidR="0044450C" w:rsidRPr="00DB1978" w:rsidRDefault="0044450C" w:rsidP="0044450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BA1E898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D64FD4B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655D346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61A5D717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CA2B24D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1BC0A80" w14:textId="4DB473EB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 xml:space="preserve">Anti-haemorrhoidal (Betamethasone </w:t>
            </w:r>
            <w:proofErr w:type="spellStart"/>
            <w:r w:rsidRPr="00DB1978">
              <w:rPr>
                <w:b/>
              </w:rPr>
              <w:t>Valer</w:t>
            </w:r>
            <w:proofErr w:type="spellEnd"/>
            <w:r w:rsidRPr="00DB1978">
              <w:rPr>
                <w:b/>
              </w:rPr>
              <w:t xml:space="preserve">-ate + Phenylephrine </w:t>
            </w:r>
            <w:proofErr w:type="spellStart"/>
            <w:r w:rsidRPr="00DB1978">
              <w:rPr>
                <w:b/>
              </w:rPr>
              <w:t>HCl</w:t>
            </w:r>
            <w:proofErr w:type="spellEnd"/>
            <w:r w:rsidRPr="00DB1978">
              <w:rPr>
                <w:b/>
              </w:rPr>
              <w:t xml:space="preserve"> + Lidocaine </w:t>
            </w:r>
            <w:proofErr w:type="spellStart"/>
            <w:r w:rsidRPr="00DB1978">
              <w:rPr>
                <w:b/>
              </w:rPr>
              <w:t>HCl</w:t>
            </w:r>
            <w:proofErr w:type="spellEnd"/>
            <w:r w:rsidRPr="00DB1978">
              <w:rPr>
                <w:b/>
              </w:rPr>
              <w:t>) -(0.5mg+1mg+25mg) – Ointment-20mg</w:t>
            </w:r>
          </w:p>
          <w:p w14:paraId="65EBA52B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C2C4634" w14:textId="31F6D431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Tube</w:t>
            </w:r>
          </w:p>
          <w:p w14:paraId="698DFBB9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6FEE950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89F0053" w14:textId="7C495443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6DC4D84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C9680DF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4DA9C2A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3EAAFC67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604FE21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4328301" w14:textId="29F942AD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 xml:space="preserve">Atropine </w:t>
            </w:r>
            <w:proofErr w:type="spellStart"/>
            <w:r w:rsidRPr="00DB1978">
              <w:rPr>
                <w:b/>
              </w:rPr>
              <w:t>Sulfate</w:t>
            </w:r>
            <w:proofErr w:type="spellEnd"/>
            <w:r w:rsidRPr="00DB1978">
              <w:rPr>
                <w:b/>
              </w:rPr>
              <w:t xml:space="preserve"> - 1mg/ml in 1ml ampoule - Injection</w:t>
            </w:r>
          </w:p>
          <w:p w14:paraId="40D89029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F1F43B8" w14:textId="2C2C6DD0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7D75C6FA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A5F5C8F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896180D" w14:textId="276E979E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12558F4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0D26541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2833592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48F1375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1C15D66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8BB4EAE" w14:textId="28437CFF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Atorvastatin - 20mg – Tablet</w:t>
            </w:r>
          </w:p>
          <w:p w14:paraId="24C65197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734C24E" w14:textId="77491630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6E0F09DE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1FA7A31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228D618" w14:textId="112E7D0D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3AA077F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CEE767D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3449412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0902F5F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4C60554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F8007A2" w14:textId="51D77D01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93CFD" w:rsidRPr="00DB1978">
              <w:rPr>
                <w:b/>
              </w:rPr>
              <w:t>Azithromycin 500mg  tablet</w:t>
            </w:r>
          </w:p>
          <w:p w14:paraId="2DB19643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0DE5BF7" w14:textId="7294E905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A93CFD" w:rsidRPr="00DB1978">
              <w:rPr>
                <w:sz w:val="24"/>
                <w:szCs w:val="24"/>
              </w:rPr>
              <w:t>3x</w:t>
            </w:r>
            <w:r w:rsidR="007224FF" w:rsidRPr="00DB1978">
              <w:rPr>
                <w:sz w:val="24"/>
                <w:szCs w:val="24"/>
              </w:rPr>
              <w:t>10</w:t>
            </w:r>
          </w:p>
          <w:p w14:paraId="3D7ABB1E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8694411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BC7463A" w14:textId="696515AB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6DDE953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A4CEF37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481F790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2FDCB99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B89DB20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5FD24A0" w14:textId="7B3C006C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93CFD" w:rsidRPr="00DB1978">
              <w:rPr>
                <w:b/>
              </w:rPr>
              <w:t>Azithromycin 250mg  tablet</w:t>
            </w:r>
          </w:p>
          <w:p w14:paraId="3B72F05B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37BB1EB" w14:textId="55BC4C98" w:rsidR="00A66F30" w:rsidRPr="00DB1978" w:rsidRDefault="00A93CFD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6x1</w:t>
            </w:r>
            <w:r w:rsidR="007224FF" w:rsidRPr="00DB1978">
              <w:rPr>
                <w:sz w:val="24"/>
                <w:szCs w:val="24"/>
              </w:rPr>
              <w:t>0</w:t>
            </w:r>
          </w:p>
          <w:p w14:paraId="7B655C8F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A9CD222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2A80C01" w14:textId="6D3649AD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3E150BD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5E33C5A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98F0C6E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2D53BD6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21D335D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6B55E45" w14:textId="4E5132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7224FF" w:rsidRPr="00DB1978">
              <w:rPr>
                <w:b/>
              </w:rPr>
              <w:t>Azithromycin 200mg/5ml suspension -15ml</w:t>
            </w:r>
          </w:p>
          <w:p w14:paraId="06EE509E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F975ED0" w14:textId="71A7F9B0" w:rsidR="00A66F30" w:rsidRPr="00DB1978" w:rsidRDefault="007224FF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6D1D5236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8E7DD2D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5483FFE" w14:textId="121CCF0F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FCBB882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57226C7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74641B7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64327EA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A8FDC60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6401F67" w14:textId="61833FED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7408B6" w:rsidRPr="00DB1978">
              <w:rPr>
                <w:b/>
              </w:rPr>
              <w:t>Chloroamphenicol</w:t>
            </w:r>
            <w:proofErr w:type="spellEnd"/>
            <w:r w:rsidR="007408B6" w:rsidRPr="00DB1978">
              <w:rPr>
                <w:b/>
              </w:rPr>
              <w:t xml:space="preserve"> Eye drops 1%-10ml</w:t>
            </w:r>
          </w:p>
          <w:p w14:paraId="1501B206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D17508A" w14:textId="08870C8B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7408B6" w:rsidRPr="00DB1978">
              <w:rPr>
                <w:sz w:val="24"/>
                <w:szCs w:val="24"/>
              </w:rPr>
              <w:t>bottle</w:t>
            </w:r>
          </w:p>
          <w:p w14:paraId="0279BF77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3B2D921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C065298" w14:textId="4F407080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99B9E03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2099842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522D42C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271954CD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07D47CB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628C11A" w14:textId="0FEBEE88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20104" w:rsidRPr="00DB1978">
              <w:rPr>
                <w:b/>
              </w:rPr>
              <w:t>Ceftriaxone 1gm injection IV/IM with diluent</w:t>
            </w:r>
          </w:p>
          <w:p w14:paraId="14850426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DFCE977" w14:textId="690124AF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Vial</w:t>
            </w:r>
          </w:p>
          <w:p w14:paraId="7A9554E4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DE6A6CA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138263E" w14:textId="249965E2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21FD6CA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A7FDB0D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6034921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14BCC3D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F66081E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BE6420E" w14:textId="1164869D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20104" w:rsidRPr="00DB1978">
              <w:rPr>
                <w:b/>
              </w:rPr>
              <w:t>Ceftriaxone 500mg injection with diluent</w:t>
            </w:r>
          </w:p>
          <w:p w14:paraId="3B80DA58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94531D7" w14:textId="6B640929" w:rsidR="00A66F30" w:rsidRPr="00DB1978" w:rsidRDefault="00D20104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DB1978">
              <w:rPr>
                <w:sz w:val="24"/>
                <w:szCs w:val="24"/>
              </w:rPr>
              <w:t>Unit:</w:t>
            </w:r>
            <w:r w:rsidR="00A66F30" w:rsidRPr="00DB1978">
              <w:rPr>
                <w:sz w:val="24"/>
                <w:szCs w:val="24"/>
              </w:rPr>
              <w:t>Vial</w:t>
            </w:r>
            <w:proofErr w:type="spellEnd"/>
          </w:p>
          <w:p w14:paraId="4E95F712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A3451F1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8525F28" w14:textId="743873AC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B196FD4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9E3D9E0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52A599E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28189E1D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E997695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4BA879E" w14:textId="0CC662FD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6388A" w:rsidRPr="00DB1978">
              <w:rPr>
                <w:b/>
              </w:rPr>
              <w:t>Ceftriaxone - 250mg in Vial - Powder for Injection with 1% Lidocaine Hydrochloride (Intramuscular)</w:t>
            </w:r>
          </w:p>
          <w:p w14:paraId="72F1953B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F6FAA9" w14:textId="6E898FD5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Vial</w:t>
            </w:r>
          </w:p>
          <w:p w14:paraId="75FAF38B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75E06A5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066F6D6" w14:textId="2D31B831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9185F3D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70A656D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4E1DE44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A66F30" w:rsidRPr="00DB1978" w14:paraId="3126C40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7204586" w14:textId="77777777" w:rsidR="00A66F30" w:rsidRPr="00DB1978" w:rsidRDefault="00A66F3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773F7E1" w14:textId="16D6A65A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77F7B" w:rsidRPr="00DB1978">
              <w:rPr>
                <w:b/>
              </w:rPr>
              <w:t>Cephalexin 500mg capsule</w:t>
            </w:r>
          </w:p>
          <w:p w14:paraId="66F968E6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93A2A8E" w14:textId="13009F71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77F7B" w:rsidRPr="00DB1978">
              <w:rPr>
                <w:sz w:val="24"/>
                <w:szCs w:val="24"/>
              </w:rPr>
              <w:t>10x10</w:t>
            </w:r>
          </w:p>
          <w:p w14:paraId="177F4BC0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989C724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C181A45" w14:textId="05A96103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3B494D2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1BE0844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24FF995" w14:textId="77777777" w:rsidR="00A66F30" w:rsidRPr="00DB1978" w:rsidRDefault="00A66F30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3057EE45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8ACFF24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DEB7D15" w14:textId="2B2D49E9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64870" w:rsidRPr="00DB1978">
              <w:rPr>
                <w:b/>
              </w:rPr>
              <w:t>Cephalexin - 250mg – Capsule</w:t>
            </w:r>
          </w:p>
          <w:p w14:paraId="0E2A767C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9AF5259" w14:textId="131259F9" w:rsidR="00C6487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64870" w:rsidRPr="00DB1978">
              <w:rPr>
                <w:sz w:val="24"/>
                <w:szCs w:val="24"/>
              </w:rPr>
              <w:t>10x10</w:t>
            </w:r>
          </w:p>
          <w:p w14:paraId="1B3884A6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2459BDC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FC4F986" w14:textId="237932AC" w:rsidR="0044450C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2A53D74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83378AF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9A9C0D7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44450C" w:rsidRPr="00DB1978" w14:paraId="7754FD2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658E343" w14:textId="77777777" w:rsidR="0044450C" w:rsidRPr="00DB1978" w:rsidRDefault="0044450C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15918D9" w14:textId="18B7E8D8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E74F2" w:rsidRPr="00DB1978">
              <w:rPr>
                <w:b/>
              </w:rPr>
              <w:t>Chemical - Gentian Violet - 1% - Solution-500ml</w:t>
            </w:r>
          </w:p>
          <w:p w14:paraId="621B17DE" w14:textId="77777777" w:rsidR="00A66F30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46F9416" w14:textId="62D56B50" w:rsidR="00A66F30" w:rsidRPr="00DB1978" w:rsidRDefault="00A66F30" w:rsidP="00A66F3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5E74F2" w:rsidRPr="00DB1978">
              <w:rPr>
                <w:sz w:val="24"/>
                <w:szCs w:val="24"/>
              </w:rPr>
              <w:t>Liter</w:t>
            </w:r>
          </w:p>
          <w:p w14:paraId="0790F42D" w14:textId="77777777" w:rsidR="00A66F30" w:rsidRPr="00DB1978" w:rsidRDefault="00A66F30" w:rsidP="00A66F3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EF41034" w14:textId="77777777" w:rsidR="00A66F30" w:rsidRPr="00DB1978" w:rsidRDefault="00A66F30" w:rsidP="00A66F3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lastRenderedPageBreak/>
              <w:t>Expires Date: 12 months or longer</w:t>
            </w:r>
          </w:p>
          <w:p w14:paraId="4C783F1D" w14:textId="77777777" w:rsidR="0044450C" w:rsidRPr="00DB1978" w:rsidRDefault="00A66F30" w:rsidP="00A66F30">
            <w:pPr>
              <w:pStyle w:val="NormalWeb"/>
              <w:shd w:val="clear" w:color="auto" w:fill="FFFFFF"/>
              <w:spacing w:before="0" w:beforeAutospacing="0" w:after="0" w:line="240" w:lineRule="auto"/>
            </w:pPr>
            <w:r w:rsidRPr="00DB1978">
              <w:t>Delivery: CUAMM Addis Ababa</w:t>
            </w:r>
          </w:p>
          <w:p w14:paraId="7B136930" w14:textId="541E7B06" w:rsidR="00C64870" w:rsidRPr="00DB1978" w:rsidRDefault="00C64870" w:rsidP="00A66F3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4819" w:type="dxa"/>
          </w:tcPr>
          <w:p w14:paraId="32B74D33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D19739F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475694A" w14:textId="77777777" w:rsidR="0044450C" w:rsidRPr="00DB1978" w:rsidRDefault="0044450C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717C669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28ECCCC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6F7F0DC" w14:textId="2164166B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2018C1" w:rsidRPr="00DB1978">
              <w:rPr>
                <w:b/>
              </w:rPr>
              <w:t>Chlorpheniramine</w:t>
            </w:r>
            <w:proofErr w:type="spellEnd"/>
            <w:r w:rsidR="002018C1" w:rsidRPr="00DB1978">
              <w:rPr>
                <w:b/>
              </w:rPr>
              <w:t xml:space="preserve"> Maleate - 4mg - Tablet</w:t>
            </w:r>
          </w:p>
          <w:p w14:paraId="70DFDE64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763A48D" w14:textId="41EFA9DD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2018C1" w:rsidRPr="00DB1978">
              <w:rPr>
                <w:sz w:val="24"/>
                <w:szCs w:val="24"/>
              </w:rPr>
              <w:t>10x10</w:t>
            </w:r>
          </w:p>
          <w:p w14:paraId="24ACA9BD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EF87C73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B538B19" w14:textId="6DCAF183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F0C0185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AA31113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CD2E3D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220AF79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93A53A2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DA00F1A" w14:textId="0C0E5143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8A56C2" w:rsidRPr="00DB1978">
              <w:rPr>
                <w:b/>
              </w:rPr>
              <w:t>Chlorpheniramine</w:t>
            </w:r>
            <w:proofErr w:type="spellEnd"/>
            <w:r w:rsidR="008A56C2" w:rsidRPr="00DB1978">
              <w:rPr>
                <w:b/>
              </w:rPr>
              <w:t xml:space="preserve"> Maleate - 2mg/5ml – Syrup-100ml</w:t>
            </w:r>
          </w:p>
          <w:p w14:paraId="20700A20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5413184" w14:textId="1A93A016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A56C2" w:rsidRPr="00DB1978">
              <w:rPr>
                <w:sz w:val="24"/>
                <w:szCs w:val="24"/>
              </w:rPr>
              <w:t>bottle</w:t>
            </w:r>
          </w:p>
          <w:p w14:paraId="311537CC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60A5259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DA73497" w14:textId="2505CD84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2993AF2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B77260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4FB918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259EE9F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68D480D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AAA08BB" w14:textId="378BDD76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A56C2" w:rsidRPr="00DB1978">
              <w:rPr>
                <w:b/>
              </w:rPr>
              <w:t>Ciprofloxacin 500mg tablet</w:t>
            </w:r>
          </w:p>
          <w:p w14:paraId="181DEE97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F56C59C" w14:textId="4973831A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A56C2" w:rsidRPr="00DB1978">
              <w:rPr>
                <w:sz w:val="24"/>
                <w:szCs w:val="24"/>
              </w:rPr>
              <w:t>10x10</w:t>
            </w:r>
          </w:p>
          <w:p w14:paraId="4EE7D8B3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F711B80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511C32E" w14:textId="2138DA7D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579BF3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AA94C10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D7ECA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6B797617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11E20AA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D22B0D9" w14:textId="64BD655B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2935C3" w:rsidRPr="00DB1978">
              <w:rPr>
                <w:b/>
              </w:rPr>
              <w:t>Ciprofloxacin 0.3% eye /ear drop-5ml</w:t>
            </w:r>
          </w:p>
          <w:p w14:paraId="56E73A97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FBF90D0" w14:textId="676CA546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2935C3" w:rsidRPr="00DB1978">
              <w:rPr>
                <w:sz w:val="24"/>
                <w:szCs w:val="24"/>
              </w:rPr>
              <w:t>tube</w:t>
            </w:r>
          </w:p>
          <w:p w14:paraId="73237338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2082EB2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BD7C4FE" w14:textId="7EF4262C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FAD16B2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E4C7D03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764A77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1D271CF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49448E2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7695912" w14:textId="4A4DF350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2935C3" w:rsidRPr="00DB1978">
              <w:rPr>
                <w:b/>
              </w:rPr>
              <w:t>Clotrimazole</w:t>
            </w:r>
            <w:proofErr w:type="spellEnd"/>
            <w:r w:rsidR="002935C3" w:rsidRPr="00DB1978">
              <w:rPr>
                <w:b/>
              </w:rPr>
              <w:t xml:space="preserve"> - 1% - Cream-20mg</w:t>
            </w:r>
          </w:p>
          <w:p w14:paraId="1F8B07BE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3B4D5C5" w14:textId="6418A85E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2935C3" w:rsidRPr="00DB1978">
              <w:rPr>
                <w:sz w:val="24"/>
                <w:szCs w:val="24"/>
              </w:rPr>
              <w:t>tube</w:t>
            </w:r>
          </w:p>
          <w:p w14:paraId="3B79C6ED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49D13C34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7BCD513" w14:textId="7AFF6304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24724F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E6253F4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D3B75E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4309DC8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A152F47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2867F46" w14:textId="3CE2EE28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CF0026" w:rsidRPr="00DB1978">
              <w:rPr>
                <w:b/>
              </w:rPr>
              <w:t>Cloxacillin</w:t>
            </w:r>
            <w:proofErr w:type="spellEnd"/>
            <w:r w:rsidR="00CF0026" w:rsidRPr="00DB1978">
              <w:rPr>
                <w:b/>
              </w:rPr>
              <w:t xml:space="preserve"> Sodium 500mg powder for injection</w:t>
            </w:r>
          </w:p>
          <w:p w14:paraId="6CCD6CC7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FD31205" w14:textId="72080F2C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F0026" w:rsidRPr="00DB1978">
              <w:rPr>
                <w:sz w:val="24"/>
                <w:szCs w:val="24"/>
              </w:rPr>
              <w:t>PK of 50 vials</w:t>
            </w:r>
          </w:p>
          <w:p w14:paraId="7F6709E0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EF2E231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9C370DC" w14:textId="36DC498B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9CD9F5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067546E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71EC8C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1711F0E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39C086A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BFE27DF" w14:textId="2CD44F5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6F4B1A" w:rsidRPr="00DB1978">
              <w:rPr>
                <w:b/>
              </w:rPr>
              <w:t>Cloxacillin</w:t>
            </w:r>
            <w:proofErr w:type="spellEnd"/>
            <w:r w:rsidR="006F4B1A" w:rsidRPr="00DB1978">
              <w:rPr>
                <w:b/>
              </w:rPr>
              <w:t xml:space="preserve"> 500mg capsule</w:t>
            </w:r>
          </w:p>
          <w:p w14:paraId="204C6FB4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F661021" w14:textId="41A46BA3" w:rsidR="009A40E1" w:rsidRPr="00DB1978" w:rsidRDefault="006F4B1A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50x10</w:t>
            </w:r>
          </w:p>
          <w:p w14:paraId="79857D41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1231A75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3FBA2A1" w14:textId="0ABAA717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79A9EFA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1D1C845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7FCC4A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0E05F807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055B85F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5A8D3C1" w14:textId="4DE1D2A4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2146C" w:rsidRPr="00DB1978">
              <w:rPr>
                <w:b/>
              </w:rPr>
              <w:t>Cloxacillin125mg/5ml suspension-100ml</w:t>
            </w:r>
          </w:p>
          <w:p w14:paraId="28D06802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E32E6D9" w14:textId="44CB2E6F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2146C" w:rsidRPr="00DB1978">
              <w:rPr>
                <w:sz w:val="24"/>
                <w:szCs w:val="24"/>
              </w:rPr>
              <w:t>bottle</w:t>
            </w:r>
          </w:p>
          <w:p w14:paraId="61CEEFAB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ACD4EFB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38EF671" w14:textId="115BE78D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E91366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3E0CFB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28E0942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37F81DAE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B35FFA8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DCEC313" w14:textId="13BFE556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2146C" w:rsidRPr="00DB1978">
              <w:rPr>
                <w:b/>
              </w:rPr>
              <w:t>Co-</w:t>
            </w:r>
            <w:proofErr w:type="spellStart"/>
            <w:r w:rsidR="00F2146C" w:rsidRPr="00DB1978">
              <w:rPr>
                <w:b/>
              </w:rPr>
              <w:t>trimoxazole</w:t>
            </w:r>
            <w:proofErr w:type="spellEnd"/>
            <w:r w:rsidR="00F2146C" w:rsidRPr="00DB1978">
              <w:rPr>
                <w:b/>
              </w:rPr>
              <w:t xml:space="preserve"> 480 mg - Tablet</w:t>
            </w:r>
          </w:p>
          <w:p w14:paraId="501E61E1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9DD47F" w14:textId="2282A823" w:rsidR="009A40E1" w:rsidRPr="00DB1978" w:rsidRDefault="00F2146C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10x10</w:t>
            </w:r>
          </w:p>
          <w:p w14:paraId="19EDEB39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765B070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19DC957" w14:textId="732EA482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D41EB70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4F229E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93EC42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58E5F83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2CB3DEB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F69F7AD" w14:textId="5048E196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2146C" w:rsidRPr="00DB1978">
              <w:rPr>
                <w:b/>
              </w:rPr>
              <w:t>Co-</w:t>
            </w:r>
            <w:proofErr w:type="spellStart"/>
            <w:r w:rsidR="00F2146C" w:rsidRPr="00DB1978">
              <w:rPr>
                <w:b/>
              </w:rPr>
              <w:t>trimoxazole</w:t>
            </w:r>
            <w:proofErr w:type="spellEnd"/>
            <w:r w:rsidR="00F2146C" w:rsidRPr="00DB1978">
              <w:rPr>
                <w:b/>
              </w:rPr>
              <w:t xml:space="preserve"> 240 mg/5ml - Oral Suspension-100ml</w:t>
            </w:r>
          </w:p>
          <w:p w14:paraId="7F4F89C7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96580A5" w14:textId="199A3A2F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2146C" w:rsidRPr="00DB1978">
              <w:rPr>
                <w:sz w:val="24"/>
                <w:szCs w:val="24"/>
              </w:rPr>
              <w:t>bottle</w:t>
            </w:r>
          </w:p>
          <w:p w14:paraId="3604FC67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7853D9AD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A13363D" w14:textId="43D2AF05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E14A22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89D3311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1BCF3E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69253179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344E8E2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4911F52" w14:textId="28F660E1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C51C9" w:rsidRPr="00DB1978">
              <w:rPr>
                <w:b/>
              </w:rPr>
              <w:t>Dexamethasone - 0.10% - Eye/Ear drop-10ml</w:t>
            </w:r>
          </w:p>
          <w:p w14:paraId="4E6B51B9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62B043F" w14:textId="48DD6BAC" w:rsidR="009A40E1" w:rsidRPr="00DB1978" w:rsidRDefault="00AC51C9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tube</w:t>
            </w:r>
          </w:p>
          <w:p w14:paraId="3B4E96CA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0FB9C2C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5A702C9" w14:textId="5FA32730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322CD4F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92B25F2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75B6B03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63338A4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79FF3E2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1234929" w14:textId="0221B755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C51C9" w:rsidRPr="00DB1978">
              <w:rPr>
                <w:b/>
              </w:rPr>
              <w:t>Dexamethasone 4mg/ml 1ml injection</w:t>
            </w:r>
          </w:p>
          <w:p w14:paraId="11BA72E1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8D5D211" w14:textId="28D4AA05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AC51C9" w:rsidRPr="00DB1978">
              <w:rPr>
                <w:sz w:val="24"/>
                <w:szCs w:val="24"/>
              </w:rPr>
              <w:t>10x10</w:t>
            </w:r>
          </w:p>
          <w:p w14:paraId="7DE8B615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39E30A6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E5C13D8" w14:textId="46BD353C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D723124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0D40CAB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1F6C6C0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33109CE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54AD37E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3B00BF9" w14:textId="65CBA41A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4416B2" w:rsidRPr="00DB1978">
              <w:rPr>
                <w:b/>
              </w:rPr>
              <w:t>Dextromethorphan Hydro bromide - 15mg/5ml – Syrup-125ml</w:t>
            </w:r>
          </w:p>
          <w:p w14:paraId="73C82CBD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1695455" w14:textId="46981341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4416B2" w:rsidRPr="00DB1978">
              <w:rPr>
                <w:sz w:val="24"/>
                <w:szCs w:val="24"/>
              </w:rPr>
              <w:t>bottle</w:t>
            </w:r>
          </w:p>
          <w:p w14:paraId="20D51C85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AB3D36A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2A045FD" w14:textId="4FC24CB8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9A9E41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5A0E0E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7E1233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62C06DF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471A01A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C06060F" w14:textId="334D276E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A7D2D" w:rsidRPr="00DB1978">
              <w:rPr>
                <w:b/>
              </w:rPr>
              <w:t>Dextrose - 40% in 20ml - Intravenous Infusion</w:t>
            </w:r>
          </w:p>
          <w:p w14:paraId="3E2357C6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CEB172D" w14:textId="49BBF7C9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A7D2D" w:rsidRPr="00DB1978">
              <w:rPr>
                <w:sz w:val="24"/>
                <w:szCs w:val="24"/>
              </w:rPr>
              <w:t>PK of 50 vials</w:t>
            </w:r>
          </w:p>
          <w:p w14:paraId="11E507CC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A68C6B2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617DBC4" w14:textId="409B6D3C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C56AB45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3F55155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53DE67E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41D110E2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3E64221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5BA7715" w14:textId="0A1893DD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B7523" w:rsidRPr="00DB1978">
              <w:rPr>
                <w:b/>
              </w:rPr>
              <w:t>Dextrose in Water - 5% - Intravenous Infusion with Giving Set-1000ml</w:t>
            </w:r>
          </w:p>
          <w:p w14:paraId="7D7723C3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Specifications:</w:t>
            </w:r>
          </w:p>
          <w:p w14:paraId="5EA3E673" w14:textId="4B3557F4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3B7523" w:rsidRPr="00DB1978">
              <w:rPr>
                <w:sz w:val="24"/>
                <w:szCs w:val="24"/>
              </w:rPr>
              <w:t>bag</w:t>
            </w:r>
            <w:r w:rsidR="00547C65" w:rsidRPr="00DB1978">
              <w:rPr>
                <w:sz w:val="24"/>
                <w:szCs w:val="24"/>
              </w:rPr>
              <w:t xml:space="preserve"> of 1000ml</w:t>
            </w:r>
          </w:p>
          <w:p w14:paraId="50CCB84C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8C71260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383CA19" w14:textId="6818D3C0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1ED0051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C31F81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407944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5CCC016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04A0C44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B8055A7" w14:textId="12699C4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C48C5" w:rsidRPr="00DB1978">
              <w:rPr>
                <w:b/>
              </w:rPr>
              <w:t>Diazepam - 10 mg/ml in 2ml ampoule - Injection</w:t>
            </w:r>
          </w:p>
          <w:p w14:paraId="2562A689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49B9874" w14:textId="411197CE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9C48C5" w:rsidRPr="00DB1978">
              <w:rPr>
                <w:sz w:val="24"/>
                <w:szCs w:val="24"/>
              </w:rPr>
              <w:t>10x10</w:t>
            </w:r>
          </w:p>
          <w:p w14:paraId="70348D4E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B1DCA25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3C53FCF" w14:textId="30E0BAFE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12D970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D07D58B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097DB7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4213A035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4A97C33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8727C0A" w14:textId="4548B9C9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376DD" w:rsidRPr="00DB1978">
              <w:rPr>
                <w:b/>
              </w:rPr>
              <w:t>Diclofenac Sodium - 50mg – Tablet</w:t>
            </w:r>
          </w:p>
          <w:p w14:paraId="1B0D5657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9B5FEC0" w14:textId="738E4F0F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5376DD" w:rsidRPr="00DB1978">
              <w:rPr>
                <w:sz w:val="24"/>
                <w:szCs w:val="24"/>
              </w:rPr>
              <w:t>10x10</w:t>
            </w:r>
          </w:p>
          <w:p w14:paraId="05FAFFF8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93A7602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50E6CD9" w14:textId="22CDE4F3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5727CC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4299DC1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95EF8B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57A413A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B1A01A7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FD4F6EC" w14:textId="0E9B7152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173B0F" w:rsidRPr="00DB1978">
              <w:rPr>
                <w:b/>
              </w:rPr>
              <w:t>Diclofenac Sodium - 75mg/ml in 3ml ampoule - Injection</w:t>
            </w:r>
          </w:p>
          <w:p w14:paraId="3811A1DD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77B64DE" w14:textId="6CAED154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173B0F" w:rsidRPr="00DB1978">
              <w:rPr>
                <w:sz w:val="24"/>
                <w:szCs w:val="24"/>
              </w:rPr>
              <w:t>10x10</w:t>
            </w:r>
          </w:p>
          <w:p w14:paraId="73D95A5C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46C60B9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FBE26BB" w14:textId="7CC78939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CE09D3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FFC132F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478C17F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4BD60269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B76DDBE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DE83ED4" w14:textId="62741CFA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FA5A39" w:rsidRPr="00DB1978">
              <w:rPr>
                <w:b/>
              </w:rPr>
              <w:t>Diphenhydramine Hydrochloride - 12.5mg/5ml – Elixir-125ml</w:t>
            </w:r>
          </w:p>
          <w:p w14:paraId="21BF0CE1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95DE09E" w14:textId="366445C7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FA5A39" w:rsidRPr="00DB1978">
              <w:rPr>
                <w:sz w:val="24"/>
                <w:szCs w:val="24"/>
              </w:rPr>
              <w:t>bottle</w:t>
            </w:r>
          </w:p>
          <w:p w14:paraId="617ECECF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8D0CAFE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A25B291" w14:textId="5D084C69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34037E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1AE2B01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1B4B023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04C917B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6DA9B93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26845B1" w14:textId="4516BC94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433EC" w:rsidRPr="00DB1978">
              <w:rPr>
                <w:b/>
              </w:rPr>
              <w:t>Doxycycline - 100mg – Capsule</w:t>
            </w:r>
          </w:p>
          <w:p w14:paraId="15466035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7E5A0FA" w14:textId="2E6D426D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433EC" w:rsidRPr="00DB1978">
              <w:rPr>
                <w:sz w:val="24"/>
                <w:szCs w:val="24"/>
              </w:rPr>
              <w:t>10x10</w:t>
            </w:r>
          </w:p>
          <w:p w14:paraId="4F5D7AD9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03EC37A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B8F4393" w14:textId="12DE07B3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2202AE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71ACB3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9F2DB04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1363ACD2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EEF1C05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ADA127A" w14:textId="50C76FED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EC04DA" w:rsidRPr="00DB1978">
              <w:rPr>
                <w:b/>
              </w:rPr>
              <w:t>Erythromycin Stearate - 500mg- Tablet</w:t>
            </w:r>
          </w:p>
          <w:p w14:paraId="4B03B1DB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7CAE8CF" w14:textId="64E1268B" w:rsidR="009A40E1" w:rsidRPr="00DB1978" w:rsidRDefault="00EC04DA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50x10</w:t>
            </w:r>
          </w:p>
          <w:p w14:paraId="6E524DA0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678D9B3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612A55C" w14:textId="45449B7E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45EA772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E4A7EE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AF3507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4494C029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BA1159E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40E0717" w14:textId="6EA0A870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64F00" w:rsidRPr="00DB1978">
              <w:rPr>
                <w:b/>
              </w:rPr>
              <w:t>Erythromycin - 125 mg/5 ml - Oral Suspension-100ml</w:t>
            </w:r>
          </w:p>
          <w:p w14:paraId="5932E0C9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FE65A5C" w14:textId="7FA8079E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B64F00" w:rsidRPr="00DB1978">
              <w:rPr>
                <w:sz w:val="24"/>
                <w:szCs w:val="24"/>
              </w:rPr>
              <w:t>bottle</w:t>
            </w:r>
          </w:p>
          <w:p w14:paraId="13253F03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6EF036D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DC72CA8" w14:textId="6A631BF3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D091633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0A59565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B6108A1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2C104ACD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E353CA7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73431AF" w14:textId="5FC87F41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865FB" w:rsidRPr="00DB1978">
              <w:rPr>
                <w:b/>
              </w:rPr>
              <w:t>Erythromycin - 200 mg/5 ml - Oral Suspension-100ml</w:t>
            </w:r>
          </w:p>
          <w:p w14:paraId="286302CF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96F78F7" w14:textId="3B2FA852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B865FB" w:rsidRPr="00DB1978">
              <w:rPr>
                <w:sz w:val="24"/>
                <w:szCs w:val="24"/>
              </w:rPr>
              <w:t>bottle</w:t>
            </w:r>
          </w:p>
          <w:p w14:paraId="44809DA8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52D0EAD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B64AF5B" w14:textId="7C98B1C0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0A803FB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8ADB0C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A6411E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4A122C7E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6362FF4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8E807B7" w14:textId="498B8C5A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30CC9" w:rsidRPr="00DB1978">
              <w:rPr>
                <w:b/>
              </w:rPr>
              <w:t xml:space="preserve">Ferrous </w:t>
            </w:r>
            <w:proofErr w:type="spellStart"/>
            <w:r w:rsidR="00B30CC9" w:rsidRPr="00DB1978">
              <w:rPr>
                <w:b/>
              </w:rPr>
              <w:t>Sulfate</w:t>
            </w:r>
            <w:proofErr w:type="spellEnd"/>
            <w:r w:rsidR="00B30CC9" w:rsidRPr="00DB1978">
              <w:rPr>
                <w:b/>
              </w:rPr>
              <w:t xml:space="preserve"> - 325mg – Tablet</w:t>
            </w:r>
          </w:p>
          <w:p w14:paraId="487CBFC9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4D666B8" w14:textId="3FE507E6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B30CC9" w:rsidRPr="00DB1978">
              <w:rPr>
                <w:sz w:val="24"/>
                <w:szCs w:val="24"/>
              </w:rPr>
              <w:t>10x10</w:t>
            </w:r>
          </w:p>
          <w:p w14:paraId="602FA5D7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EFA12D5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7DA7503" w14:textId="7AB1342A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2C7D7F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7B523C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2B601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57D105F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6285FFC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B2B37B3" w14:textId="1CFCA7D4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94623" w:rsidRPr="00DB1978">
              <w:rPr>
                <w:b/>
              </w:rPr>
              <w:t xml:space="preserve">Ferrous </w:t>
            </w:r>
            <w:proofErr w:type="spellStart"/>
            <w:r w:rsidR="00594623" w:rsidRPr="00DB1978">
              <w:rPr>
                <w:b/>
              </w:rPr>
              <w:t>Sulfate</w:t>
            </w:r>
            <w:proofErr w:type="spellEnd"/>
            <w:r w:rsidR="00594623" w:rsidRPr="00DB1978">
              <w:rPr>
                <w:b/>
              </w:rPr>
              <w:t xml:space="preserve"> + Folic Acid - (150mg +0.5mg) - Tab- let( Enteric Coated)</w:t>
            </w:r>
          </w:p>
          <w:p w14:paraId="4404C563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6154E72" w14:textId="3697D49B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594623" w:rsidRPr="00DB1978">
              <w:rPr>
                <w:sz w:val="24"/>
                <w:szCs w:val="24"/>
              </w:rPr>
              <w:t>10x10</w:t>
            </w:r>
          </w:p>
          <w:p w14:paraId="7A6F18F8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31DCCB8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5F71991" w14:textId="79437499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39CB36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D9B6D8E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EC6B314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55C07BC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9C09EF5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BDD15E8" w14:textId="23B68CEF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94623" w:rsidRPr="00DB1978">
              <w:rPr>
                <w:b/>
              </w:rPr>
              <w:t>Fluconazole - 200mg– Capsule/Tablet</w:t>
            </w:r>
          </w:p>
          <w:p w14:paraId="5B9E36BA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FA6686B" w14:textId="6D26829B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594623" w:rsidRPr="00DB1978">
              <w:rPr>
                <w:sz w:val="24"/>
                <w:szCs w:val="24"/>
              </w:rPr>
              <w:t>10x10</w:t>
            </w:r>
          </w:p>
          <w:p w14:paraId="0E00AB76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ABE987F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D9EE65B" w14:textId="0CED16AF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3F82A9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286D4AB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999A0F4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320DE85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B14246C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E8BE32E" w14:textId="153BE67A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E225A" w:rsidRPr="00DB1978">
              <w:rPr>
                <w:b/>
              </w:rPr>
              <w:t>Frusemide - 40mg – Tablet</w:t>
            </w:r>
          </w:p>
          <w:p w14:paraId="579750F9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30A44A2" w14:textId="39CFB993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E225A" w:rsidRPr="00DB1978">
              <w:rPr>
                <w:sz w:val="24"/>
                <w:szCs w:val="24"/>
              </w:rPr>
              <w:t>10x10</w:t>
            </w:r>
          </w:p>
          <w:p w14:paraId="1BF7F570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28F8376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EC6294A" w14:textId="26B2FB11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32ABE80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9DAD3F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B02B605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2DF8E8C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8BCF490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B5693AB" w14:textId="1FCA236E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B7E6A" w:rsidRPr="00DB1978">
              <w:rPr>
                <w:b/>
              </w:rPr>
              <w:t>Frusemide - 10mg/ml in 2ml ampoule - Injection</w:t>
            </w:r>
          </w:p>
          <w:p w14:paraId="036BCE75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9DC0EFB" w14:textId="58C8B8A2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DB7E6A" w:rsidRPr="00DB1978">
              <w:rPr>
                <w:sz w:val="24"/>
                <w:szCs w:val="24"/>
              </w:rPr>
              <w:t>10x10</w:t>
            </w:r>
          </w:p>
          <w:p w14:paraId="6A37A107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3296E52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3FEF4C7" w14:textId="177A2565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701668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BC7735C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DA13EF3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7AAEF7E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05EF7EB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3F952DB" w14:textId="242A47AA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7A7030" w:rsidRPr="00DB1978">
              <w:rPr>
                <w:b/>
              </w:rPr>
              <w:t>Fusidic</w:t>
            </w:r>
            <w:proofErr w:type="spellEnd"/>
            <w:r w:rsidR="007A7030" w:rsidRPr="00DB1978">
              <w:rPr>
                <w:b/>
              </w:rPr>
              <w:t xml:space="preserve"> Acid - 2% - Topical Cream</w:t>
            </w:r>
            <w:r w:rsidR="000621C0" w:rsidRPr="00DB1978">
              <w:rPr>
                <w:b/>
              </w:rPr>
              <w:t>-10mg</w:t>
            </w:r>
          </w:p>
          <w:p w14:paraId="4EEC7A1E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115B394" w14:textId="2AB43055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7A7030" w:rsidRPr="00DB1978">
              <w:rPr>
                <w:sz w:val="24"/>
                <w:szCs w:val="24"/>
              </w:rPr>
              <w:t>tube</w:t>
            </w:r>
          </w:p>
          <w:p w14:paraId="18971713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75CF35D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659AA1F" w14:textId="43F13138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lastRenderedPageBreak/>
              <w:t>Delivery: CUAMM Addis Ababa</w:t>
            </w:r>
          </w:p>
        </w:tc>
        <w:tc>
          <w:tcPr>
            <w:tcW w:w="4819" w:type="dxa"/>
          </w:tcPr>
          <w:p w14:paraId="58E02022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93D8D0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957DC66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0116534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972D867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6FA03B1" w14:textId="2FC40F66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37702" w:rsidRPr="00DB1978">
              <w:rPr>
                <w:b/>
              </w:rPr>
              <w:t>Gentamicin - 0.3% - Eye/Ear drop-10ml</w:t>
            </w:r>
          </w:p>
          <w:p w14:paraId="106C68AF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9F8AAB6" w14:textId="4766DE22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A37702" w:rsidRPr="00DB1978">
              <w:rPr>
                <w:sz w:val="24"/>
                <w:szCs w:val="24"/>
              </w:rPr>
              <w:t>tube</w:t>
            </w:r>
          </w:p>
          <w:p w14:paraId="43B9D73E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B83382B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5E4CED1" w14:textId="040EB0E0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5DF1B3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B24E1FB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0FE267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70D7C27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A3F826F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2A44064" w14:textId="505CA6D6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77359" w:rsidRPr="00DB1978">
              <w:rPr>
                <w:b/>
              </w:rPr>
              <w:t>Gentamycin - 40mg/ml in 2ml - Injection</w:t>
            </w:r>
          </w:p>
          <w:p w14:paraId="32470CF4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AC8B133" w14:textId="47992893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D77359" w:rsidRPr="00DB1978">
              <w:rPr>
                <w:sz w:val="24"/>
                <w:szCs w:val="24"/>
              </w:rPr>
              <w:t>10x10</w:t>
            </w:r>
          </w:p>
          <w:p w14:paraId="3042D316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EA8B9A7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17B907A" w14:textId="79E6FA28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C625BFB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46F86D8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595046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55DC51A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BDA4B89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D17BD1B" w14:textId="61ADA015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CC6298" w:rsidRPr="00DB1978">
              <w:rPr>
                <w:b/>
              </w:rPr>
              <w:t>Glibenclamide</w:t>
            </w:r>
            <w:proofErr w:type="spellEnd"/>
            <w:r w:rsidR="00CC6298" w:rsidRPr="00DB1978">
              <w:rPr>
                <w:b/>
              </w:rPr>
              <w:t xml:space="preserve"> - 10mg – Tablet</w:t>
            </w:r>
          </w:p>
          <w:p w14:paraId="02BE6FEE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ED8BD00" w14:textId="09594D7E" w:rsidR="009A40E1" w:rsidRPr="00DB1978" w:rsidRDefault="00CC6298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3BD7840A" w14:textId="77777777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5F158B6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0908BC7" w14:textId="26E5193B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44F364D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DE2D5C0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22F2647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C64870" w:rsidRPr="00DB1978" w14:paraId="5B8C9686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5F02CDC" w14:textId="77777777" w:rsidR="00C64870" w:rsidRPr="00DB1978" w:rsidRDefault="00C64870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E05C17A" w14:textId="5CB55B8F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342C2" w:rsidRPr="00DB1978">
              <w:rPr>
                <w:b/>
              </w:rPr>
              <w:t>Glucose 40%-10ml</w:t>
            </w:r>
          </w:p>
          <w:p w14:paraId="7DDC4560" w14:textId="77777777" w:rsidR="009A40E1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65E6ED6" w14:textId="1CD2D01F" w:rsidR="009A40E1" w:rsidRPr="00DB1978" w:rsidRDefault="009A40E1" w:rsidP="009A40E1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="001D0800" w:rsidRPr="00DB1978">
              <w:rPr>
                <w:color w:val="000000"/>
                <w:sz w:val="24"/>
                <w:szCs w:val="24"/>
                <w:lang w:val="en-GB" w:eastAsia="en-GB"/>
              </w:rPr>
              <w:t>Pk</w:t>
            </w:r>
            <w:proofErr w:type="spellEnd"/>
            <w:r w:rsidR="001D0800"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 of 20vials</w:t>
            </w:r>
          </w:p>
          <w:p w14:paraId="6FCEBE10" w14:textId="60043785" w:rsidR="009A40E1" w:rsidRPr="00DB1978" w:rsidRDefault="009A40E1" w:rsidP="009A40E1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1D0800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695E6019" w14:textId="77777777" w:rsidR="009A40E1" w:rsidRPr="00DB1978" w:rsidRDefault="009A40E1" w:rsidP="009A40E1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9F5BFAD" w14:textId="64999BB0" w:rsidR="00C64870" w:rsidRPr="00DB1978" w:rsidRDefault="009A40E1" w:rsidP="009A40E1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3C71BD4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8834E89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068B24A" w14:textId="77777777" w:rsidR="00C64870" w:rsidRPr="00DB1978" w:rsidRDefault="00C64870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50BF182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056C00F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D1A3B32" w14:textId="505A9723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Haloperidol - 1.5mg – Tablet</w:t>
            </w:r>
          </w:p>
          <w:p w14:paraId="325DB64C" w14:textId="77777777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0273FE0" w14:textId="7EC75018" w:rsidR="001D0800" w:rsidRPr="00DB1978" w:rsidRDefault="001D0800" w:rsidP="001D080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0CCA4C0B" w14:textId="056565C5" w:rsidR="001D0800" w:rsidRPr="00DB1978" w:rsidRDefault="001D0800" w:rsidP="001D080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7D40967" w14:textId="77777777" w:rsidR="001D0800" w:rsidRPr="00DB1978" w:rsidRDefault="001D0800" w:rsidP="001D080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B12CA4E" w14:textId="2C79923B" w:rsidR="005342C2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lastRenderedPageBreak/>
              <w:t>Delivery: CUAMM Addis Ababa</w:t>
            </w:r>
          </w:p>
        </w:tc>
        <w:tc>
          <w:tcPr>
            <w:tcW w:w="4819" w:type="dxa"/>
          </w:tcPr>
          <w:p w14:paraId="6AE7D76B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B400FD7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3ACA191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7987DC99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E41B107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12D4E27" w14:textId="2F351C5B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H</w:t>
            </w:r>
            <w:r w:rsidR="000373C2" w:rsidRPr="00DB1978">
              <w:rPr>
                <w:b/>
              </w:rPr>
              <w:t xml:space="preserve">epatitis </w:t>
            </w:r>
            <w:r w:rsidRPr="00DB1978">
              <w:rPr>
                <w:b/>
              </w:rPr>
              <w:t>B Vaccine 1ml injection</w:t>
            </w:r>
            <w:r w:rsidR="008A15B9" w:rsidRPr="00DB1978">
              <w:rPr>
                <w:b/>
              </w:rPr>
              <w:t>-4ml</w:t>
            </w:r>
          </w:p>
          <w:p w14:paraId="721C26F3" w14:textId="77777777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D0F30FD" w14:textId="183359A9" w:rsidR="001D0800" w:rsidRPr="00DB1978" w:rsidRDefault="001D0800" w:rsidP="001D080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Vial</w:t>
            </w:r>
          </w:p>
          <w:p w14:paraId="0AD7255E" w14:textId="1CD8AF48" w:rsidR="001D0800" w:rsidRPr="00DB1978" w:rsidRDefault="001D0800" w:rsidP="001D080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AC13740" w14:textId="77777777" w:rsidR="001D0800" w:rsidRPr="00DB1978" w:rsidRDefault="001D0800" w:rsidP="001D080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9312FEF" w14:textId="6171839D" w:rsidR="005342C2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F08CE38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FDC37D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E576342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5E8ED0D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2842521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88413A7" w14:textId="1181AC3D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Pr="00DB1978">
              <w:rPr>
                <w:b/>
              </w:rPr>
              <w:t>Heam</w:t>
            </w:r>
            <w:proofErr w:type="spellEnd"/>
            <w:r w:rsidRPr="00DB1978">
              <w:rPr>
                <w:b/>
              </w:rPr>
              <w:t xml:space="preserve"> up syrup-200ml</w:t>
            </w:r>
          </w:p>
          <w:p w14:paraId="7DF2ECAB" w14:textId="77777777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B6E57D3" w14:textId="6B302EB9" w:rsidR="001D0800" w:rsidRPr="00DB1978" w:rsidRDefault="001D0800" w:rsidP="001D080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032C35AA" w14:textId="23933315" w:rsidR="001D0800" w:rsidRPr="00DB1978" w:rsidRDefault="001D0800" w:rsidP="001D080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2135F8C" w14:textId="77777777" w:rsidR="001D0800" w:rsidRPr="00DB1978" w:rsidRDefault="001D0800" w:rsidP="001D080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2912753" w14:textId="4C455ED2" w:rsidR="005342C2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59E67C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9011CB5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AB7218B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66568B4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DC055C9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C536A6B" w14:textId="58D78F13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1E3A07" w:rsidRPr="00DB1978">
              <w:rPr>
                <w:b/>
              </w:rPr>
              <w:t>Hydralazine - 20mg/ml in 1ml ampoule - Injection</w:t>
            </w:r>
          </w:p>
          <w:p w14:paraId="47265354" w14:textId="77777777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45789CB" w14:textId="726B6273" w:rsidR="001D0800" w:rsidRPr="00DB1978" w:rsidRDefault="001D0800" w:rsidP="001D080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="001E3A07" w:rsidRPr="00DB1978">
              <w:rPr>
                <w:sz w:val="24"/>
                <w:szCs w:val="24"/>
              </w:rPr>
              <w:t>PKof</w:t>
            </w:r>
            <w:proofErr w:type="spellEnd"/>
            <w:r w:rsidR="001E3A07" w:rsidRPr="00DB1978">
              <w:rPr>
                <w:sz w:val="24"/>
                <w:szCs w:val="24"/>
              </w:rPr>
              <w:t xml:space="preserve"> 5</w:t>
            </w:r>
            <w:r w:rsidR="000373C2" w:rsidRPr="00DB1978">
              <w:rPr>
                <w:sz w:val="24"/>
                <w:szCs w:val="24"/>
              </w:rPr>
              <w:t xml:space="preserve"> ampoules</w:t>
            </w:r>
          </w:p>
          <w:p w14:paraId="4D4E0723" w14:textId="10CD5FF9" w:rsidR="001D0800" w:rsidRPr="00DB1978" w:rsidRDefault="001D0800" w:rsidP="001D080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1E3A07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4574B41D" w14:textId="77777777" w:rsidR="001D0800" w:rsidRPr="00DB1978" w:rsidRDefault="001D0800" w:rsidP="001D080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6A7B12D" w14:textId="292E93AE" w:rsidR="005342C2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A44D330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D669B34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45CC74C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6572110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CAD39DB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AE43733" w14:textId="7001C9C7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A15B9" w:rsidRPr="00DB1978">
              <w:rPr>
                <w:b/>
              </w:rPr>
              <w:t>Hydrochlorothiazide - 25mg – Tablet</w:t>
            </w:r>
          </w:p>
          <w:p w14:paraId="20269A30" w14:textId="77777777" w:rsidR="001D0800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3F5E441" w14:textId="4A182DD0" w:rsidR="001D0800" w:rsidRPr="00DB1978" w:rsidRDefault="001D0800" w:rsidP="001D080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A15B9" w:rsidRPr="00DB1978">
              <w:rPr>
                <w:sz w:val="24"/>
                <w:szCs w:val="24"/>
              </w:rPr>
              <w:t>10x10</w:t>
            </w:r>
          </w:p>
          <w:p w14:paraId="0B4249AA" w14:textId="4D7873F8" w:rsidR="001D0800" w:rsidRPr="00DB1978" w:rsidRDefault="001D0800" w:rsidP="001D080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 xml:space="preserve">Quantity: </w:t>
            </w:r>
            <w:r w:rsidR="008A15B9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0910AD24" w14:textId="77777777" w:rsidR="001D0800" w:rsidRPr="00DB1978" w:rsidRDefault="001D0800" w:rsidP="001D0800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C9165B7" w14:textId="5FCF0243" w:rsidR="005342C2" w:rsidRPr="00DB1978" w:rsidRDefault="001D0800" w:rsidP="001D0800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0F8118B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7C5E945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E92EBE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2CE3CFD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0B492AF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7E6CCD4" w14:textId="7DE2ABFF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E3523" w:rsidRPr="00DB1978">
              <w:rPr>
                <w:b/>
              </w:rPr>
              <w:t>Hydrocortisone 5% cream</w:t>
            </w:r>
          </w:p>
          <w:p w14:paraId="2C4CBA8E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69DB5C0" w14:textId="40956563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9E3523" w:rsidRPr="00DB1978">
              <w:rPr>
                <w:sz w:val="24"/>
                <w:szCs w:val="24"/>
              </w:rPr>
              <w:t>tube</w:t>
            </w:r>
          </w:p>
          <w:p w14:paraId="3B524A43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EF7B911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A6C2236" w14:textId="60839B03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lastRenderedPageBreak/>
              <w:t>Delivery: CUAMM Addis Ababa</w:t>
            </w:r>
          </w:p>
        </w:tc>
        <w:tc>
          <w:tcPr>
            <w:tcW w:w="4819" w:type="dxa"/>
          </w:tcPr>
          <w:p w14:paraId="416934E7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C1F601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AB6ABA5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2097E16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1217E3D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3DEBA20" w14:textId="3515B79A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456CBB" w:rsidRPr="00DB1978">
              <w:rPr>
                <w:b/>
              </w:rPr>
              <w:t>Hyoscine (Scopolamine) Butyl bromide - 10mg - Tablet</w:t>
            </w:r>
          </w:p>
          <w:p w14:paraId="02973705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E2662AD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21A478F8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DC17EB6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CF4C499" w14:textId="4326E3EF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52704A4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4E9C026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67D50F6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3696D945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B03D0FD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6031D2B" w14:textId="488B37FC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456CBB" w:rsidRPr="00DB1978">
              <w:rPr>
                <w:b/>
              </w:rPr>
              <w:t>Hyoscine (Scopolamine) Butyl bromide - 20mg/ml in 1ml ampoule - Injection</w:t>
            </w:r>
          </w:p>
          <w:p w14:paraId="0082D032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579ABE9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17C4E7C2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7FBC1CF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C754344" w14:textId="10471538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9A25ADF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4850EA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F90F1B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0152DFE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BE9AC96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205B1EE" w14:textId="66E314E3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456CBB" w:rsidRPr="00DB1978">
              <w:rPr>
                <w:b/>
              </w:rPr>
              <w:t>Ibuprofen - 400mg – Tablet</w:t>
            </w:r>
          </w:p>
          <w:p w14:paraId="7F87ADDB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325A5D2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26571520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5D22A10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E8EC997" w14:textId="1AA4A5EB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6D86A32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76EA674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AF48303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0BB1AAB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8188874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97DF6D2" w14:textId="7D34018F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456CBB" w:rsidRPr="00DB1978">
              <w:rPr>
                <w:b/>
              </w:rPr>
              <w:t>Ichthammol</w:t>
            </w:r>
            <w:proofErr w:type="spellEnd"/>
            <w:r w:rsidR="00456CBB" w:rsidRPr="00DB1978">
              <w:rPr>
                <w:b/>
              </w:rPr>
              <w:t xml:space="preserve"> - 10% - Topical Ointment</w:t>
            </w:r>
            <w:r w:rsidR="00DE2C75" w:rsidRPr="00DB1978">
              <w:rPr>
                <w:b/>
              </w:rPr>
              <w:t>-20mg</w:t>
            </w:r>
          </w:p>
          <w:p w14:paraId="3072B6F3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BE147E4" w14:textId="30062D9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456CBB" w:rsidRPr="00DB1978">
              <w:rPr>
                <w:sz w:val="24"/>
                <w:szCs w:val="24"/>
              </w:rPr>
              <w:t>tube</w:t>
            </w:r>
          </w:p>
          <w:p w14:paraId="4C8FD7D5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557F6B2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037B9EF" w14:textId="5A9FEF37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4E4DFF7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B70CDE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19852EA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59C40022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97ADB7C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4A9080B" w14:textId="02B8E773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DE2C75" w:rsidRPr="00DB1978">
              <w:rPr>
                <w:b/>
              </w:rPr>
              <w:t>Indomethacin - 25mg – Capsule</w:t>
            </w:r>
          </w:p>
          <w:p w14:paraId="23A65987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FC5471E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0E4610C9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30FE9C0D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942CF94" w14:textId="32B57EEF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3224F10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63FDAAC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AB4EBBA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1B10450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EEAF7D7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7D352FD" w14:textId="52B16B92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BE7CB8" w:rsidRPr="00DB1978">
              <w:rPr>
                <w:b/>
              </w:rPr>
              <w:t xml:space="preserve">Insulin </w:t>
            </w:r>
            <w:proofErr w:type="spellStart"/>
            <w:r w:rsidR="00BE7CB8" w:rsidRPr="00DB1978">
              <w:rPr>
                <w:b/>
              </w:rPr>
              <w:t>Isophane</w:t>
            </w:r>
            <w:proofErr w:type="spellEnd"/>
            <w:r w:rsidR="00BE7CB8" w:rsidRPr="00DB1978">
              <w:rPr>
                <w:b/>
              </w:rPr>
              <w:t xml:space="preserve"> Biphasic (Soluble/</w:t>
            </w:r>
            <w:proofErr w:type="spellStart"/>
            <w:r w:rsidR="00BE7CB8" w:rsidRPr="00DB1978">
              <w:rPr>
                <w:b/>
              </w:rPr>
              <w:t>Isophane</w:t>
            </w:r>
            <w:proofErr w:type="spellEnd"/>
            <w:r w:rsidR="00BE7CB8" w:rsidRPr="00DB1978">
              <w:rPr>
                <w:b/>
              </w:rPr>
              <w:t xml:space="preserve"> Mixture) - (30 + 70)IU/ml in 10ml Vial - Injection(Suspension)</w:t>
            </w:r>
          </w:p>
          <w:p w14:paraId="0123AEA6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0EFB7CC" w14:textId="5C4402BA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BE7CB8" w:rsidRPr="00DB1978">
              <w:rPr>
                <w:sz w:val="24"/>
                <w:szCs w:val="24"/>
              </w:rPr>
              <w:t>bottle</w:t>
            </w:r>
          </w:p>
          <w:p w14:paraId="176AEE5F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C47689B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732E13F" w14:textId="5A85080E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5F82E8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D1E3953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B8A133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3B74A8F7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73FC304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C92E3C4" w14:textId="74401EBF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12665" w:rsidRPr="00DB1978">
              <w:rPr>
                <w:b/>
              </w:rPr>
              <w:t>Ketoconazole - 2% -  Cream-20mg</w:t>
            </w:r>
          </w:p>
          <w:p w14:paraId="6A38B882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D0B390E" w14:textId="57D55A69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12665" w:rsidRPr="00DB1978">
              <w:rPr>
                <w:sz w:val="24"/>
                <w:szCs w:val="24"/>
              </w:rPr>
              <w:t>tube</w:t>
            </w:r>
          </w:p>
          <w:p w14:paraId="5298A228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491AABA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4297094" w14:textId="234F8560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4D0CEFC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9A15EA1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EB83276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48E6C65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D8B07DF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CBC8B9E" w14:textId="04C43722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7C4C47" w:rsidRPr="00DB1978">
              <w:rPr>
                <w:b/>
              </w:rPr>
              <w:t>Ketoconazole - 200mg – Tablet</w:t>
            </w:r>
          </w:p>
          <w:p w14:paraId="2844FAC6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955579E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5A0F327F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41113C5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9B9D851" w14:textId="6E303A0A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9AC8141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9E76EA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E8E01C6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1C81687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AC802B8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B2F8ACB" w14:textId="00833BEC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72808" w:rsidRPr="00DB1978">
              <w:rPr>
                <w:b/>
              </w:rPr>
              <w:t>Lidocaine HCL - 2% in 50/20ml – Injection</w:t>
            </w:r>
          </w:p>
          <w:p w14:paraId="79EC5CA4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BAB0A0B" w14:textId="0848B206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="00CC092E" w:rsidRPr="00DB1978">
              <w:rPr>
                <w:sz w:val="24"/>
                <w:szCs w:val="24"/>
              </w:rPr>
              <w:t>pk</w:t>
            </w:r>
            <w:proofErr w:type="spellEnd"/>
            <w:r w:rsidR="00CC092E" w:rsidRPr="00DB1978">
              <w:rPr>
                <w:sz w:val="24"/>
                <w:szCs w:val="24"/>
              </w:rPr>
              <w:t xml:space="preserve"> of 25 vials</w:t>
            </w:r>
          </w:p>
          <w:p w14:paraId="6BAD3B9C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FD4B400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61D1CB8" w14:textId="4E0A463B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5E38A72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5431BD1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A8F0A0D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007D35E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D6A4771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222B7BD" w14:textId="1F40974A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Pr="00DB1978">
              <w:rPr>
                <w:b/>
              </w:rPr>
              <w:t>Loratadine</w:t>
            </w:r>
            <w:proofErr w:type="spellEnd"/>
            <w:r w:rsidRPr="00DB1978">
              <w:rPr>
                <w:b/>
              </w:rPr>
              <w:t xml:space="preserve"> - 5mg/5ml – Syrup-100ml</w:t>
            </w:r>
          </w:p>
          <w:p w14:paraId="58EF8541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Specifications:</w:t>
            </w:r>
          </w:p>
          <w:p w14:paraId="77D80645" w14:textId="57E3E092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35758857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8FC546F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143C72D" w14:textId="03401692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03CFB03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E76910F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5A7C6AA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3D5A98C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07087F6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CAE9669" w14:textId="4A42A6E4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EA51F8" w:rsidRPr="00DB1978">
              <w:rPr>
                <w:b/>
              </w:rPr>
              <w:t>Mebendazole</w:t>
            </w:r>
            <w:proofErr w:type="spellEnd"/>
            <w:r w:rsidR="00EA51F8" w:rsidRPr="00DB1978">
              <w:rPr>
                <w:b/>
              </w:rPr>
              <w:t xml:space="preserve"> - 100mg – Tablet</w:t>
            </w:r>
          </w:p>
          <w:p w14:paraId="60CD1CE7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7DAA3D5" w14:textId="28F11921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EA51F8" w:rsidRPr="00DB1978">
              <w:rPr>
                <w:sz w:val="24"/>
                <w:szCs w:val="24"/>
              </w:rPr>
              <w:t>4x6</w:t>
            </w:r>
          </w:p>
          <w:p w14:paraId="59CBFB05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169C417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81CC2F4" w14:textId="51944E97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26FFBA1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D154C64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52090AA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78BA7DE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516469F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DD1328E" w14:textId="62738218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E31CE1" w:rsidRPr="00DB1978">
              <w:rPr>
                <w:b/>
              </w:rPr>
              <w:t>Mebendazole</w:t>
            </w:r>
            <w:proofErr w:type="spellEnd"/>
            <w:r w:rsidR="00E31CE1" w:rsidRPr="00DB1978">
              <w:rPr>
                <w:b/>
              </w:rPr>
              <w:t xml:space="preserve"> - 100mg/5ml - Oral Suspension-30ml</w:t>
            </w:r>
          </w:p>
          <w:p w14:paraId="0D8D7098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6252634" w14:textId="3BC8FAF8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E31CE1" w:rsidRPr="00DB1978">
              <w:rPr>
                <w:sz w:val="24"/>
                <w:szCs w:val="24"/>
              </w:rPr>
              <w:t>bottle</w:t>
            </w:r>
          </w:p>
          <w:p w14:paraId="5A374818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5D5AB32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2A03CCC" w14:textId="411554E9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8491B53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7AA285A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5DADF6F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5A1B439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B0B4CE9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A674DE0" w14:textId="08AFDB59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124239" w:rsidRPr="00DB1978">
              <w:rPr>
                <w:b/>
              </w:rPr>
              <w:t>Metformin - 500mg – Tablet</w:t>
            </w:r>
          </w:p>
          <w:p w14:paraId="18238569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5C1CA5D" w14:textId="771CF67C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124239" w:rsidRPr="00DB1978">
              <w:rPr>
                <w:sz w:val="24"/>
                <w:szCs w:val="24"/>
              </w:rPr>
              <w:t>10x10</w:t>
            </w:r>
          </w:p>
          <w:p w14:paraId="167D14A0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78CF280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B926B80" w14:textId="553FF110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B32D3DC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7F667E7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2FCDF9D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1415C6E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9D166A3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10FE77B" w14:textId="105B0979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7530A" w:rsidRPr="00DB1978">
              <w:rPr>
                <w:b/>
              </w:rPr>
              <w:t>Metoclopramide - 2mg/ml in 2ml ampoule - Injection</w:t>
            </w:r>
          </w:p>
          <w:p w14:paraId="2A30060B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F649BDB" w14:textId="23938DD9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57530A" w:rsidRPr="00DB1978">
              <w:rPr>
                <w:sz w:val="24"/>
                <w:szCs w:val="24"/>
              </w:rPr>
              <w:t>10x10</w:t>
            </w:r>
          </w:p>
          <w:p w14:paraId="21BBDB74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EDEC223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15B573A" w14:textId="02CAA01F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82E2803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DC1A9B1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997EAC1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460D716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3DF7749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26D6BDA" w14:textId="42EF0AF4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C6B48" w:rsidRPr="00DB1978">
              <w:rPr>
                <w:b/>
              </w:rPr>
              <w:t>Metoclopramide - 5mg/ml in 2ml ampoule - Injection</w:t>
            </w:r>
          </w:p>
          <w:p w14:paraId="2ACF5294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Specifications:</w:t>
            </w:r>
          </w:p>
          <w:p w14:paraId="6E9FD413" w14:textId="37B60337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5C6B48" w:rsidRPr="00DB1978">
              <w:rPr>
                <w:sz w:val="24"/>
                <w:szCs w:val="24"/>
              </w:rPr>
              <w:t>10x10</w:t>
            </w:r>
          </w:p>
          <w:p w14:paraId="0497D4B7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FC8350A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EEFEDC2" w14:textId="4EA7A230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580F4D4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F3D628C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0FA86AD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70FF64D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5A85FA9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005F850" w14:textId="10561103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CF14C5" w:rsidRPr="00DB1978">
              <w:rPr>
                <w:b/>
              </w:rPr>
              <w:t>Metronidazole - 250mg – Capsule</w:t>
            </w:r>
          </w:p>
          <w:p w14:paraId="5013C59E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1910CDA" w14:textId="686A528B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CF14C5" w:rsidRPr="00DB1978">
              <w:rPr>
                <w:sz w:val="24"/>
                <w:szCs w:val="24"/>
              </w:rPr>
              <w:t>50x10</w:t>
            </w:r>
          </w:p>
          <w:p w14:paraId="54A6C17D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C59BE64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76AC224" w14:textId="39E9BDF9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5A6C090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93613D9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AA46D3B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49F920E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AD6713B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729C369" w14:textId="060DAEB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6F5E85" w:rsidRPr="00DB1978">
              <w:rPr>
                <w:b/>
              </w:rPr>
              <w:t>Metronidazole - 5mg/ml  - Intravenous Infusion-100ml</w:t>
            </w:r>
          </w:p>
          <w:p w14:paraId="783A77B2" w14:textId="77777777" w:rsidR="00AF02EF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60EDEB9" w14:textId="6F274A73" w:rsidR="00AF02EF" w:rsidRPr="00DB1978" w:rsidRDefault="00AF02EF" w:rsidP="00AF02EF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6F5E85" w:rsidRPr="00DB1978">
              <w:rPr>
                <w:sz w:val="24"/>
                <w:szCs w:val="24"/>
              </w:rPr>
              <w:t>bag of 100ml</w:t>
            </w:r>
          </w:p>
          <w:p w14:paraId="3383512D" w14:textId="77777777" w:rsidR="00AF02EF" w:rsidRPr="00DB1978" w:rsidRDefault="00AF02EF" w:rsidP="00AF02EF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FCDE976" w14:textId="77777777" w:rsidR="00AF02EF" w:rsidRPr="00DB1978" w:rsidRDefault="00AF02EF" w:rsidP="00AF02EF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FC2AC10" w14:textId="298243F6" w:rsidR="00B94F67" w:rsidRPr="00DB1978" w:rsidRDefault="00AF02EF" w:rsidP="00AF02EF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A4FD486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3991C67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3E381D9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2BE2F1E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4027EEA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B35245D" w14:textId="6C385FD8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151B8" w:rsidRPr="00DB1978">
              <w:rPr>
                <w:b/>
              </w:rPr>
              <w:t>Miconazole - 25mg/ml - Oral Gel-40mg</w:t>
            </w:r>
          </w:p>
          <w:p w14:paraId="40C1094F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88EE98D" w14:textId="1C75D5B3" w:rsidR="00B94F67" w:rsidRPr="00DB1978" w:rsidRDefault="005151B8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tube</w:t>
            </w:r>
          </w:p>
          <w:p w14:paraId="2DA29580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14E09B8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ECBA23C" w14:textId="39D7B6DB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51BBFB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496F393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E0B204D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44312B7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DC7F865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38EAF53" w14:textId="25118AEC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452C4B" w:rsidRPr="00DB1978">
              <w:rPr>
                <w:b/>
              </w:rPr>
              <w:t>Mometasone</w:t>
            </w:r>
            <w:proofErr w:type="spellEnd"/>
            <w:r w:rsidR="00452C4B" w:rsidRPr="00DB1978">
              <w:rPr>
                <w:b/>
              </w:rPr>
              <w:t xml:space="preserve"> </w:t>
            </w:r>
            <w:proofErr w:type="spellStart"/>
            <w:r w:rsidR="00452C4B" w:rsidRPr="00DB1978">
              <w:rPr>
                <w:b/>
              </w:rPr>
              <w:t>Furoate</w:t>
            </w:r>
            <w:proofErr w:type="spellEnd"/>
            <w:r w:rsidR="00452C4B" w:rsidRPr="00DB1978">
              <w:rPr>
                <w:b/>
              </w:rPr>
              <w:t xml:space="preserve"> cream 0.1%-30mg</w:t>
            </w:r>
          </w:p>
          <w:p w14:paraId="33E8CCBC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5030A03" w14:textId="569E72AD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452C4B" w:rsidRPr="00DB1978">
              <w:rPr>
                <w:sz w:val="24"/>
                <w:szCs w:val="24"/>
              </w:rPr>
              <w:t>tube</w:t>
            </w:r>
          </w:p>
          <w:p w14:paraId="60A3D407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80A0091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B911821" w14:textId="02C45CFF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85770DF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D91EE6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273EBFD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22D31CAA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2240B70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2305D75" w14:textId="567005BE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77687" w:rsidRPr="00DB1978">
              <w:rPr>
                <w:b/>
              </w:rPr>
              <w:t xml:space="preserve">Morphine </w:t>
            </w:r>
            <w:proofErr w:type="spellStart"/>
            <w:r w:rsidR="00977687" w:rsidRPr="00DB1978">
              <w:rPr>
                <w:b/>
              </w:rPr>
              <w:t>Sulfate</w:t>
            </w:r>
            <w:proofErr w:type="spellEnd"/>
            <w:r w:rsidR="00977687" w:rsidRPr="00DB1978">
              <w:rPr>
                <w:b/>
              </w:rPr>
              <w:t xml:space="preserve"> - 10mg/ml – Injection</w:t>
            </w:r>
          </w:p>
          <w:p w14:paraId="547E1B89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Specifications:</w:t>
            </w:r>
          </w:p>
          <w:p w14:paraId="04F332EF" w14:textId="19643692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</w:t>
            </w:r>
            <w:r w:rsidR="00977687" w:rsidRPr="00DB1978">
              <w:rPr>
                <w:sz w:val="24"/>
                <w:szCs w:val="24"/>
              </w:rPr>
              <w:t>10</w:t>
            </w:r>
          </w:p>
          <w:p w14:paraId="00F5BE57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E93B5F7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BD78F04" w14:textId="33B8C4EF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79689A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52BDFF4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F3B5905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5EBEEAD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19CC737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267E21C" w14:textId="6DD2A518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1801AC" w:rsidRPr="00DB1978">
              <w:rPr>
                <w:b/>
              </w:rPr>
              <w:t>Alumunium</w:t>
            </w:r>
            <w:proofErr w:type="spellEnd"/>
            <w:r w:rsidR="001801AC" w:rsidRPr="00DB1978">
              <w:rPr>
                <w:b/>
              </w:rPr>
              <w:t xml:space="preserve"> hydroxide + Magnesium hydroxide + </w:t>
            </w:r>
            <w:proofErr w:type="spellStart"/>
            <w:r w:rsidR="001801AC" w:rsidRPr="00DB1978">
              <w:rPr>
                <w:b/>
              </w:rPr>
              <w:t>Simeticone</w:t>
            </w:r>
            <w:proofErr w:type="spellEnd"/>
            <w:r w:rsidR="001801AC" w:rsidRPr="00DB1978">
              <w:rPr>
                <w:b/>
              </w:rPr>
              <w:t xml:space="preserve"> (225+200+50)mg in 5ml suspension -200ml</w:t>
            </w:r>
          </w:p>
          <w:p w14:paraId="765A2B7A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C42E951" w14:textId="33634C63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1801AC" w:rsidRPr="00DB1978">
              <w:rPr>
                <w:sz w:val="24"/>
                <w:szCs w:val="24"/>
              </w:rPr>
              <w:t>bottle</w:t>
            </w:r>
          </w:p>
          <w:p w14:paraId="2DFDCE53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CE11067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6934DD6" w14:textId="613F3FD8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C1E082C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72C5C5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BE080E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3DEEAA8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41AF07F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2812832" w14:textId="10E0151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A67CA" w:rsidRPr="00DB1978">
              <w:rPr>
                <w:b/>
              </w:rPr>
              <w:t>Multivitamin  - Syrup-120ml</w:t>
            </w:r>
          </w:p>
          <w:p w14:paraId="3FEFE121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09C7618" w14:textId="3CD02AB0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AA67CA" w:rsidRPr="00DB1978">
              <w:rPr>
                <w:sz w:val="24"/>
                <w:szCs w:val="24"/>
              </w:rPr>
              <w:t>bottle</w:t>
            </w:r>
          </w:p>
          <w:p w14:paraId="3D6B5F05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B2916A9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88910ED" w14:textId="5257350C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D5B374D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F6571B2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1C782B8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0DE5E3D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CAA1D14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69AFD86" w14:textId="56DDAF5B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2603A5" w:rsidRPr="00DB1978">
              <w:rPr>
                <w:b/>
              </w:rPr>
              <w:t>Multivitamin with Minerals - Tablet</w:t>
            </w:r>
          </w:p>
          <w:p w14:paraId="32FCFAA9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E28FE56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75B1F405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6EB484C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52A4E06" w14:textId="4B41556A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3001A25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5F7A860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90347C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61CF8742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1310B77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4769A20" w14:textId="080AE7E2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2603A5" w:rsidRPr="00DB1978">
              <w:rPr>
                <w:b/>
              </w:rPr>
              <w:t>Nifedipine</w:t>
            </w:r>
            <w:proofErr w:type="spellEnd"/>
            <w:r w:rsidR="002603A5" w:rsidRPr="00DB1978">
              <w:rPr>
                <w:b/>
              </w:rPr>
              <w:t xml:space="preserve"> - 20mg- Capsule</w:t>
            </w:r>
          </w:p>
          <w:p w14:paraId="75039690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5B40375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05F55DC6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11B263C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1918EFA" w14:textId="79969333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826CFE1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401DA62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623ADC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159995CD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62EA623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09A0FB4" w14:textId="40615C14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3F7D25" w:rsidRPr="00DB1978">
              <w:rPr>
                <w:b/>
              </w:rPr>
              <w:t>Nitrofurazone</w:t>
            </w:r>
            <w:proofErr w:type="spellEnd"/>
            <w:r w:rsidR="003F7D25" w:rsidRPr="00DB1978">
              <w:rPr>
                <w:b/>
              </w:rPr>
              <w:t xml:space="preserve"> -0.2% -  soluble dressing- Ointment-30mg</w:t>
            </w:r>
          </w:p>
          <w:p w14:paraId="51592FC0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589BDE7" w14:textId="2A2161A1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3F7D25" w:rsidRPr="00DB1978">
              <w:rPr>
                <w:sz w:val="24"/>
                <w:szCs w:val="24"/>
              </w:rPr>
              <w:t>tube</w:t>
            </w:r>
          </w:p>
          <w:p w14:paraId="704728FF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4FCB5EB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6A883A0" w14:textId="1DDBFF2B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9CE7515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06E65F2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649BB0C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30FA389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AC06A9E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BD8E5C5" w14:textId="1B295F4B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="001F12AD" w:rsidRPr="00DB1978">
              <w:rPr>
                <w:b/>
              </w:rPr>
              <w:t>Norfloxacin</w:t>
            </w:r>
            <w:proofErr w:type="spellEnd"/>
            <w:r w:rsidR="001F12AD" w:rsidRPr="00DB1978">
              <w:rPr>
                <w:b/>
              </w:rPr>
              <w:t xml:space="preserve"> - 400mg – capsule</w:t>
            </w:r>
          </w:p>
          <w:p w14:paraId="6AF3858A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B56EA35" w14:textId="4350D44B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</w:t>
            </w:r>
            <w:r w:rsidR="00243B8B" w:rsidRPr="00DB1978">
              <w:rPr>
                <w:sz w:val="24"/>
                <w:szCs w:val="24"/>
              </w:rPr>
              <w:t>x10</w:t>
            </w:r>
          </w:p>
          <w:p w14:paraId="7063BC75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D41C01A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2C718E6" w14:textId="1E7378FE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B12FFC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2EC49EA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DDC8C2C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3E59D946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9AD2F4B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C8DC89D" w14:textId="79C5E6CA" w:rsidR="001F12AD" w:rsidRPr="00DB1978" w:rsidRDefault="001F12AD" w:rsidP="001F12AD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Nystatin 100,000 IU oral drop</w:t>
            </w:r>
          </w:p>
          <w:p w14:paraId="765611DD" w14:textId="77777777" w:rsidR="001F12AD" w:rsidRPr="00DB1978" w:rsidRDefault="001F12AD" w:rsidP="001F12AD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EF83B87" w14:textId="4EAE22E7" w:rsidR="001F12AD" w:rsidRPr="00DB1978" w:rsidRDefault="001F12AD" w:rsidP="001F12AD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741087C7" w14:textId="77777777" w:rsidR="001F12AD" w:rsidRPr="00DB1978" w:rsidRDefault="001F12AD" w:rsidP="001F12A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935C00D" w14:textId="77777777" w:rsidR="001F12AD" w:rsidRPr="00DB1978" w:rsidRDefault="001F12AD" w:rsidP="001F12AD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3FC14E1" w14:textId="5E1575C8" w:rsidR="00B94F67" w:rsidRPr="00DB1978" w:rsidRDefault="001F12AD" w:rsidP="001F12AD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8B9E444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E76C729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DC37485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518D0E0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7319E4F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854694C" w14:textId="7B2EE5C3" w:rsidR="001F12AD" w:rsidRPr="00DB1978" w:rsidRDefault="001F12AD" w:rsidP="001F12AD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877CF9" w:rsidRPr="00DB1978">
              <w:rPr>
                <w:b/>
              </w:rPr>
              <w:t>Nystatin - 500,000 IU – Tablet</w:t>
            </w:r>
          </w:p>
          <w:p w14:paraId="59587B2C" w14:textId="77777777" w:rsidR="001F12AD" w:rsidRPr="00DB1978" w:rsidRDefault="001F12AD" w:rsidP="001F12AD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27A3CD9" w14:textId="77777777" w:rsidR="001F12AD" w:rsidRPr="00DB1978" w:rsidRDefault="001F12AD" w:rsidP="001F12AD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167D1FF6" w14:textId="77777777" w:rsidR="001F12AD" w:rsidRPr="00DB1978" w:rsidRDefault="001F12AD" w:rsidP="001F12AD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93FCCA6" w14:textId="77777777" w:rsidR="001F12AD" w:rsidRPr="00DB1978" w:rsidRDefault="001F12AD" w:rsidP="001F12AD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59309E0" w14:textId="7F9AE38D" w:rsidR="00B94F67" w:rsidRPr="00DB1978" w:rsidRDefault="001F12AD" w:rsidP="001F12AD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4EEB3AA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46F39B4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A058A07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1217B1DE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637FB14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EF5700E" w14:textId="040657C3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73355" w:rsidRPr="00DB1978">
              <w:rPr>
                <w:b/>
              </w:rPr>
              <w:t>Omeprazole - 4mg/ml in 10ml – Injection</w:t>
            </w:r>
          </w:p>
          <w:p w14:paraId="38D8A360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A006EFE" w14:textId="13748A49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373355" w:rsidRPr="00DB1978">
              <w:rPr>
                <w:sz w:val="24"/>
                <w:szCs w:val="24"/>
              </w:rPr>
              <w:t>vial</w:t>
            </w:r>
          </w:p>
          <w:p w14:paraId="2DAEED4D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AD27372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CA805B4" w14:textId="66A3B966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4EFC99F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E169CB8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4873561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0A32C28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61C5DEE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20C67DB" w14:textId="2AD8FA84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3F2B5E" w:rsidRPr="00DB1978">
              <w:rPr>
                <w:b/>
              </w:rPr>
              <w:t>Omeprazole - 20 mg - Capsule (Enclosing Enteric Coated Granules)</w:t>
            </w:r>
          </w:p>
          <w:p w14:paraId="20F90252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BDABB64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61539643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EB86540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94C4429" w14:textId="63112B14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DDFA46D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7B3A0AB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127AD5E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705086B6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008EC22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4AE8E83" w14:textId="38B5E17F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A4818" w:rsidRPr="00DB1978">
              <w:rPr>
                <w:b/>
              </w:rPr>
              <w:t>Paracetamol - 500mg – Tablet</w:t>
            </w:r>
          </w:p>
          <w:p w14:paraId="579DEED0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0DF7661" w14:textId="77777777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77CD58C0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BD2C513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157D1EF" w14:textId="7FDF1F2C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11D81C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408CC32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08E5B48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0D86A0A9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145095D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DF1CCAE" w14:textId="0EA11AED" w:rsidR="009A4818" w:rsidRPr="00DB1978" w:rsidRDefault="009A4818" w:rsidP="009A481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Paracetamol - 120mg/5ml – Syrup-60ml</w:t>
            </w:r>
          </w:p>
          <w:p w14:paraId="004603F6" w14:textId="77777777" w:rsidR="009A4818" w:rsidRPr="00DB1978" w:rsidRDefault="009A4818" w:rsidP="009A481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9129231" w14:textId="4008BEC8" w:rsidR="009A4818" w:rsidRPr="00DB1978" w:rsidRDefault="009A4818" w:rsidP="009A481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787F2084" w14:textId="77777777" w:rsidR="009A4818" w:rsidRPr="00DB1978" w:rsidRDefault="009A4818" w:rsidP="009A481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00F516F" w14:textId="77777777" w:rsidR="009A4818" w:rsidRPr="00DB1978" w:rsidRDefault="009A4818" w:rsidP="009A4818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0851E11" w14:textId="26B3E784" w:rsidR="00B94F67" w:rsidRPr="00DB1978" w:rsidRDefault="009A4818" w:rsidP="009A481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DDF159F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24D2504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491EEE6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0388A41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A1755DF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EC584C6" w14:textId="737B41DD" w:rsidR="009A4818" w:rsidRPr="00DB1978" w:rsidRDefault="009A4818" w:rsidP="009A481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708AC" w:rsidRPr="00DB1978">
              <w:rPr>
                <w:b/>
              </w:rPr>
              <w:t>Paracetamol - 125mg - Suppository</w:t>
            </w:r>
          </w:p>
          <w:p w14:paraId="5A838741" w14:textId="77777777" w:rsidR="009A4818" w:rsidRPr="00DB1978" w:rsidRDefault="009A4818" w:rsidP="009A481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2E8B4F7" w14:textId="77777777" w:rsidR="009A4818" w:rsidRPr="00DB1978" w:rsidRDefault="009A4818" w:rsidP="009A4818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34730DDF" w14:textId="77777777" w:rsidR="009A4818" w:rsidRPr="00DB1978" w:rsidRDefault="009A4818" w:rsidP="009A481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CE7E8F3" w14:textId="77777777" w:rsidR="009A4818" w:rsidRPr="00DB1978" w:rsidRDefault="009A4818" w:rsidP="009A4818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C464433" w14:textId="27E080F4" w:rsidR="00B94F67" w:rsidRPr="00DB1978" w:rsidRDefault="009A4818" w:rsidP="009A4818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EB3197D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7E5BCC2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53872AFA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0C074160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52110395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DBBE0CF" w14:textId="470BAFB5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A708AC" w:rsidRPr="00DB1978">
              <w:rPr>
                <w:b/>
              </w:rPr>
              <w:t xml:space="preserve">Penicillin G, </w:t>
            </w:r>
            <w:proofErr w:type="spellStart"/>
            <w:r w:rsidR="00A708AC" w:rsidRPr="00DB1978">
              <w:rPr>
                <w:b/>
              </w:rPr>
              <w:t>Benzathine</w:t>
            </w:r>
            <w:proofErr w:type="spellEnd"/>
            <w:r w:rsidR="00A708AC" w:rsidRPr="00DB1978">
              <w:rPr>
                <w:b/>
              </w:rPr>
              <w:t xml:space="preserve"> - 2.4MIU - Injection</w:t>
            </w:r>
          </w:p>
          <w:p w14:paraId="1BAC2890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69CDB1A" w14:textId="1DD3EE5B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A708AC" w:rsidRPr="00DB1978">
              <w:rPr>
                <w:sz w:val="24"/>
                <w:szCs w:val="24"/>
              </w:rPr>
              <w:t>PK of 50 vials</w:t>
            </w:r>
          </w:p>
          <w:p w14:paraId="3A8E5687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19A49F8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71C34B1C" w14:textId="1714692A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lastRenderedPageBreak/>
              <w:t>Delivery: CUAMM Addis Ababa</w:t>
            </w:r>
          </w:p>
        </w:tc>
        <w:tc>
          <w:tcPr>
            <w:tcW w:w="4819" w:type="dxa"/>
          </w:tcPr>
          <w:p w14:paraId="6C256529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1A6B6A0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3B90526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5F9368ED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481DF541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D56A7F4" w14:textId="0449E067" w:rsidR="00A708AC" w:rsidRPr="00DB1978" w:rsidRDefault="00A708AC" w:rsidP="00A708A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Pr="00DB1978">
              <w:rPr>
                <w:b/>
              </w:rPr>
              <w:t>Phenobarbitone</w:t>
            </w:r>
            <w:proofErr w:type="spellEnd"/>
            <w:r w:rsidRPr="00DB1978">
              <w:rPr>
                <w:b/>
              </w:rPr>
              <w:t xml:space="preserve"> (Phenobarbital) - 100mg - Tablet</w:t>
            </w:r>
          </w:p>
          <w:p w14:paraId="107614E2" w14:textId="77777777" w:rsidR="00A708AC" w:rsidRPr="00DB1978" w:rsidRDefault="00A708AC" w:rsidP="00A708A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D0BE264" w14:textId="213275EF" w:rsidR="00A708AC" w:rsidRPr="00DB1978" w:rsidRDefault="00A708AC" w:rsidP="00A708AC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0x10</w:t>
            </w:r>
          </w:p>
          <w:p w14:paraId="6BF8EA52" w14:textId="77777777" w:rsidR="00A708AC" w:rsidRPr="00DB1978" w:rsidRDefault="00A708AC" w:rsidP="00A708AC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7423D61" w14:textId="77777777" w:rsidR="00A708AC" w:rsidRPr="00DB1978" w:rsidRDefault="00A708AC" w:rsidP="00A708AC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405691DC" w14:textId="53399A2A" w:rsidR="00B94F67" w:rsidRPr="00DB1978" w:rsidRDefault="00A708AC" w:rsidP="00A708AC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4267731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2B77D92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4594406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5342C2" w:rsidRPr="00DB1978" w14:paraId="5539D4A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FFBC741" w14:textId="77777777" w:rsidR="005342C2" w:rsidRPr="00DB1978" w:rsidRDefault="005342C2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5134156" w14:textId="0BDFEBAE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5F5BDB" w:rsidRPr="00DB1978">
              <w:rPr>
                <w:b/>
              </w:rPr>
              <w:t>Prednisolone - 5 mg – Tablet</w:t>
            </w:r>
          </w:p>
          <w:p w14:paraId="4EBE2D63" w14:textId="77777777" w:rsidR="00B94F67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0E00671" w14:textId="28612C35" w:rsidR="00B94F67" w:rsidRPr="00DB1978" w:rsidRDefault="00B94F67" w:rsidP="00B94F67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</w:t>
            </w:r>
            <w:r w:rsidR="005F5BDB" w:rsidRPr="00DB1978">
              <w:rPr>
                <w:sz w:val="24"/>
                <w:szCs w:val="24"/>
              </w:rPr>
              <w:t>0</w:t>
            </w:r>
            <w:r w:rsidRPr="00DB1978">
              <w:rPr>
                <w:sz w:val="24"/>
                <w:szCs w:val="24"/>
              </w:rPr>
              <w:t>x10</w:t>
            </w:r>
          </w:p>
          <w:p w14:paraId="5D640C8B" w14:textId="77777777" w:rsidR="00B94F67" w:rsidRPr="00DB1978" w:rsidRDefault="00B94F67" w:rsidP="00B94F67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242151F" w14:textId="77777777" w:rsidR="00B94F67" w:rsidRPr="00DB1978" w:rsidRDefault="00B94F67" w:rsidP="00B94F67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917FCE7" w14:textId="1C31444B" w:rsidR="005342C2" w:rsidRPr="00DB1978" w:rsidRDefault="00B94F67" w:rsidP="00B94F67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84E002A" w14:textId="6DDF08BC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369015C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E65DF71" w14:textId="77777777" w:rsidR="005342C2" w:rsidRPr="00DB1978" w:rsidRDefault="005342C2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237A36A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9F06174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1D632D9" w14:textId="4EEF7021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Prednisolone - 40 mg – Tablet</w:t>
            </w:r>
          </w:p>
          <w:p w14:paraId="316973FE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593A3DA" w14:textId="77777777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0x10</w:t>
            </w:r>
          </w:p>
          <w:p w14:paraId="7C01AE18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780CEFE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5D7A9B0" w14:textId="5391E547" w:rsidR="00B94F67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0D9572DF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396495C0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2D1BE31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B94F67" w:rsidRPr="00DB1978" w14:paraId="0D5E418E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45CD562" w14:textId="77777777" w:rsidR="00B94F67" w:rsidRPr="00DB1978" w:rsidRDefault="00B94F67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406BD94" w14:textId="154AF97C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Promethazine HCL - 25mg/ml in 2ml  - Injection</w:t>
            </w:r>
          </w:p>
          <w:p w14:paraId="11A39290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B3A4FD7" w14:textId="7851D74B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1715C76C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9902552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8731766" w14:textId="69F47F45" w:rsidR="00B94F67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2557533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037E1ADE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7D97B5C" w14:textId="77777777" w:rsidR="00B94F67" w:rsidRPr="00DB1978" w:rsidRDefault="00B94F67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2DD06C3F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05532BA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3C37B04" w14:textId="63A1FB62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proofErr w:type="spellStart"/>
            <w:r w:rsidRPr="00DB1978">
              <w:rPr>
                <w:b/>
              </w:rPr>
              <w:t>ReSoMal</w:t>
            </w:r>
            <w:proofErr w:type="spellEnd"/>
            <w:r w:rsidRPr="00DB1978">
              <w:rPr>
                <w:b/>
              </w:rPr>
              <w:t xml:space="preserve"> - Oral Rehydration Solution-84gm</w:t>
            </w:r>
          </w:p>
          <w:p w14:paraId="5D533972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5CCFA0F4" w14:textId="199C0784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Sacchet</w:t>
            </w:r>
            <w:proofErr w:type="spellEnd"/>
          </w:p>
          <w:p w14:paraId="245EA8FA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5E854DB8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lastRenderedPageBreak/>
              <w:t>Expires Date: 12 months or longer</w:t>
            </w:r>
          </w:p>
          <w:p w14:paraId="0F880F65" w14:textId="3B036FF3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1C3590D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E3C2CE0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5926F9C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54C40D77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5852DA8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0DEA8A88" w14:textId="143DA91A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Ringer's Solution - Each contains Na+ 147mEq + K+4mEq Cl-155mEq - Intravenous Infusion with Giving Set-1000ml</w:t>
            </w:r>
          </w:p>
          <w:p w14:paraId="79D1414B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BC2DBCB" w14:textId="74EACC47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ag of 1000ml</w:t>
            </w:r>
          </w:p>
          <w:p w14:paraId="2D76FD33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8DC4A25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1353323" w14:textId="46154542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0F7ACE4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8B0853D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6F449E8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529365D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6B6D6E8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390ECA52" w14:textId="31DD4F0F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7029F" w:rsidRPr="00DB1978">
              <w:rPr>
                <w:b/>
              </w:rPr>
              <w:t>Risperidone -  1mg or 2mg – Tablet</w:t>
            </w:r>
          </w:p>
          <w:p w14:paraId="0774815C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B936A89" w14:textId="122EAEFF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016AC185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78EC42F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F5F49FD" w14:textId="3B093A1C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5A6423B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647AAAC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66B6F23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4968704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CA87C49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C070CED" w14:textId="5DAE44FE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7029F" w:rsidRPr="00DB1978">
              <w:rPr>
                <w:b/>
              </w:rPr>
              <w:t>Snake Venom Antiserum Polyvalent – Injection-10ml</w:t>
            </w:r>
          </w:p>
          <w:p w14:paraId="6587C83F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251A054F" w14:textId="6CE3FD7F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7029F" w:rsidRPr="00DB1978">
              <w:rPr>
                <w:sz w:val="24"/>
                <w:szCs w:val="24"/>
              </w:rPr>
              <w:t>bottle</w:t>
            </w:r>
          </w:p>
          <w:p w14:paraId="724A7B2B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2E6407CC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6B4CF2A" w14:textId="4E8BFB98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717C6582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C4F119B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0633802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2A443CE5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D4E6D66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B3FD1EE" w14:textId="55BEAF83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07029F" w:rsidRPr="00DB1978">
              <w:rPr>
                <w:b/>
              </w:rPr>
              <w:t xml:space="preserve">Sodium Chloride (Normal Saline) - 0.009 - </w:t>
            </w:r>
            <w:proofErr w:type="spellStart"/>
            <w:r w:rsidR="0007029F" w:rsidRPr="00DB1978">
              <w:rPr>
                <w:b/>
              </w:rPr>
              <w:t>Intrave</w:t>
            </w:r>
            <w:proofErr w:type="spellEnd"/>
            <w:r w:rsidR="0007029F" w:rsidRPr="00DB1978">
              <w:rPr>
                <w:b/>
              </w:rPr>
              <w:t>- nous Infusion with Giving Set-1000ml</w:t>
            </w:r>
          </w:p>
          <w:p w14:paraId="0A657DE4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29B52FD" w14:textId="77DB091E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7029F" w:rsidRPr="00DB1978">
              <w:rPr>
                <w:sz w:val="24"/>
                <w:szCs w:val="24"/>
              </w:rPr>
              <w:t>bag of 1000ml</w:t>
            </w:r>
          </w:p>
          <w:p w14:paraId="4BCBB8D5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17EA635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34C7ADF5" w14:textId="52BB2F7F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6B6969EA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46113503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1D2B8970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25A371C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63831F4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219F8B8" w14:textId="5BFE0E43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931A9B" w:rsidRPr="00DB1978">
              <w:rPr>
                <w:b/>
              </w:rPr>
              <w:t xml:space="preserve">Sodium Chloride (Normal Saline) - 0.009 - </w:t>
            </w:r>
            <w:proofErr w:type="spellStart"/>
            <w:r w:rsidR="00931A9B" w:rsidRPr="00DB1978">
              <w:rPr>
                <w:b/>
              </w:rPr>
              <w:t>Intrave</w:t>
            </w:r>
            <w:proofErr w:type="spellEnd"/>
            <w:r w:rsidR="00931A9B" w:rsidRPr="00DB1978">
              <w:rPr>
                <w:b/>
              </w:rPr>
              <w:t>- nous Infusion with Giving Set-500ml</w:t>
            </w:r>
          </w:p>
          <w:p w14:paraId="6967A606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85925B2" w14:textId="4DA7C1E1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931A9B" w:rsidRPr="00DB1978">
              <w:rPr>
                <w:sz w:val="24"/>
                <w:szCs w:val="24"/>
              </w:rPr>
              <w:t>bag of 500ml</w:t>
            </w:r>
          </w:p>
          <w:p w14:paraId="1F07FEA0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10BFF541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64E163D6" w14:textId="2F3069C6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5BFEEDF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F3BAA98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F0C4AEE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267D5D7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EF62040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F569C61" w14:textId="2653341E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775D7F" w:rsidRPr="00DB1978">
              <w:rPr>
                <w:b/>
              </w:rPr>
              <w:t>Tetracycline - 1% - Eye Ointment-4gm</w:t>
            </w:r>
          </w:p>
          <w:p w14:paraId="68BA3211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A1FA7B1" w14:textId="393F985F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775D7F" w:rsidRPr="00DB1978">
              <w:rPr>
                <w:sz w:val="24"/>
                <w:szCs w:val="24"/>
              </w:rPr>
              <w:t>tube</w:t>
            </w:r>
          </w:p>
          <w:p w14:paraId="3B711242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BD64976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034014B1" w14:textId="66CD2BC0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4C666AD2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01CCDB1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3C0BA9C9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019DAF8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20F819B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8145690" w14:textId="200F3E3E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EA4A30" w:rsidRPr="00DB1978">
              <w:rPr>
                <w:b/>
              </w:rPr>
              <w:t>Tetracycline - 3% - Skin Ointment-15mg</w:t>
            </w:r>
          </w:p>
          <w:p w14:paraId="6F49CF24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7D9C8971" w14:textId="3668F344" w:rsidR="005F5BDB" w:rsidRPr="00DB1978" w:rsidRDefault="005F5BDB" w:rsidP="005F5BD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EA4A30" w:rsidRPr="00DB1978">
              <w:rPr>
                <w:sz w:val="24"/>
                <w:szCs w:val="24"/>
              </w:rPr>
              <w:t>tube</w:t>
            </w:r>
          </w:p>
          <w:p w14:paraId="7951AD82" w14:textId="77777777" w:rsidR="005F5BDB" w:rsidRPr="00DB1978" w:rsidRDefault="005F5BDB" w:rsidP="005F5BD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4D7A3F00" w14:textId="77777777" w:rsidR="005F5BDB" w:rsidRPr="00DB1978" w:rsidRDefault="005F5BDB" w:rsidP="005F5BD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7EBBF79" w14:textId="65CFB6B1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A1D4639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01BCB33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754F6334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54C05834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CC73BE8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6B79546" w14:textId="2DFE3C07" w:rsidR="007F153B" w:rsidRPr="00DB1978" w:rsidRDefault="007F153B" w:rsidP="007F153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="00162E4D" w:rsidRPr="00DB1978">
              <w:rPr>
                <w:b/>
              </w:rPr>
              <w:t>Tetanus Antitoxin (TAT), Equine - 1,500 IU/ml in 1ml Ampoule - Injection</w:t>
            </w:r>
          </w:p>
          <w:p w14:paraId="2BE68622" w14:textId="77777777" w:rsidR="007F153B" w:rsidRPr="00DB1978" w:rsidRDefault="007F153B" w:rsidP="007F153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5B488D0" w14:textId="6BCDD4E9" w:rsidR="007F153B" w:rsidRPr="00DB1978" w:rsidRDefault="007F153B" w:rsidP="007F153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162E4D" w:rsidRPr="00DB1978">
              <w:rPr>
                <w:sz w:val="24"/>
                <w:szCs w:val="24"/>
              </w:rPr>
              <w:t>10x10</w:t>
            </w:r>
          </w:p>
          <w:p w14:paraId="39F171D3" w14:textId="77777777" w:rsidR="007F153B" w:rsidRPr="00DB1978" w:rsidRDefault="007F153B" w:rsidP="007F153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EA87275" w14:textId="77777777" w:rsidR="007F153B" w:rsidRPr="00DB1978" w:rsidRDefault="007F153B" w:rsidP="007F153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251F42B" w14:textId="1F3BE54C" w:rsidR="005F5BDB" w:rsidRPr="00DB1978" w:rsidRDefault="007F153B" w:rsidP="007F153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2D10FB00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F79FF9F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065061B0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  <w:tr w:rsidR="007F153B" w:rsidRPr="00DB1978" w14:paraId="4D0FDE7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31F5146B" w14:textId="77777777" w:rsidR="007F153B" w:rsidRPr="00DB1978" w:rsidRDefault="007F153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7D85293" w14:textId="64582B95" w:rsidR="007F153B" w:rsidRPr="00DB1978" w:rsidRDefault="007F153B" w:rsidP="007F153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Tetan</w:t>
            </w:r>
            <w:r w:rsidR="00162E4D" w:rsidRPr="00DB1978">
              <w:rPr>
                <w:b/>
              </w:rPr>
              <w:t>us Antitoxin (TAT), Equine - 30</w:t>
            </w:r>
            <w:r w:rsidRPr="00DB1978">
              <w:rPr>
                <w:b/>
              </w:rPr>
              <w:t>00 IU/ml in 1ml Ampoule - Injection</w:t>
            </w:r>
          </w:p>
          <w:p w14:paraId="20E4B390" w14:textId="77777777" w:rsidR="007F153B" w:rsidRPr="00DB1978" w:rsidRDefault="007F153B" w:rsidP="007F153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0C94CD8" w14:textId="152404FC" w:rsidR="007F153B" w:rsidRPr="00DB1978" w:rsidRDefault="007F153B" w:rsidP="007F153B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4595B06B" w14:textId="77777777" w:rsidR="007F153B" w:rsidRPr="00DB1978" w:rsidRDefault="007F153B" w:rsidP="007F153B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1A9DCA52" w14:textId="77777777" w:rsidR="007F153B" w:rsidRPr="00DB1978" w:rsidRDefault="007F153B" w:rsidP="007F153B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21D2C08" w14:textId="32677BBD" w:rsidR="007F153B" w:rsidRPr="00DB1978" w:rsidRDefault="007F153B" w:rsidP="007F153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42EFC9B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299DAE03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1296B8E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</w:tr>
      <w:tr w:rsidR="007F153B" w:rsidRPr="00DB1978" w14:paraId="7F16F4FB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1589A687" w14:textId="77777777" w:rsidR="007F153B" w:rsidRPr="00DB1978" w:rsidRDefault="007F153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2FA58B40" w14:textId="16E68051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 xml:space="preserve">Tramadol </w:t>
            </w:r>
            <w:proofErr w:type="spellStart"/>
            <w:r w:rsidRPr="00DB1978">
              <w:rPr>
                <w:b/>
              </w:rPr>
              <w:t>HCl</w:t>
            </w:r>
            <w:proofErr w:type="spellEnd"/>
            <w:r w:rsidRPr="00DB1978">
              <w:rPr>
                <w:b/>
              </w:rPr>
              <w:t xml:space="preserve"> - 50mg – Capsule</w:t>
            </w:r>
          </w:p>
          <w:p w14:paraId="7CDBE093" w14:textId="77777777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1A436ECD" w14:textId="77777777" w:rsidR="0005124A" w:rsidRPr="00DB1978" w:rsidRDefault="0005124A" w:rsidP="0005124A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27FE6AA4" w14:textId="77777777" w:rsidR="0005124A" w:rsidRPr="00DB1978" w:rsidRDefault="0005124A" w:rsidP="0005124A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664DE9F2" w14:textId="77777777" w:rsidR="0005124A" w:rsidRPr="00DB1978" w:rsidRDefault="0005124A" w:rsidP="0005124A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CC63865" w14:textId="5614D6FC" w:rsidR="007F153B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B6E731A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7428251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D8E170B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</w:tr>
      <w:tr w:rsidR="007F153B" w:rsidRPr="00DB1978" w14:paraId="188551C1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229227F0" w14:textId="77777777" w:rsidR="007F153B" w:rsidRPr="00DB1978" w:rsidRDefault="007F153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788854DD" w14:textId="0A5BB326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 xml:space="preserve">Tramadol </w:t>
            </w:r>
            <w:proofErr w:type="spellStart"/>
            <w:r w:rsidRPr="00DB1978">
              <w:rPr>
                <w:b/>
              </w:rPr>
              <w:t>HCl</w:t>
            </w:r>
            <w:proofErr w:type="spellEnd"/>
            <w:r w:rsidRPr="00DB1978">
              <w:rPr>
                <w:b/>
              </w:rPr>
              <w:t xml:space="preserve"> - 75mg/ml in 2ml ampoule - Injection</w:t>
            </w:r>
          </w:p>
          <w:p w14:paraId="212CA1E4" w14:textId="77777777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484B6831" w14:textId="77777777" w:rsidR="0005124A" w:rsidRPr="00DB1978" w:rsidRDefault="0005124A" w:rsidP="0005124A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0FE8FAC4" w14:textId="77777777" w:rsidR="0005124A" w:rsidRPr="00DB1978" w:rsidRDefault="0005124A" w:rsidP="0005124A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77E8F84F" w14:textId="77777777" w:rsidR="0005124A" w:rsidRPr="00DB1978" w:rsidRDefault="0005124A" w:rsidP="0005124A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5C12DD9B" w14:textId="3F8AD700" w:rsidR="007F153B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5ACC5EB8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6D5AA9C2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A2F6D6A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</w:tr>
      <w:tr w:rsidR="007F153B" w:rsidRPr="00DB1978" w14:paraId="34EA13FC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0D55264C" w14:textId="77777777" w:rsidR="007F153B" w:rsidRPr="00DB1978" w:rsidRDefault="007F153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C66EED8" w14:textId="04918CC9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 xml:space="preserve">Vitamin B Complex Preparations - Injection </w:t>
            </w:r>
          </w:p>
          <w:p w14:paraId="23E5B820" w14:textId="77777777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ED56D6E" w14:textId="77777777" w:rsidR="0005124A" w:rsidRPr="00DB1978" w:rsidRDefault="0005124A" w:rsidP="0005124A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1CD3EB95" w14:textId="77777777" w:rsidR="0005124A" w:rsidRPr="00DB1978" w:rsidRDefault="0005124A" w:rsidP="0005124A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090165B6" w14:textId="77777777" w:rsidR="0005124A" w:rsidRPr="00DB1978" w:rsidRDefault="0005124A" w:rsidP="0005124A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6AAF3C6" w14:textId="15A79B89" w:rsidR="007F153B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3756B551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476BBB8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A0C4CC6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</w:tr>
      <w:tr w:rsidR="007F153B" w:rsidRPr="00DB1978" w14:paraId="1D668203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71E2B329" w14:textId="77777777" w:rsidR="007F153B" w:rsidRPr="00DB1978" w:rsidRDefault="007F153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5A0694E2" w14:textId="68598779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Vitamin B Complex Preparations - Tablet</w:t>
            </w:r>
          </w:p>
          <w:p w14:paraId="498A9232" w14:textId="77777777" w:rsidR="0005124A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641757D0" w14:textId="77777777" w:rsidR="0005124A" w:rsidRPr="00DB1978" w:rsidRDefault="0005124A" w:rsidP="0005124A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10x10</w:t>
            </w:r>
          </w:p>
          <w:p w14:paraId="6E90A39F" w14:textId="77777777" w:rsidR="0005124A" w:rsidRPr="00DB1978" w:rsidRDefault="0005124A" w:rsidP="0005124A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 1</w:t>
            </w:r>
          </w:p>
          <w:p w14:paraId="3DE1FB87" w14:textId="77777777" w:rsidR="0005124A" w:rsidRPr="00DB1978" w:rsidRDefault="0005124A" w:rsidP="0005124A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21001F49" w14:textId="217B521F" w:rsidR="007F153B" w:rsidRPr="00DB1978" w:rsidRDefault="0005124A" w:rsidP="0005124A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CBD02DF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1A23E634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6E430D6A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</w:tr>
      <w:tr w:rsidR="007F153B" w:rsidRPr="00DB1978" w14:paraId="4548FE7E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45E8C79" w14:textId="77777777" w:rsidR="007F153B" w:rsidRPr="00DB1978" w:rsidRDefault="007F153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4782BCAF" w14:textId="17FCDB8D" w:rsidR="00162E62" w:rsidRPr="00DB1978" w:rsidRDefault="00162E62" w:rsidP="00162E6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Water For Injection -5ml– Injection</w:t>
            </w:r>
          </w:p>
          <w:p w14:paraId="7D8D5452" w14:textId="77777777" w:rsidR="00162E62" w:rsidRPr="00DB1978" w:rsidRDefault="00162E62" w:rsidP="00162E6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31E8CA52" w14:textId="2018C49D" w:rsidR="00162E62" w:rsidRPr="00DB1978" w:rsidRDefault="00162E62" w:rsidP="00162E62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pk</w:t>
            </w:r>
            <w:proofErr w:type="spellEnd"/>
            <w:r w:rsidRPr="00DB1978">
              <w:rPr>
                <w:sz w:val="24"/>
                <w:szCs w:val="24"/>
              </w:rPr>
              <w:t xml:space="preserve"> of 100 tubes</w:t>
            </w:r>
          </w:p>
          <w:p w14:paraId="4AA6816F" w14:textId="77777777" w:rsidR="00162E62" w:rsidRPr="00DB1978" w:rsidRDefault="00162E62" w:rsidP="00162E62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lastRenderedPageBreak/>
              <w:t>Quantity: 1</w:t>
            </w:r>
          </w:p>
          <w:p w14:paraId="70C04A66" w14:textId="77777777" w:rsidR="00162E62" w:rsidRPr="00DB1978" w:rsidRDefault="00162E62" w:rsidP="00162E62">
            <w:pPr>
              <w:rPr>
                <w:sz w:val="24"/>
                <w:szCs w:val="24"/>
              </w:rPr>
            </w:pPr>
            <w:r w:rsidRPr="00DB1978">
              <w:rPr>
                <w:sz w:val="24"/>
                <w:szCs w:val="24"/>
              </w:rPr>
              <w:t>Expires Date: 12 months or longer</w:t>
            </w:r>
          </w:p>
          <w:p w14:paraId="1A3FE091" w14:textId="1BF32B69" w:rsidR="007F153B" w:rsidRPr="00DB1978" w:rsidRDefault="00162E62" w:rsidP="00162E6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  <w:r w:rsidRPr="00DB1978">
              <w:t>Delivery: CUAMM Addis Ababa</w:t>
            </w:r>
          </w:p>
        </w:tc>
        <w:tc>
          <w:tcPr>
            <w:tcW w:w="4819" w:type="dxa"/>
          </w:tcPr>
          <w:p w14:paraId="1F96CFA7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77A8FD40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29087A4F" w14:textId="77777777" w:rsidR="007F153B" w:rsidRPr="00DB1978" w:rsidRDefault="007F153B" w:rsidP="009F67CE">
            <w:pPr>
              <w:pStyle w:val="TableParagraph"/>
              <w:rPr>
                <w:sz w:val="20"/>
              </w:rPr>
            </w:pPr>
          </w:p>
        </w:tc>
      </w:tr>
      <w:tr w:rsidR="005F5BDB" w:rsidRPr="00DB1978" w14:paraId="79E64D68" w14:textId="77777777" w:rsidTr="00D02FF2">
        <w:trPr>
          <w:trHeight w:val="718"/>
        </w:trPr>
        <w:tc>
          <w:tcPr>
            <w:tcW w:w="1288" w:type="dxa"/>
            <w:vAlign w:val="center"/>
          </w:tcPr>
          <w:p w14:paraId="6CE4ECC7" w14:textId="77777777" w:rsidR="005F5BDB" w:rsidRPr="00DB1978" w:rsidRDefault="005F5BDB" w:rsidP="00D02FF2">
            <w:pPr>
              <w:pStyle w:val="TableParagraph"/>
              <w:numPr>
                <w:ilvl w:val="0"/>
                <w:numId w:val="2"/>
              </w:numPr>
              <w:tabs>
                <w:tab w:val="clear" w:pos="567"/>
                <w:tab w:val="left" w:pos="425"/>
              </w:tabs>
              <w:ind w:left="425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14F422CE" w14:textId="2706923A" w:rsidR="00162E62" w:rsidRPr="00DB1978" w:rsidRDefault="00162E62" w:rsidP="00162E6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b/>
              </w:rPr>
            </w:pPr>
            <w:r w:rsidRPr="00DB1978">
              <w:rPr>
                <w:rFonts w:eastAsia="SimSun"/>
                <w:b/>
                <w:bCs/>
                <w:color w:val="000000"/>
                <w:lang w:eastAsia="zh-CN" w:bidi="ar"/>
              </w:rPr>
              <w:t>Drug Name:</w:t>
            </w:r>
            <w:r w:rsidRPr="00DB1978">
              <w:t xml:space="preserve"> </w:t>
            </w:r>
            <w:r w:rsidRPr="00DB1978">
              <w:rPr>
                <w:b/>
              </w:rPr>
              <w:t>Water For Injection - 10ml– Injection</w:t>
            </w:r>
          </w:p>
          <w:p w14:paraId="74E7ED22" w14:textId="77777777" w:rsidR="00162E62" w:rsidRPr="00DB1978" w:rsidRDefault="00162E62" w:rsidP="00162E62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color w:val="000000"/>
              </w:rPr>
            </w:pPr>
            <w:r w:rsidRPr="00DB1978">
              <w:rPr>
                <w:color w:val="000000"/>
              </w:rPr>
              <w:t>Specifications:</w:t>
            </w:r>
          </w:p>
          <w:p w14:paraId="00812951" w14:textId="2997E032" w:rsidR="00162E62" w:rsidRPr="00DB1978" w:rsidRDefault="00162E62" w:rsidP="00162E62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proofErr w:type="spellStart"/>
            <w:r w:rsidRPr="00DB1978">
              <w:rPr>
                <w:sz w:val="24"/>
                <w:szCs w:val="24"/>
              </w:rPr>
              <w:t>pk</w:t>
            </w:r>
            <w:proofErr w:type="spellEnd"/>
            <w:r w:rsidRPr="00DB1978">
              <w:rPr>
                <w:sz w:val="24"/>
                <w:szCs w:val="24"/>
              </w:rPr>
              <w:t xml:space="preserve"> of 100 tubes</w:t>
            </w:r>
          </w:p>
          <w:p w14:paraId="255C77B8" w14:textId="77777777" w:rsidR="005F5BDB" w:rsidRPr="00DB1978" w:rsidRDefault="005F5BDB" w:rsidP="005F5BDB">
            <w:pPr>
              <w:pStyle w:val="NormalWeb"/>
              <w:shd w:val="clear" w:color="auto" w:fill="FFFFFF"/>
              <w:spacing w:before="0" w:beforeAutospacing="0" w:after="0" w:line="240" w:lineRule="auto"/>
              <w:rPr>
                <w:rFonts w:eastAsia="SimSun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4819" w:type="dxa"/>
          </w:tcPr>
          <w:p w14:paraId="67699732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552" w:type="dxa"/>
          </w:tcPr>
          <w:p w14:paraId="58DA52B2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</w:tcPr>
          <w:p w14:paraId="4AA36854" w14:textId="77777777" w:rsidR="005F5BDB" w:rsidRPr="00DB1978" w:rsidRDefault="005F5BDB" w:rsidP="009F67CE">
            <w:pPr>
              <w:pStyle w:val="TableParagraph"/>
              <w:rPr>
                <w:sz w:val="20"/>
              </w:rPr>
            </w:pPr>
          </w:p>
        </w:tc>
      </w:tr>
    </w:tbl>
    <w:p w14:paraId="33A01E95" w14:textId="77777777" w:rsidR="00CB6289" w:rsidRPr="00DB1978" w:rsidRDefault="00CB6289" w:rsidP="00CB6289">
      <w:pPr>
        <w:spacing w:line="247" w:lineRule="auto"/>
        <w:ind w:left="1138" w:right="410" w:hanging="533"/>
        <w:rPr>
          <w:spacing w:val="-1"/>
          <w:w w:val="105"/>
        </w:rPr>
      </w:pPr>
    </w:p>
    <w:p w14:paraId="14AFDA44" w14:textId="77777777" w:rsidR="00CB6289" w:rsidRPr="00DB1978" w:rsidRDefault="00CB6289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04FB0EB" w14:textId="77777777" w:rsidR="00B1613D" w:rsidRPr="00DB1978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 w:rsidRPr="00DB1978">
        <w:rPr>
          <w:b/>
          <w:color w:val="0070C0"/>
          <w:sz w:val="28"/>
          <w:szCs w:val="28"/>
        </w:rPr>
        <w:t xml:space="preserve">LOT </w:t>
      </w:r>
      <w:r w:rsidRPr="00DB1978">
        <w:rPr>
          <w:b/>
          <w:color w:val="0070C0"/>
          <w:sz w:val="28"/>
          <w:szCs w:val="28"/>
          <w:lang w:val="en-GB"/>
        </w:rPr>
        <w:t>2</w:t>
      </w:r>
      <w:r w:rsidRPr="00DB1978">
        <w:rPr>
          <w:b/>
          <w:color w:val="0070C0"/>
          <w:sz w:val="28"/>
          <w:szCs w:val="28"/>
        </w:rPr>
        <w:t xml:space="preserve">–Supply of Medical </w:t>
      </w:r>
      <w:r w:rsidRPr="00DB1978">
        <w:rPr>
          <w:b/>
          <w:color w:val="0070C0"/>
          <w:sz w:val="28"/>
          <w:szCs w:val="28"/>
          <w:lang w:val="en-GB"/>
        </w:rPr>
        <w:t>supply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4570"/>
        <w:gridCol w:w="3651"/>
        <w:gridCol w:w="2666"/>
        <w:gridCol w:w="2265"/>
      </w:tblGrid>
      <w:tr w:rsidR="00B1613D" w:rsidRPr="00DB1978" w14:paraId="75E3465B" w14:textId="77777777" w:rsidTr="00382E45">
        <w:trPr>
          <w:trHeight w:val="1049"/>
        </w:trPr>
        <w:tc>
          <w:tcPr>
            <w:tcW w:w="1430" w:type="dxa"/>
            <w:shd w:val="clear" w:color="auto" w:fill="F2F2F2"/>
          </w:tcPr>
          <w:p w14:paraId="0C42D6CE" w14:textId="77777777" w:rsidR="00B1613D" w:rsidRPr="00DB1978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1.</w:t>
            </w:r>
          </w:p>
          <w:p w14:paraId="7B374F7C" w14:textId="77777777" w:rsidR="00B1613D" w:rsidRPr="00DB1978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Item </w:t>
            </w:r>
            <w:r w:rsidRPr="00DB1978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570" w:type="dxa"/>
            <w:shd w:val="clear" w:color="auto" w:fill="F2F2F2"/>
          </w:tcPr>
          <w:p w14:paraId="13F14E89" w14:textId="77777777" w:rsidR="00B1613D" w:rsidRPr="00DB1978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2.</w:t>
            </w:r>
          </w:p>
          <w:p w14:paraId="2B5EAA20" w14:textId="77777777" w:rsidR="00B1613D" w:rsidRPr="00DB1978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3651" w:type="dxa"/>
            <w:shd w:val="clear" w:color="auto" w:fill="F2F2F2"/>
          </w:tcPr>
          <w:p w14:paraId="69B1449F" w14:textId="77777777" w:rsidR="00B1613D" w:rsidRPr="00DB1978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3.</w:t>
            </w:r>
          </w:p>
          <w:p w14:paraId="50A26E0A" w14:textId="77777777" w:rsidR="00B1613D" w:rsidRPr="00DB1978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02644D27" w14:textId="77777777" w:rsidR="00B1613D" w:rsidRPr="00DB1978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CF08AA3" w14:textId="77777777" w:rsidR="00B1613D" w:rsidRPr="00DB1978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4.</w:t>
            </w:r>
          </w:p>
          <w:p w14:paraId="13037546" w14:textId="77777777" w:rsidR="00B1613D" w:rsidRPr="00DB1978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DB1978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65" w:type="dxa"/>
            <w:shd w:val="clear" w:color="auto" w:fill="F2F2F2"/>
          </w:tcPr>
          <w:p w14:paraId="06B6B1AF" w14:textId="77777777" w:rsidR="00B1613D" w:rsidRPr="00DB1978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5.</w:t>
            </w:r>
          </w:p>
          <w:p w14:paraId="29CB4358" w14:textId="77777777" w:rsidR="00B1613D" w:rsidRPr="00DB1978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DB1978">
              <w:rPr>
                <w:b/>
                <w:sz w:val="24"/>
                <w:szCs w:val="24"/>
              </w:rPr>
              <w:t>committee’s notes</w:t>
            </w:r>
          </w:p>
        </w:tc>
      </w:tr>
      <w:tr w:rsidR="00A36AC8" w:rsidRPr="00DB1978" w14:paraId="488228C5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C4C524A" w14:textId="60E4927C" w:rsidR="00A36AC8" w:rsidRPr="00DB1978" w:rsidRDefault="000E56E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D982CD4" w14:textId="77777777" w:rsidR="00A36AC8" w:rsidRPr="00DB1978" w:rsidRDefault="002D43BD" w:rsidP="000504D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A36AC8" w:rsidRPr="00DB1978">
              <w:rPr>
                <w:color w:val="000000"/>
              </w:rPr>
              <w:t>Adhesive Plaster Zinc Oxide - 7.5cmx10m</w:t>
            </w:r>
          </w:p>
          <w:p w14:paraId="61FC9828" w14:textId="3F514AF0" w:rsidR="00616FEE" w:rsidRPr="00DB1978" w:rsidRDefault="00DA3593" w:rsidP="000504D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42C1213" w14:textId="15FDEA6A" w:rsidR="00616FEE" w:rsidRPr="00DB1978" w:rsidRDefault="00616FEE" w:rsidP="00616FE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E56E9" w:rsidRPr="00DB1978">
              <w:rPr>
                <w:sz w:val="24"/>
                <w:szCs w:val="24"/>
              </w:rPr>
              <w:t>roll</w:t>
            </w:r>
            <w:r w:rsidRPr="00DB1978">
              <w:rPr>
                <w:color w:val="000000"/>
                <w:sz w:val="24"/>
                <w:szCs w:val="24"/>
                <w:lang w:eastAsia="en-GB"/>
              </w:rPr>
              <w:t xml:space="preserve"> </w:t>
            </w:r>
          </w:p>
          <w:p w14:paraId="49BE2524" w14:textId="3987A48D" w:rsidR="00616FEE" w:rsidRPr="00DB1978" w:rsidRDefault="00DA3593" w:rsidP="00616FE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</w:t>
            </w:r>
            <w:r w:rsidR="00EB7585" w:rsidRPr="00DB1978">
              <w:rPr>
                <w:color w:val="000000"/>
                <w:sz w:val="24"/>
                <w:szCs w:val="24"/>
                <w:lang w:val="en-GB" w:eastAsia="en-GB"/>
              </w:rPr>
              <w:t>1</w:t>
            </w:r>
          </w:p>
          <w:p w14:paraId="1EA39F6F" w14:textId="77777777" w:rsidR="00616FEE" w:rsidRPr="00DB1978" w:rsidRDefault="00616FEE" w:rsidP="00616FE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6FD9661" w14:textId="06283880" w:rsidR="00616FEE" w:rsidRPr="00DB1978" w:rsidRDefault="00616FEE" w:rsidP="00616FEE">
            <w:pPr>
              <w:pStyle w:val="TableParagraph"/>
              <w:ind w:right="774"/>
              <w:rPr>
                <w:b/>
                <w:w w:val="105"/>
                <w:sz w:val="24"/>
                <w:szCs w:val="24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97EFB9B" w14:textId="49A3A0F3" w:rsidR="00A36AC8" w:rsidRPr="00DB1978" w:rsidRDefault="00A36AC8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7872029" w14:textId="0213B8C2" w:rsidR="00A36AC8" w:rsidRPr="00DB1978" w:rsidRDefault="00A36AC8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5E976DF" w14:textId="77777777" w:rsidR="00A36AC8" w:rsidRPr="00DB1978" w:rsidRDefault="00A36AC8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4C7C1DA3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7A052CD" w14:textId="5089D91F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FC67A51" w14:textId="1C113559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DB1978">
              <w:rPr>
                <w:color w:val="000000"/>
              </w:rPr>
              <w:t>Alchool</w:t>
            </w:r>
            <w:proofErr w:type="spellEnd"/>
            <w:r w:rsidRPr="00DB1978">
              <w:rPr>
                <w:color w:val="000000"/>
              </w:rPr>
              <w:t xml:space="preserve"> gel/Hand sanitizer-500ml</w:t>
            </w:r>
          </w:p>
          <w:p w14:paraId="7C4F7AF2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02C8A22" w14:textId="078C5FA5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ttle</w:t>
            </w:r>
          </w:p>
          <w:p w14:paraId="17BBE357" w14:textId="77777777" w:rsidR="00EB7585" w:rsidRPr="00DB1978" w:rsidRDefault="00EB7585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E0D41CC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C956694" w14:textId="7DA1E3A1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A8D0905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F9FC2B4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EFD74F1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EF150CD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A262877" w14:textId="535B4B1C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6A6A45A" w14:textId="0B29D5B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Cannula Intravenous Set - 18G</w:t>
            </w:r>
          </w:p>
          <w:p w14:paraId="01FBFD1F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B2A3B5F" w14:textId="41722052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</w:t>
            </w:r>
          </w:p>
          <w:p w14:paraId="5E346C53" w14:textId="77777777" w:rsidR="00EB7585" w:rsidRPr="00DB1978" w:rsidRDefault="00EB7585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C2CA191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lastRenderedPageBreak/>
              <w:t>Expires Date: More than one year</w:t>
            </w:r>
            <w:r w:rsidRPr="00DB1978">
              <w:t xml:space="preserve"> </w:t>
            </w:r>
          </w:p>
          <w:p w14:paraId="34EB271C" w14:textId="773F035A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C483AC2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A02F94C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F22A3C4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699ABA3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0AD10EE" w14:textId="505A42FD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80EEBE5" w14:textId="6530E35C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Cannula Intravenous Set - 20G</w:t>
            </w:r>
          </w:p>
          <w:p w14:paraId="6F7C9EB5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AE182F6" w14:textId="77777777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</w:t>
            </w:r>
          </w:p>
          <w:p w14:paraId="5869DEEC" w14:textId="77777777" w:rsidR="00EB7585" w:rsidRPr="00DB1978" w:rsidRDefault="00EB7585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099EF7B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A6F6490" w14:textId="5C85232A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E71A395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89D589B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75D051B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26AFA6D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166352D" w14:textId="31C8B549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AA2E83B" w14:textId="648AC983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Cannula Intravenous Set - 22G</w:t>
            </w:r>
          </w:p>
          <w:p w14:paraId="56B427CD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867D3CA" w14:textId="77777777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</w:t>
            </w:r>
          </w:p>
          <w:p w14:paraId="2234D0F0" w14:textId="77777777" w:rsidR="00EB7585" w:rsidRPr="00DB1978" w:rsidRDefault="00EB7585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F4057E2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7912FBA7" w14:textId="42786AFE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84D1CB1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152A936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B326093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384068F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58626FD" w14:textId="7BDF6F08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1CC34BC" w14:textId="7927C1D9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Cannula Intravenous Set - 24G</w:t>
            </w:r>
          </w:p>
          <w:p w14:paraId="520FF5F9" w14:textId="77777777" w:rsidR="00EB7585" w:rsidRPr="00DB1978" w:rsidRDefault="00EB7585" w:rsidP="00EB758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495C3DF4" w14:textId="687AD5CD" w:rsidR="00EB7585" w:rsidRPr="00DB1978" w:rsidRDefault="00EB7585" w:rsidP="00EB758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4A5DE0" w:rsidRPr="00DB1978">
              <w:rPr>
                <w:sz w:val="24"/>
                <w:szCs w:val="24"/>
              </w:rPr>
              <w:t>box of 100pcs</w:t>
            </w:r>
          </w:p>
          <w:p w14:paraId="72C19414" w14:textId="77777777" w:rsidR="00EB7585" w:rsidRPr="00DB1978" w:rsidRDefault="00EB7585" w:rsidP="00EB758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75AA653" w14:textId="77777777" w:rsidR="00EB7585" w:rsidRPr="00DB1978" w:rsidRDefault="00EB7585" w:rsidP="00EB758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692A36E" w14:textId="3BAB76B9" w:rsidR="00EB7585" w:rsidRPr="00DB1978" w:rsidRDefault="00EB7585" w:rsidP="00EB758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294B15E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D652709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C974D79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863838D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F1D4516" w14:textId="45B38AFB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8B734A9" w14:textId="5B677D12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Catheter Foley siliconized latex sterile three ways, 30-50 ml Balloon 16 CH</w:t>
            </w:r>
          </w:p>
          <w:p w14:paraId="676BFF79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534BB1F" w14:textId="21884CDA" w:rsidR="004A5DE0" w:rsidRPr="00DB1978" w:rsidRDefault="004A5DE0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Each</w:t>
            </w:r>
          </w:p>
          <w:p w14:paraId="42FB58E5" w14:textId="77777777" w:rsidR="004A5DE0" w:rsidRPr="00DB1978" w:rsidRDefault="004A5DE0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F8E31B7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10F02321" w14:textId="4D16223B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7805D10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27F11DE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FDD506F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0B29752D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69680F6" w14:textId="77777777" w:rsidR="004A5DE0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</w:p>
        </w:tc>
        <w:tc>
          <w:tcPr>
            <w:tcW w:w="4570" w:type="dxa"/>
            <w:shd w:val="clear" w:color="auto" w:fill="auto"/>
            <w:vAlign w:val="bottom"/>
          </w:tcPr>
          <w:p w14:paraId="0293A829" w14:textId="4B444A4A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Catheter Foley siliconized latex sterile three ways, 30-50 ml Balloon 18 CH</w:t>
            </w:r>
          </w:p>
          <w:p w14:paraId="75A6D5A7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1C5F60AF" w14:textId="77777777" w:rsidR="004A5DE0" w:rsidRPr="00DB1978" w:rsidRDefault="004A5DE0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Each</w:t>
            </w:r>
          </w:p>
          <w:p w14:paraId="120CCB1B" w14:textId="77777777" w:rsidR="004A5DE0" w:rsidRPr="00DB1978" w:rsidRDefault="004A5DE0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FD880C3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lastRenderedPageBreak/>
              <w:t>Expires Date: More than one year</w:t>
            </w:r>
            <w:r w:rsidRPr="00DB1978">
              <w:t xml:space="preserve"> </w:t>
            </w:r>
          </w:p>
          <w:p w14:paraId="26DE13EB" w14:textId="7FD063EC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0AEDAD7" w14:textId="77777777" w:rsidR="004A5DE0" w:rsidRPr="00DB1978" w:rsidRDefault="004A5DE0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F0E33FC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EED2822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395F9DE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3A0F9A3" w14:textId="13E78971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A958E1A" w14:textId="009C4F7A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Cat Gut -(3/0)  Reverse Cutting Needle or Round Bodied Needle</w:t>
            </w:r>
          </w:p>
          <w:p w14:paraId="3679568F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67FA80FE" w14:textId="0609F629" w:rsidR="004A5DE0" w:rsidRPr="00DB1978" w:rsidRDefault="004A5DE0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Dozen</w:t>
            </w:r>
          </w:p>
          <w:p w14:paraId="10337056" w14:textId="77777777" w:rsidR="004A5DE0" w:rsidRPr="00DB1978" w:rsidRDefault="004A5DE0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069417A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51958355" w14:textId="01019B93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FDC38A8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E766AA2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FE5AE61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43F10D7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F279C74" w14:textId="349067C1" w:rsidR="00EB7585" w:rsidRPr="00DB1978" w:rsidRDefault="00EB7585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9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4091295" w14:textId="0947DBD0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Cat Gut -(2/0)  Reverse Cutting Needle or Round Bodied Needle</w:t>
            </w:r>
          </w:p>
          <w:p w14:paraId="5B1AAEFA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9B78649" w14:textId="79F7B23E" w:rsidR="004A5DE0" w:rsidRPr="00DB1978" w:rsidRDefault="004A5DE0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Dozen</w:t>
            </w:r>
          </w:p>
          <w:p w14:paraId="00A773B8" w14:textId="77777777" w:rsidR="004A5DE0" w:rsidRPr="00DB1978" w:rsidRDefault="004A5DE0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30EFB1D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DA9E222" w14:textId="60C453E3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95523F2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250BC7A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E5B6BB0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179CACC8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06C14E4" w14:textId="32707159" w:rsidR="00EB7585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66D31453" w14:textId="2578F4FC" w:rsidR="004A5DE0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0B08BE" w:rsidRPr="00DB1978">
              <w:rPr>
                <w:b/>
                <w:color w:val="000000"/>
              </w:rPr>
              <w:t>Face Mask Adult - Adult Standard Size</w:t>
            </w:r>
          </w:p>
          <w:p w14:paraId="4ABFA90A" w14:textId="77777777" w:rsidR="004A5DE0" w:rsidRPr="00DB1978" w:rsidRDefault="004A5DE0" w:rsidP="004A5DE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5C4CC42" w14:textId="0B783DCD" w:rsidR="004A5DE0" w:rsidRPr="00DB1978" w:rsidRDefault="004A5DE0" w:rsidP="004A5DE0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0B08BE" w:rsidRPr="00DB1978">
              <w:rPr>
                <w:sz w:val="24"/>
                <w:szCs w:val="24"/>
              </w:rPr>
              <w:t>PK of 50pcs</w:t>
            </w:r>
          </w:p>
          <w:p w14:paraId="59DCE1D5" w14:textId="77777777" w:rsidR="004A5DE0" w:rsidRPr="00DB1978" w:rsidRDefault="004A5DE0" w:rsidP="004A5DE0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9D08AC3" w14:textId="77777777" w:rsidR="004A5DE0" w:rsidRPr="00DB1978" w:rsidRDefault="004A5DE0" w:rsidP="004A5DE0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7D6A5B3F" w14:textId="20682146" w:rsidR="00EB7585" w:rsidRPr="00DB1978" w:rsidRDefault="004A5DE0" w:rsidP="004A5DE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43B79CB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8BC4EF8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B2E3B10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00485F33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7D5B9B3" w14:textId="71B13E24" w:rsidR="004A5DE0" w:rsidRPr="00DB1978" w:rsidRDefault="004A5DE0" w:rsidP="004A5DE0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0C46FE2" w14:textId="4574837F" w:rsidR="000B08BE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Glove Examination Latex Non Powdered - Medium</w:t>
            </w:r>
          </w:p>
          <w:p w14:paraId="0B04DC0A" w14:textId="77777777" w:rsidR="000B08BE" w:rsidRPr="00DB1978" w:rsidRDefault="000B08BE" w:rsidP="000B08B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47A222E" w14:textId="1E7A7375" w:rsidR="000B08BE" w:rsidRPr="00DB1978" w:rsidRDefault="000B08BE" w:rsidP="000B08B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50 pairs</w:t>
            </w:r>
          </w:p>
          <w:p w14:paraId="6C7E2D0A" w14:textId="77777777" w:rsidR="000B08BE" w:rsidRPr="00DB1978" w:rsidRDefault="000B08BE" w:rsidP="000B08B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F92D790" w14:textId="77777777" w:rsidR="000B08BE" w:rsidRPr="00DB1978" w:rsidRDefault="000B08BE" w:rsidP="000B08B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D41CBFD" w14:textId="7F647DC2" w:rsidR="004A5DE0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03B7915" w14:textId="77777777" w:rsidR="004A5DE0" w:rsidRPr="00DB1978" w:rsidRDefault="004A5DE0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4A1021C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FDA99BA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008B396A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9F7049A" w14:textId="0C779DB2" w:rsidR="004A5DE0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2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D39827F" w14:textId="46B59F45" w:rsidR="000B08BE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8B7399" w:rsidRPr="00DB1978">
              <w:rPr>
                <w:b/>
                <w:color w:val="000000"/>
              </w:rPr>
              <w:t xml:space="preserve">Cotton </w:t>
            </w:r>
            <w:proofErr w:type="spellStart"/>
            <w:r w:rsidR="008B7399" w:rsidRPr="00DB1978">
              <w:rPr>
                <w:b/>
                <w:color w:val="000000"/>
              </w:rPr>
              <w:t>Absorbant</w:t>
            </w:r>
            <w:proofErr w:type="spellEnd"/>
            <w:r w:rsidR="008B7399" w:rsidRPr="00DB1978">
              <w:rPr>
                <w:b/>
                <w:color w:val="000000"/>
              </w:rPr>
              <w:t xml:space="preserve"> Wool - 100gm</w:t>
            </w:r>
          </w:p>
          <w:p w14:paraId="32502844" w14:textId="77777777" w:rsidR="000B08BE" w:rsidRPr="00DB1978" w:rsidRDefault="000B08BE" w:rsidP="000B08B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48258248" w14:textId="6B997733" w:rsidR="000B08BE" w:rsidRPr="00DB1978" w:rsidRDefault="000B08BE" w:rsidP="000B08BE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8B7399" w:rsidRPr="00DB1978">
              <w:rPr>
                <w:sz w:val="24"/>
                <w:szCs w:val="24"/>
              </w:rPr>
              <w:t>Roll</w:t>
            </w:r>
          </w:p>
          <w:p w14:paraId="6203EC3B" w14:textId="77777777" w:rsidR="000B08BE" w:rsidRPr="00DB1978" w:rsidRDefault="000B08BE" w:rsidP="000B08BE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B8A78BC" w14:textId="77777777" w:rsidR="000B08BE" w:rsidRPr="00DB1978" w:rsidRDefault="000B08BE" w:rsidP="000B08BE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lastRenderedPageBreak/>
              <w:t>Expires Date: More than one year</w:t>
            </w:r>
            <w:r w:rsidRPr="00DB1978">
              <w:t xml:space="preserve"> </w:t>
            </w:r>
          </w:p>
          <w:p w14:paraId="64783640" w14:textId="1A46B451" w:rsidR="004A5DE0" w:rsidRPr="00DB1978" w:rsidRDefault="000B08BE" w:rsidP="000B08B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2C618D4" w14:textId="77777777" w:rsidR="004A5DE0" w:rsidRPr="00DB1978" w:rsidRDefault="004A5DE0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4B36637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16526B8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1BAE75B2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26551D6" w14:textId="0FF15388" w:rsidR="004A5DE0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98265F4" w14:textId="6AD89A83" w:rsidR="008B7399" w:rsidRPr="00DB1978" w:rsidRDefault="008B7399" w:rsidP="008B739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Gauze non sterile Surgical -90cmx100m mesh size 19x15cm</w:t>
            </w:r>
          </w:p>
          <w:p w14:paraId="1A8E2C91" w14:textId="77777777" w:rsidR="008B7399" w:rsidRPr="00DB1978" w:rsidRDefault="008B7399" w:rsidP="008B739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B5071F1" w14:textId="77777777" w:rsidR="008B7399" w:rsidRPr="00DB1978" w:rsidRDefault="008B7399" w:rsidP="008B7399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Roll</w:t>
            </w:r>
          </w:p>
          <w:p w14:paraId="38301E64" w14:textId="77777777" w:rsidR="008B7399" w:rsidRPr="00DB1978" w:rsidRDefault="008B7399" w:rsidP="008B739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90AB520" w14:textId="77777777" w:rsidR="008B7399" w:rsidRPr="00DB1978" w:rsidRDefault="008B7399" w:rsidP="008B7399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54014181" w14:textId="1AD35B74" w:rsidR="004A5DE0" w:rsidRPr="00DB1978" w:rsidRDefault="008B7399" w:rsidP="008B739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F3AC5A2" w14:textId="77777777" w:rsidR="004A5DE0" w:rsidRPr="00DB1978" w:rsidRDefault="004A5DE0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CBCB48A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E66E010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27A6D58F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3C402B2" w14:textId="7E41D85C" w:rsidR="00EB7585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96827EA" w14:textId="6A3E6D7F" w:rsidR="008B7399" w:rsidRPr="00DB1978" w:rsidRDefault="008B7399" w:rsidP="008B739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Glove Surgical  Latex Powder -Free Sterile -No.7</w:t>
            </w:r>
          </w:p>
          <w:p w14:paraId="6BD00D61" w14:textId="77777777" w:rsidR="008B7399" w:rsidRPr="00DB1978" w:rsidRDefault="008B7399" w:rsidP="008B739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79E261F" w14:textId="56A56432" w:rsidR="008B7399" w:rsidRPr="00DB1978" w:rsidRDefault="008B7399" w:rsidP="008B7399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50 pairs</w:t>
            </w:r>
          </w:p>
          <w:p w14:paraId="79292BAE" w14:textId="77777777" w:rsidR="008B7399" w:rsidRPr="00DB1978" w:rsidRDefault="008B7399" w:rsidP="008B739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B7DA9CC" w14:textId="77777777" w:rsidR="008B7399" w:rsidRPr="00DB1978" w:rsidRDefault="008B7399" w:rsidP="008B7399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1A82707" w14:textId="5EE7CD0D" w:rsidR="00EB7585" w:rsidRPr="00DB1978" w:rsidRDefault="008B7399" w:rsidP="008B739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AEE1282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A48CC55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5D3C12F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4A5DE0" w:rsidRPr="00DB1978" w14:paraId="1AC0524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867501E" w14:textId="545C0363" w:rsidR="004A5DE0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176405C" w14:textId="08C016EE" w:rsidR="008B7399" w:rsidRPr="00DB1978" w:rsidRDefault="008B7399" w:rsidP="008B739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Glove Surgical  Latex Powder -Free Sterile -No.7.5</w:t>
            </w:r>
          </w:p>
          <w:p w14:paraId="508FDE51" w14:textId="77777777" w:rsidR="008B7399" w:rsidRPr="00DB1978" w:rsidRDefault="008B7399" w:rsidP="008B739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A509B8C" w14:textId="77777777" w:rsidR="008B7399" w:rsidRPr="00DB1978" w:rsidRDefault="008B7399" w:rsidP="008B7399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50 pairs</w:t>
            </w:r>
          </w:p>
          <w:p w14:paraId="416C26B2" w14:textId="77777777" w:rsidR="008B7399" w:rsidRPr="00DB1978" w:rsidRDefault="008B7399" w:rsidP="008B739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D155686" w14:textId="77777777" w:rsidR="008B7399" w:rsidRPr="00DB1978" w:rsidRDefault="008B7399" w:rsidP="008B7399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6E79686F" w14:textId="66A5470B" w:rsidR="004A5DE0" w:rsidRPr="00DB1978" w:rsidRDefault="008B7399" w:rsidP="008B739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2A86CD9" w14:textId="77777777" w:rsidR="004A5DE0" w:rsidRPr="00DB1978" w:rsidRDefault="004A5DE0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264AADB" w14:textId="77777777" w:rsidR="004A5DE0" w:rsidRPr="00DB1978" w:rsidRDefault="004A5DE0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AFB6E38" w14:textId="77777777" w:rsidR="004A5DE0" w:rsidRPr="00DB1978" w:rsidRDefault="004A5DE0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03B80668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3460833" w14:textId="761FD039" w:rsidR="00EB7585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655F476A" w14:textId="2788F6D6" w:rsidR="00160C65" w:rsidRPr="00DB1978" w:rsidRDefault="00160C65" w:rsidP="00160C6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DB1978">
              <w:rPr>
                <w:b/>
                <w:color w:val="000000"/>
              </w:rPr>
              <w:t>Naso</w:t>
            </w:r>
            <w:proofErr w:type="spellEnd"/>
            <w:r w:rsidRPr="00DB1978">
              <w:rPr>
                <w:b/>
                <w:color w:val="000000"/>
              </w:rPr>
              <w:t xml:space="preserve"> Gastric Tube Sterile Infant - 6CH</w:t>
            </w:r>
          </w:p>
          <w:p w14:paraId="1343ACBD" w14:textId="77777777" w:rsidR="00160C65" w:rsidRPr="00DB1978" w:rsidRDefault="00160C65" w:rsidP="00160C6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26469279" w14:textId="028A67AF" w:rsidR="00160C65" w:rsidRPr="00DB1978" w:rsidRDefault="00160C65" w:rsidP="00160C6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each</w:t>
            </w:r>
          </w:p>
          <w:p w14:paraId="7C6DEE31" w14:textId="77777777" w:rsidR="00160C65" w:rsidRPr="00DB1978" w:rsidRDefault="00160C65" w:rsidP="00160C6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2057BD85" w14:textId="77777777" w:rsidR="00160C65" w:rsidRPr="00DB1978" w:rsidRDefault="00160C65" w:rsidP="00160C6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00B55537" w14:textId="610E6A8F" w:rsidR="00EB7585" w:rsidRPr="00DB1978" w:rsidRDefault="00160C65" w:rsidP="00160C6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792CA70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56D1203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458F4E7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B7585" w:rsidRPr="00DB1978" w14:paraId="67A354F7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D0B722C" w14:textId="0E5721D9" w:rsidR="00EB7585" w:rsidRPr="00DB1978" w:rsidRDefault="004A5DE0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11AE897" w14:textId="260F2ACA" w:rsidR="00160C65" w:rsidRPr="00DB1978" w:rsidRDefault="00160C65" w:rsidP="00160C6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="003258C8" w:rsidRPr="00DB1978">
              <w:rPr>
                <w:b/>
                <w:color w:val="000000"/>
              </w:rPr>
              <w:t>Naso</w:t>
            </w:r>
            <w:proofErr w:type="spellEnd"/>
            <w:r w:rsidR="003258C8" w:rsidRPr="00DB1978">
              <w:rPr>
                <w:b/>
                <w:color w:val="000000"/>
              </w:rPr>
              <w:t xml:space="preserve"> Gastric Tube Sterile Infant - 8CH</w:t>
            </w:r>
          </w:p>
          <w:p w14:paraId="005986E8" w14:textId="77777777" w:rsidR="00160C65" w:rsidRPr="00DB1978" w:rsidRDefault="00160C65" w:rsidP="00160C65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5991F8B" w14:textId="6F8B8EBB" w:rsidR="00160C65" w:rsidRPr="00DB1978" w:rsidRDefault="00160C65" w:rsidP="00160C65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3258C8" w:rsidRPr="00DB1978">
              <w:rPr>
                <w:sz w:val="24"/>
                <w:szCs w:val="24"/>
              </w:rPr>
              <w:t>Each</w:t>
            </w:r>
          </w:p>
          <w:p w14:paraId="5E5BCB61" w14:textId="77777777" w:rsidR="00160C65" w:rsidRPr="00DB1978" w:rsidRDefault="00160C65" w:rsidP="00160C65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02963F4C" w14:textId="77777777" w:rsidR="00160C65" w:rsidRPr="00DB1978" w:rsidRDefault="00160C65" w:rsidP="00160C65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5B27CF3C" w14:textId="59070A7E" w:rsidR="00EB7585" w:rsidRPr="00DB1978" w:rsidRDefault="00160C65" w:rsidP="00160C65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lastRenderedPageBreak/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146150E" w14:textId="77777777" w:rsidR="00EB7585" w:rsidRPr="00DB1978" w:rsidRDefault="00EB7585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8A26EEA" w14:textId="77777777" w:rsidR="00EB7585" w:rsidRPr="00DB1978" w:rsidRDefault="00EB7585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A85BCA8" w14:textId="77777777" w:rsidR="00EB7585" w:rsidRPr="00DB1978" w:rsidRDefault="00EB7585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8B7399" w:rsidRPr="00DB1978" w14:paraId="185944C4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624D9BE" w14:textId="7B097FFF" w:rsidR="008B7399" w:rsidRPr="00DB1978" w:rsidRDefault="008B739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5189990" w14:textId="7EAA85A6" w:rsidR="00694DE3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DB1978">
              <w:rPr>
                <w:b/>
                <w:color w:val="000000"/>
              </w:rPr>
              <w:t>Naso</w:t>
            </w:r>
            <w:proofErr w:type="spellEnd"/>
            <w:r w:rsidRPr="00DB1978">
              <w:rPr>
                <w:b/>
                <w:color w:val="000000"/>
              </w:rPr>
              <w:t xml:space="preserve"> Gastric Tube Sterile Infant - 12CH</w:t>
            </w:r>
          </w:p>
          <w:p w14:paraId="4BC80DCA" w14:textId="77777777" w:rsidR="00694DE3" w:rsidRPr="00DB1978" w:rsidRDefault="00694DE3" w:rsidP="00694DE3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4C5EE8D" w14:textId="77777777" w:rsidR="00694DE3" w:rsidRPr="00DB1978" w:rsidRDefault="00694DE3" w:rsidP="00694DE3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Each</w:t>
            </w:r>
          </w:p>
          <w:p w14:paraId="485D6DD7" w14:textId="77777777" w:rsidR="00694DE3" w:rsidRPr="00DB1978" w:rsidRDefault="00694DE3" w:rsidP="00694DE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434BAA0C" w14:textId="77777777" w:rsidR="00694DE3" w:rsidRPr="00DB1978" w:rsidRDefault="00694DE3" w:rsidP="00694DE3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EC24097" w14:textId="48C75923" w:rsidR="008B7399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D34B047" w14:textId="77777777" w:rsidR="008B7399" w:rsidRPr="00DB1978" w:rsidRDefault="008B739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95B8251" w14:textId="77777777" w:rsidR="008B7399" w:rsidRPr="00DB1978" w:rsidRDefault="008B739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6A30DE7" w14:textId="77777777" w:rsidR="008B7399" w:rsidRPr="00DB1978" w:rsidRDefault="008B739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8B7399" w:rsidRPr="00DB1978" w14:paraId="71EFA61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FFDBA00" w14:textId="76C3CAAD" w:rsidR="008B7399" w:rsidRPr="00DB1978" w:rsidRDefault="008B739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19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2B37832" w14:textId="5B3C50E1" w:rsidR="00694DE3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Silk Surgical Suture 2/0</w:t>
            </w:r>
          </w:p>
          <w:p w14:paraId="5A16DFE4" w14:textId="77777777" w:rsidR="00694DE3" w:rsidRPr="00DB1978" w:rsidRDefault="00694DE3" w:rsidP="00694DE3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3A9823D7" w14:textId="2633D4B2" w:rsidR="00694DE3" w:rsidRPr="00DB1978" w:rsidRDefault="00694DE3" w:rsidP="00694DE3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Dozen </w:t>
            </w:r>
          </w:p>
          <w:p w14:paraId="79A3CC2A" w14:textId="77777777" w:rsidR="00694DE3" w:rsidRPr="00DB1978" w:rsidRDefault="00694DE3" w:rsidP="00694DE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BDC5807" w14:textId="77777777" w:rsidR="00694DE3" w:rsidRPr="00DB1978" w:rsidRDefault="00694DE3" w:rsidP="00694DE3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03D579A1" w14:textId="6F29C641" w:rsidR="008B7399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FA7D0FC" w14:textId="77777777" w:rsidR="008B7399" w:rsidRPr="00DB1978" w:rsidRDefault="008B739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4090F90" w14:textId="77777777" w:rsidR="008B7399" w:rsidRPr="00DB1978" w:rsidRDefault="008B739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AA6F41B" w14:textId="77777777" w:rsidR="008B7399" w:rsidRPr="00DB1978" w:rsidRDefault="008B739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8B7399" w:rsidRPr="00DB1978" w14:paraId="24BE411D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D2F91DA" w14:textId="3DDB3E79" w:rsidR="008B7399" w:rsidRPr="00DB1978" w:rsidRDefault="008B739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0A790EB" w14:textId="7F241698" w:rsidR="00694DE3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DB4D5B" w:rsidRPr="00DB1978">
              <w:rPr>
                <w:b/>
                <w:color w:val="000000"/>
              </w:rPr>
              <w:t>Silk Surgical Suture 3/0</w:t>
            </w:r>
          </w:p>
          <w:p w14:paraId="276F5107" w14:textId="77777777" w:rsidR="00694DE3" w:rsidRPr="00DB1978" w:rsidRDefault="00694DE3" w:rsidP="00694DE3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4844238" w14:textId="5E1840F1" w:rsidR="00694DE3" w:rsidRPr="00DB1978" w:rsidRDefault="00DB4D5B" w:rsidP="00694DE3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Dozen</w:t>
            </w:r>
          </w:p>
          <w:p w14:paraId="10ED65E4" w14:textId="77777777" w:rsidR="00694DE3" w:rsidRPr="00DB1978" w:rsidRDefault="00694DE3" w:rsidP="00694DE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E6AA5EE" w14:textId="77777777" w:rsidR="00694DE3" w:rsidRPr="00DB1978" w:rsidRDefault="00694DE3" w:rsidP="00694DE3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4FB4990" w14:textId="5C6C8DF3" w:rsidR="008B7399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741EC68" w14:textId="77777777" w:rsidR="008B7399" w:rsidRPr="00DB1978" w:rsidRDefault="008B739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7173C7B" w14:textId="77777777" w:rsidR="008B7399" w:rsidRPr="00DB1978" w:rsidRDefault="008B739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1780755" w14:textId="77777777" w:rsidR="008B7399" w:rsidRPr="00DB1978" w:rsidRDefault="008B739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8B7399" w:rsidRPr="00DB1978" w14:paraId="49B65BC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920AE6D" w14:textId="3CC9759A" w:rsidR="008B7399" w:rsidRPr="00DB1978" w:rsidRDefault="008B739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B8E9219" w14:textId="6622D428" w:rsidR="00694DE3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A24F59" w:rsidRPr="00DB1978">
              <w:rPr>
                <w:b/>
                <w:color w:val="000000"/>
              </w:rPr>
              <w:t>Surgical blade no 22</w:t>
            </w:r>
          </w:p>
          <w:p w14:paraId="3787955C" w14:textId="77777777" w:rsidR="00694DE3" w:rsidRPr="00DB1978" w:rsidRDefault="00694DE3" w:rsidP="00694DE3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6779C0D0" w14:textId="04D520F0" w:rsidR="00694DE3" w:rsidRPr="00DB1978" w:rsidRDefault="00694DE3" w:rsidP="00694DE3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A24F59" w:rsidRPr="00DB1978">
              <w:rPr>
                <w:sz w:val="24"/>
                <w:szCs w:val="24"/>
              </w:rPr>
              <w:t>PK of 12</w:t>
            </w:r>
          </w:p>
          <w:p w14:paraId="44E6D5F6" w14:textId="77777777" w:rsidR="00694DE3" w:rsidRPr="00DB1978" w:rsidRDefault="00694DE3" w:rsidP="00694DE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6AB1582" w14:textId="77777777" w:rsidR="00694DE3" w:rsidRPr="00DB1978" w:rsidRDefault="00694DE3" w:rsidP="00694DE3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35D063F0" w14:textId="4C64FF95" w:rsidR="008B7399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1696CDF3" w14:textId="77777777" w:rsidR="008B7399" w:rsidRPr="00DB1978" w:rsidRDefault="008B739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2679C00" w14:textId="77777777" w:rsidR="008B7399" w:rsidRPr="00DB1978" w:rsidRDefault="008B739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BD872BB" w14:textId="77777777" w:rsidR="008B7399" w:rsidRPr="00DB1978" w:rsidRDefault="008B739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8B7399" w:rsidRPr="00DB1978" w14:paraId="13B2160F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DC16EC0" w14:textId="0E94B3F1" w:rsidR="008B7399" w:rsidRPr="00DB1978" w:rsidRDefault="008B739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2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9ADCB6C" w14:textId="3155549A" w:rsidR="00694DE3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="00A24F59" w:rsidRPr="00DB1978">
              <w:rPr>
                <w:b/>
                <w:color w:val="000000"/>
              </w:rPr>
              <w:t>Syringe (Disposable) - 10ml with needle 21G</w:t>
            </w:r>
          </w:p>
          <w:p w14:paraId="7B61D555" w14:textId="77777777" w:rsidR="00694DE3" w:rsidRPr="00DB1978" w:rsidRDefault="00694DE3" w:rsidP="00694DE3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3421BAE" w14:textId="51F8FD84" w:rsidR="00694DE3" w:rsidRPr="00DB1978" w:rsidRDefault="00694DE3" w:rsidP="00694DE3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 xml:space="preserve">Unit: </w:t>
            </w:r>
            <w:r w:rsidR="00A24F59" w:rsidRPr="00DB1978">
              <w:rPr>
                <w:sz w:val="24"/>
                <w:szCs w:val="24"/>
              </w:rPr>
              <w:t>box of 100pcs</w:t>
            </w:r>
          </w:p>
          <w:p w14:paraId="4A2CE184" w14:textId="77777777" w:rsidR="00694DE3" w:rsidRPr="00DB1978" w:rsidRDefault="00694DE3" w:rsidP="00694DE3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36D44FCF" w14:textId="77777777" w:rsidR="00694DE3" w:rsidRPr="00DB1978" w:rsidRDefault="00694DE3" w:rsidP="00694DE3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40C28614" w14:textId="0A067D49" w:rsidR="008B7399" w:rsidRPr="00DB1978" w:rsidRDefault="00694DE3" w:rsidP="00694DE3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19E8E4D" w14:textId="77777777" w:rsidR="008B7399" w:rsidRPr="00DB1978" w:rsidRDefault="008B739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3AC5DC11" w14:textId="77777777" w:rsidR="008B7399" w:rsidRPr="00DB1978" w:rsidRDefault="008B739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3984594" w14:textId="77777777" w:rsidR="008B7399" w:rsidRPr="00DB1978" w:rsidRDefault="008B739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24F59" w:rsidRPr="00DB1978" w14:paraId="6FC36309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43BB422" w14:textId="0B3F3E82" w:rsidR="00A24F59" w:rsidRPr="00DB1978" w:rsidRDefault="00A24F5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lastRenderedPageBreak/>
              <w:t>2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B6C2BC5" w14:textId="643FCCBB" w:rsidR="00A24F59" w:rsidRPr="00DB1978" w:rsidRDefault="00A24F59" w:rsidP="00A24F5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Syringe (Disposable) - 5ml with needle 21G</w:t>
            </w:r>
          </w:p>
          <w:p w14:paraId="0FD80527" w14:textId="77777777" w:rsidR="00A24F59" w:rsidRPr="00DB1978" w:rsidRDefault="00A24F59" w:rsidP="00A24F5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6D4A61D0" w14:textId="77777777" w:rsidR="00A24F59" w:rsidRPr="00DB1978" w:rsidRDefault="00A24F59" w:rsidP="00A24F59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pcs</w:t>
            </w:r>
          </w:p>
          <w:p w14:paraId="59974EB0" w14:textId="77777777" w:rsidR="00A24F59" w:rsidRPr="00DB1978" w:rsidRDefault="00A24F59" w:rsidP="00A24F5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1CB2A5F5" w14:textId="77777777" w:rsidR="00A24F59" w:rsidRPr="00DB1978" w:rsidRDefault="00A24F59" w:rsidP="00A24F59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517A4807" w14:textId="0C9570B0" w:rsidR="00A24F59" w:rsidRPr="00DB1978" w:rsidRDefault="00A24F59" w:rsidP="00A24F5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B2A1FEA" w14:textId="77777777" w:rsidR="00A24F59" w:rsidRPr="00DB1978" w:rsidRDefault="00A24F5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A173902" w14:textId="77777777" w:rsidR="00A24F59" w:rsidRPr="00DB1978" w:rsidRDefault="00A24F5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7F2FC3B" w14:textId="77777777" w:rsidR="00A24F59" w:rsidRPr="00DB1978" w:rsidRDefault="00A24F5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24F59" w:rsidRPr="00DB1978" w14:paraId="26428705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212548B" w14:textId="12E11247" w:rsidR="00A24F59" w:rsidRPr="00DB1978" w:rsidRDefault="00A24F5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20ABBB1" w14:textId="34E469BC" w:rsidR="00A24F59" w:rsidRPr="00DB1978" w:rsidRDefault="00A24F59" w:rsidP="00A24F5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Syringe (Disposable) - 3ml with needle 21G</w:t>
            </w:r>
          </w:p>
          <w:p w14:paraId="70CF349D" w14:textId="77777777" w:rsidR="00A24F59" w:rsidRPr="00DB1978" w:rsidRDefault="00A24F59" w:rsidP="00A24F5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58225788" w14:textId="77777777" w:rsidR="00A24F59" w:rsidRPr="00DB1978" w:rsidRDefault="00A24F59" w:rsidP="00A24F59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pcs</w:t>
            </w:r>
          </w:p>
          <w:p w14:paraId="3884EDEC" w14:textId="77777777" w:rsidR="00A24F59" w:rsidRPr="00DB1978" w:rsidRDefault="00A24F59" w:rsidP="00A24F5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5EA857B1" w14:textId="77777777" w:rsidR="00A24F59" w:rsidRPr="00DB1978" w:rsidRDefault="00A24F59" w:rsidP="00A24F59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5442328F" w14:textId="7B38FCC9" w:rsidR="00A24F59" w:rsidRPr="00DB1978" w:rsidRDefault="00A24F59" w:rsidP="00A24F5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0A9A7E88" w14:textId="77777777" w:rsidR="00A24F59" w:rsidRPr="00DB1978" w:rsidRDefault="00A24F5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3F4CE11" w14:textId="77777777" w:rsidR="00A24F59" w:rsidRPr="00DB1978" w:rsidRDefault="00A24F5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19257E3" w14:textId="77777777" w:rsidR="00A24F59" w:rsidRPr="00DB1978" w:rsidRDefault="00A24F5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24F59" w:rsidRPr="00DB1978" w14:paraId="338A61D8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1F60A9B" w14:textId="21671C7F" w:rsidR="00A24F59" w:rsidRPr="00DB1978" w:rsidRDefault="00BA398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7002D63" w14:textId="4AAFFF98" w:rsidR="00BA3989" w:rsidRPr="00DB1978" w:rsidRDefault="00BA3989" w:rsidP="00BA398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Syringe for Feeding - 60 ml</w:t>
            </w:r>
          </w:p>
          <w:p w14:paraId="1CD9F600" w14:textId="77777777" w:rsidR="00BA3989" w:rsidRPr="00DB1978" w:rsidRDefault="00BA3989" w:rsidP="00BA398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70BF18F7" w14:textId="2C321870" w:rsidR="00BA3989" w:rsidRPr="00DB1978" w:rsidRDefault="00BA3989" w:rsidP="00BA3989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box of 100</w:t>
            </w:r>
          </w:p>
          <w:p w14:paraId="6E2DBA0F" w14:textId="77777777" w:rsidR="00BA3989" w:rsidRPr="00DB1978" w:rsidRDefault="00BA3989" w:rsidP="00BA398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6B47B4E0" w14:textId="77777777" w:rsidR="00BA3989" w:rsidRPr="00DB1978" w:rsidRDefault="00BA3989" w:rsidP="00BA3989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0701C6C9" w14:textId="38F2F714" w:rsidR="00A24F59" w:rsidRPr="00DB1978" w:rsidRDefault="00BA3989" w:rsidP="00BA398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A33C4D7" w14:textId="77777777" w:rsidR="00A24F59" w:rsidRPr="00DB1978" w:rsidRDefault="00A24F5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F13524E" w14:textId="77777777" w:rsidR="00A24F59" w:rsidRPr="00DB1978" w:rsidRDefault="00A24F5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3497140" w14:textId="77777777" w:rsidR="00A24F59" w:rsidRPr="00DB1978" w:rsidRDefault="00A24F5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BA3989" w:rsidRPr="00DB1978" w14:paraId="3F8BCF9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CCD0E02" w14:textId="6B58A952" w:rsidR="00BA3989" w:rsidRPr="00DB1978" w:rsidRDefault="00BA398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DE182AA" w14:textId="58390E8D" w:rsidR="00BA3989" w:rsidRPr="00DB1978" w:rsidRDefault="00BA3989" w:rsidP="00BA398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Tourniquet of Double Belt-Description: PTS ii Portable Tourniquet Twin System</w:t>
            </w:r>
          </w:p>
          <w:p w14:paraId="1F5E607E" w14:textId="77777777" w:rsidR="00BA3989" w:rsidRPr="00DB1978" w:rsidRDefault="00BA3989" w:rsidP="00BA398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Specification</w:t>
            </w:r>
            <w:r w:rsidRPr="00DB1978">
              <w:rPr>
                <w:color w:val="000000"/>
              </w:rPr>
              <w:t>:</w:t>
            </w:r>
          </w:p>
          <w:p w14:paraId="02A8861D" w14:textId="14E60FAA" w:rsidR="00BA3989" w:rsidRPr="00DB1978" w:rsidRDefault="00BA3989" w:rsidP="00BA3989">
            <w:pPr>
              <w:rPr>
                <w:color w:val="000000"/>
                <w:sz w:val="24"/>
                <w:szCs w:val="24"/>
                <w:lang w:eastAsia="en-GB"/>
              </w:rPr>
            </w:pPr>
            <w:r w:rsidRPr="00DB1978">
              <w:rPr>
                <w:sz w:val="24"/>
                <w:szCs w:val="24"/>
              </w:rPr>
              <w:t>Unit: each</w:t>
            </w:r>
          </w:p>
          <w:p w14:paraId="162DACD4" w14:textId="77777777" w:rsidR="00BA3989" w:rsidRPr="00DB1978" w:rsidRDefault="00BA3989" w:rsidP="00BA3989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  <w:r w:rsidRPr="00DB1978">
              <w:rPr>
                <w:color w:val="000000"/>
                <w:sz w:val="24"/>
                <w:szCs w:val="24"/>
                <w:lang w:val="en-GB" w:eastAsia="en-GB"/>
              </w:rPr>
              <w:t>Quantity:1</w:t>
            </w:r>
          </w:p>
          <w:p w14:paraId="714BED86" w14:textId="77777777" w:rsidR="00BA3989" w:rsidRPr="00DB1978" w:rsidRDefault="00BA3989" w:rsidP="00BA3989">
            <w:pPr>
              <w:widowControl/>
              <w:textAlignment w:val="bottom"/>
            </w:pPr>
            <w:r w:rsidRPr="00DB1978">
              <w:rPr>
                <w:sz w:val="24"/>
                <w:szCs w:val="24"/>
              </w:rPr>
              <w:t>Expires Date: More than one year</w:t>
            </w:r>
            <w:r w:rsidRPr="00DB1978">
              <w:t xml:space="preserve"> </w:t>
            </w:r>
          </w:p>
          <w:p w14:paraId="219F415D" w14:textId="08E41A7B" w:rsidR="00BA3989" w:rsidRPr="00DB1978" w:rsidRDefault="00BA3989" w:rsidP="00BA3989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59B5011" w14:textId="77777777" w:rsidR="00BA3989" w:rsidRPr="00DB1978" w:rsidRDefault="00BA398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25BA0B9" w14:textId="77777777" w:rsidR="00BA3989" w:rsidRPr="00DB1978" w:rsidRDefault="00BA398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031BF7B" w14:textId="77777777" w:rsidR="00BA3989" w:rsidRPr="00DB1978" w:rsidRDefault="00BA398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BA3989" w:rsidRPr="00DB1978" w14:paraId="05C4933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21CC095" w14:textId="0907531C" w:rsidR="00BA3989" w:rsidRPr="00DB1978" w:rsidRDefault="00BA398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6DBBC733" w14:textId="4F6AD082" w:rsidR="003921FF" w:rsidRPr="00DB1978" w:rsidRDefault="003921FF" w:rsidP="003921FF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 Applicator Stick Wooden with Cotton Tip - 15cmx2.2mm</w:t>
            </w:r>
          </w:p>
          <w:p w14:paraId="57D5EBE8" w14:textId="77777777" w:rsidR="003921FF" w:rsidRPr="00DB1978" w:rsidRDefault="003921FF" w:rsidP="003921FF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Specification:</w:t>
            </w:r>
          </w:p>
          <w:p w14:paraId="44C81133" w14:textId="37EC9751" w:rsidR="003921FF" w:rsidRPr="00DB1978" w:rsidRDefault="003921FF" w:rsidP="003921FF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Unit: box of 100 pcs</w:t>
            </w:r>
          </w:p>
          <w:p w14:paraId="4A48BD46" w14:textId="77777777" w:rsidR="003921FF" w:rsidRPr="00DB1978" w:rsidRDefault="003921FF" w:rsidP="003921FF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Quantity:1</w:t>
            </w:r>
          </w:p>
          <w:p w14:paraId="639207E9" w14:textId="77777777" w:rsidR="003921FF" w:rsidRPr="00DB1978" w:rsidRDefault="003921FF" w:rsidP="003921FF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Expires Date: More than one year </w:t>
            </w:r>
          </w:p>
          <w:p w14:paraId="54150618" w14:textId="74465B8B" w:rsidR="00BA3989" w:rsidRPr="00DB1978" w:rsidRDefault="003921FF" w:rsidP="003921FF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597AB33" w14:textId="77777777" w:rsidR="00BA3989" w:rsidRPr="00DB1978" w:rsidRDefault="00BA398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68F8D41" w14:textId="77777777" w:rsidR="00BA3989" w:rsidRPr="00DB1978" w:rsidRDefault="00BA398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C2AECA0" w14:textId="77777777" w:rsidR="00BA3989" w:rsidRPr="00DB1978" w:rsidRDefault="00BA398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BA3989" w:rsidRPr="00DB1978" w14:paraId="027D9726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9219C82" w14:textId="5ECF6828" w:rsidR="00BA3989" w:rsidRPr="00DB1978" w:rsidRDefault="00BA398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lastRenderedPageBreak/>
              <w:t>2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9133024" w14:textId="42BB7C22" w:rsidR="007E1681" w:rsidRPr="00DB1978" w:rsidRDefault="007E1681" w:rsidP="007E168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Chemical </w:t>
            </w:r>
            <w:r w:rsidR="00EA5587" w:rsidRPr="00DB1978">
              <w:rPr>
                <w:b/>
                <w:color w:val="000000"/>
              </w:rPr>
              <w:t xml:space="preserve">- Alcohol 70% solution, </w:t>
            </w:r>
            <w:r w:rsidRPr="00DB1978">
              <w:rPr>
                <w:b/>
                <w:color w:val="000000"/>
              </w:rPr>
              <w:t>-1000ml</w:t>
            </w:r>
          </w:p>
          <w:p w14:paraId="002ABE22" w14:textId="77777777" w:rsidR="007E1681" w:rsidRPr="00DB1978" w:rsidRDefault="007E1681" w:rsidP="007E168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Specification:</w:t>
            </w:r>
          </w:p>
          <w:p w14:paraId="02CCC4CB" w14:textId="03C65BDD" w:rsidR="007E1681" w:rsidRPr="00DB1978" w:rsidRDefault="007E1681" w:rsidP="007E168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Unit: Liter</w:t>
            </w:r>
          </w:p>
          <w:p w14:paraId="04A65A32" w14:textId="77777777" w:rsidR="007E1681" w:rsidRPr="00DB1978" w:rsidRDefault="007E1681" w:rsidP="007E168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Quantity:1</w:t>
            </w:r>
          </w:p>
          <w:p w14:paraId="7CDEE5B9" w14:textId="77777777" w:rsidR="007E1681" w:rsidRPr="00DB1978" w:rsidRDefault="007E1681" w:rsidP="007E168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Expires Date: More than one year </w:t>
            </w:r>
          </w:p>
          <w:p w14:paraId="597E0676" w14:textId="0E1FE5A8" w:rsidR="00BA3989" w:rsidRPr="00DB1978" w:rsidRDefault="007E1681" w:rsidP="007E168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2CAB189" w14:textId="77777777" w:rsidR="00BA3989" w:rsidRPr="00DB1978" w:rsidRDefault="00BA398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509B859" w14:textId="77777777" w:rsidR="00BA3989" w:rsidRPr="00DB1978" w:rsidRDefault="00BA398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0F21789" w14:textId="77777777" w:rsidR="00BA3989" w:rsidRPr="00DB1978" w:rsidRDefault="00BA398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BA3989" w:rsidRPr="00DB1978" w14:paraId="66BAF7E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548F5C2" w14:textId="668A23D6" w:rsidR="00BA3989" w:rsidRPr="00DB1978" w:rsidRDefault="00BA3989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29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4AED92B" w14:textId="0807493D" w:rsidR="00560474" w:rsidRPr="00DB1978" w:rsidRDefault="00560474" w:rsidP="00560474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9B6C28" w:rsidRPr="00DB1978">
              <w:rPr>
                <w:b/>
                <w:color w:val="000000"/>
              </w:rPr>
              <w:t>Chemical - Immersion Oil - Refractive Index of 1.515-100ml</w:t>
            </w:r>
          </w:p>
          <w:p w14:paraId="02CE185F" w14:textId="77777777" w:rsidR="00560474" w:rsidRPr="00DB1978" w:rsidRDefault="00560474" w:rsidP="00560474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Specification:</w:t>
            </w:r>
          </w:p>
          <w:p w14:paraId="3789AE82" w14:textId="647A9B71" w:rsidR="00560474" w:rsidRPr="00DB1978" w:rsidRDefault="00560474" w:rsidP="00560474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Unit: </w:t>
            </w:r>
            <w:r w:rsidR="009B6C28" w:rsidRPr="00DB1978">
              <w:rPr>
                <w:b/>
                <w:color w:val="000000"/>
              </w:rPr>
              <w:t>bottle</w:t>
            </w:r>
          </w:p>
          <w:p w14:paraId="37F87B55" w14:textId="77777777" w:rsidR="00560474" w:rsidRPr="00DB1978" w:rsidRDefault="00560474" w:rsidP="00560474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Quantity:1</w:t>
            </w:r>
          </w:p>
          <w:p w14:paraId="52A04F02" w14:textId="77777777" w:rsidR="00560474" w:rsidRPr="00DB1978" w:rsidRDefault="00560474" w:rsidP="00560474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Expires Date: More than one year </w:t>
            </w:r>
          </w:p>
          <w:p w14:paraId="0B0900E0" w14:textId="6B03E57A" w:rsidR="00BA3989" w:rsidRPr="00DB1978" w:rsidRDefault="00560474" w:rsidP="00560474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3734C57" w14:textId="77777777" w:rsidR="00BA3989" w:rsidRPr="00DB1978" w:rsidRDefault="00BA398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944A3F0" w14:textId="77777777" w:rsidR="00BA3989" w:rsidRPr="00DB1978" w:rsidRDefault="00BA398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951EB41" w14:textId="77777777" w:rsidR="00BA3989" w:rsidRPr="00DB1978" w:rsidRDefault="00BA398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BA3989" w:rsidRPr="00DB1978" w14:paraId="0C2529F8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855CEBD" w14:textId="1FD5087B" w:rsidR="00BA3989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95B59D1" w14:textId="77777777" w:rsidR="000E1191" w:rsidRPr="00DB1978" w:rsidRDefault="000E1191" w:rsidP="000E1191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 Serology -  Pregnancy Test Strip/ box of 25pcs</w:t>
            </w:r>
          </w:p>
          <w:p w14:paraId="2B60D110" w14:textId="2D6D68D4" w:rsidR="000E1191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C412AEE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2B18B751" w14:textId="4B78E8FF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PK of 25 pcs</w:t>
            </w:r>
          </w:p>
          <w:p w14:paraId="6E3D6382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441F5E33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4EE8F8E8" w14:textId="026D9AA1" w:rsidR="00BA3989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AA1CAB9" w14:textId="71D1FE19" w:rsidR="00BA3989" w:rsidRPr="00DB1978" w:rsidRDefault="00BA398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BEB115F" w14:textId="77777777" w:rsidR="00BA3989" w:rsidRPr="00DB1978" w:rsidRDefault="00BA398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4062E25" w14:textId="77777777" w:rsidR="00BA3989" w:rsidRPr="00DB1978" w:rsidRDefault="00BA398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BA3989" w:rsidRPr="00DB1978" w14:paraId="02957595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8703862" w14:textId="6C5CF38B" w:rsidR="00BA3989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7065C6A" w14:textId="4366F05F" w:rsidR="000E1191" w:rsidRPr="00DB1978" w:rsidRDefault="000E1191" w:rsidP="000E1191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 Serology -  HIV/Syphilis Combo Rapid Test/Kit</w:t>
            </w:r>
          </w:p>
          <w:p w14:paraId="0A14135F" w14:textId="77777777" w:rsidR="000E1191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F37D437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5BD51E5E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PK of 25 pcs</w:t>
            </w:r>
          </w:p>
          <w:p w14:paraId="19FAD491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46B97F0A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04300BEE" w14:textId="554B7D98" w:rsidR="00BA3989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246548B" w14:textId="77777777" w:rsidR="00BA3989" w:rsidRPr="00DB1978" w:rsidRDefault="00BA398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F264359" w14:textId="77777777" w:rsidR="00BA3989" w:rsidRPr="00DB1978" w:rsidRDefault="00BA398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19F2618F" w14:textId="77777777" w:rsidR="00BA3989" w:rsidRPr="00DB1978" w:rsidRDefault="00BA398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A24F59" w:rsidRPr="00DB1978" w14:paraId="0BAC394A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70E88F9" w14:textId="46E18374" w:rsidR="00A24F59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2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5349711" w14:textId="32B2F381" w:rsidR="000E1191" w:rsidRPr="00DB1978" w:rsidRDefault="000E1191" w:rsidP="000E1191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: Serology – RPR- syphilis Rapid Test/Kit</w:t>
            </w:r>
          </w:p>
          <w:p w14:paraId="4D94096B" w14:textId="77777777" w:rsidR="000E1191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33A2816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2920A225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PK of 25 pcs</w:t>
            </w:r>
          </w:p>
          <w:p w14:paraId="63F92A39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68D5C32B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73A9790B" w14:textId="6BAD2920" w:rsidR="00A24F59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7958ADD" w14:textId="77777777" w:rsidR="00A24F59" w:rsidRPr="00DB1978" w:rsidRDefault="00A24F5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EFD2177" w14:textId="77777777" w:rsidR="00A24F59" w:rsidRPr="00DB1978" w:rsidRDefault="00A24F5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FF9C29F" w14:textId="77777777" w:rsidR="00A24F59" w:rsidRPr="00DB1978" w:rsidRDefault="00A24F5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0E1191" w:rsidRPr="00DB1978" w14:paraId="5EF388CB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B3177B3" w14:textId="2B7A1335" w:rsidR="000E1191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lastRenderedPageBreak/>
              <w:t>3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0E92174" w14:textId="3FF99D0A" w:rsidR="000E1191" w:rsidRPr="00DB1978" w:rsidRDefault="00EA5587" w:rsidP="000E1191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0E1191" w:rsidRPr="00DB1978">
              <w:rPr>
                <w:b/>
                <w:color w:val="000000"/>
              </w:rPr>
              <w:t>Micropipette tips 10-200 µl</w:t>
            </w:r>
          </w:p>
          <w:p w14:paraId="3AB565CA" w14:textId="77777777" w:rsidR="000E1191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5C0EB998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3BF2D370" w14:textId="3379FDB0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Each</w:t>
            </w:r>
          </w:p>
          <w:p w14:paraId="6DA633A5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1C18377B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63C9FA39" w14:textId="68152AF2" w:rsidR="000E1191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69158B6" w14:textId="77777777" w:rsidR="000E1191" w:rsidRPr="00DB1978" w:rsidRDefault="000E1191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1052F90" w14:textId="77777777" w:rsidR="000E1191" w:rsidRPr="00DB1978" w:rsidRDefault="000E119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EFE5AF0" w14:textId="77777777" w:rsidR="000E1191" w:rsidRPr="00DB1978" w:rsidRDefault="000E119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0E1191" w:rsidRPr="00DB1978" w14:paraId="04435816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141D34F" w14:textId="1AFB3DE8" w:rsidR="000E1191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F1D67C6" w14:textId="0D37738B" w:rsidR="000E1191" w:rsidRPr="00DB1978" w:rsidRDefault="00EA5587" w:rsidP="000E1191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F4734A" w:rsidRPr="00DB1978">
              <w:rPr>
                <w:b/>
                <w:color w:val="000000"/>
              </w:rPr>
              <w:t>Microscope slides size 27x75 mm thickness 1.2mm Frosted</w:t>
            </w:r>
          </w:p>
          <w:p w14:paraId="7622D2F2" w14:textId="77777777" w:rsidR="000E1191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1037AB6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6D876810" w14:textId="7328FB5C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PK of </w:t>
            </w:r>
            <w:r w:rsidR="00F4734A" w:rsidRPr="00DB1978">
              <w:rPr>
                <w:color w:val="000000"/>
              </w:rPr>
              <w:t>50</w:t>
            </w:r>
            <w:r w:rsidRPr="00DB1978">
              <w:rPr>
                <w:color w:val="000000"/>
              </w:rPr>
              <w:t xml:space="preserve"> pcs</w:t>
            </w:r>
          </w:p>
          <w:p w14:paraId="7EB026BE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46CB4DD2" w14:textId="77777777" w:rsidR="000E1191" w:rsidRPr="00DB1978" w:rsidRDefault="000E1191" w:rsidP="000E1191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15544E8D" w14:textId="00754271" w:rsidR="000E1191" w:rsidRPr="00DB1978" w:rsidRDefault="000E1191" w:rsidP="000E1191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E562A52" w14:textId="77777777" w:rsidR="000E1191" w:rsidRPr="00DB1978" w:rsidRDefault="000E1191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AA28759" w14:textId="77777777" w:rsidR="000E1191" w:rsidRPr="00DB1978" w:rsidRDefault="000E119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82F28F7" w14:textId="77777777" w:rsidR="000E1191" w:rsidRPr="00DB1978" w:rsidRDefault="000E119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0E1191" w:rsidRPr="00DB1978" w14:paraId="48EE57FD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35EC4B9" w14:textId="31A052F3" w:rsidR="000E1191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377A0022" w14:textId="10CFA66D" w:rsidR="00F4734A" w:rsidRPr="00DB1978" w:rsidRDefault="00EA5587" w:rsidP="00F4734A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F4734A" w:rsidRPr="00DB1978">
              <w:rPr>
                <w:b/>
                <w:color w:val="000000"/>
              </w:rPr>
              <w:t>Microscope Lens Paper-sheets measuring around 4" x 6" (100mm x 150mm)</w:t>
            </w:r>
          </w:p>
          <w:p w14:paraId="5E63F32A" w14:textId="77777777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B7471CB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7D3E42EC" w14:textId="3F4E692B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PK of 500 pcs</w:t>
            </w:r>
          </w:p>
          <w:p w14:paraId="589A5131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3329AF93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35AD99DE" w14:textId="61416E05" w:rsidR="000E1191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FF49703" w14:textId="77777777" w:rsidR="000E1191" w:rsidRPr="00DB1978" w:rsidRDefault="000E1191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4552453A" w14:textId="77777777" w:rsidR="000E1191" w:rsidRPr="00DB1978" w:rsidRDefault="000E119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0369492" w14:textId="77777777" w:rsidR="000E1191" w:rsidRPr="00DB1978" w:rsidRDefault="000E119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0E1191" w:rsidRPr="00DB1978" w14:paraId="74B17F5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485516B3" w14:textId="2DF28634" w:rsidR="000E1191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196CB57" w14:textId="0B41CAB3" w:rsidR="00F4734A" w:rsidRPr="00DB1978" w:rsidRDefault="00EA5587" w:rsidP="00F4734A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F4734A" w:rsidRPr="00DB1978">
              <w:rPr>
                <w:b/>
                <w:color w:val="000000"/>
              </w:rPr>
              <w:t>Microscope Lens Cleaning Solution-30ml</w:t>
            </w:r>
          </w:p>
          <w:p w14:paraId="4103C2E4" w14:textId="77777777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8586916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02C45D0B" w14:textId="1789D058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bottle</w:t>
            </w:r>
          </w:p>
          <w:p w14:paraId="42321FA0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17F4128C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0354A088" w14:textId="0978520A" w:rsidR="000E1191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09F2A2A" w14:textId="77777777" w:rsidR="000E1191" w:rsidRPr="00DB1978" w:rsidRDefault="000E1191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5218645" w14:textId="77777777" w:rsidR="000E1191" w:rsidRPr="00DB1978" w:rsidRDefault="000E119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0228DCF6" w14:textId="77777777" w:rsidR="000E1191" w:rsidRPr="00DB1978" w:rsidRDefault="000E119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F4734A" w:rsidRPr="00DB1978" w14:paraId="016B585F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07CAF8A" w14:textId="183867FF" w:rsidR="00F4734A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3013BBE" w14:textId="5739B612" w:rsidR="00F4734A" w:rsidRPr="00DB1978" w:rsidRDefault="00EA5587" w:rsidP="00F4734A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proofErr w:type="spellStart"/>
            <w:r w:rsidR="00F4734A" w:rsidRPr="00DB1978">
              <w:rPr>
                <w:b/>
                <w:color w:val="000000"/>
              </w:rPr>
              <w:t>Mindray</w:t>
            </w:r>
            <w:proofErr w:type="spellEnd"/>
            <w:r w:rsidR="00F4734A" w:rsidRPr="00DB1978">
              <w:rPr>
                <w:b/>
                <w:color w:val="000000"/>
              </w:rPr>
              <w:t xml:space="preserve">  BC_10 M_30 D Diluent-20liter</w:t>
            </w:r>
          </w:p>
          <w:p w14:paraId="015DA219" w14:textId="77777777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002043CC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70D58AC0" w14:textId="00B21ABA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bag of 20liter</w:t>
            </w:r>
          </w:p>
          <w:p w14:paraId="4B38E271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6053F2C6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4A66F296" w14:textId="0F957B16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lastRenderedPageBreak/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A7539D6" w14:textId="77777777" w:rsidR="00F4734A" w:rsidRPr="00DB1978" w:rsidRDefault="00F4734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E38A7C7" w14:textId="77777777" w:rsidR="00F4734A" w:rsidRPr="00DB1978" w:rsidRDefault="00F4734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4E893963" w14:textId="77777777" w:rsidR="00F4734A" w:rsidRPr="00DB1978" w:rsidRDefault="00F4734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F4734A" w:rsidRPr="00DB1978" w14:paraId="3AC2E6E5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D933CFB" w14:textId="72594147" w:rsidR="00F4734A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2E31350B" w14:textId="21859C45" w:rsidR="00F4734A" w:rsidRPr="00DB1978" w:rsidRDefault="00EA5587" w:rsidP="00F4734A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</w:t>
            </w:r>
            <w:proofErr w:type="spellStart"/>
            <w:r w:rsidRPr="00DB1978">
              <w:rPr>
                <w:b/>
                <w:color w:val="000000"/>
              </w:rPr>
              <w:t>name:</w:t>
            </w:r>
            <w:r w:rsidR="0087356E" w:rsidRPr="00DB1978">
              <w:rPr>
                <w:b/>
                <w:color w:val="000000"/>
              </w:rPr>
              <w:t>Mindray</w:t>
            </w:r>
            <w:proofErr w:type="spellEnd"/>
            <w:r w:rsidR="0087356E" w:rsidRPr="00DB1978">
              <w:rPr>
                <w:b/>
                <w:color w:val="000000"/>
              </w:rPr>
              <w:t xml:space="preserve"> Hematology Analyzer Thermal Paper</w:t>
            </w:r>
          </w:p>
          <w:p w14:paraId="30CCA111" w14:textId="77777777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54BDA40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3A009142" w14:textId="279BFCA1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r w:rsidR="0087356E" w:rsidRPr="00DB1978">
              <w:rPr>
                <w:color w:val="000000"/>
              </w:rPr>
              <w:t>pcs</w:t>
            </w:r>
          </w:p>
          <w:p w14:paraId="42D159CF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746F22F4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54972E1E" w14:textId="669CD2CA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6D129F0" w14:textId="77777777" w:rsidR="00F4734A" w:rsidRPr="00DB1978" w:rsidRDefault="00F4734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142AB63" w14:textId="77777777" w:rsidR="00F4734A" w:rsidRPr="00DB1978" w:rsidRDefault="00F4734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5B5CE94" w14:textId="77777777" w:rsidR="00F4734A" w:rsidRPr="00DB1978" w:rsidRDefault="00F4734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0E1191" w:rsidRPr="00DB1978" w14:paraId="5802DD92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2F6D256" w14:textId="6F6CF314" w:rsidR="000E1191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39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2D81F28" w14:textId="1384B6D1" w:rsidR="00F4734A" w:rsidRPr="00DB1978" w:rsidRDefault="00F4734A" w:rsidP="00F4734A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Serology – </w:t>
            </w:r>
            <w:r w:rsidR="00DF2974" w:rsidRPr="00DB1978">
              <w:rPr>
                <w:b/>
                <w:color w:val="000000"/>
              </w:rPr>
              <w:t>Contact activated blood lancet (automatic)  with 21 G needle 1.8mm depth</w:t>
            </w:r>
          </w:p>
          <w:p w14:paraId="78301BBE" w14:textId="77777777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68A53C89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26103EFE" w14:textId="0DE7B035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proofErr w:type="spellStart"/>
            <w:r w:rsidR="00DF2974" w:rsidRPr="00DB1978">
              <w:rPr>
                <w:color w:val="000000"/>
              </w:rPr>
              <w:t>PKof</w:t>
            </w:r>
            <w:proofErr w:type="spellEnd"/>
            <w:r w:rsidR="00DF2974" w:rsidRPr="00DB1978">
              <w:rPr>
                <w:color w:val="000000"/>
              </w:rPr>
              <w:t xml:space="preserve"> 100 pcs</w:t>
            </w:r>
          </w:p>
          <w:p w14:paraId="584D6D57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2D687EFE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51EFD7A7" w14:textId="1CDCAEB1" w:rsidR="000E1191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930F42A" w14:textId="77777777" w:rsidR="000E1191" w:rsidRPr="00DB1978" w:rsidRDefault="000E1191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6613DF93" w14:textId="77777777" w:rsidR="000E1191" w:rsidRPr="00DB1978" w:rsidRDefault="000E1191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2374EF08" w14:textId="77777777" w:rsidR="000E1191" w:rsidRPr="00DB1978" w:rsidRDefault="000E1191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F4734A" w:rsidRPr="00DB1978" w14:paraId="683E8DF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39A8C25A" w14:textId="233290E4" w:rsidR="00F4734A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59267CAA" w14:textId="14EC9239" w:rsidR="00F4734A" w:rsidRPr="00DB1978" w:rsidRDefault="00F4734A" w:rsidP="00F4734A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Serology – </w:t>
            </w:r>
            <w:r w:rsidR="00E41E2E" w:rsidRPr="00DB1978">
              <w:rPr>
                <w:b/>
                <w:color w:val="000000"/>
              </w:rPr>
              <w:t>EDTA Hematocrit capillary tube length 75mm ID 1.1-1.2mm OD 1.5-1.6mm, 50µ</w:t>
            </w:r>
          </w:p>
          <w:p w14:paraId="348960B9" w14:textId="77777777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15506051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478BC55D" w14:textId="46F69505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proofErr w:type="spellStart"/>
            <w:r w:rsidR="00E41E2E" w:rsidRPr="00DB1978">
              <w:rPr>
                <w:color w:val="000000"/>
              </w:rPr>
              <w:t>pk</w:t>
            </w:r>
            <w:proofErr w:type="spellEnd"/>
            <w:r w:rsidR="00E41E2E" w:rsidRPr="00DB1978">
              <w:rPr>
                <w:color w:val="000000"/>
              </w:rPr>
              <w:t xml:space="preserve"> of 50pcs</w:t>
            </w:r>
          </w:p>
          <w:p w14:paraId="581F54A1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44FE8825" w14:textId="77777777" w:rsidR="00F4734A" w:rsidRPr="00DB1978" w:rsidRDefault="00F4734A" w:rsidP="00F4734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1A34D34F" w14:textId="73B9BD3E" w:rsidR="00F4734A" w:rsidRPr="00DB1978" w:rsidRDefault="00F4734A" w:rsidP="00F4734A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779B44A7" w14:textId="77777777" w:rsidR="00F4734A" w:rsidRPr="00DB1978" w:rsidRDefault="00F4734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1AA5BB66" w14:textId="77777777" w:rsidR="00F4734A" w:rsidRPr="00DB1978" w:rsidRDefault="00F4734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312EDED" w14:textId="77777777" w:rsidR="00F4734A" w:rsidRPr="00DB1978" w:rsidRDefault="00F4734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F4734A" w:rsidRPr="00DB1978" w14:paraId="61ACC7E3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0DF50B93" w14:textId="5E67D8C9" w:rsidR="00F4734A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1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10B257AC" w14:textId="29EA419C" w:rsidR="00E41E2E" w:rsidRPr="00DB1978" w:rsidRDefault="00EA5587" w:rsidP="00E41E2E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E41E2E" w:rsidRPr="00DB1978">
              <w:rPr>
                <w:b/>
                <w:color w:val="000000"/>
              </w:rPr>
              <w:t xml:space="preserve"> graduated Measuring cylinder 100ml</w:t>
            </w:r>
          </w:p>
          <w:p w14:paraId="24DA2B71" w14:textId="77777777" w:rsidR="00E41E2E" w:rsidRPr="00DB1978" w:rsidRDefault="00E41E2E" w:rsidP="00E41E2E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60C14C3D" w14:textId="77777777" w:rsidR="00E41E2E" w:rsidRPr="00DB1978" w:rsidRDefault="00E41E2E" w:rsidP="00E41E2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7296B738" w14:textId="5DD3C4BB" w:rsidR="00E41E2E" w:rsidRPr="00DB1978" w:rsidRDefault="00E41E2E" w:rsidP="00E41E2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Each</w:t>
            </w:r>
          </w:p>
          <w:p w14:paraId="1AFFD13D" w14:textId="77777777" w:rsidR="00E41E2E" w:rsidRPr="00DB1978" w:rsidRDefault="00E41E2E" w:rsidP="00E41E2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630AC83B" w14:textId="77777777" w:rsidR="00E41E2E" w:rsidRPr="00DB1978" w:rsidRDefault="00E41E2E" w:rsidP="00E41E2E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0CC9C51F" w14:textId="2FB06CAE" w:rsidR="00F4734A" w:rsidRPr="00DB1978" w:rsidRDefault="00E41E2E" w:rsidP="00E41E2E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39BEB03" w14:textId="77777777" w:rsidR="00F4734A" w:rsidRPr="00DB1978" w:rsidRDefault="00F4734A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F93A721" w14:textId="77777777" w:rsidR="00F4734A" w:rsidRPr="00DB1978" w:rsidRDefault="00F4734A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E7FA368" w14:textId="77777777" w:rsidR="00F4734A" w:rsidRPr="00DB1978" w:rsidRDefault="00F4734A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41E2E" w:rsidRPr="00DB1978" w14:paraId="12093ABF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59D617E6" w14:textId="27D8F6A6" w:rsidR="00E41E2E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lastRenderedPageBreak/>
              <w:t>42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6D60B8C8" w14:textId="4DD80C2E" w:rsidR="00B46790" w:rsidRPr="00DB1978" w:rsidRDefault="00EA5587" w:rsidP="00B46790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B46790" w:rsidRPr="00DB1978">
              <w:rPr>
                <w:b/>
                <w:color w:val="000000"/>
              </w:rPr>
              <w:t>Pasteur pipette (plastic) non-sterile 5ml</w:t>
            </w:r>
          </w:p>
          <w:p w14:paraId="329DB61C" w14:textId="77777777" w:rsidR="00B46790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676027E9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6EE80A61" w14:textId="7059A68D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PK of 50pcs</w:t>
            </w:r>
          </w:p>
          <w:p w14:paraId="56E32B4A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6400A00E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055FB4A4" w14:textId="070921B1" w:rsidR="00E41E2E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43A1A223" w14:textId="77777777" w:rsidR="00E41E2E" w:rsidRPr="00DB1978" w:rsidRDefault="00E41E2E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AD5F926" w14:textId="77777777" w:rsidR="00E41E2E" w:rsidRPr="00DB1978" w:rsidRDefault="00E41E2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6DC3F7E0" w14:textId="77777777" w:rsidR="00E41E2E" w:rsidRPr="00DB1978" w:rsidRDefault="00E41E2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41E2E" w:rsidRPr="00DB1978" w14:paraId="4FC1E14B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BCCF352" w14:textId="21594503" w:rsidR="00E41E2E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3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F347A2C" w14:textId="31DA5415" w:rsidR="00B46790" w:rsidRPr="00DB1978" w:rsidRDefault="00EA5587" w:rsidP="00B46790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986F6B" w:rsidRPr="00DB1978">
              <w:rPr>
                <w:b/>
                <w:color w:val="000000"/>
              </w:rPr>
              <w:t>Plastic Conical test tube graduated 15 ml</w:t>
            </w:r>
          </w:p>
          <w:p w14:paraId="2B3FD8E1" w14:textId="77777777" w:rsidR="00B46790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B7002FC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232F4FD2" w14:textId="1D2D37F0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r w:rsidR="00986F6B" w:rsidRPr="00DB1978">
              <w:rPr>
                <w:color w:val="000000"/>
              </w:rPr>
              <w:t>PK of 100pcs</w:t>
            </w:r>
          </w:p>
          <w:p w14:paraId="6915EFB2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099979A7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709F562C" w14:textId="5FDCA40D" w:rsidR="00E41E2E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BB9B778" w14:textId="77777777" w:rsidR="00E41E2E" w:rsidRPr="00DB1978" w:rsidRDefault="00E41E2E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0EC03636" w14:textId="77777777" w:rsidR="00E41E2E" w:rsidRPr="00DB1978" w:rsidRDefault="00E41E2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EEC7142" w14:textId="77777777" w:rsidR="00E41E2E" w:rsidRPr="00DB1978" w:rsidRDefault="00E41E2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41E2E" w:rsidRPr="00DB1978" w14:paraId="64DE5EB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D38647C" w14:textId="4552B49B" w:rsidR="00E41E2E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4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4DB23150" w14:textId="78B9535C" w:rsidR="00B46790" w:rsidRPr="00DB1978" w:rsidRDefault="00B46790" w:rsidP="00B46790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32784B" w:rsidRPr="00DB1978">
              <w:rPr>
                <w:b/>
                <w:color w:val="000000"/>
              </w:rPr>
              <w:t xml:space="preserve">Serology - Hepatitis </w:t>
            </w:r>
            <w:proofErr w:type="spellStart"/>
            <w:r w:rsidR="0032784B" w:rsidRPr="00DB1978">
              <w:rPr>
                <w:b/>
                <w:color w:val="000000"/>
              </w:rPr>
              <w:t>BsAg</w:t>
            </w:r>
            <w:proofErr w:type="spellEnd"/>
            <w:r w:rsidR="0032784B" w:rsidRPr="00DB1978">
              <w:rPr>
                <w:b/>
                <w:color w:val="000000"/>
              </w:rPr>
              <w:t xml:space="preserve"> Test Cassette</w:t>
            </w:r>
          </w:p>
          <w:p w14:paraId="481AAC4B" w14:textId="77777777" w:rsidR="00B46790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250981B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28E81C00" w14:textId="3649D0F6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proofErr w:type="spellStart"/>
            <w:r w:rsidR="0032784B" w:rsidRPr="00DB1978">
              <w:rPr>
                <w:color w:val="000000"/>
              </w:rPr>
              <w:t>pk</w:t>
            </w:r>
            <w:proofErr w:type="spellEnd"/>
            <w:r w:rsidR="0032784B" w:rsidRPr="00DB1978">
              <w:rPr>
                <w:color w:val="000000"/>
              </w:rPr>
              <w:t xml:space="preserve"> of 25pcs</w:t>
            </w:r>
          </w:p>
          <w:p w14:paraId="6B86FDD2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34C4489E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7773D624" w14:textId="69229B74" w:rsidR="00E41E2E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1EB0EE7" w14:textId="77777777" w:rsidR="00E41E2E" w:rsidRPr="00DB1978" w:rsidRDefault="00E41E2E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1A77615" w14:textId="77777777" w:rsidR="00E41E2E" w:rsidRPr="00DB1978" w:rsidRDefault="00E41E2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3069C604" w14:textId="77777777" w:rsidR="00E41E2E" w:rsidRPr="00DB1978" w:rsidRDefault="00E41E2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41E2E" w:rsidRPr="00DB1978" w14:paraId="05136110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FF88402" w14:textId="34AA502C" w:rsidR="00E41E2E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5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8706712" w14:textId="78334597" w:rsidR="00B46790" w:rsidRPr="00DB1978" w:rsidRDefault="00B46790" w:rsidP="00B46790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D10CE9" w:rsidRPr="00DB1978">
              <w:rPr>
                <w:b/>
                <w:color w:val="000000"/>
              </w:rPr>
              <w:t>Slide staining rack</w:t>
            </w:r>
          </w:p>
          <w:p w14:paraId="5B2EDCA1" w14:textId="77777777" w:rsidR="00B46790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2FD2E415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4884BA11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Each</w:t>
            </w:r>
          </w:p>
          <w:p w14:paraId="26E3001C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6D87F528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1BED036A" w14:textId="13D4E836" w:rsidR="00E41E2E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6EA8C64F" w14:textId="77777777" w:rsidR="00E41E2E" w:rsidRPr="00DB1978" w:rsidRDefault="00E41E2E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BCCA581" w14:textId="77777777" w:rsidR="00E41E2E" w:rsidRPr="00DB1978" w:rsidRDefault="00E41E2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4F639C7" w14:textId="77777777" w:rsidR="00E41E2E" w:rsidRPr="00DB1978" w:rsidRDefault="00E41E2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41E2E" w:rsidRPr="00DB1978" w14:paraId="09798E94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D01F169" w14:textId="789B92D6" w:rsidR="00E41E2E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6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1BC1247F" w14:textId="73E4B6B0" w:rsidR="00B46790" w:rsidRPr="00DB1978" w:rsidRDefault="00B46790" w:rsidP="00B46790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Consumable name</w:t>
            </w:r>
            <w:r w:rsidR="00FD44D7" w:rsidRPr="00DB1978">
              <w:rPr>
                <w:b/>
                <w:color w:val="000000"/>
              </w:rPr>
              <w:t>:</w:t>
            </w:r>
            <w:r w:rsidR="00D10CE9" w:rsidRPr="00DB1978">
              <w:t xml:space="preserve"> </w:t>
            </w:r>
            <w:r w:rsidR="00D10CE9" w:rsidRPr="00DB1978">
              <w:rPr>
                <w:b/>
                <w:color w:val="000000"/>
              </w:rPr>
              <w:t>Staining Jar</w:t>
            </w:r>
          </w:p>
          <w:p w14:paraId="5BA1E185" w14:textId="77777777" w:rsidR="00B46790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6C558CCC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29075403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Each</w:t>
            </w:r>
          </w:p>
          <w:p w14:paraId="192ED221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34400A11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6E97072F" w14:textId="17CEEBFF" w:rsidR="00E41E2E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2FB7F33" w14:textId="77777777" w:rsidR="00E41E2E" w:rsidRPr="00DB1978" w:rsidRDefault="00E41E2E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54B9B5F" w14:textId="77777777" w:rsidR="00E41E2E" w:rsidRPr="00DB1978" w:rsidRDefault="00E41E2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0946F2A" w14:textId="77777777" w:rsidR="00E41E2E" w:rsidRPr="00DB1978" w:rsidRDefault="00E41E2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41E2E" w:rsidRPr="00DB1978" w14:paraId="3ED429CB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7B7A607F" w14:textId="4B9E7C2E" w:rsidR="00E41E2E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lastRenderedPageBreak/>
              <w:t>47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840437D" w14:textId="691F614D" w:rsidR="00B46790" w:rsidRPr="00DB1978" w:rsidRDefault="00FD44D7" w:rsidP="00B46790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D10CE9" w:rsidRPr="00DB1978">
              <w:rPr>
                <w:b/>
                <w:color w:val="000000"/>
              </w:rPr>
              <w:t>Test Tube Rack</w:t>
            </w:r>
          </w:p>
          <w:p w14:paraId="546A18E8" w14:textId="77777777" w:rsidR="00B46790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054A57EC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101BB1D5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Unit: Each</w:t>
            </w:r>
          </w:p>
          <w:p w14:paraId="1181FB98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429DA712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20D4DD8D" w14:textId="351F47DD" w:rsidR="00E41E2E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214435FA" w14:textId="77777777" w:rsidR="00E41E2E" w:rsidRPr="00DB1978" w:rsidRDefault="00E41E2E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50D783CC" w14:textId="77777777" w:rsidR="00E41E2E" w:rsidRPr="00DB1978" w:rsidRDefault="00E41E2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6E809FD" w14:textId="77777777" w:rsidR="00E41E2E" w:rsidRPr="00DB1978" w:rsidRDefault="00E41E2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E41E2E" w:rsidRPr="00DB1978" w14:paraId="1053BD81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638941DB" w14:textId="565C4667" w:rsidR="00E41E2E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8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C14B976" w14:textId="289112D4" w:rsidR="00B46790" w:rsidRPr="00DB1978" w:rsidRDefault="00B46790" w:rsidP="00B46790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FD44D7" w:rsidRPr="00DB1978">
              <w:rPr>
                <w:b/>
                <w:color w:val="000000"/>
              </w:rPr>
              <w:t>Cover slide-24x24mm- 0.13mm to 0.17mm thick</w:t>
            </w:r>
          </w:p>
          <w:p w14:paraId="121BA4FC" w14:textId="77777777" w:rsidR="00B46790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4995051A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74F1A111" w14:textId="26A88029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proofErr w:type="spellStart"/>
            <w:r w:rsidR="00D10CE9" w:rsidRPr="00DB1978">
              <w:rPr>
                <w:color w:val="000000"/>
              </w:rPr>
              <w:t>pk</w:t>
            </w:r>
            <w:proofErr w:type="spellEnd"/>
            <w:r w:rsidR="00D10CE9" w:rsidRPr="00DB1978">
              <w:rPr>
                <w:color w:val="000000"/>
              </w:rPr>
              <w:t xml:space="preserve"> of 100 pcs</w:t>
            </w:r>
          </w:p>
          <w:p w14:paraId="74BCF538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101862DA" w14:textId="77777777" w:rsidR="00B46790" w:rsidRPr="00DB1978" w:rsidRDefault="00B46790" w:rsidP="00B46790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23B04FD1" w14:textId="12950244" w:rsidR="00E41E2E" w:rsidRPr="00DB1978" w:rsidRDefault="00B46790" w:rsidP="00B46790">
            <w:pPr>
              <w:pStyle w:val="TableParagraph"/>
              <w:ind w:right="774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DF2D5EC" w14:textId="77777777" w:rsidR="00E41E2E" w:rsidRPr="00DB1978" w:rsidRDefault="00E41E2E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805A623" w14:textId="77777777" w:rsidR="00E41E2E" w:rsidRPr="00DB1978" w:rsidRDefault="00E41E2E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BC359AA" w14:textId="77777777" w:rsidR="00E41E2E" w:rsidRPr="00DB1978" w:rsidRDefault="00E41E2E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D10CE9" w:rsidRPr="00DB1978" w14:paraId="1B2DAA4E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26BC85E6" w14:textId="56BCB7E2" w:rsidR="00D10CE9" w:rsidRPr="00DB1978" w:rsidRDefault="00EA5587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49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71660402" w14:textId="0149AE54" w:rsidR="00D10CE9" w:rsidRPr="00DB1978" w:rsidRDefault="000373C2" w:rsidP="00D10CE9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r w:rsidR="00D10CE9" w:rsidRPr="00DB1978">
              <w:rPr>
                <w:b/>
                <w:color w:val="000000"/>
              </w:rPr>
              <w:t xml:space="preserve"> – EDTA-5-7ml</w:t>
            </w:r>
          </w:p>
          <w:p w14:paraId="71B4B7C9" w14:textId="77777777" w:rsidR="00D10CE9" w:rsidRPr="00DB1978" w:rsidRDefault="00D10CE9" w:rsidP="00D10CE9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CFB8BFC" w14:textId="77777777" w:rsidR="00D10CE9" w:rsidRPr="00DB1978" w:rsidRDefault="00D10CE9" w:rsidP="00D10CE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19362707" w14:textId="77777777" w:rsidR="00D10CE9" w:rsidRPr="00DB1978" w:rsidRDefault="00D10CE9" w:rsidP="00D10CE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proofErr w:type="spellStart"/>
            <w:r w:rsidRPr="00DB1978">
              <w:rPr>
                <w:color w:val="000000"/>
              </w:rPr>
              <w:t>pk</w:t>
            </w:r>
            <w:proofErr w:type="spellEnd"/>
            <w:r w:rsidRPr="00DB1978">
              <w:rPr>
                <w:color w:val="000000"/>
              </w:rPr>
              <w:t xml:space="preserve"> of 100 pcs</w:t>
            </w:r>
          </w:p>
          <w:p w14:paraId="4D840146" w14:textId="77777777" w:rsidR="00D10CE9" w:rsidRPr="00DB1978" w:rsidRDefault="00D10CE9" w:rsidP="00D10CE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5C31AA14" w14:textId="77777777" w:rsidR="00D10CE9" w:rsidRPr="00DB1978" w:rsidRDefault="00D10CE9" w:rsidP="00D10CE9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29699A4E" w14:textId="78569E53" w:rsidR="00D10CE9" w:rsidRPr="00DB1978" w:rsidRDefault="00D10CE9" w:rsidP="00D10CE9">
            <w:pPr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53515C54" w14:textId="77777777" w:rsidR="00D10CE9" w:rsidRPr="00DB1978" w:rsidRDefault="00D10CE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734FF2FB" w14:textId="77777777" w:rsidR="00D10CE9" w:rsidRPr="00DB1978" w:rsidRDefault="00D10CE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5D2979AC" w14:textId="77777777" w:rsidR="00D10CE9" w:rsidRPr="00DB1978" w:rsidRDefault="00D10CE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  <w:tr w:rsidR="00D10CE9" w:rsidRPr="00DB1978" w14:paraId="124C00A7" w14:textId="77777777" w:rsidTr="00382E45">
        <w:trPr>
          <w:trHeight w:val="655"/>
        </w:trPr>
        <w:tc>
          <w:tcPr>
            <w:tcW w:w="1430" w:type="dxa"/>
            <w:shd w:val="clear" w:color="auto" w:fill="auto"/>
            <w:vAlign w:val="center"/>
          </w:tcPr>
          <w:p w14:paraId="167252E6" w14:textId="628882FA" w:rsidR="00D10CE9" w:rsidRPr="00DB1978" w:rsidRDefault="009F453A" w:rsidP="00FC2EDB">
            <w:pPr>
              <w:pStyle w:val="TableParagraph"/>
              <w:ind w:left="431" w:right="424"/>
              <w:jc w:val="center"/>
              <w:rPr>
                <w:w w:val="105"/>
                <w:sz w:val="24"/>
                <w:szCs w:val="24"/>
              </w:rPr>
            </w:pPr>
            <w:r w:rsidRPr="00DB1978">
              <w:rPr>
                <w:w w:val="105"/>
                <w:sz w:val="24"/>
                <w:szCs w:val="24"/>
              </w:rPr>
              <w:t>5</w:t>
            </w:r>
            <w:r w:rsidR="00EA5587" w:rsidRPr="00DB1978">
              <w:rPr>
                <w:w w:val="105"/>
                <w:sz w:val="24"/>
                <w:szCs w:val="24"/>
              </w:rPr>
              <w:t>0</w:t>
            </w:r>
          </w:p>
        </w:tc>
        <w:tc>
          <w:tcPr>
            <w:tcW w:w="4570" w:type="dxa"/>
            <w:shd w:val="clear" w:color="auto" w:fill="auto"/>
            <w:vAlign w:val="bottom"/>
          </w:tcPr>
          <w:p w14:paraId="0ACD804B" w14:textId="6D1A5935" w:rsidR="009F453A" w:rsidRPr="00DB1978" w:rsidRDefault="009F453A" w:rsidP="009F453A">
            <w:pPr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Consumable name: </w:t>
            </w:r>
            <w:proofErr w:type="spellStart"/>
            <w:r w:rsidRPr="00DB1978">
              <w:rPr>
                <w:b/>
                <w:color w:val="000000"/>
              </w:rPr>
              <w:t>Microcuvettes</w:t>
            </w:r>
            <w:proofErr w:type="spellEnd"/>
            <w:r w:rsidRPr="00DB1978">
              <w:rPr>
                <w:b/>
                <w:color w:val="000000"/>
              </w:rPr>
              <w:t xml:space="preserve"> for </w:t>
            </w:r>
            <w:proofErr w:type="spellStart"/>
            <w:r w:rsidRPr="00DB1978">
              <w:rPr>
                <w:b/>
                <w:w w:val="105"/>
                <w:sz w:val="24"/>
                <w:szCs w:val="24"/>
              </w:rPr>
              <w:t>HemoCue</w:t>
            </w:r>
            <w:proofErr w:type="spellEnd"/>
            <w:r w:rsidRPr="00DB1978">
              <w:rPr>
                <w:b/>
                <w:w w:val="105"/>
                <w:sz w:val="24"/>
                <w:szCs w:val="24"/>
              </w:rPr>
              <w:t xml:space="preserve"> </w:t>
            </w:r>
            <w:proofErr w:type="spellStart"/>
            <w:r w:rsidRPr="00DB1978">
              <w:rPr>
                <w:b/>
                <w:w w:val="105"/>
                <w:sz w:val="24"/>
                <w:szCs w:val="24"/>
              </w:rPr>
              <w:t>Hb</w:t>
            </w:r>
            <w:proofErr w:type="spellEnd"/>
            <w:r w:rsidRPr="00DB1978">
              <w:rPr>
                <w:b/>
                <w:w w:val="105"/>
                <w:sz w:val="24"/>
                <w:szCs w:val="24"/>
              </w:rPr>
              <w:t xml:space="preserve"> 301</w:t>
            </w:r>
          </w:p>
          <w:p w14:paraId="08BF60EA" w14:textId="77777777" w:rsidR="009F453A" w:rsidRPr="00DB1978" w:rsidRDefault="009F453A" w:rsidP="009F453A">
            <w:pPr>
              <w:pStyle w:val="TableParagraph"/>
              <w:ind w:right="774"/>
              <w:rPr>
                <w:b/>
                <w:color w:val="000000"/>
              </w:rPr>
            </w:pPr>
          </w:p>
          <w:p w14:paraId="30F5B62B" w14:textId="77777777" w:rsidR="009F453A" w:rsidRPr="00DB1978" w:rsidRDefault="009F453A" w:rsidP="009F453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Specification:</w:t>
            </w:r>
          </w:p>
          <w:p w14:paraId="5D5A5C32" w14:textId="5B2F4609" w:rsidR="009F453A" w:rsidRPr="00DB1978" w:rsidRDefault="009F453A" w:rsidP="009F453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Unit: </w:t>
            </w:r>
            <w:proofErr w:type="spellStart"/>
            <w:r w:rsidRPr="00DB1978">
              <w:rPr>
                <w:color w:val="000000"/>
              </w:rPr>
              <w:t>pk</w:t>
            </w:r>
            <w:proofErr w:type="spellEnd"/>
            <w:r w:rsidRPr="00DB1978">
              <w:rPr>
                <w:color w:val="000000"/>
              </w:rPr>
              <w:t xml:space="preserve"> of 25 pcs</w:t>
            </w:r>
          </w:p>
          <w:p w14:paraId="6E8FDC6D" w14:textId="77777777" w:rsidR="009F453A" w:rsidRPr="00DB1978" w:rsidRDefault="009F453A" w:rsidP="009F453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>Quantity:1</w:t>
            </w:r>
          </w:p>
          <w:p w14:paraId="200841E1" w14:textId="77777777" w:rsidR="009F453A" w:rsidRPr="00DB1978" w:rsidRDefault="009F453A" w:rsidP="009F453A">
            <w:pPr>
              <w:pStyle w:val="TableParagraph"/>
              <w:ind w:right="774"/>
              <w:rPr>
                <w:color w:val="000000"/>
              </w:rPr>
            </w:pPr>
            <w:r w:rsidRPr="00DB1978">
              <w:rPr>
                <w:color w:val="000000"/>
              </w:rPr>
              <w:t xml:space="preserve">Expires Date: More than one year </w:t>
            </w:r>
          </w:p>
          <w:p w14:paraId="3AE30285" w14:textId="77D40703" w:rsidR="00D10CE9" w:rsidRPr="00DB1978" w:rsidRDefault="009F453A" w:rsidP="009F453A">
            <w:pPr>
              <w:rPr>
                <w:b/>
                <w:color w:val="000000"/>
              </w:rPr>
            </w:pPr>
            <w:r w:rsidRPr="00DB1978">
              <w:rPr>
                <w:color w:val="000000"/>
              </w:rPr>
              <w:t>Delivery: CUAMM Addis Ababa</w:t>
            </w:r>
          </w:p>
        </w:tc>
        <w:tc>
          <w:tcPr>
            <w:tcW w:w="3651" w:type="dxa"/>
            <w:shd w:val="clear" w:color="auto" w:fill="auto"/>
            <w:vAlign w:val="bottom"/>
          </w:tcPr>
          <w:p w14:paraId="31E46E4D" w14:textId="435161EB" w:rsidR="00D10CE9" w:rsidRPr="00DB1978" w:rsidRDefault="00D10CE9" w:rsidP="000504D9">
            <w:pPr>
              <w:pStyle w:val="TableParagraph"/>
              <w:ind w:right="1470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666" w:type="dxa"/>
            <w:shd w:val="clear" w:color="auto" w:fill="auto"/>
            <w:vAlign w:val="bottom"/>
          </w:tcPr>
          <w:p w14:paraId="23684C7A" w14:textId="77777777" w:rsidR="00D10CE9" w:rsidRPr="00DB1978" w:rsidRDefault="00D10CE9" w:rsidP="000504D9">
            <w:pPr>
              <w:pStyle w:val="TableParagraph"/>
              <w:ind w:right="1223"/>
              <w:rPr>
                <w:b/>
                <w:w w:val="105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</w:tcPr>
          <w:p w14:paraId="734AA940" w14:textId="77777777" w:rsidR="00D10CE9" w:rsidRPr="00DB1978" w:rsidRDefault="00D10CE9" w:rsidP="00FC2EDB">
            <w:pPr>
              <w:pStyle w:val="TableParagraph"/>
              <w:ind w:left="1031" w:right="1025"/>
              <w:jc w:val="center"/>
              <w:rPr>
                <w:b/>
                <w:w w:val="105"/>
                <w:sz w:val="24"/>
                <w:szCs w:val="24"/>
              </w:rPr>
            </w:pPr>
          </w:p>
        </w:tc>
      </w:tr>
    </w:tbl>
    <w:p w14:paraId="29A29FBA" w14:textId="77777777" w:rsidR="005D7FBD" w:rsidRPr="00DB1978" w:rsidRDefault="005D7FBD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439B08C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3436AF58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30F19D8F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40364194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7C7EA14E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20FF25AC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77550661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13E2C1B5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7D2E0A00" w14:textId="79AF6CF1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59F35542" w14:textId="6001FF78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47B27A88" w14:textId="4730ACCF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31624E00" w14:textId="791CEBD6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659067BA" w14:textId="1E9A7B90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2782F657" w14:textId="7EE6647E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67AA3BAB" w14:textId="1122B9AE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7C39F550" w14:textId="77777777" w:rsidR="005260F8" w:rsidRPr="00DB1978" w:rsidRDefault="005260F8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1AE50497" w14:textId="77777777" w:rsidR="009A1482" w:rsidRPr="00DB1978" w:rsidRDefault="009A1482">
      <w:pPr>
        <w:spacing w:line="247" w:lineRule="auto"/>
        <w:ind w:left="1138" w:right="410" w:hanging="533"/>
        <w:rPr>
          <w:b/>
          <w:color w:val="0070C0"/>
          <w:sz w:val="28"/>
          <w:szCs w:val="28"/>
        </w:rPr>
      </w:pPr>
    </w:p>
    <w:p w14:paraId="0CA1849B" w14:textId="086D7279" w:rsidR="00B1613D" w:rsidRPr="00DB1978" w:rsidRDefault="00342C30">
      <w:pPr>
        <w:spacing w:line="247" w:lineRule="auto"/>
        <w:ind w:left="1138" w:right="410" w:hanging="533"/>
        <w:rPr>
          <w:spacing w:val="-1"/>
          <w:w w:val="105"/>
          <w:sz w:val="28"/>
          <w:szCs w:val="28"/>
        </w:rPr>
      </w:pPr>
      <w:r w:rsidRPr="00DB1978">
        <w:rPr>
          <w:b/>
          <w:color w:val="0070C0"/>
          <w:sz w:val="28"/>
          <w:szCs w:val="28"/>
        </w:rPr>
        <w:t xml:space="preserve">LOT </w:t>
      </w:r>
      <w:r w:rsidR="00751A9A" w:rsidRPr="00DB1978">
        <w:rPr>
          <w:b/>
          <w:color w:val="0070C0"/>
          <w:sz w:val="28"/>
          <w:szCs w:val="28"/>
        </w:rPr>
        <w:t xml:space="preserve">3 </w:t>
      </w:r>
      <w:r w:rsidRPr="00DB1978">
        <w:rPr>
          <w:b/>
          <w:color w:val="0070C0"/>
          <w:sz w:val="28"/>
          <w:szCs w:val="28"/>
        </w:rPr>
        <w:t xml:space="preserve">–Supply of Medical </w:t>
      </w:r>
      <w:r w:rsidRPr="00DB1978">
        <w:rPr>
          <w:b/>
          <w:color w:val="0070C0"/>
          <w:sz w:val="28"/>
          <w:szCs w:val="28"/>
          <w:lang w:val="en-GB"/>
        </w:rPr>
        <w:t>Equipment</w:t>
      </w: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4"/>
        <w:gridCol w:w="4366"/>
        <w:gridCol w:w="4281"/>
        <w:gridCol w:w="2666"/>
        <w:gridCol w:w="2233"/>
        <w:gridCol w:w="32"/>
      </w:tblGrid>
      <w:tr w:rsidR="00B1613D" w:rsidRPr="00DB1978" w14:paraId="2CD37514" w14:textId="77777777" w:rsidTr="00FB7E7B">
        <w:trPr>
          <w:gridAfter w:val="1"/>
          <w:wAfter w:w="32" w:type="dxa"/>
          <w:trHeight w:val="1049"/>
        </w:trPr>
        <w:tc>
          <w:tcPr>
            <w:tcW w:w="1124" w:type="dxa"/>
            <w:shd w:val="clear" w:color="auto" w:fill="F2F2F2"/>
          </w:tcPr>
          <w:p w14:paraId="2B68DC9E" w14:textId="77777777" w:rsidR="00B1613D" w:rsidRPr="00DB1978" w:rsidRDefault="00342C30">
            <w:pPr>
              <w:pStyle w:val="TableParagraph"/>
              <w:spacing w:before="116"/>
              <w:ind w:left="431" w:right="42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1.</w:t>
            </w:r>
          </w:p>
          <w:p w14:paraId="70E4569D" w14:textId="77777777" w:rsidR="00B1613D" w:rsidRPr="00DB1978" w:rsidRDefault="00342C30">
            <w:pPr>
              <w:pStyle w:val="TableParagraph"/>
              <w:spacing w:before="121" w:line="249" w:lineRule="auto"/>
              <w:ind w:left="179" w:right="170" w:firstLine="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Item </w:t>
            </w:r>
            <w:r w:rsidRPr="00DB1978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4366" w:type="dxa"/>
            <w:shd w:val="clear" w:color="auto" w:fill="F2F2F2"/>
          </w:tcPr>
          <w:p w14:paraId="02DBAE3D" w14:textId="77777777" w:rsidR="00B1613D" w:rsidRPr="00DB1978" w:rsidRDefault="00342C30">
            <w:pPr>
              <w:pStyle w:val="TableParagraph"/>
              <w:spacing w:before="116"/>
              <w:ind w:left="804" w:right="774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2.</w:t>
            </w:r>
          </w:p>
          <w:p w14:paraId="40B80E89" w14:textId="77777777" w:rsidR="00B1613D" w:rsidRPr="00DB1978" w:rsidRDefault="00342C30">
            <w:pPr>
              <w:pStyle w:val="TableParagraph"/>
              <w:spacing w:before="121"/>
              <w:ind w:left="804" w:right="78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required</w:t>
            </w:r>
          </w:p>
        </w:tc>
        <w:tc>
          <w:tcPr>
            <w:tcW w:w="4281" w:type="dxa"/>
            <w:shd w:val="clear" w:color="auto" w:fill="F2F2F2"/>
          </w:tcPr>
          <w:p w14:paraId="70127656" w14:textId="77777777" w:rsidR="00B1613D" w:rsidRPr="00DB1978" w:rsidRDefault="00342C30">
            <w:pPr>
              <w:pStyle w:val="TableParagraph"/>
              <w:spacing w:before="116"/>
              <w:ind w:left="1493" w:right="1470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3.</w:t>
            </w:r>
          </w:p>
          <w:p w14:paraId="0F52A68C" w14:textId="77777777" w:rsidR="00B1613D" w:rsidRPr="00DB1978" w:rsidRDefault="00342C30">
            <w:pPr>
              <w:pStyle w:val="TableParagraph"/>
              <w:spacing w:before="121"/>
              <w:ind w:left="1238" w:right="1117"/>
              <w:jc w:val="center"/>
              <w:rPr>
                <w:b/>
                <w:spacing w:val="-1"/>
                <w:w w:val="105"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Specifications offered</w:t>
            </w:r>
          </w:p>
          <w:p w14:paraId="70CC1283" w14:textId="77777777" w:rsidR="00B1613D" w:rsidRPr="00DB1978" w:rsidRDefault="00342C30">
            <w:pPr>
              <w:pStyle w:val="TableParagraph"/>
              <w:spacing w:before="121"/>
              <w:ind w:left="245" w:right="408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spacing w:val="-1"/>
                <w:w w:val="105"/>
                <w:sz w:val="24"/>
                <w:szCs w:val="24"/>
              </w:rPr>
              <w:t>TO BE FILLED BY THE SUPPLIER</w:t>
            </w:r>
          </w:p>
        </w:tc>
        <w:tc>
          <w:tcPr>
            <w:tcW w:w="2666" w:type="dxa"/>
            <w:shd w:val="clear" w:color="auto" w:fill="F2F2F2"/>
          </w:tcPr>
          <w:p w14:paraId="5FEF1AA2" w14:textId="77777777" w:rsidR="00B1613D" w:rsidRPr="00DB1978" w:rsidRDefault="00342C30">
            <w:pPr>
              <w:pStyle w:val="TableParagraph"/>
              <w:spacing w:before="116"/>
              <w:ind w:left="1235" w:right="1223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4.</w:t>
            </w:r>
          </w:p>
          <w:p w14:paraId="72DD9A2E" w14:textId="77777777" w:rsidR="00B1613D" w:rsidRPr="00DB1978" w:rsidRDefault="00342C30">
            <w:pPr>
              <w:pStyle w:val="TableParagraph"/>
              <w:spacing w:before="121" w:line="249" w:lineRule="auto"/>
              <w:ind w:left="293" w:right="97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Notes, remarks, </w:t>
            </w:r>
            <w:r w:rsidRPr="00DB1978">
              <w:rPr>
                <w:b/>
                <w:spacing w:val="-1"/>
                <w:w w:val="105"/>
                <w:sz w:val="24"/>
                <w:szCs w:val="24"/>
              </w:rPr>
              <w:t>ref. to documentation</w:t>
            </w:r>
          </w:p>
        </w:tc>
        <w:tc>
          <w:tcPr>
            <w:tcW w:w="2233" w:type="dxa"/>
            <w:shd w:val="clear" w:color="auto" w:fill="F2F2F2"/>
          </w:tcPr>
          <w:p w14:paraId="3A70D50A" w14:textId="77777777" w:rsidR="00B1613D" w:rsidRPr="00DB1978" w:rsidRDefault="00342C30">
            <w:pPr>
              <w:pStyle w:val="TableParagraph"/>
              <w:spacing w:before="116"/>
              <w:ind w:left="1031" w:right="1025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>5.</w:t>
            </w:r>
          </w:p>
          <w:p w14:paraId="15A9C411" w14:textId="77777777" w:rsidR="00B1613D" w:rsidRPr="00DB1978" w:rsidRDefault="00342C30">
            <w:pPr>
              <w:pStyle w:val="TableParagraph"/>
              <w:spacing w:before="121" w:line="249" w:lineRule="auto"/>
              <w:ind w:left="178" w:right="100" w:hanging="2"/>
              <w:jc w:val="center"/>
              <w:rPr>
                <w:b/>
                <w:sz w:val="24"/>
                <w:szCs w:val="24"/>
              </w:rPr>
            </w:pPr>
            <w:r w:rsidRPr="00DB1978">
              <w:rPr>
                <w:b/>
                <w:w w:val="105"/>
                <w:sz w:val="24"/>
                <w:szCs w:val="24"/>
              </w:rPr>
              <w:t xml:space="preserve">Evaluation </w:t>
            </w:r>
            <w:r w:rsidRPr="00DB1978">
              <w:rPr>
                <w:b/>
                <w:sz w:val="24"/>
                <w:szCs w:val="24"/>
              </w:rPr>
              <w:t>committee’s notes</w:t>
            </w:r>
          </w:p>
        </w:tc>
      </w:tr>
      <w:tr w:rsidR="008F00D9" w:rsidRPr="00DB1978" w14:paraId="368A137D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383DB0BB" w14:textId="420931AA" w:rsidR="008F00D9" w:rsidRPr="00DB1978" w:rsidRDefault="008F00D9" w:rsidP="00FC032F">
            <w:pPr>
              <w:pStyle w:val="TableParagraph"/>
              <w:rPr>
                <w:b/>
                <w:lang w:val="en-GB"/>
              </w:rPr>
            </w:pPr>
            <w:r w:rsidRPr="00DB1978">
              <w:rPr>
                <w:color w:val="000000"/>
              </w:rPr>
              <w:t>1</w:t>
            </w:r>
          </w:p>
        </w:tc>
        <w:tc>
          <w:tcPr>
            <w:tcW w:w="4366" w:type="dxa"/>
            <w:vAlign w:val="center"/>
          </w:tcPr>
          <w:p w14:paraId="64FCB699" w14:textId="480479BD" w:rsidR="006C3CC3" w:rsidRPr="00DB1978" w:rsidRDefault="006C3CC3" w:rsidP="006C3CC3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 xml:space="preserve">CBC Machine-Hematology </w:t>
            </w:r>
            <w:proofErr w:type="spellStart"/>
            <w:r w:rsidRPr="00DB1978">
              <w:rPr>
                <w:b/>
                <w:color w:val="000000"/>
              </w:rPr>
              <w:t>Analizer</w:t>
            </w:r>
            <w:proofErr w:type="spellEnd"/>
          </w:p>
          <w:p w14:paraId="4DF5E6B2" w14:textId="77777777" w:rsidR="006C3CC3" w:rsidRPr="00DB1978" w:rsidRDefault="006C3CC3" w:rsidP="006C3CC3">
            <w:pPr>
              <w:widowControl/>
              <w:textAlignment w:val="bottom"/>
              <w:rPr>
                <w:color w:val="000000"/>
              </w:rPr>
            </w:pPr>
          </w:p>
          <w:p w14:paraId="6DA00FB5" w14:textId="77777777" w:rsidR="006C3CC3" w:rsidRPr="00DB1978" w:rsidRDefault="006C3CC3" w:rsidP="006C3CC3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308772D0" w14:textId="77777777" w:rsidR="006C3CC3" w:rsidRPr="00DB1978" w:rsidRDefault="006C3CC3" w:rsidP="006C3CC3"/>
          <w:p w14:paraId="574C6A4E" w14:textId="77777777" w:rsidR="006C3CC3" w:rsidRPr="00DB1978" w:rsidRDefault="006C3CC3" w:rsidP="006C3CC3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29971CE3" w14:textId="77777777" w:rsidR="006C3CC3" w:rsidRPr="00DB1978" w:rsidRDefault="006C3CC3" w:rsidP="006C3CC3">
            <w:pPr>
              <w:rPr>
                <w:lang w:val="en-GB" w:eastAsia="en-GB"/>
              </w:rPr>
            </w:pPr>
          </w:p>
          <w:p w14:paraId="253BEF2F" w14:textId="77777777" w:rsidR="006C3CC3" w:rsidRPr="00DB1978" w:rsidRDefault="006C3CC3" w:rsidP="006C3CC3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075392D4" w14:textId="77777777" w:rsidR="006C3CC3" w:rsidRPr="00DB1978" w:rsidRDefault="006C3CC3" w:rsidP="006C3CC3">
            <w:pPr>
              <w:widowControl/>
              <w:textAlignment w:val="bottom"/>
            </w:pPr>
          </w:p>
          <w:p w14:paraId="2C347DB3" w14:textId="77777777" w:rsidR="006C3CC3" w:rsidRPr="00DB1978" w:rsidRDefault="006C3CC3" w:rsidP="006C3CC3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BCB5C2B" w14:textId="3725BDB9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proofErr w:type="gramStart"/>
            <w:r w:rsidRPr="00DB1978">
              <w:rPr>
                <w:b/>
              </w:rPr>
              <w:t xml:space="preserve">Principles </w:t>
            </w:r>
            <w:r w:rsidRPr="00DB1978">
              <w:t>:</w:t>
            </w:r>
            <w:proofErr w:type="gramEnd"/>
            <w:r w:rsidRPr="00DB1978">
              <w:t xml:space="preserve"> Impedance method for WBC, RBC and PLT counting Cyanide free reagent for hemoglobin test.</w:t>
            </w:r>
          </w:p>
          <w:p w14:paraId="15AF3480" w14:textId="71508CFB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rPr>
                <w:b/>
              </w:rPr>
              <w:t>Parameters</w:t>
            </w:r>
            <w:r w:rsidRPr="00DB1978">
              <w:t xml:space="preserve">: 20 parameters: WBC, Lymph#, Mid#, Gran#, Lymph%, Mid%, Gran%, </w:t>
            </w:r>
            <w:r w:rsidRPr="00DB1978">
              <w:lastRenderedPageBreak/>
              <w:t>RBC, HGB, HCT, MCV, MCH, MCHC, RDW-CV, RDW-SD, PLT, MPV, PDW, PCT, P-LCR</w:t>
            </w:r>
          </w:p>
          <w:p w14:paraId="7D7DE19F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3 histograms for WBC, RBC and PLT</w:t>
            </w:r>
          </w:p>
          <w:p w14:paraId="43C331E5" w14:textId="1F795DF3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2 research parameters: NLR, PLR</w:t>
            </w:r>
          </w:p>
          <w:p w14:paraId="3DEC23FF" w14:textId="77777777" w:rsidR="006C3CC3" w:rsidRPr="00DB1978" w:rsidRDefault="006C3CC3" w:rsidP="006C3CC3">
            <w:pPr>
              <w:pStyle w:val="ListParagraph"/>
              <w:ind w:left="360" w:firstLine="0"/>
            </w:pPr>
          </w:p>
          <w:p w14:paraId="325DE42D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 w:rsidRPr="00DB1978">
              <w:rPr>
                <w:b/>
              </w:rPr>
              <w:t>Sample Volume:</w:t>
            </w:r>
          </w:p>
          <w:p w14:paraId="57075ED9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proofErr w:type="spellStart"/>
            <w:r w:rsidRPr="00DB1978">
              <w:t>Prediluted</w:t>
            </w:r>
            <w:proofErr w:type="spellEnd"/>
            <w:r w:rsidRPr="00DB1978">
              <w:t xml:space="preserve"> mode ≤20μL</w:t>
            </w:r>
          </w:p>
          <w:p w14:paraId="70E9B9BD" w14:textId="50CE9621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Whole blood mode ≤9 </w:t>
            </w:r>
            <w:proofErr w:type="spellStart"/>
            <w:r w:rsidRPr="00DB1978">
              <w:t>μL</w:t>
            </w:r>
            <w:proofErr w:type="spellEnd"/>
          </w:p>
          <w:p w14:paraId="31B1D445" w14:textId="5EBE0E54" w:rsidR="009968F7" w:rsidRPr="00DB1978" w:rsidRDefault="009968F7" w:rsidP="006C3CC3">
            <w:pPr>
              <w:rPr>
                <w:b/>
              </w:rPr>
            </w:pPr>
          </w:p>
        </w:tc>
        <w:tc>
          <w:tcPr>
            <w:tcW w:w="4281" w:type="dxa"/>
            <w:vAlign w:val="bottom"/>
          </w:tcPr>
          <w:p w14:paraId="0E2928D8" w14:textId="2881CA1F" w:rsidR="008F00D9" w:rsidRPr="00DB1978" w:rsidRDefault="008F00D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5C10AEC6" w14:textId="78030FCB" w:rsidR="008F00D9" w:rsidRPr="00DB1978" w:rsidRDefault="008F00D9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70DC6A3" w14:textId="77777777" w:rsidR="008F00D9" w:rsidRPr="00DB1978" w:rsidRDefault="008F00D9">
            <w:pPr>
              <w:pStyle w:val="TableParagraph"/>
              <w:rPr>
                <w:sz w:val="20"/>
              </w:rPr>
            </w:pPr>
          </w:p>
        </w:tc>
      </w:tr>
      <w:tr w:rsidR="00AA1104" w:rsidRPr="00DB1978" w14:paraId="5EF3593D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739D6D86" w14:textId="75BF4115" w:rsidR="00AA1104" w:rsidRPr="00DB1978" w:rsidRDefault="00AA1104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2</w:t>
            </w:r>
          </w:p>
        </w:tc>
        <w:tc>
          <w:tcPr>
            <w:tcW w:w="4366" w:type="dxa"/>
            <w:vAlign w:val="center"/>
          </w:tcPr>
          <w:p w14:paraId="0EBD22AD" w14:textId="3B0005B6" w:rsidR="00AA1104" w:rsidRPr="00DB1978" w:rsidRDefault="00AA1104" w:rsidP="00AA1104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b/>
                <w:color w:val="000000"/>
              </w:rPr>
              <w:t>Multi-functioning Delivery Coach</w:t>
            </w:r>
          </w:p>
          <w:p w14:paraId="08E8117B" w14:textId="77777777" w:rsidR="00AA1104" w:rsidRPr="00DB1978" w:rsidRDefault="00AA1104" w:rsidP="00AA1104">
            <w:pPr>
              <w:widowControl/>
              <w:textAlignment w:val="bottom"/>
              <w:rPr>
                <w:color w:val="000000"/>
              </w:rPr>
            </w:pPr>
          </w:p>
          <w:p w14:paraId="49F34BDD" w14:textId="77777777" w:rsidR="00AA1104" w:rsidRPr="00DB1978" w:rsidRDefault="00AA1104" w:rsidP="00AA1104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5B22F42" w14:textId="77777777" w:rsidR="00AA1104" w:rsidRPr="00DB1978" w:rsidRDefault="00AA1104" w:rsidP="00AA1104"/>
          <w:p w14:paraId="6FCBC5E0" w14:textId="77777777" w:rsidR="00AA1104" w:rsidRPr="00DB1978" w:rsidRDefault="00AA1104" w:rsidP="00AA1104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7773067A" w14:textId="77777777" w:rsidR="00AA1104" w:rsidRPr="00DB1978" w:rsidRDefault="00AA1104" w:rsidP="00AA1104">
            <w:pPr>
              <w:rPr>
                <w:lang w:val="en-GB" w:eastAsia="en-GB"/>
              </w:rPr>
            </w:pPr>
          </w:p>
          <w:p w14:paraId="12CC69F0" w14:textId="77777777" w:rsidR="00AA1104" w:rsidRPr="00DB1978" w:rsidRDefault="00AA1104" w:rsidP="00AA1104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708DA27" w14:textId="77777777" w:rsidR="00AA1104" w:rsidRPr="00DB1978" w:rsidRDefault="00AA1104" w:rsidP="00AA1104">
            <w:pPr>
              <w:widowControl/>
              <w:textAlignment w:val="bottom"/>
            </w:pPr>
          </w:p>
          <w:p w14:paraId="39A5EC53" w14:textId="77777777" w:rsidR="00AA1104" w:rsidRPr="00DB1978" w:rsidRDefault="00AA1104" w:rsidP="00AA1104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66BB746C" w14:textId="7777777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rPr>
                <w:b/>
              </w:rPr>
              <w:t xml:space="preserve">Bed, </w:t>
            </w:r>
            <w:proofErr w:type="spellStart"/>
            <w:r w:rsidRPr="00DB1978">
              <w:rPr>
                <w:b/>
              </w:rPr>
              <w:t>labour</w:t>
            </w:r>
            <w:proofErr w:type="spellEnd"/>
            <w:r w:rsidRPr="00DB1978">
              <w:rPr>
                <w:b/>
              </w:rPr>
              <w:t xml:space="preserve"> and delivery, 2 sections</w:t>
            </w:r>
            <w:r w:rsidRPr="00DB1978">
              <w:t xml:space="preserve">. </w:t>
            </w:r>
          </w:p>
          <w:p w14:paraId="406E3A30" w14:textId="7777777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• All sections fit with padded mattress, detachable from bed for easy cleaning.  </w:t>
            </w:r>
          </w:p>
          <w:p w14:paraId="5FBB0CF1" w14:textId="7777777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• Mattress covers removable via side zipper. </w:t>
            </w:r>
          </w:p>
          <w:p w14:paraId="36A48E51" w14:textId="77777777" w:rsidR="00AA1104" w:rsidRPr="00DB1978" w:rsidRDefault="00AA1104" w:rsidP="00AA1104">
            <w:pPr>
              <w:pStyle w:val="ListParagraph"/>
              <w:ind w:left="360" w:firstLine="0"/>
              <w:rPr>
                <w:b/>
              </w:rPr>
            </w:pPr>
          </w:p>
          <w:p w14:paraId="25EC5AA9" w14:textId="77777777" w:rsidR="00AA1104" w:rsidRPr="00DB1978" w:rsidRDefault="00AA1104" w:rsidP="00AA1104">
            <w:pPr>
              <w:pStyle w:val="ListParagraph"/>
              <w:ind w:left="360" w:firstLine="0"/>
              <w:rPr>
                <w:b/>
              </w:rPr>
            </w:pPr>
            <w:r w:rsidRPr="00DB1978">
              <w:rPr>
                <w:b/>
              </w:rPr>
              <w:t xml:space="preserve">Body section: </w:t>
            </w:r>
          </w:p>
          <w:p w14:paraId="775EC874" w14:textId="7777777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• Mounted on 4 sturdy supports, finished with rubber feet. </w:t>
            </w:r>
          </w:p>
          <w:p w14:paraId="0A3CF9CA" w14:textId="6087A0E4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Knee crutch holders welded to the frame of the bed. </w:t>
            </w:r>
          </w:p>
          <w:p w14:paraId="6047605F" w14:textId="1B23FC76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Crutches are height and width adjustable, set with sturdy clamps with heavy knob. </w:t>
            </w:r>
          </w:p>
          <w:p w14:paraId="2D48F9E0" w14:textId="00D1FA80" w:rsidR="00AA1104" w:rsidRPr="00DB1978" w:rsidRDefault="00AA1104" w:rsidP="00AA1104">
            <w:pPr>
              <w:pStyle w:val="ListParagraph"/>
              <w:ind w:left="360" w:firstLine="0"/>
              <w:rPr>
                <w:b/>
              </w:rPr>
            </w:pPr>
            <w:r w:rsidRPr="00DB1978">
              <w:rPr>
                <w:b/>
              </w:rPr>
              <w:t xml:space="preserve">Leg section </w:t>
            </w:r>
          </w:p>
          <w:p w14:paraId="63A6C649" w14:textId="5FFDA133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Mounted on swivel castors, of which two with brakes. </w:t>
            </w:r>
          </w:p>
          <w:p w14:paraId="1011DC67" w14:textId="365042DB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This section recesses entirely under body section. </w:t>
            </w:r>
          </w:p>
          <w:p w14:paraId="184114E4" w14:textId="552692C4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lastRenderedPageBreak/>
              <w:t xml:space="preserve">When fully extended, both sections align to perfectly flat surface. </w:t>
            </w:r>
          </w:p>
          <w:p w14:paraId="4D197AE8" w14:textId="77777777" w:rsidR="00AA1104" w:rsidRPr="00DB1978" w:rsidRDefault="00AA1104" w:rsidP="00AA1104">
            <w:pPr>
              <w:pStyle w:val="ListParagraph"/>
              <w:ind w:left="360" w:firstLine="0"/>
            </w:pPr>
          </w:p>
          <w:p w14:paraId="13CB2E85" w14:textId="77777777" w:rsidR="00AA1104" w:rsidRPr="00DB1978" w:rsidRDefault="00AA1104" w:rsidP="00AA1104">
            <w:pPr>
              <w:pStyle w:val="ListParagraph"/>
              <w:ind w:left="360" w:firstLine="0"/>
              <w:rPr>
                <w:b/>
              </w:rPr>
            </w:pPr>
            <w:r w:rsidRPr="00DB1978">
              <w:rPr>
                <w:b/>
              </w:rPr>
              <w:t xml:space="preserve">Materials:  </w:t>
            </w:r>
          </w:p>
          <w:p w14:paraId="74C466ED" w14:textId="1E98088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High resistance to corrosion (tropical environment). </w:t>
            </w:r>
          </w:p>
          <w:p w14:paraId="2DAD7E4C" w14:textId="2486B076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Frame: epoxy coated tubular steel.  </w:t>
            </w:r>
          </w:p>
          <w:p w14:paraId="73D2E82C" w14:textId="21214590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liders/fixtures for the knee crutches: tubular steel, welded to the bed frame.  </w:t>
            </w:r>
          </w:p>
          <w:p w14:paraId="7D21D385" w14:textId="2176906B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Recession tracks smoothly finished for easy sliding.  </w:t>
            </w:r>
          </w:p>
          <w:p w14:paraId="15BC991E" w14:textId="6DF88D51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Mattress: high-density polyurethane foam, density approx. 30 kg/m3.  </w:t>
            </w:r>
          </w:p>
          <w:p w14:paraId="7F4ADADA" w14:textId="5B5D88E2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rPr>
                <w:b/>
              </w:rPr>
              <w:t>Cover</w:t>
            </w:r>
            <w:r w:rsidRPr="00DB1978">
              <w:t xml:space="preserve">: plastic, flexible highly tear resistant, anti-static, flame retardant, disinfectant- and liquid </w:t>
            </w:r>
          </w:p>
          <w:p w14:paraId="75BADDEB" w14:textId="7777777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proofErr w:type="gramStart"/>
            <w:r w:rsidRPr="00DB1978">
              <w:t>proof</w:t>
            </w:r>
            <w:proofErr w:type="gramEnd"/>
            <w:r w:rsidRPr="00DB1978">
              <w:t xml:space="preserve">, washable. </w:t>
            </w:r>
          </w:p>
          <w:p w14:paraId="1CE082F9" w14:textId="77777777" w:rsidR="00AA1104" w:rsidRPr="00DB1978" w:rsidRDefault="00AA1104" w:rsidP="00AA1104">
            <w:pPr>
              <w:pStyle w:val="ListParagraph"/>
              <w:ind w:left="360" w:firstLine="0"/>
              <w:rPr>
                <w:b/>
              </w:rPr>
            </w:pPr>
            <w:r w:rsidRPr="00DB1978">
              <w:rPr>
                <w:b/>
              </w:rPr>
              <w:t xml:space="preserve">Dimensions:  </w:t>
            </w:r>
          </w:p>
          <w:p w14:paraId="6C0D5502" w14:textId="4A978830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Body section: approx. 1000 x 900 x 750 mm (l x w x h). </w:t>
            </w:r>
          </w:p>
          <w:p w14:paraId="568323AA" w14:textId="59EEE7F8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Leg section: approx. 900 x 850 x 750 mm (l x w x h). </w:t>
            </w:r>
          </w:p>
          <w:p w14:paraId="7FFC06FF" w14:textId="4D47D733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Frame, diameter: approx. 40 mm. </w:t>
            </w:r>
          </w:p>
          <w:p w14:paraId="02A56777" w14:textId="613674FC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wivel castors, diameter: approx. 120mm.  </w:t>
            </w:r>
          </w:p>
          <w:p w14:paraId="1E7EF967" w14:textId="43CD6221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Mattress: approx. 100 mm (h) </w:t>
            </w:r>
          </w:p>
          <w:p w14:paraId="0832AE9A" w14:textId="7777777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Carrying capacity: approx. 150kg.  </w:t>
            </w:r>
          </w:p>
          <w:p w14:paraId="1B610DAF" w14:textId="77777777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upplied with:  </w:t>
            </w:r>
          </w:p>
          <w:p w14:paraId="7556ADD7" w14:textId="3E63CAFF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1 x set of tools required for assembly.  </w:t>
            </w:r>
          </w:p>
          <w:p w14:paraId="195804F3" w14:textId="3C822958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2 x leg holders with canvas straps, adjustable height and width. </w:t>
            </w:r>
          </w:p>
          <w:p w14:paraId="60C28ADC" w14:textId="7C6B7EB4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2 x knee crutches, adjustable height and width. </w:t>
            </w:r>
          </w:p>
          <w:p w14:paraId="2255F6AF" w14:textId="150DA4E6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1 x set fitting mattresses, body and leg section. </w:t>
            </w:r>
          </w:p>
          <w:p w14:paraId="56E56C78" w14:textId="2DB5D87B" w:rsidR="00AA1104" w:rsidRPr="00DB1978" w:rsidRDefault="00AA1104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List of parts. </w:t>
            </w:r>
          </w:p>
          <w:p w14:paraId="797F9F0B" w14:textId="3A7F09B7" w:rsidR="00AA1104" w:rsidRPr="00DB1978" w:rsidRDefault="00AA1104" w:rsidP="00736094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 w:rsidRPr="00DB1978">
              <w:t>Detailed step-by-step line drawing based instructions for assembly and safe use.</w:t>
            </w:r>
          </w:p>
        </w:tc>
        <w:tc>
          <w:tcPr>
            <w:tcW w:w="4281" w:type="dxa"/>
            <w:vAlign w:val="bottom"/>
          </w:tcPr>
          <w:p w14:paraId="30056275" w14:textId="77777777" w:rsidR="00AA1104" w:rsidRPr="00DB1978" w:rsidRDefault="00AA110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599EE6EA" w14:textId="77777777" w:rsidR="00AA1104" w:rsidRPr="00DB1978" w:rsidRDefault="00AA1104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00D72A1" w14:textId="77777777" w:rsidR="00AA1104" w:rsidRPr="00DB1978" w:rsidRDefault="00AA1104">
            <w:pPr>
              <w:pStyle w:val="TableParagraph"/>
              <w:rPr>
                <w:sz w:val="20"/>
              </w:rPr>
            </w:pPr>
          </w:p>
        </w:tc>
      </w:tr>
      <w:tr w:rsidR="001D19CF" w:rsidRPr="00DB1978" w14:paraId="59D45EB0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71D74E1B" w14:textId="4341603A" w:rsidR="001D19CF" w:rsidRPr="00DB1978" w:rsidRDefault="001D19CF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3</w:t>
            </w:r>
          </w:p>
        </w:tc>
        <w:tc>
          <w:tcPr>
            <w:tcW w:w="4366" w:type="dxa"/>
            <w:vAlign w:val="center"/>
          </w:tcPr>
          <w:p w14:paraId="5F30F0AA" w14:textId="446988AA" w:rsidR="001D19CF" w:rsidRPr="00DB1978" w:rsidRDefault="001D19CF" w:rsidP="001D19CF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Delivery set</w:t>
            </w:r>
          </w:p>
          <w:p w14:paraId="738D97AD" w14:textId="77777777" w:rsidR="001D19CF" w:rsidRPr="00DB1978" w:rsidRDefault="001D19CF" w:rsidP="001D19CF">
            <w:pPr>
              <w:widowControl/>
              <w:textAlignment w:val="bottom"/>
              <w:rPr>
                <w:color w:val="000000"/>
              </w:rPr>
            </w:pPr>
          </w:p>
          <w:p w14:paraId="1A00B399" w14:textId="77777777" w:rsidR="001D19CF" w:rsidRPr="00DB1978" w:rsidRDefault="001D19CF" w:rsidP="001D19CF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27F6AFDA" w14:textId="77777777" w:rsidR="001D19CF" w:rsidRPr="00DB1978" w:rsidRDefault="001D19CF" w:rsidP="001D19CF"/>
          <w:p w14:paraId="3DC50BAC" w14:textId="77777777" w:rsidR="001D19CF" w:rsidRPr="00DB1978" w:rsidRDefault="001D19CF" w:rsidP="001D19CF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4B5D9848" w14:textId="77777777" w:rsidR="001D19CF" w:rsidRPr="00DB1978" w:rsidRDefault="001D19CF" w:rsidP="001D19CF">
            <w:pPr>
              <w:rPr>
                <w:lang w:val="en-GB" w:eastAsia="en-GB"/>
              </w:rPr>
            </w:pPr>
          </w:p>
          <w:p w14:paraId="60A7D0FB" w14:textId="77777777" w:rsidR="001D19CF" w:rsidRPr="00DB1978" w:rsidRDefault="001D19CF" w:rsidP="001D19CF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1090A52" w14:textId="77777777" w:rsidR="001D19CF" w:rsidRPr="00DB1978" w:rsidRDefault="001D19CF" w:rsidP="001D19CF">
            <w:pPr>
              <w:widowControl/>
              <w:textAlignment w:val="bottom"/>
            </w:pPr>
          </w:p>
          <w:p w14:paraId="72DDBD29" w14:textId="77777777" w:rsidR="001D19CF" w:rsidRPr="00DB1978" w:rsidRDefault="001D19CF" w:rsidP="001D19CF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1522B711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with instruments (2 stainless steel kidney dishes, 25 cm</w:t>
            </w:r>
          </w:p>
          <w:p w14:paraId="6FD5D3C0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st.st. Triangular dish (placenta dish)</w:t>
            </w:r>
          </w:p>
          <w:p w14:paraId="79295F03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st.st. Bowl, 6"</w:t>
            </w:r>
          </w:p>
          <w:p w14:paraId="432EF671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Mayo scissors, straight, 15 cm</w:t>
            </w:r>
          </w:p>
          <w:p w14:paraId="7BB12CBB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2 Spencer Well's artery forceps, straight, 20 cm</w:t>
            </w:r>
          </w:p>
          <w:p w14:paraId="570E0069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Sponge holder, 25 cm</w:t>
            </w:r>
          </w:p>
          <w:p w14:paraId="4F32AD5C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Cord scissors</w:t>
            </w:r>
          </w:p>
          <w:p w14:paraId="66318DDE" w14:textId="77777777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Episiotomy scissors</w:t>
            </w:r>
          </w:p>
          <w:p w14:paraId="6BDC5AD1" w14:textId="0FDACEF2" w:rsidR="001D19CF" w:rsidRPr="00DB1978" w:rsidRDefault="001D19CF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2 Female catheter )(</w:t>
            </w:r>
            <w:proofErr w:type="spellStart"/>
            <w:r w:rsidRPr="00DB1978">
              <w:t>periority</w:t>
            </w:r>
            <w:proofErr w:type="spellEnd"/>
            <w:r w:rsidRPr="00DB1978">
              <w:t>)</w:t>
            </w:r>
          </w:p>
        </w:tc>
        <w:tc>
          <w:tcPr>
            <w:tcW w:w="4281" w:type="dxa"/>
            <w:vAlign w:val="bottom"/>
          </w:tcPr>
          <w:p w14:paraId="7F94EB40" w14:textId="77777777" w:rsidR="001D19CF" w:rsidRPr="00DB1978" w:rsidRDefault="001D19CF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F11E2AD" w14:textId="77777777" w:rsidR="001D19CF" w:rsidRPr="00DB1978" w:rsidRDefault="001D19CF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3C31B408" w14:textId="77777777" w:rsidR="001D19CF" w:rsidRPr="00DB1978" w:rsidRDefault="001D19CF">
            <w:pPr>
              <w:pStyle w:val="TableParagraph"/>
              <w:rPr>
                <w:sz w:val="20"/>
              </w:rPr>
            </w:pPr>
          </w:p>
        </w:tc>
      </w:tr>
      <w:tr w:rsidR="0063469B" w:rsidRPr="00DB1978" w14:paraId="0860F243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68A0F0B2" w14:textId="1A48DF9D" w:rsidR="0063469B" w:rsidRPr="00DB1978" w:rsidRDefault="0063469B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4</w:t>
            </w:r>
          </w:p>
        </w:tc>
        <w:tc>
          <w:tcPr>
            <w:tcW w:w="4366" w:type="dxa"/>
            <w:vAlign w:val="center"/>
          </w:tcPr>
          <w:p w14:paraId="39E734FF" w14:textId="2D56E73E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>Blood Pressure Measurement  manual</w:t>
            </w:r>
          </w:p>
          <w:p w14:paraId="75E8F0BA" w14:textId="77777777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</w:p>
          <w:p w14:paraId="04680476" w14:textId="77777777" w:rsidR="0063469B" w:rsidRPr="00DB1978" w:rsidRDefault="0063469B" w:rsidP="0063469B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257FE422" w14:textId="77777777" w:rsidR="0063469B" w:rsidRPr="00DB1978" w:rsidRDefault="0063469B" w:rsidP="0063469B"/>
          <w:p w14:paraId="365FA7D8" w14:textId="77777777" w:rsidR="0063469B" w:rsidRPr="00DB1978" w:rsidRDefault="0063469B" w:rsidP="0063469B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0EB6EBDA" w14:textId="77777777" w:rsidR="0063469B" w:rsidRPr="00DB1978" w:rsidRDefault="0063469B" w:rsidP="0063469B">
            <w:pPr>
              <w:rPr>
                <w:lang w:val="en-GB" w:eastAsia="en-GB"/>
              </w:rPr>
            </w:pPr>
          </w:p>
          <w:p w14:paraId="1A82D0A1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78A8070" w14:textId="77777777" w:rsidR="0063469B" w:rsidRPr="00DB1978" w:rsidRDefault="0063469B" w:rsidP="0063469B">
            <w:pPr>
              <w:widowControl/>
              <w:textAlignment w:val="bottom"/>
            </w:pPr>
          </w:p>
          <w:p w14:paraId="076E1B43" w14:textId="77777777" w:rsidR="0063469B" w:rsidRPr="00DB1978" w:rsidRDefault="0063469B" w:rsidP="0063469B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013ECF15" w14:textId="3A6D6977" w:rsidR="0063469B" w:rsidRPr="00DB1978" w:rsidRDefault="0063469B" w:rsidP="00736094">
            <w:pPr>
              <w:pStyle w:val="ListParagraph"/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 w:rsidRPr="00DB1978">
              <w:t>-Upper Arm Manual Blood Pressure Cuff 8.7 – 16.5” – Stethoscope</w:t>
            </w:r>
          </w:p>
        </w:tc>
        <w:tc>
          <w:tcPr>
            <w:tcW w:w="4281" w:type="dxa"/>
            <w:vAlign w:val="bottom"/>
          </w:tcPr>
          <w:p w14:paraId="619B1A1D" w14:textId="77777777" w:rsidR="0063469B" w:rsidRPr="00DB1978" w:rsidRDefault="00634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1645C14D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D156218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</w:tr>
      <w:tr w:rsidR="0063469B" w:rsidRPr="00DB1978" w14:paraId="5AC68F6B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3E7C17DE" w14:textId="0E78F436" w:rsidR="0063469B" w:rsidRPr="00DB1978" w:rsidRDefault="0063469B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5</w:t>
            </w:r>
          </w:p>
        </w:tc>
        <w:tc>
          <w:tcPr>
            <w:tcW w:w="4366" w:type="dxa"/>
            <w:vAlign w:val="center"/>
          </w:tcPr>
          <w:p w14:paraId="2CBEA5AE" w14:textId="5EA1A2D7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>Stethoscope-Adult</w:t>
            </w:r>
          </w:p>
          <w:p w14:paraId="28E6D210" w14:textId="77777777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</w:p>
          <w:p w14:paraId="3A157F16" w14:textId="77777777" w:rsidR="0063469B" w:rsidRPr="00DB1978" w:rsidRDefault="0063469B" w:rsidP="0063469B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65B94F93" w14:textId="77777777" w:rsidR="0063469B" w:rsidRPr="00DB1978" w:rsidRDefault="0063469B" w:rsidP="0063469B"/>
          <w:p w14:paraId="112E996A" w14:textId="77777777" w:rsidR="0063469B" w:rsidRPr="00DB1978" w:rsidRDefault="0063469B" w:rsidP="0063469B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43C03746" w14:textId="77777777" w:rsidR="0063469B" w:rsidRPr="00DB1978" w:rsidRDefault="0063469B" w:rsidP="0063469B">
            <w:pPr>
              <w:rPr>
                <w:lang w:val="en-GB" w:eastAsia="en-GB"/>
              </w:rPr>
            </w:pPr>
          </w:p>
          <w:p w14:paraId="40154202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rPr>
                <w:b/>
              </w:rPr>
              <w:lastRenderedPageBreak/>
              <w:t>Delivery</w:t>
            </w:r>
            <w:r w:rsidRPr="00DB1978">
              <w:t>: CUAMM Addis Ababa</w:t>
            </w:r>
          </w:p>
          <w:p w14:paraId="0A922ECE" w14:textId="77777777" w:rsidR="0063469B" w:rsidRPr="00DB1978" w:rsidRDefault="0063469B" w:rsidP="0063469B">
            <w:pPr>
              <w:widowControl/>
              <w:textAlignment w:val="bottom"/>
            </w:pPr>
          </w:p>
          <w:p w14:paraId="251A53C7" w14:textId="77777777" w:rsidR="0063469B" w:rsidRPr="00DB1978" w:rsidRDefault="0063469B" w:rsidP="0063469B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3D8C9001" w14:textId="4BC1CF77" w:rsidR="0063469B" w:rsidRPr="00DB1978" w:rsidRDefault="0063469B" w:rsidP="00823AE6">
            <w:pPr>
              <w:widowControl/>
              <w:textAlignment w:val="bottom"/>
            </w:pPr>
            <w:r w:rsidRPr="00DB1978">
              <w:t xml:space="preserve">Stethoscope has stainless steel, or chromed brass, double-bell chest piece (dual-use adult and </w:t>
            </w:r>
            <w:proofErr w:type="spellStart"/>
            <w:r w:rsidRPr="00DB1978">
              <w:t>paediatric</w:t>
            </w:r>
            <w:proofErr w:type="spellEnd"/>
            <w:r w:rsidRPr="00DB1978">
              <w:t xml:space="preserve"> auscultation). </w:t>
            </w:r>
          </w:p>
          <w:p w14:paraId="547D3F0C" w14:textId="77777777" w:rsidR="0063469B" w:rsidRPr="00DB1978" w:rsidRDefault="0063469B" w:rsidP="00823AE6">
            <w:pPr>
              <w:widowControl/>
              <w:textAlignment w:val="bottom"/>
            </w:pPr>
            <w:r w:rsidRPr="00DB1978">
              <w:t xml:space="preserve">• Adult diaphragm: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43 mm. </w:t>
            </w:r>
          </w:p>
          <w:p w14:paraId="69B0A909" w14:textId="77777777" w:rsidR="0063469B" w:rsidRPr="00DB1978" w:rsidRDefault="0063469B" w:rsidP="00823AE6">
            <w:pPr>
              <w:widowControl/>
              <w:textAlignment w:val="bottom"/>
            </w:pPr>
            <w:r w:rsidRPr="00DB1978">
              <w:t xml:space="preserve">• Sensitivity, 50 to 500 Hz: 3.2 dB (cardiology).  </w:t>
            </w:r>
          </w:p>
          <w:p w14:paraId="3951AA9E" w14:textId="77777777" w:rsidR="0063469B" w:rsidRPr="00DB1978" w:rsidRDefault="0063469B" w:rsidP="00823AE6">
            <w:pPr>
              <w:widowControl/>
              <w:textAlignment w:val="bottom"/>
            </w:pPr>
            <w:r w:rsidRPr="00DB1978">
              <w:t>• Sensitivity, 600 to 1500 Hz: 8.1 dB (</w:t>
            </w:r>
            <w:proofErr w:type="spellStart"/>
            <w:r w:rsidRPr="00DB1978">
              <w:t>pneumology</w:t>
            </w:r>
            <w:proofErr w:type="spellEnd"/>
            <w:r w:rsidRPr="00DB1978">
              <w:t xml:space="preserve">).  </w:t>
            </w:r>
          </w:p>
          <w:p w14:paraId="0D0B3BE7" w14:textId="77777777" w:rsidR="0063469B" w:rsidRPr="00DB1978" w:rsidRDefault="0063469B" w:rsidP="00823AE6">
            <w:pPr>
              <w:widowControl/>
              <w:textAlignment w:val="bottom"/>
            </w:pPr>
            <w:r w:rsidRPr="00DB1978">
              <w:t xml:space="preserve">• Single tube in treated rubber, lumen diameter: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10 mm.  </w:t>
            </w:r>
          </w:p>
          <w:p w14:paraId="0305D1DB" w14:textId="77777777" w:rsidR="0063469B" w:rsidRPr="00DB1978" w:rsidRDefault="0063469B" w:rsidP="00823AE6">
            <w:pPr>
              <w:widowControl/>
              <w:textAlignment w:val="bottom"/>
            </w:pPr>
            <w:r w:rsidRPr="00DB1978">
              <w:t xml:space="preserve">• Y-part is reinforced with stainless steel spring attached to the rigid ear tubes. </w:t>
            </w:r>
          </w:p>
          <w:p w14:paraId="1150763C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Spring is treated to give long lasting rebound and comfort. </w:t>
            </w:r>
          </w:p>
          <w:p w14:paraId="56D48DB3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Ear tubes are made of stainless steel or chromed brass. </w:t>
            </w:r>
          </w:p>
          <w:p w14:paraId="334CFBD2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Ear-pieces are made of plastic and are removable. </w:t>
            </w:r>
          </w:p>
          <w:p w14:paraId="2B65816E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Total length,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70 cm. </w:t>
            </w:r>
          </w:p>
          <w:p w14:paraId="70232024" w14:textId="77777777" w:rsidR="0063469B" w:rsidRPr="00DB1978" w:rsidRDefault="0063469B" w:rsidP="0063469B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 xml:space="preserve">Supplied with: </w:t>
            </w:r>
          </w:p>
          <w:p w14:paraId="0E94F45A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1 x spare diaphragm </w:t>
            </w:r>
          </w:p>
          <w:p w14:paraId="39AC7119" w14:textId="036ECA22" w:rsidR="0063469B" w:rsidRPr="00DB1978" w:rsidRDefault="0063469B" w:rsidP="0063469B">
            <w:pPr>
              <w:widowControl/>
              <w:textAlignment w:val="bottom"/>
              <w:rPr>
                <w:b/>
                <w:color w:val="000000"/>
              </w:rPr>
            </w:pPr>
            <w:r w:rsidRPr="00DB1978">
              <w:t>• 1 x spare pair of ear-pieces</w:t>
            </w:r>
          </w:p>
        </w:tc>
        <w:tc>
          <w:tcPr>
            <w:tcW w:w="4281" w:type="dxa"/>
            <w:vAlign w:val="bottom"/>
          </w:tcPr>
          <w:p w14:paraId="277B9091" w14:textId="77777777" w:rsidR="0063469B" w:rsidRPr="00DB1978" w:rsidRDefault="00634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4A65E544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2192C55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</w:tr>
      <w:tr w:rsidR="0063469B" w:rsidRPr="00DB1978" w14:paraId="3EA9E9E2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478CD882" w14:textId="263CF47B" w:rsidR="0063469B" w:rsidRPr="00DB1978" w:rsidRDefault="0063469B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6</w:t>
            </w:r>
          </w:p>
        </w:tc>
        <w:tc>
          <w:tcPr>
            <w:tcW w:w="4366" w:type="dxa"/>
            <w:vAlign w:val="center"/>
          </w:tcPr>
          <w:p w14:paraId="383530FB" w14:textId="4A62C2D3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>Stethoscope-</w:t>
            </w:r>
            <w:proofErr w:type="spellStart"/>
            <w:r w:rsidRPr="00DB1978">
              <w:t>Peadiatric</w:t>
            </w:r>
            <w:proofErr w:type="spellEnd"/>
          </w:p>
          <w:p w14:paraId="6BA4E885" w14:textId="77777777" w:rsidR="0063469B" w:rsidRPr="00DB1978" w:rsidRDefault="0063469B" w:rsidP="0063469B">
            <w:pPr>
              <w:widowControl/>
              <w:textAlignment w:val="bottom"/>
              <w:rPr>
                <w:color w:val="000000"/>
              </w:rPr>
            </w:pPr>
          </w:p>
          <w:p w14:paraId="30792044" w14:textId="77777777" w:rsidR="0063469B" w:rsidRPr="00DB1978" w:rsidRDefault="0063469B" w:rsidP="0063469B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31D7A48D" w14:textId="77777777" w:rsidR="0063469B" w:rsidRPr="00DB1978" w:rsidRDefault="0063469B" w:rsidP="0063469B"/>
          <w:p w14:paraId="38D07284" w14:textId="77777777" w:rsidR="0063469B" w:rsidRPr="00DB1978" w:rsidRDefault="0063469B" w:rsidP="0063469B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2FC5FBC2" w14:textId="77777777" w:rsidR="0063469B" w:rsidRPr="00DB1978" w:rsidRDefault="0063469B" w:rsidP="0063469B">
            <w:pPr>
              <w:rPr>
                <w:lang w:val="en-GB" w:eastAsia="en-GB"/>
              </w:rPr>
            </w:pPr>
          </w:p>
          <w:p w14:paraId="59581818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3A129A9" w14:textId="77777777" w:rsidR="0063469B" w:rsidRPr="00DB1978" w:rsidRDefault="0063469B" w:rsidP="0063469B">
            <w:pPr>
              <w:widowControl/>
              <w:textAlignment w:val="bottom"/>
            </w:pPr>
          </w:p>
          <w:p w14:paraId="78C8032B" w14:textId="77777777" w:rsidR="0063469B" w:rsidRPr="00DB1978" w:rsidRDefault="0063469B" w:rsidP="0063469B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0E05DE3" w14:textId="2428E139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- -Stethoscope has stainless steel, or chromed brass, double-bell chest piece (dual-use adult and </w:t>
            </w:r>
            <w:proofErr w:type="spellStart"/>
            <w:r w:rsidRPr="00DB1978">
              <w:t>paediatric</w:t>
            </w:r>
            <w:proofErr w:type="spellEnd"/>
            <w:r w:rsidRPr="00DB1978">
              <w:t xml:space="preserve"> auscultation). </w:t>
            </w:r>
          </w:p>
          <w:p w14:paraId="7A7EA667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Pediatric diaphragm: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28 mm. </w:t>
            </w:r>
          </w:p>
          <w:p w14:paraId="67C2AE8F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Sensitivity, 50 to 500 Hz: 3.2 dB (cardiology).  </w:t>
            </w:r>
          </w:p>
          <w:p w14:paraId="32AF8894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lastRenderedPageBreak/>
              <w:t>• Sensitivity, 600 to 1500 Hz: 8.1 dB (</w:t>
            </w:r>
            <w:proofErr w:type="spellStart"/>
            <w:r w:rsidRPr="00DB1978">
              <w:t>pneumology</w:t>
            </w:r>
            <w:proofErr w:type="spellEnd"/>
            <w:r w:rsidRPr="00DB1978">
              <w:t xml:space="preserve">).  </w:t>
            </w:r>
          </w:p>
          <w:p w14:paraId="13176D6F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Single tube in treated rubber, lumen diameter: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10 mm.  </w:t>
            </w:r>
          </w:p>
          <w:p w14:paraId="04CE02BC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Y-part is reinforced with stainless steel spring attached to the rigid ear tubes. </w:t>
            </w:r>
          </w:p>
          <w:p w14:paraId="6E4B9DBE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Spring is treated to give long lasting rebound and comfort. </w:t>
            </w:r>
          </w:p>
          <w:p w14:paraId="65EF6BBF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Ear tubes are made of stainless steel or chromed brass. </w:t>
            </w:r>
          </w:p>
          <w:p w14:paraId="2D05639E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Ear-pieces are made of plastic and are removable. </w:t>
            </w:r>
          </w:p>
          <w:p w14:paraId="42CB6716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Total length,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70 cm. </w:t>
            </w:r>
          </w:p>
          <w:p w14:paraId="103E83CC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Supplied with: </w:t>
            </w:r>
          </w:p>
          <w:p w14:paraId="4952E38E" w14:textId="77777777" w:rsidR="0063469B" w:rsidRPr="00DB1978" w:rsidRDefault="0063469B" w:rsidP="0063469B">
            <w:pPr>
              <w:widowControl/>
              <w:textAlignment w:val="bottom"/>
            </w:pPr>
            <w:r w:rsidRPr="00DB1978">
              <w:t xml:space="preserve">• 1 x spare diaphragm </w:t>
            </w:r>
          </w:p>
          <w:p w14:paraId="015ADAB5" w14:textId="0BF08C24" w:rsidR="0063469B" w:rsidRPr="00DB1978" w:rsidRDefault="0063469B" w:rsidP="0063469B">
            <w:pPr>
              <w:widowControl/>
              <w:textAlignment w:val="bottom"/>
              <w:rPr>
                <w:b/>
                <w:color w:val="000000"/>
              </w:rPr>
            </w:pPr>
            <w:r w:rsidRPr="00DB1978">
              <w:t>• 1 x spare pair of ear-pieces</w:t>
            </w:r>
          </w:p>
        </w:tc>
        <w:tc>
          <w:tcPr>
            <w:tcW w:w="4281" w:type="dxa"/>
            <w:vAlign w:val="bottom"/>
          </w:tcPr>
          <w:p w14:paraId="1584FF50" w14:textId="77777777" w:rsidR="0063469B" w:rsidRPr="00DB1978" w:rsidRDefault="0063469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2A436453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66C9556" w14:textId="77777777" w:rsidR="0063469B" w:rsidRPr="00DB1978" w:rsidRDefault="0063469B">
            <w:pPr>
              <w:pStyle w:val="TableParagraph"/>
              <w:rPr>
                <w:sz w:val="20"/>
              </w:rPr>
            </w:pPr>
          </w:p>
        </w:tc>
      </w:tr>
      <w:tr w:rsidR="009C7865" w:rsidRPr="00DB1978" w14:paraId="2C743C82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7B01A4E6" w14:textId="3C26D2E6" w:rsidR="009C7865" w:rsidRPr="00DB1978" w:rsidRDefault="009C7865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7</w:t>
            </w:r>
          </w:p>
        </w:tc>
        <w:tc>
          <w:tcPr>
            <w:tcW w:w="4366" w:type="dxa"/>
            <w:vAlign w:val="center"/>
          </w:tcPr>
          <w:p w14:paraId="77A5C518" w14:textId="50612626" w:rsidR="009C7865" w:rsidRPr="00DB1978" w:rsidRDefault="009C7865" w:rsidP="009C7865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>Digital Baby Scale</w:t>
            </w:r>
          </w:p>
          <w:p w14:paraId="2D87152B" w14:textId="77777777" w:rsidR="009C7865" w:rsidRPr="00DB1978" w:rsidRDefault="009C7865" w:rsidP="009C7865">
            <w:pPr>
              <w:widowControl/>
              <w:textAlignment w:val="bottom"/>
              <w:rPr>
                <w:color w:val="000000"/>
              </w:rPr>
            </w:pPr>
          </w:p>
          <w:p w14:paraId="3243D861" w14:textId="77777777" w:rsidR="009C7865" w:rsidRPr="00DB1978" w:rsidRDefault="009C7865" w:rsidP="009C7865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6FD0DF32" w14:textId="77777777" w:rsidR="009C7865" w:rsidRPr="00DB1978" w:rsidRDefault="009C7865" w:rsidP="009C7865"/>
          <w:p w14:paraId="3B0F78D3" w14:textId="77777777" w:rsidR="009C7865" w:rsidRPr="00DB1978" w:rsidRDefault="009C7865" w:rsidP="009C7865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5B9B13A3" w14:textId="77777777" w:rsidR="009C7865" w:rsidRPr="00DB1978" w:rsidRDefault="009C7865" w:rsidP="009C7865">
            <w:pPr>
              <w:rPr>
                <w:lang w:val="en-GB" w:eastAsia="en-GB"/>
              </w:rPr>
            </w:pPr>
          </w:p>
          <w:p w14:paraId="674D3E03" w14:textId="77777777" w:rsidR="009C7865" w:rsidRPr="00DB1978" w:rsidRDefault="009C7865" w:rsidP="009C7865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1950E537" w14:textId="77777777" w:rsidR="009C7865" w:rsidRPr="00DB1978" w:rsidRDefault="009C7865" w:rsidP="009C7865">
            <w:pPr>
              <w:widowControl/>
              <w:textAlignment w:val="bottom"/>
            </w:pPr>
          </w:p>
          <w:p w14:paraId="4F762694" w14:textId="77777777" w:rsidR="009C7865" w:rsidRPr="00DB1978" w:rsidRDefault="009C7865" w:rsidP="009C7865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2C58ECD2" w14:textId="481DBBC3" w:rsidR="009C7865" w:rsidRPr="00DB1978" w:rsidRDefault="009C7865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>Capacity: 0 – 20kg</w:t>
            </w:r>
          </w:p>
          <w:p w14:paraId="5FA0FCAE" w14:textId="77777777" w:rsidR="009C7865" w:rsidRPr="00DB1978" w:rsidRDefault="009C7865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>Accuracy: 5g</w:t>
            </w:r>
          </w:p>
          <w:p w14:paraId="55DB6FB4" w14:textId="77777777" w:rsidR="009C7865" w:rsidRPr="00DB1978" w:rsidRDefault="009C7865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>Display: Large LCD screen with easy readability</w:t>
            </w:r>
          </w:p>
          <w:p w14:paraId="436FE2D5" w14:textId="77777777" w:rsidR="009C7865" w:rsidRPr="00DB1978" w:rsidRDefault="009C7865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>Power Source: Battery-powered (customizable options)</w:t>
            </w:r>
          </w:p>
          <w:p w14:paraId="0A2CCF9D" w14:textId="77777777" w:rsidR="009C7865" w:rsidRPr="00DB1978" w:rsidRDefault="009C7865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>Baby-Friendly Design: Smooth cradle surface for infant comfort</w:t>
            </w:r>
          </w:p>
          <w:p w14:paraId="196FDAE8" w14:textId="77777777" w:rsidR="009C7865" w:rsidRPr="00DB1978" w:rsidRDefault="009C7865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>Material: High-grade ABS plastic</w:t>
            </w:r>
          </w:p>
          <w:p w14:paraId="09200099" w14:textId="732DB571" w:rsidR="009C7865" w:rsidRPr="00DB1978" w:rsidRDefault="009C7865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>Function: Automatic weighing and zero-tracking</w:t>
            </w:r>
          </w:p>
        </w:tc>
        <w:tc>
          <w:tcPr>
            <w:tcW w:w="4281" w:type="dxa"/>
            <w:vAlign w:val="bottom"/>
          </w:tcPr>
          <w:p w14:paraId="2BC39692" w14:textId="77777777" w:rsidR="009C7865" w:rsidRPr="00DB1978" w:rsidRDefault="009C786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974203B" w14:textId="77777777" w:rsidR="009C7865" w:rsidRPr="00DB1978" w:rsidRDefault="009C7865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7052BF5" w14:textId="77777777" w:rsidR="009C7865" w:rsidRPr="00DB1978" w:rsidRDefault="009C7865">
            <w:pPr>
              <w:pStyle w:val="TableParagraph"/>
              <w:rPr>
                <w:sz w:val="20"/>
              </w:rPr>
            </w:pPr>
          </w:p>
        </w:tc>
      </w:tr>
      <w:tr w:rsidR="006B71EC" w:rsidRPr="00DB1978" w14:paraId="54EB4DF1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4C59E994" w14:textId="52C257AC" w:rsidR="006B71EC" w:rsidRPr="00DB1978" w:rsidRDefault="006B71EC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8</w:t>
            </w:r>
          </w:p>
        </w:tc>
        <w:tc>
          <w:tcPr>
            <w:tcW w:w="4366" w:type="dxa"/>
            <w:vAlign w:val="center"/>
          </w:tcPr>
          <w:p w14:paraId="5A9C5101" w14:textId="6DE43A0F" w:rsidR="006B71EC" w:rsidRPr="00DB1978" w:rsidRDefault="006B71EC" w:rsidP="006B71EC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114CD5" w:rsidRPr="00DB1978">
              <w:t>•</w:t>
            </w:r>
            <w:r w:rsidR="00114CD5" w:rsidRPr="00DB1978">
              <w:tab/>
              <w:t xml:space="preserve">Ear and nose foreign body removal set  </w:t>
            </w:r>
          </w:p>
          <w:p w14:paraId="39DC7572" w14:textId="77777777" w:rsidR="006B71EC" w:rsidRPr="00DB1978" w:rsidRDefault="006B71EC" w:rsidP="006B71EC">
            <w:pPr>
              <w:widowControl/>
              <w:textAlignment w:val="bottom"/>
              <w:rPr>
                <w:color w:val="000000"/>
              </w:rPr>
            </w:pPr>
          </w:p>
          <w:p w14:paraId="59926756" w14:textId="77777777" w:rsidR="006B71EC" w:rsidRPr="00DB1978" w:rsidRDefault="006B71EC" w:rsidP="006B71EC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60932EAC" w14:textId="77777777" w:rsidR="006B71EC" w:rsidRPr="00DB1978" w:rsidRDefault="006B71EC" w:rsidP="006B71EC"/>
          <w:p w14:paraId="097273EC" w14:textId="77777777" w:rsidR="006B71EC" w:rsidRPr="00DB1978" w:rsidRDefault="006B71EC" w:rsidP="006B71EC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06D5ECBF" w14:textId="77777777" w:rsidR="006B71EC" w:rsidRPr="00DB1978" w:rsidRDefault="006B71EC" w:rsidP="006B71EC">
            <w:pPr>
              <w:rPr>
                <w:lang w:val="en-GB" w:eastAsia="en-GB"/>
              </w:rPr>
            </w:pPr>
          </w:p>
          <w:p w14:paraId="57E7FDDA" w14:textId="77777777" w:rsidR="006B71EC" w:rsidRPr="00DB1978" w:rsidRDefault="006B71EC" w:rsidP="006B71EC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7A028350" w14:textId="77777777" w:rsidR="006B71EC" w:rsidRPr="00DB1978" w:rsidRDefault="006B71EC" w:rsidP="006B71EC">
            <w:pPr>
              <w:widowControl/>
              <w:textAlignment w:val="bottom"/>
            </w:pPr>
          </w:p>
          <w:p w14:paraId="4D747C36" w14:textId="77777777" w:rsidR="006B71EC" w:rsidRPr="00DB1978" w:rsidRDefault="006B71EC" w:rsidP="006B71EC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2327004B" w14:textId="49A738E4" w:rsidR="00B227DE" w:rsidRPr="00DB1978" w:rsidRDefault="00B227DE" w:rsidP="00114CD5">
            <w:pPr>
              <w:widowControl/>
              <w:ind w:left="360"/>
              <w:textAlignment w:val="bottom"/>
              <w:rPr>
                <w:b/>
              </w:rPr>
            </w:pPr>
            <w:r w:rsidRPr="00DB1978">
              <w:rPr>
                <w:b/>
              </w:rPr>
              <w:t xml:space="preserve">General: Ear- foreign body removal set  </w:t>
            </w:r>
          </w:p>
          <w:p w14:paraId="2A430807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Technical Specifications </w:t>
            </w:r>
          </w:p>
          <w:p w14:paraId="6897B2A8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Instrument tray, wire mesh, 24 x 24 x 5 cm, S/S 1 </w:t>
            </w:r>
          </w:p>
          <w:p w14:paraId="1EADC720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Ear syringe, metal, 100 ml, complete with 2 </w:t>
            </w:r>
          </w:p>
          <w:p w14:paraId="68DAE87D" w14:textId="1147A94D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nozzles and plate 1 </w:t>
            </w:r>
          </w:p>
          <w:p w14:paraId="3115F42E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Forceps, ear dressing, </w:t>
            </w:r>
            <w:proofErr w:type="spellStart"/>
            <w:r w:rsidRPr="00DB1978">
              <w:t>Troeltsch</w:t>
            </w:r>
            <w:proofErr w:type="spellEnd"/>
            <w:r w:rsidRPr="00DB1978">
              <w:t xml:space="preserve">, 12 cm 1 </w:t>
            </w:r>
          </w:p>
          <w:p w14:paraId="32454A59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Forceps, polypus, </w:t>
            </w:r>
            <w:proofErr w:type="spellStart"/>
            <w:r w:rsidRPr="00DB1978">
              <w:t>Littauer</w:t>
            </w:r>
            <w:proofErr w:type="spellEnd"/>
            <w:r w:rsidRPr="00DB1978">
              <w:t xml:space="preserve">, 12 cm 1 </w:t>
            </w:r>
          </w:p>
          <w:p w14:paraId="274216AB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Hartmann ear specula, set of 4,                                          </w:t>
            </w:r>
          </w:p>
          <w:p w14:paraId="33741EDD" w14:textId="2E62809D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4.5, 5.5, 6.5 and 7.5 mm dia. 1 </w:t>
            </w:r>
          </w:p>
          <w:p w14:paraId="08D0C2A1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Ear hook, </w:t>
            </w:r>
            <w:proofErr w:type="spellStart"/>
            <w:r w:rsidRPr="00DB1978">
              <w:t>Lucae</w:t>
            </w:r>
            <w:proofErr w:type="spellEnd"/>
            <w:r w:rsidRPr="00DB1978">
              <w:t xml:space="preserve">, 14 cm 1 </w:t>
            </w:r>
          </w:p>
          <w:p w14:paraId="4BC752C2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Ear hook, </w:t>
            </w:r>
            <w:proofErr w:type="spellStart"/>
            <w:r w:rsidRPr="00DB1978">
              <w:t>Lucae</w:t>
            </w:r>
            <w:proofErr w:type="spellEnd"/>
            <w:r w:rsidRPr="00DB1978">
              <w:t xml:space="preserve">, 14 cm 1 </w:t>
            </w:r>
          </w:p>
          <w:p w14:paraId="38BEC620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Ear curette, Buck, sharp,  1 </w:t>
            </w:r>
          </w:p>
          <w:p w14:paraId="2FA3C667" w14:textId="364402E5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Ear curette, Buck, sharp,  1  </w:t>
            </w:r>
          </w:p>
          <w:p w14:paraId="38FF2DF7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Quire foreign body lever 1 </w:t>
            </w:r>
          </w:p>
          <w:p w14:paraId="309340B0" w14:textId="77777777" w:rsidR="00B227DE" w:rsidRPr="00DB1978" w:rsidRDefault="00B227DE" w:rsidP="00CA1DF1">
            <w:pPr>
              <w:widowControl/>
              <w:textAlignment w:val="bottom"/>
            </w:pPr>
            <w:r w:rsidRPr="00DB1978">
              <w:t xml:space="preserve"> </w:t>
            </w:r>
          </w:p>
          <w:p w14:paraId="1C255F41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  <w:rPr>
                <w:b/>
              </w:rPr>
            </w:pPr>
            <w:r w:rsidRPr="00DB1978">
              <w:rPr>
                <w:b/>
              </w:rPr>
              <w:t xml:space="preserve">Nasal- foreign body removal set </w:t>
            </w:r>
          </w:p>
          <w:p w14:paraId="60C406BF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Instrument tray, wire mesh, 24 x 24 x 5 cm, S/S 1 </w:t>
            </w:r>
          </w:p>
          <w:p w14:paraId="5B43A7D3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proofErr w:type="spellStart"/>
            <w:r w:rsidRPr="00DB1978">
              <w:t>Thudichum</w:t>
            </w:r>
            <w:proofErr w:type="spellEnd"/>
            <w:r w:rsidRPr="00DB1978">
              <w:t xml:space="preserve"> nasal specula  1 </w:t>
            </w:r>
          </w:p>
          <w:p w14:paraId="4D8A2CB5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proofErr w:type="spellStart"/>
            <w:r w:rsidRPr="00DB1978">
              <w:t>Thudichum</w:t>
            </w:r>
            <w:proofErr w:type="spellEnd"/>
            <w:r w:rsidRPr="00DB1978">
              <w:t xml:space="preserve"> nasal specula  1 </w:t>
            </w:r>
          </w:p>
          <w:p w14:paraId="48E1FA8A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proofErr w:type="spellStart"/>
            <w:r w:rsidRPr="00DB1978">
              <w:t>Thudichum</w:t>
            </w:r>
            <w:proofErr w:type="spellEnd"/>
            <w:r w:rsidRPr="00DB1978">
              <w:t xml:space="preserve"> nasal specula  1 </w:t>
            </w:r>
          </w:p>
          <w:p w14:paraId="2055515B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proofErr w:type="spellStart"/>
            <w:r w:rsidRPr="00DB1978">
              <w:t>Thudichum</w:t>
            </w:r>
            <w:proofErr w:type="spellEnd"/>
            <w:r w:rsidRPr="00DB1978">
              <w:t xml:space="preserve"> nasal specula  1 </w:t>
            </w:r>
          </w:p>
          <w:p w14:paraId="041EE601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proofErr w:type="spellStart"/>
            <w:r w:rsidRPr="00DB1978">
              <w:t>Troeltsch</w:t>
            </w:r>
            <w:proofErr w:type="spellEnd"/>
            <w:r w:rsidRPr="00DB1978">
              <w:t xml:space="preserve"> nasal tampon forceps 15 cm 1 </w:t>
            </w:r>
          </w:p>
          <w:p w14:paraId="306A74F4" w14:textId="77777777" w:rsidR="00B227DE" w:rsidRPr="00DB1978" w:rsidRDefault="00B227DE" w:rsidP="00736094">
            <w:pPr>
              <w:pStyle w:val="ListParagraph"/>
              <w:widowControl/>
              <w:numPr>
                <w:ilvl w:val="0"/>
                <w:numId w:val="11"/>
              </w:numPr>
              <w:textAlignment w:val="bottom"/>
            </w:pPr>
            <w:r w:rsidRPr="00DB1978">
              <w:t xml:space="preserve">Ear hook, </w:t>
            </w:r>
            <w:proofErr w:type="spellStart"/>
            <w:r w:rsidRPr="00DB1978">
              <w:t>Lucae</w:t>
            </w:r>
            <w:proofErr w:type="spellEnd"/>
            <w:r w:rsidRPr="00DB1978">
              <w:t xml:space="preserve">, 14 cm 1 </w:t>
            </w:r>
          </w:p>
          <w:p w14:paraId="3062BCCA" w14:textId="7F157E24" w:rsidR="006B71EC" w:rsidRPr="00DB1978" w:rsidRDefault="00B227DE" w:rsidP="00736094">
            <w:pPr>
              <w:widowControl/>
              <w:numPr>
                <w:ilvl w:val="0"/>
                <w:numId w:val="11"/>
              </w:numPr>
              <w:textAlignment w:val="bottom"/>
              <w:rPr>
                <w:b/>
                <w:color w:val="000000"/>
              </w:rPr>
            </w:pPr>
            <w:r w:rsidRPr="00DB1978">
              <w:t>Suction nozzle, Fergusson, 8 Fr, 17 cm 1</w:t>
            </w:r>
          </w:p>
        </w:tc>
        <w:tc>
          <w:tcPr>
            <w:tcW w:w="4281" w:type="dxa"/>
            <w:vAlign w:val="bottom"/>
          </w:tcPr>
          <w:p w14:paraId="56F16C0C" w14:textId="77777777" w:rsidR="006B71EC" w:rsidRPr="00DB1978" w:rsidRDefault="006B71E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6CAD9F6" w14:textId="77777777" w:rsidR="006B71EC" w:rsidRPr="00DB1978" w:rsidRDefault="006B71E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F185E6D" w14:textId="77777777" w:rsidR="006B71EC" w:rsidRPr="00DB1978" w:rsidRDefault="006B71EC">
            <w:pPr>
              <w:pStyle w:val="TableParagraph"/>
              <w:rPr>
                <w:sz w:val="20"/>
              </w:rPr>
            </w:pPr>
          </w:p>
        </w:tc>
      </w:tr>
      <w:tr w:rsidR="00114CD5" w:rsidRPr="00DB1978" w14:paraId="703B4998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2BBDEBBC" w14:textId="2D833F63" w:rsidR="00114CD5" w:rsidRPr="00DB1978" w:rsidRDefault="00114CD5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9</w:t>
            </w:r>
          </w:p>
        </w:tc>
        <w:tc>
          <w:tcPr>
            <w:tcW w:w="4366" w:type="dxa"/>
            <w:vAlign w:val="center"/>
          </w:tcPr>
          <w:p w14:paraId="33947A97" w14:textId="6B8A25B9" w:rsidR="00114CD5" w:rsidRPr="00DB1978" w:rsidRDefault="00114CD5" w:rsidP="00114CD5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Examination bed</w:t>
            </w:r>
          </w:p>
          <w:p w14:paraId="622FC8B9" w14:textId="77777777" w:rsidR="00114CD5" w:rsidRPr="00DB1978" w:rsidRDefault="00114CD5" w:rsidP="00114CD5">
            <w:pPr>
              <w:widowControl/>
              <w:textAlignment w:val="bottom"/>
              <w:rPr>
                <w:color w:val="000000"/>
              </w:rPr>
            </w:pPr>
          </w:p>
          <w:p w14:paraId="5E344130" w14:textId="77777777" w:rsidR="00114CD5" w:rsidRPr="00DB1978" w:rsidRDefault="00114CD5" w:rsidP="00114CD5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5B5C26E" w14:textId="77777777" w:rsidR="00114CD5" w:rsidRPr="00DB1978" w:rsidRDefault="00114CD5" w:rsidP="00114CD5"/>
          <w:p w14:paraId="78F0B054" w14:textId="77777777" w:rsidR="00114CD5" w:rsidRPr="00DB1978" w:rsidRDefault="00114CD5" w:rsidP="00114CD5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44A97376" w14:textId="77777777" w:rsidR="00114CD5" w:rsidRPr="00DB1978" w:rsidRDefault="00114CD5" w:rsidP="00114CD5">
            <w:pPr>
              <w:rPr>
                <w:lang w:val="en-GB" w:eastAsia="en-GB"/>
              </w:rPr>
            </w:pPr>
          </w:p>
          <w:p w14:paraId="33BF53E7" w14:textId="77777777" w:rsidR="00114CD5" w:rsidRPr="00DB1978" w:rsidRDefault="00114CD5" w:rsidP="00114CD5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E029D2F" w14:textId="77777777" w:rsidR="00114CD5" w:rsidRPr="00DB1978" w:rsidRDefault="00114CD5" w:rsidP="00114CD5">
            <w:pPr>
              <w:widowControl/>
              <w:textAlignment w:val="bottom"/>
            </w:pPr>
          </w:p>
          <w:p w14:paraId="331F1F18" w14:textId="1BF8D526" w:rsidR="00114CD5" w:rsidRPr="00DB1978" w:rsidRDefault="00114CD5" w:rsidP="00114CD5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BF8A3B9" w14:textId="29D62B89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Mounted on 4 sturdy supports, finished with rubber feet, of which one height adjustable. </w:t>
            </w:r>
          </w:p>
          <w:p w14:paraId="1CADDF67" w14:textId="7CD436EC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Both sections fit with thick upholstery. </w:t>
            </w:r>
          </w:p>
          <w:p w14:paraId="55603B2C" w14:textId="6CC18CE0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Backrest adjustable via secured pawl and gear ratchet, safe for patient and operator. </w:t>
            </w:r>
          </w:p>
          <w:p w14:paraId="67CAEF22" w14:textId="0F139FBB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When fully extended, both sections align to perfectly flat surface. </w:t>
            </w:r>
          </w:p>
          <w:p w14:paraId="6F44D79F" w14:textId="77777777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 w:rsidRPr="00DB1978">
              <w:rPr>
                <w:b/>
              </w:rPr>
              <w:t xml:space="preserve">Materials:  </w:t>
            </w:r>
          </w:p>
          <w:p w14:paraId="3F10DAA9" w14:textId="311460E9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High resistance to corrosion (tropical environment). </w:t>
            </w:r>
          </w:p>
          <w:p w14:paraId="04A14E74" w14:textId="2B30AE2F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Frame: epoxy coated tubular steel.  </w:t>
            </w:r>
          </w:p>
          <w:p w14:paraId="3B4B6F70" w14:textId="7356CA43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Upholstery: high-density polyurethane foam, density approx. 30 kg/m3.  </w:t>
            </w:r>
          </w:p>
          <w:p w14:paraId="57FEF779" w14:textId="2A02782E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Cover: plastic, flexible highly tear resistant, anti-static, flame retardant, disinfectant- and liquid </w:t>
            </w:r>
          </w:p>
          <w:p w14:paraId="6B68CA5A" w14:textId="77777777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proofErr w:type="gramStart"/>
            <w:r w:rsidRPr="00DB1978">
              <w:t>proof</w:t>
            </w:r>
            <w:proofErr w:type="gramEnd"/>
            <w:r w:rsidRPr="00DB1978">
              <w:t xml:space="preserve">, washable. </w:t>
            </w:r>
          </w:p>
          <w:p w14:paraId="2E27C007" w14:textId="77777777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 w:rsidRPr="00DB1978">
              <w:rPr>
                <w:b/>
              </w:rPr>
              <w:t xml:space="preserve">Dimensions:  </w:t>
            </w:r>
          </w:p>
          <w:p w14:paraId="45FEA495" w14:textId="77777777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• All sections extended: approx. 1800 x 550 x 750 mm (l x w x h).  </w:t>
            </w:r>
          </w:p>
          <w:p w14:paraId="54FCD260" w14:textId="31533643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Frame, diameter: approx. 30 mm. </w:t>
            </w:r>
          </w:p>
          <w:p w14:paraId="021F9C73" w14:textId="74A7E5A5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Upholstery: approx. 50 mm (h)  </w:t>
            </w:r>
          </w:p>
          <w:p w14:paraId="11C186A7" w14:textId="364CDD0E" w:rsidR="00114CD5" w:rsidRPr="00DB1978" w:rsidRDefault="00114CD5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Carrying capacity: approx. 150kg.  </w:t>
            </w:r>
          </w:p>
          <w:p w14:paraId="30094358" w14:textId="4524D7B9" w:rsidR="00114CD5" w:rsidRPr="00DB1978" w:rsidRDefault="00114CD5" w:rsidP="00736094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 w:rsidRPr="00DB1978">
              <w:t>Standard examination table for health care facilities. Must be cleaned after each use.</w:t>
            </w:r>
          </w:p>
        </w:tc>
        <w:tc>
          <w:tcPr>
            <w:tcW w:w="4281" w:type="dxa"/>
            <w:vAlign w:val="bottom"/>
          </w:tcPr>
          <w:p w14:paraId="6E695BB6" w14:textId="77777777" w:rsidR="00114CD5" w:rsidRPr="00DB1978" w:rsidRDefault="00114CD5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5AF03FAA" w14:textId="77777777" w:rsidR="00114CD5" w:rsidRPr="00DB1978" w:rsidRDefault="00114CD5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DC741FC" w14:textId="77777777" w:rsidR="00114CD5" w:rsidRPr="00DB1978" w:rsidRDefault="00114CD5">
            <w:pPr>
              <w:pStyle w:val="TableParagraph"/>
              <w:rPr>
                <w:sz w:val="20"/>
              </w:rPr>
            </w:pPr>
          </w:p>
        </w:tc>
      </w:tr>
      <w:tr w:rsidR="006119F1" w:rsidRPr="00DB1978" w14:paraId="3D9D207B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3B5E7124" w14:textId="5B1DCEFF" w:rsidR="006119F1" w:rsidRPr="00DB1978" w:rsidRDefault="006119F1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0</w:t>
            </w:r>
          </w:p>
        </w:tc>
        <w:tc>
          <w:tcPr>
            <w:tcW w:w="4366" w:type="dxa"/>
            <w:vAlign w:val="center"/>
          </w:tcPr>
          <w:p w14:paraId="03E08820" w14:textId="2E22B598" w:rsidR="006119F1" w:rsidRPr="00DB1978" w:rsidRDefault="006119F1" w:rsidP="006119F1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DB1978">
              <w:rPr>
                <w:color w:val="000000"/>
              </w:rPr>
              <w:t>Fetoscope</w:t>
            </w:r>
            <w:proofErr w:type="spellEnd"/>
            <w:r w:rsidRPr="00DB1978">
              <w:rPr>
                <w:color w:val="000000"/>
              </w:rPr>
              <w:t xml:space="preserve"> wooden</w:t>
            </w:r>
          </w:p>
          <w:p w14:paraId="57D2F3B0" w14:textId="77777777" w:rsidR="006119F1" w:rsidRPr="00DB1978" w:rsidRDefault="006119F1" w:rsidP="006119F1">
            <w:pPr>
              <w:widowControl/>
              <w:textAlignment w:val="bottom"/>
              <w:rPr>
                <w:color w:val="000000"/>
              </w:rPr>
            </w:pPr>
          </w:p>
          <w:p w14:paraId="52DB8C64" w14:textId="77777777" w:rsidR="006119F1" w:rsidRPr="00DB1978" w:rsidRDefault="006119F1" w:rsidP="006119F1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4BA5AFEB" w14:textId="77777777" w:rsidR="006119F1" w:rsidRPr="00DB1978" w:rsidRDefault="006119F1" w:rsidP="006119F1"/>
          <w:p w14:paraId="2E5AB12D" w14:textId="77777777" w:rsidR="006119F1" w:rsidRPr="00DB1978" w:rsidRDefault="006119F1" w:rsidP="006119F1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684BC6EA" w14:textId="77777777" w:rsidR="006119F1" w:rsidRPr="00DB1978" w:rsidRDefault="006119F1" w:rsidP="006119F1">
            <w:pPr>
              <w:rPr>
                <w:lang w:val="en-GB" w:eastAsia="en-GB"/>
              </w:rPr>
            </w:pPr>
          </w:p>
          <w:p w14:paraId="3E1AE85C" w14:textId="77777777" w:rsidR="006119F1" w:rsidRPr="00DB1978" w:rsidRDefault="006119F1" w:rsidP="006119F1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2950D3BC" w14:textId="77777777" w:rsidR="006119F1" w:rsidRPr="00DB1978" w:rsidRDefault="006119F1" w:rsidP="006119F1">
            <w:pPr>
              <w:widowControl/>
              <w:textAlignment w:val="bottom"/>
            </w:pPr>
          </w:p>
          <w:p w14:paraId="1CD7A39F" w14:textId="77777777" w:rsidR="006119F1" w:rsidRPr="00DB1978" w:rsidRDefault="006119F1" w:rsidP="006119F1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1AC8DA67" w14:textId="420C3D7E" w:rsidR="006119F1" w:rsidRPr="00DB1978" w:rsidRDefault="006119F1" w:rsidP="00D4009C">
            <w:pPr>
              <w:pStyle w:val="ListParagraph"/>
              <w:ind w:left="360" w:firstLine="0"/>
            </w:pPr>
            <w:r w:rsidRPr="00DB1978">
              <w:rPr>
                <w:b/>
              </w:rPr>
              <w:t xml:space="preserve">General Description: Stethoscope </w:t>
            </w:r>
            <w:proofErr w:type="spellStart"/>
            <w:r w:rsidRPr="00DB1978">
              <w:rPr>
                <w:b/>
              </w:rPr>
              <w:t>foetal</w:t>
            </w:r>
            <w:proofErr w:type="spellEnd"/>
            <w:r w:rsidRPr="00DB1978">
              <w:rPr>
                <w:b/>
              </w:rPr>
              <w:t xml:space="preserve"> </w:t>
            </w:r>
            <w:proofErr w:type="spellStart"/>
            <w:r w:rsidRPr="00DB1978">
              <w:rPr>
                <w:b/>
              </w:rPr>
              <w:t>Pinard</w:t>
            </w:r>
            <w:proofErr w:type="spellEnd"/>
            <w:r w:rsidRPr="00DB1978">
              <w:t xml:space="preserve">.  </w:t>
            </w:r>
          </w:p>
          <w:p w14:paraId="266F5E90" w14:textId="77777777" w:rsidR="006119F1" w:rsidRPr="00DB1978" w:rsidRDefault="006119F1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Technical Specifications:  </w:t>
            </w:r>
          </w:p>
          <w:p w14:paraId="198B762F" w14:textId="77777777" w:rsidR="006119F1" w:rsidRPr="00DB1978" w:rsidRDefault="006119F1" w:rsidP="00736094">
            <w:pPr>
              <w:pStyle w:val="ListParagraph"/>
              <w:numPr>
                <w:ilvl w:val="0"/>
                <w:numId w:val="7"/>
              </w:numPr>
            </w:pPr>
            <w:proofErr w:type="spellStart"/>
            <w:r w:rsidRPr="00DB1978">
              <w:t>Foetal</w:t>
            </w:r>
            <w:proofErr w:type="spellEnd"/>
            <w:r w:rsidRPr="00DB1978">
              <w:t xml:space="preserve"> heart stethoscope, Monaural.  </w:t>
            </w:r>
          </w:p>
          <w:p w14:paraId="1641A193" w14:textId="77777777" w:rsidR="006119F1" w:rsidRPr="00DB1978" w:rsidRDefault="006119F1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Made of unbreakable wood.  </w:t>
            </w:r>
          </w:p>
          <w:p w14:paraId="6EE0363A" w14:textId="77777777" w:rsidR="006119F1" w:rsidRPr="00DB1978" w:rsidRDefault="006119F1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Earpiece, diameter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5 cm.  </w:t>
            </w:r>
          </w:p>
          <w:p w14:paraId="3127580F" w14:textId="2A8D4742" w:rsidR="006119F1" w:rsidRPr="00DB1978" w:rsidRDefault="006119F1" w:rsidP="00736094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 w:rsidRPr="00DB1978">
              <w:t xml:space="preserve">Length, </w:t>
            </w:r>
            <w:proofErr w:type="spellStart"/>
            <w:r w:rsidRPr="00DB1978">
              <w:t>approx</w:t>
            </w:r>
            <w:proofErr w:type="spellEnd"/>
            <w:r w:rsidRPr="00DB1978">
              <w:t xml:space="preserve"> 15 cm.</w:t>
            </w:r>
          </w:p>
        </w:tc>
        <w:tc>
          <w:tcPr>
            <w:tcW w:w="4281" w:type="dxa"/>
            <w:vAlign w:val="bottom"/>
          </w:tcPr>
          <w:p w14:paraId="4D69F317" w14:textId="77777777" w:rsidR="006119F1" w:rsidRPr="00DB1978" w:rsidRDefault="006119F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749FA9AC" w14:textId="77777777" w:rsidR="006119F1" w:rsidRPr="00DB1978" w:rsidRDefault="006119F1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C3D100A" w14:textId="77777777" w:rsidR="006119F1" w:rsidRPr="00DB1978" w:rsidRDefault="006119F1">
            <w:pPr>
              <w:pStyle w:val="TableParagraph"/>
              <w:rPr>
                <w:sz w:val="20"/>
              </w:rPr>
            </w:pPr>
          </w:p>
        </w:tc>
      </w:tr>
      <w:tr w:rsidR="00904070" w:rsidRPr="00DB1978" w14:paraId="39122FE5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0F7E9EE2" w14:textId="48644C63" w:rsidR="00904070" w:rsidRPr="00DB1978" w:rsidRDefault="00904070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1</w:t>
            </w:r>
          </w:p>
        </w:tc>
        <w:tc>
          <w:tcPr>
            <w:tcW w:w="4366" w:type="dxa"/>
            <w:vAlign w:val="center"/>
          </w:tcPr>
          <w:p w14:paraId="7A8EB2B7" w14:textId="094812F6" w:rsidR="00904070" w:rsidRPr="00DB1978" w:rsidRDefault="00904070" w:rsidP="00904070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rPr>
                <w:color w:val="000000"/>
              </w:rPr>
              <w:t>Minor Basic General Surgery Set</w:t>
            </w:r>
          </w:p>
          <w:p w14:paraId="4F6B1F4D" w14:textId="77777777" w:rsidR="00904070" w:rsidRPr="00DB1978" w:rsidRDefault="00904070" w:rsidP="00904070">
            <w:pPr>
              <w:widowControl/>
              <w:textAlignment w:val="bottom"/>
              <w:rPr>
                <w:color w:val="000000"/>
              </w:rPr>
            </w:pPr>
          </w:p>
          <w:p w14:paraId="5B9C9A86" w14:textId="77777777" w:rsidR="00904070" w:rsidRPr="00DB1978" w:rsidRDefault="00904070" w:rsidP="00904070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21E0E072" w14:textId="77777777" w:rsidR="00904070" w:rsidRPr="00DB1978" w:rsidRDefault="00904070" w:rsidP="00904070"/>
          <w:p w14:paraId="4B0F401E" w14:textId="77777777" w:rsidR="00904070" w:rsidRPr="00DB1978" w:rsidRDefault="00904070" w:rsidP="00904070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231B9C69" w14:textId="77777777" w:rsidR="00904070" w:rsidRPr="00DB1978" w:rsidRDefault="00904070" w:rsidP="00904070">
            <w:pPr>
              <w:rPr>
                <w:lang w:val="en-GB" w:eastAsia="en-GB"/>
              </w:rPr>
            </w:pPr>
          </w:p>
          <w:p w14:paraId="754C35FE" w14:textId="77777777" w:rsidR="00904070" w:rsidRPr="00DB1978" w:rsidRDefault="00904070" w:rsidP="00904070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07C046EA" w14:textId="77777777" w:rsidR="00904070" w:rsidRPr="00DB1978" w:rsidRDefault="00904070" w:rsidP="00904070">
            <w:pPr>
              <w:widowControl/>
              <w:textAlignment w:val="bottom"/>
            </w:pPr>
          </w:p>
          <w:p w14:paraId="766D3960" w14:textId="77777777" w:rsidR="00904070" w:rsidRPr="00DB1978" w:rsidRDefault="00904070" w:rsidP="00904070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1B71F8C6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Crile Forceps Straight 14cm</w:t>
            </w:r>
          </w:p>
          <w:p w14:paraId="7E617EF8" w14:textId="77777777" w:rsidR="003E42E3" w:rsidRPr="00DB1978" w:rsidRDefault="003E42E3" w:rsidP="0099783D">
            <w:pPr>
              <w:pStyle w:val="ListParagraph"/>
              <w:ind w:left="360" w:firstLine="0"/>
            </w:pPr>
          </w:p>
          <w:p w14:paraId="7D50F563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Crile Forceps Curved 14cm</w:t>
            </w:r>
          </w:p>
          <w:p w14:paraId="25E2DC90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0B34550F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Thumb Forceps With Teeth 14cm</w:t>
            </w:r>
          </w:p>
          <w:p w14:paraId="71AFE4A2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03E2FFEF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Thumb Forceps Without Teeth 14cm</w:t>
            </w:r>
          </w:p>
          <w:p w14:paraId="368128A6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14014452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Mosquito Forceps Straight 12.5cm</w:t>
            </w:r>
          </w:p>
          <w:p w14:paraId="0FA6B35E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093BCBC2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Mosquito Forceps Curved 12.5cm</w:t>
            </w:r>
          </w:p>
          <w:p w14:paraId="56048434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0650979C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Mayo Scissors Straight 14cm</w:t>
            </w:r>
          </w:p>
          <w:p w14:paraId="5CD4F18B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70435256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lastRenderedPageBreak/>
              <w:t>1 Mayo Scissors Curved 14cm</w:t>
            </w:r>
          </w:p>
          <w:p w14:paraId="61BA9C36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4F079DE8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Stitch Scissors 14cm</w:t>
            </w:r>
          </w:p>
          <w:p w14:paraId="7241A266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5B000A14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Butterfly</w:t>
            </w:r>
          </w:p>
          <w:p w14:paraId="2B8F982E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3ECDDA4D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Scalpel Handle 4</w:t>
            </w:r>
          </w:p>
          <w:p w14:paraId="7A3CA1A6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031249CE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1 Needle Holder 14cm</w:t>
            </w:r>
          </w:p>
          <w:p w14:paraId="6FA617E9" w14:textId="77777777" w:rsidR="003E42E3" w:rsidRPr="00DB1978" w:rsidRDefault="003E42E3" w:rsidP="00736094">
            <w:pPr>
              <w:pStyle w:val="ListParagraph"/>
              <w:numPr>
                <w:ilvl w:val="0"/>
                <w:numId w:val="7"/>
              </w:numPr>
            </w:pPr>
          </w:p>
          <w:p w14:paraId="07A1FABA" w14:textId="51F028B4" w:rsidR="00904070" w:rsidRPr="00DB1978" w:rsidRDefault="003E42E3" w:rsidP="00736094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 w:rsidRPr="00DB1978">
              <w:t>1 Instruments Box. 17x7x3 Cm</w:t>
            </w:r>
          </w:p>
        </w:tc>
        <w:tc>
          <w:tcPr>
            <w:tcW w:w="4281" w:type="dxa"/>
            <w:vAlign w:val="bottom"/>
          </w:tcPr>
          <w:p w14:paraId="6C1C7501" w14:textId="77777777" w:rsidR="00904070" w:rsidRPr="00DB1978" w:rsidRDefault="0090407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1AC1937D" w14:textId="77777777" w:rsidR="00904070" w:rsidRPr="00DB1978" w:rsidRDefault="00904070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F43DA16" w14:textId="77777777" w:rsidR="00904070" w:rsidRPr="00DB1978" w:rsidRDefault="00904070">
            <w:pPr>
              <w:pStyle w:val="TableParagraph"/>
              <w:rPr>
                <w:sz w:val="20"/>
              </w:rPr>
            </w:pPr>
          </w:p>
        </w:tc>
      </w:tr>
      <w:tr w:rsidR="00904070" w:rsidRPr="00DB1978" w14:paraId="384BBC08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2A20720E" w14:textId="0D3C9952" w:rsidR="00904070" w:rsidRPr="00DB1978" w:rsidRDefault="00904070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2</w:t>
            </w:r>
          </w:p>
        </w:tc>
        <w:tc>
          <w:tcPr>
            <w:tcW w:w="4366" w:type="dxa"/>
            <w:vAlign w:val="center"/>
          </w:tcPr>
          <w:p w14:paraId="2F1BA318" w14:textId="20937DD2" w:rsidR="00904070" w:rsidRPr="00DB1978" w:rsidRDefault="00904070" w:rsidP="00904070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 xml:space="preserve">MUAC tape (adult)                   </w:t>
            </w:r>
          </w:p>
          <w:p w14:paraId="524CAE47" w14:textId="77777777" w:rsidR="00904070" w:rsidRPr="00DB1978" w:rsidRDefault="00904070" w:rsidP="00904070">
            <w:pPr>
              <w:widowControl/>
              <w:textAlignment w:val="bottom"/>
              <w:rPr>
                <w:color w:val="000000"/>
              </w:rPr>
            </w:pPr>
          </w:p>
          <w:p w14:paraId="62C6BC79" w14:textId="5EE12CF8" w:rsidR="00904070" w:rsidRPr="00DB1978" w:rsidRDefault="00904070" w:rsidP="00904070">
            <w:r w:rsidRPr="00DB1978">
              <w:rPr>
                <w:b/>
              </w:rPr>
              <w:t>Unit</w:t>
            </w:r>
            <w:r w:rsidR="00BC1459" w:rsidRPr="00DB1978">
              <w:t xml:space="preserve">: </w:t>
            </w:r>
            <w:proofErr w:type="spellStart"/>
            <w:r w:rsidR="00BC1459" w:rsidRPr="00DB1978">
              <w:t>pk</w:t>
            </w:r>
            <w:proofErr w:type="spellEnd"/>
            <w:r w:rsidR="00BC1459" w:rsidRPr="00DB1978">
              <w:t xml:space="preserve"> of 50 pcs</w:t>
            </w:r>
          </w:p>
          <w:p w14:paraId="7D395042" w14:textId="77777777" w:rsidR="00904070" w:rsidRPr="00DB1978" w:rsidRDefault="00904070" w:rsidP="00904070"/>
          <w:p w14:paraId="1AC9002C" w14:textId="77777777" w:rsidR="00904070" w:rsidRPr="00DB1978" w:rsidRDefault="00904070" w:rsidP="00904070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2C1845C4" w14:textId="77777777" w:rsidR="00904070" w:rsidRPr="00DB1978" w:rsidRDefault="00904070" w:rsidP="00904070">
            <w:pPr>
              <w:rPr>
                <w:lang w:val="en-GB" w:eastAsia="en-GB"/>
              </w:rPr>
            </w:pPr>
          </w:p>
          <w:p w14:paraId="3A39495E" w14:textId="77777777" w:rsidR="00904070" w:rsidRPr="00DB1978" w:rsidRDefault="00904070" w:rsidP="00904070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2C07AD5" w14:textId="77777777" w:rsidR="00904070" w:rsidRPr="00DB1978" w:rsidRDefault="00904070" w:rsidP="00904070">
            <w:pPr>
              <w:widowControl/>
              <w:textAlignment w:val="bottom"/>
            </w:pPr>
          </w:p>
          <w:p w14:paraId="489FFA5B" w14:textId="77777777" w:rsidR="00904070" w:rsidRPr="00DB1978" w:rsidRDefault="00904070" w:rsidP="00904070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C1566AB" w14:textId="77777777" w:rsidR="00904070" w:rsidRPr="00DB1978" w:rsidRDefault="00904070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Suitable for measuring adult's Middle Upper Arm Circumference (MUAC, range to 56 cm). </w:t>
            </w:r>
          </w:p>
          <w:p w14:paraId="514559A6" w14:textId="77777777" w:rsidR="00904070" w:rsidRPr="00DB1978" w:rsidRDefault="00904070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Graduated with 1 mm precision </w:t>
            </w:r>
          </w:p>
          <w:p w14:paraId="39C45D4D" w14:textId="6C8D28C4" w:rsidR="00904070" w:rsidRPr="00DB1978" w:rsidRDefault="00904070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Accuracy: ± 1 mm of the maximum measurement (50 cm)</w:t>
            </w:r>
          </w:p>
        </w:tc>
        <w:tc>
          <w:tcPr>
            <w:tcW w:w="4281" w:type="dxa"/>
            <w:vAlign w:val="bottom"/>
          </w:tcPr>
          <w:p w14:paraId="3D3C2120" w14:textId="77777777" w:rsidR="00904070" w:rsidRPr="00DB1978" w:rsidRDefault="0090407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46CF8D69" w14:textId="77777777" w:rsidR="00904070" w:rsidRPr="00DB1978" w:rsidRDefault="00904070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370C53F" w14:textId="77777777" w:rsidR="00904070" w:rsidRPr="00DB1978" w:rsidRDefault="00904070">
            <w:pPr>
              <w:pStyle w:val="TableParagraph"/>
              <w:rPr>
                <w:sz w:val="20"/>
              </w:rPr>
            </w:pPr>
          </w:p>
        </w:tc>
      </w:tr>
      <w:tr w:rsidR="000F0179" w:rsidRPr="00DB1978" w14:paraId="27D73AEB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6FAB69FB" w14:textId="7D55FAAF" w:rsidR="000F0179" w:rsidRPr="00DB1978" w:rsidRDefault="000F0179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3</w:t>
            </w:r>
          </w:p>
        </w:tc>
        <w:tc>
          <w:tcPr>
            <w:tcW w:w="4366" w:type="dxa"/>
            <w:vAlign w:val="center"/>
          </w:tcPr>
          <w:p w14:paraId="48AFCB62" w14:textId="56135FEF" w:rsidR="000F0179" w:rsidRPr="00DB1978" w:rsidRDefault="000F0179" w:rsidP="000F0179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proofErr w:type="spellStart"/>
            <w:r w:rsidRPr="00DB1978">
              <w:t>Lenght</w:t>
            </w:r>
            <w:proofErr w:type="spellEnd"/>
            <w:r w:rsidRPr="00DB1978">
              <w:t>/</w:t>
            </w:r>
            <w:proofErr w:type="spellStart"/>
            <w:r w:rsidRPr="00DB1978">
              <w:t>hight</w:t>
            </w:r>
            <w:proofErr w:type="spellEnd"/>
            <w:r w:rsidRPr="00DB1978">
              <w:t xml:space="preserve"> board</w:t>
            </w:r>
            <w:r w:rsidRPr="00DB1978">
              <w:t xml:space="preserve">                   </w:t>
            </w:r>
          </w:p>
          <w:p w14:paraId="1B1A5448" w14:textId="77777777" w:rsidR="000F0179" w:rsidRPr="00DB1978" w:rsidRDefault="000F0179" w:rsidP="000F0179">
            <w:pPr>
              <w:widowControl/>
              <w:textAlignment w:val="bottom"/>
              <w:rPr>
                <w:color w:val="000000"/>
              </w:rPr>
            </w:pPr>
          </w:p>
          <w:p w14:paraId="5C20144A" w14:textId="77777777" w:rsidR="000F0179" w:rsidRPr="00DB1978" w:rsidRDefault="000F0179" w:rsidP="000F0179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55B73552" w14:textId="77777777" w:rsidR="000F0179" w:rsidRPr="00DB1978" w:rsidRDefault="000F0179" w:rsidP="000F0179"/>
          <w:p w14:paraId="70856DD7" w14:textId="77777777" w:rsidR="000F0179" w:rsidRPr="00DB1978" w:rsidRDefault="000F0179" w:rsidP="000F0179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49D3D641" w14:textId="77777777" w:rsidR="000F0179" w:rsidRPr="00DB1978" w:rsidRDefault="000F0179" w:rsidP="000F0179">
            <w:pPr>
              <w:rPr>
                <w:lang w:val="en-GB" w:eastAsia="en-GB"/>
              </w:rPr>
            </w:pPr>
          </w:p>
          <w:p w14:paraId="5ECF4CE9" w14:textId="77777777" w:rsidR="000F0179" w:rsidRPr="00DB1978" w:rsidRDefault="000F0179" w:rsidP="000F0179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51C6638E" w14:textId="77777777" w:rsidR="000F0179" w:rsidRPr="00DB1978" w:rsidRDefault="000F0179" w:rsidP="000F0179">
            <w:pPr>
              <w:widowControl/>
              <w:textAlignment w:val="bottom"/>
            </w:pPr>
          </w:p>
          <w:p w14:paraId="42E6216B" w14:textId="77777777" w:rsidR="000F0179" w:rsidRPr="00DB1978" w:rsidRDefault="000F0179" w:rsidP="000F0179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5F689B91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Portable baby/child/adult length-height measuring board.</w:t>
            </w:r>
          </w:p>
          <w:p w14:paraId="4B24F712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lastRenderedPageBreak/>
              <w:t xml:space="preserve">To measure length (horizontal position): Immovable headpiece at a right angle to the tape and moveable </w:t>
            </w:r>
            <w:proofErr w:type="spellStart"/>
            <w:r w:rsidRPr="00DB1978">
              <w:t>footpiece</w:t>
            </w:r>
            <w:proofErr w:type="spellEnd"/>
            <w:r w:rsidRPr="00DB1978">
              <w:t xml:space="preserve"> perpendicular to the tape.</w:t>
            </w:r>
          </w:p>
          <w:p w14:paraId="64274EDE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To </w:t>
            </w:r>
            <w:proofErr w:type="spellStart"/>
            <w:r w:rsidRPr="00DB1978">
              <w:t>meassure</w:t>
            </w:r>
            <w:proofErr w:type="spellEnd"/>
            <w:r w:rsidRPr="00DB1978">
              <w:t xml:space="preserve"> height (vertical position): Immoveable </w:t>
            </w:r>
            <w:proofErr w:type="spellStart"/>
            <w:r w:rsidRPr="00DB1978">
              <w:t>footpiece</w:t>
            </w:r>
            <w:proofErr w:type="spellEnd"/>
            <w:r w:rsidRPr="00DB1978">
              <w:t xml:space="preserve"> at a right angle to the tape and a movable headpiece perpendicular to the tape.</w:t>
            </w:r>
          </w:p>
          <w:p w14:paraId="530998FA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Designed for heavy duty use in demanding circumstances.</w:t>
            </w:r>
          </w:p>
          <w:p w14:paraId="323E921A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Firm, flat surface, fold-up mechanism and low weight make it compact and easy to transport.</w:t>
            </w:r>
          </w:p>
          <w:p w14:paraId="2577BCC6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Panels are secured with spring loaded bolts.</w:t>
            </w:r>
          </w:p>
          <w:p w14:paraId="7D91BCC9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Carrying when collapsed is facilitated by an integrated handle and removable shoulder/back strap/s. Fixations of the shoulder/back strap/s on the board do not hamper horizontal set-up from lying flat. Simple and fast set up, no tools (screwdriver, etc.) required.</w:t>
            </w:r>
          </w:p>
          <w:p w14:paraId="5B046873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rPr>
                <w:b/>
                <w:i/>
              </w:rPr>
              <w:t>Unit of measure</w:t>
            </w:r>
            <w:r w:rsidRPr="00DB1978">
              <w:t xml:space="preserve">: </w:t>
            </w:r>
            <w:proofErr w:type="spellStart"/>
            <w:r w:rsidRPr="00DB1978">
              <w:t>centimetres</w:t>
            </w:r>
            <w:proofErr w:type="spellEnd"/>
            <w:r w:rsidRPr="00DB1978">
              <w:t>.</w:t>
            </w:r>
          </w:p>
          <w:p w14:paraId="5327E050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Measurement range with one extension only: 0 to 142 cm.</w:t>
            </w:r>
          </w:p>
          <w:p w14:paraId="3BD5436A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Full measurement range with two extensions: 0 to 210 cm.</w:t>
            </w:r>
          </w:p>
          <w:p w14:paraId="7F8817FD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Accuracy: ± 0.2 cm</w:t>
            </w:r>
          </w:p>
          <w:p w14:paraId="230D46FD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Precision: ± 02 cm.</w:t>
            </w:r>
          </w:p>
          <w:p w14:paraId="4F6917F9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Smallest graduation: 0.1 cm with a longer line indicating the 5 mm midpoint.</w:t>
            </w:r>
          </w:p>
          <w:p w14:paraId="0DC990EA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Long-lasting hard-wearing measurement tape is fully integrated with the device and is easy to read in low light conditions.</w:t>
            </w:r>
          </w:p>
          <w:p w14:paraId="08C9123D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No need for calibration, as all parts has prefixed position.</w:t>
            </w:r>
          </w:p>
          <w:p w14:paraId="24CD6E9A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Orientation of numerals on the measurement tape: parallel to the board, facilitating quick </w:t>
            </w:r>
            <w:r w:rsidRPr="00DB1978">
              <w:lastRenderedPageBreak/>
              <w:t>and easy reading of results.</w:t>
            </w:r>
          </w:p>
          <w:p w14:paraId="7818C583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Smoothly gliding measuring slide/wedge, lockable.</w:t>
            </w:r>
          </w:p>
          <w:p w14:paraId="695E1BF0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Measuring slide/wedge wobbles max. </w:t>
            </w:r>
            <w:proofErr w:type="gramStart"/>
            <w:r w:rsidRPr="00DB1978">
              <w:t>about</w:t>
            </w:r>
            <w:proofErr w:type="gramEnd"/>
            <w:r w:rsidRPr="00DB1978">
              <w:t xml:space="preserve"> 0.1 cm over full length, allowing repeated accurate reading.</w:t>
            </w:r>
          </w:p>
          <w:p w14:paraId="5A62AF03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Exact points where to read are clearly marked with pictogram or arrow on the measuring slide/wedge.</w:t>
            </w:r>
          </w:p>
          <w:p w14:paraId="16E0E45A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Adjustable feet for stability on uneven floors.</w:t>
            </w:r>
          </w:p>
          <w:p w14:paraId="4CA51781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Parts are not </w:t>
            </w:r>
            <w:proofErr w:type="spellStart"/>
            <w:r w:rsidRPr="00DB1978">
              <w:t>loose</w:t>
            </w:r>
            <w:proofErr w:type="spellEnd"/>
            <w:r w:rsidRPr="00DB1978">
              <w:t xml:space="preserve"> or shaking during transportation.</w:t>
            </w:r>
          </w:p>
          <w:p w14:paraId="74837C4A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No sharp edges or corners.</w:t>
            </w:r>
          </w:p>
          <w:p w14:paraId="73440736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No drawings/images on the board i.e. of animals etc.</w:t>
            </w:r>
          </w:p>
          <w:p w14:paraId="13D584DA" w14:textId="77777777" w:rsidR="000F0179" w:rsidRPr="00DB1978" w:rsidRDefault="000F0179" w:rsidP="000F0179"/>
          <w:p w14:paraId="015657C5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 w:rsidRPr="00DB1978">
              <w:rPr>
                <w:b/>
              </w:rPr>
              <w:t>Material:</w:t>
            </w:r>
          </w:p>
          <w:p w14:paraId="6871D95C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Durable, resistant to effects of excessive humidity and high temperature, water splash proof and shock resistant.</w:t>
            </w:r>
          </w:p>
          <w:p w14:paraId="72AC927C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Lightweight. A single adult should be able to carry the measuring board over a long distance (walking for up to an hour).</w:t>
            </w:r>
          </w:p>
          <w:p w14:paraId="617C9236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Boards: wood.</w:t>
            </w:r>
          </w:p>
          <w:p w14:paraId="03020281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Measurement tape is made of metal.</w:t>
            </w:r>
          </w:p>
          <w:p w14:paraId="7F26BD04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Smooth and easy to clean using a damp cloth and non-toxic disinfectant.</w:t>
            </w:r>
          </w:p>
          <w:p w14:paraId="0C2E3E77" w14:textId="77777777" w:rsidR="000F0179" w:rsidRPr="00DB1978" w:rsidRDefault="000F0179" w:rsidP="000F0179"/>
          <w:p w14:paraId="651F16F2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 w:rsidRPr="00DB1978">
              <w:rPr>
                <w:b/>
              </w:rPr>
              <w:t>Dimensions:</w:t>
            </w:r>
          </w:p>
          <w:p w14:paraId="74C03932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Width of the board: 25 cm</w:t>
            </w:r>
          </w:p>
          <w:p w14:paraId="0D5F39F7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Dimensions when collapsed: 34 x 31.7 x 84 cm</w:t>
            </w:r>
          </w:p>
          <w:p w14:paraId="193F6384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Weight: 6.2 kg</w:t>
            </w:r>
          </w:p>
          <w:p w14:paraId="12EE0DAE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 w:rsidRPr="00DB1978">
              <w:rPr>
                <w:b/>
              </w:rPr>
              <w:t>Supplied with:</w:t>
            </w:r>
          </w:p>
          <w:p w14:paraId="518F8036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>Removable and adjustable shoulder straps.</w:t>
            </w:r>
          </w:p>
          <w:p w14:paraId="093673B5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Instructions for assembly, use, and cleaning </w:t>
            </w:r>
            <w:r w:rsidRPr="00DB1978">
              <w:lastRenderedPageBreak/>
              <w:t>in English, French and Spanish; appropriately illustrated with pictograms.</w:t>
            </w:r>
          </w:p>
          <w:p w14:paraId="0901A34D" w14:textId="77777777" w:rsidR="000F0179" w:rsidRPr="00DB1978" w:rsidRDefault="000F0179" w:rsidP="00736094">
            <w:pPr>
              <w:pStyle w:val="ListParagraph"/>
              <w:numPr>
                <w:ilvl w:val="0"/>
                <w:numId w:val="12"/>
              </w:numPr>
            </w:pPr>
            <w:r w:rsidRPr="00DB1978">
              <w:t xml:space="preserve">Pictograms are integrated on </w:t>
            </w:r>
            <w:proofErr w:type="spellStart"/>
            <w:r w:rsidRPr="00DB1978">
              <w:t>on</w:t>
            </w:r>
            <w:proofErr w:type="spellEnd"/>
            <w:r w:rsidRPr="00DB1978">
              <w:t xml:space="preserve"> the back of the boards.</w:t>
            </w:r>
          </w:p>
          <w:p w14:paraId="1E0DBFFE" w14:textId="1EE26B76" w:rsidR="000F0179" w:rsidRPr="00DB1978" w:rsidRDefault="000F0179" w:rsidP="00736094">
            <w:pPr>
              <w:widowControl/>
              <w:numPr>
                <w:ilvl w:val="0"/>
                <w:numId w:val="12"/>
              </w:numPr>
              <w:textAlignment w:val="bottom"/>
              <w:rPr>
                <w:b/>
                <w:color w:val="000000"/>
              </w:rPr>
            </w:pPr>
            <w:r w:rsidRPr="00DB1978">
              <w:t xml:space="preserve">Warranty: 2 </w:t>
            </w:r>
            <w:proofErr w:type="spellStart"/>
            <w:r w:rsidRPr="00DB1978">
              <w:t>yearsAccuracy</w:t>
            </w:r>
            <w:proofErr w:type="spellEnd"/>
            <w:r w:rsidRPr="00DB1978">
              <w:t>: ± 1 mm of the maximum measurement (50 cm)</w:t>
            </w:r>
          </w:p>
        </w:tc>
        <w:tc>
          <w:tcPr>
            <w:tcW w:w="4281" w:type="dxa"/>
            <w:vAlign w:val="bottom"/>
          </w:tcPr>
          <w:p w14:paraId="108B25DA" w14:textId="77777777" w:rsidR="000F0179" w:rsidRPr="00DB1978" w:rsidRDefault="000F017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4537E6F9" w14:textId="77777777" w:rsidR="000F0179" w:rsidRPr="00DB1978" w:rsidRDefault="000F0179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CA4C2F0" w14:textId="77777777" w:rsidR="000F0179" w:rsidRPr="00DB1978" w:rsidRDefault="000F0179">
            <w:pPr>
              <w:pStyle w:val="TableParagraph"/>
              <w:rPr>
                <w:sz w:val="20"/>
              </w:rPr>
            </w:pPr>
          </w:p>
        </w:tc>
      </w:tr>
      <w:tr w:rsidR="00BD115C" w:rsidRPr="00DB1978" w14:paraId="2CE71930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65BF422D" w14:textId="6F200A06" w:rsidR="00BD115C" w:rsidRPr="00DB1978" w:rsidRDefault="00BD115C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14</w:t>
            </w:r>
          </w:p>
        </w:tc>
        <w:tc>
          <w:tcPr>
            <w:tcW w:w="4366" w:type="dxa"/>
            <w:vAlign w:val="center"/>
          </w:tcPr>
          <w:p w14:paraId="7A019489" w14:textId="03481E5C" w:rsidR="00BD115C" w:rsidRPr="00DB1978" w:rsidRDefault="00BD115C" w:rsidP="00BD115C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 xml:space="preserve">Otoscope handheld set                        </w:t>
            </w:r>
          </w:p>
          <w:p w14:paraId="29AC32CC" w14:textId="77777777" w:rsidR="00BD115C" w:rsidRPr="00DB1978" w:rsidRDefault="00BD115C" w:rsidP="00BD115C">
            <w:pPr>
              <w:widowControl/>
              <w:textAlignment w:val="bottom"/>
              <w:rPr>
                <w:color w:val="000000"/>
              </w:rPr>
            </w:pPr>
          </w:p>
          <w:p w14:paraId="4E258CA8" w14:textId="77777777" w:rsidR="00BD115C" w:rsidRPr="00DB1978" w:rsidRDefault="00BD115C" w:rsidP="00BD115C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191ECFD" w14:textId="77777777" w:rsidR="00BD115C" w:rsidRPr="00DB1978" w:rsidRDefault="00BD115C" w:rsidP="00BD115C"/>
          <w:p w14:paraId="263D653A" w14:textId="77777777" w:rsidR="00BD115C" w:rsidRPr="00DB1978" w:rsidRDefault="00BD115C" w:rsidP="00BD115C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1C612835" w14:textId="77777777" w:rsidR="00BD115C" w:rsidRPr="00DB1978" w:rsidRDefault="00BD115C" w:rsidP="00BD115C">
            <w:pPr>
              <w:rPr>
                <w:lang w:val="en-GB" w:eastAsia="en-GB"/>
              </w:rPr>
            </w:pPr>
          </w:p>
          <w:p w14:paraId="56502D54" w14:textId="77777777" w:rsidR="00BD115C" w:rsidRPr="00DB1978" w:rsidRDefault="00BD115C" w:rsidP="00BD115C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5CE7D292" w14:textId="77777777" w:rsidR="00BD115C" w:rsidRPr="00DB1978" w:rsidRDefault="00BD115C" w:rsidP="00BD115C">
            <w:pPr>
              <w:widowControl/>
              <w:textAlignment w:val="bottom"/>
            </w:pPr>
          </w:p>
          <w:p w14:paraId="448609D3" w14:textId="77777777" w:rsidR="00BD115C" w:rsidRPr="00DB1978" w:rsidRDefault="00BD115C" w:rsidP="00BD115C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901B071" w14:textId="69514822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Diagnostic set comprises ophthalmoscope, otoscope/throat illuminator and rechargeable handle as well </w:t>
            </w:r>
          </w:p>
          <w:p w14:paraId="60DAC2EE" w14:textId="77777777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proofErr w:type="gramStart"/>
            <w:r w:rsidRPr="00DB1978">
              <w:t>as</w:t>
            </w:r>
            <w:proofErr w:type="gramEnd"/>
            <w:r w:rsidRPr="00DB1978">
              <w:t xml:space="preserve"> nasal illuminator and a range of specula and mirrors to aid the examination. </w:t>
            </w:r>
          </w:p>
          <w:p w14:paraId="4375032C" w14:textId="77777777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Ophthalmoscope (-30 up to + 40 D) </w:t>
            </w:r>
          </w:p>
          <w:p w14:paraId="7B07793C" w14:textId="33A9B25C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High intensity halogen illumination  </w:t>
            </w:r>
          </w:p>
          <w:p w14:paraId="68C2F339" w14:textId="68F68E15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28 lenses with illuminated lens dial </w:t>
            </w:r>
          </w:p>
          <w:p w14:paraId="19F9B870" w14:textId="76E7561B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Apertures for all diagnostic applications </w:t>
            </w:r>
          </w:p>
          <w:p w14:paraId="1C25554A" w14:textId="392FD12C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proofErr w:type="spellStart"/>
            <w:r w:rsidRPr="00DB1978">
              <w:t>Microspot</w:t>
            </w:r>
            <w:proofErr w:type="spellEnd"/>
            <w:r w:rsidRPr="00DB1978">
              <w:t xml:space="preserve"> </w:t>
            </w:r>
          </w:p>
          <w:p w14:paraId="5F45BEFD" w14:textId="156BB743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mall spot </w:t>
            </w:r>
          </w:p>
          <w:p w14:paraId="11BCD837" w14:textId="7B8A396A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Large spot </w:t>
            </w:r>
          </w:p>
          <w:p w14:paraId="14BF6377" w14:textId="142B2CE8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Fixation </w:t>
            </w:r>
          </w:p>
          <w:p w14:paraId="0D578986" w14:textId="47B7E321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Red-free </w:t>
            </w:r>
          </w:p>
          <w:p w14:paraId="7243A37B" w14:textId="537E310A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lit </w:t>
            </w:r>
          </w:p>
          <w:p w14:paraId="27E3A2AA" w14:textId="77777777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Otoscope </w:t>
            </w:r>
          </w:p>
          <w:p w14:paraId="62E42CB2" w14:textId="306461F1" w:rsidR="00BD115C" w:rsidRPr="00DB1978" w:rsidRDefault="00BD115C" w:rsidP="00BD115C">
            <w:pPr>
              <w:pStyle w:val="ListParagraph"/>
              <w:ind w:left="360" w:firstLine="0"/>
            </w:pPr>
          </w:p>
          <w:p w14:paraId="669399CE" w14:textId="160E1F6A" w:rsidR="00BD115C" w:rsidRPr="00DB1978" w:rsidRDefault="00BD115C" w:rsidP="00BD115C">
            <w:pPr>
              <w:pStyle w:val="ListParagraph"/>
              <w:ind w:left="360" w:firstLine="0"/>
            </w:pPr>
            <w:r w:rsidRPr="00DB1978">
              <w:t xml:space="preserve"> High intensity halogen illumination with true tissue </w:t>
            </w:r>
            <w:proofErr w:type="spellStart"/>
            <w:r w:rsidRPr="00DB1978">
              <w:t>colour</w:t>
            </w:r>
            <w:proofErr w:type="spellEnd"/>
            <w:r w:rsidRPr="00DB1978">
              <w:t xml:space="preserve"> </w:t>
            </w:r>
          </w:p>
          <w:p w14:paraId="47805851" w14:textId="2056A8C8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Wide angle viewing lens </w:t>
            </w:r>
          </w:p>
          <w:p w14:paraId="21C8E528" w14:textId="2AADE559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ealed system to allow pneumatic otoscopy </w:t>
            </w:r>
          </w:p>
          <w:p w14:paraId="330BFF2E" w14:textId="76D678AE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upplied with a range of specula (2,3,4,5 </w:t>
            </w:r>
            <w:r w:rsidRPr="00DB1978">
              <w:lastRenderedPageBreak/>
              <w:t xml:space="preserve">mm) </w:t>
            </w:r>
          </w:p>
          <w:p w14:paraId="6E4964C5" w14:textId="3BE654A1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Otoscope can be used for throat illumination </w:t>
            </w:r>
          </w:p>
          <w:p w14:paraId="297E06F5" w14:textId="0C6CC41C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Tongue depressor  </w:t>
            </w:r>
          </w:p>
          <w:p w14:paraId="62DDA3F1" w14:textId="7365D0CE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traight laryngeal mirror </w:t>
            </w:r>
          </w:p>
          <w:p w14:paraId="6BE74491" w14:textId="4DB9D561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Nasal illuminator with speculum </w:t>
            </w:r>
          </w:p>
          <w:p w14:paraId="223E5DB9" w14:textId="77777777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Rechargeable instrument handle </w:t>
            </w:r>
          </w:p>
          <w:p w14:paraId="4D9E3D2D" w14:textId="50A4AB1B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Handle provides 3.5 V output to illuminators. </w:t>
            </w:r>
          </w:p>
          <w:p w14:paraId="4A9DBF50" w14:textId="2506CBB2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Rheostat control of lighting intensity. </w:t>
            </w:r>
          </w:p>
          <w:p w14:paraId="20C14358" w14:textId="7B1E7384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Battery: rechargeable nickel-cadmium. </w:t>
            </w:r>
          </w:p>
          <w:p w14:paraId="3141544C" w14:textId="7E33F31C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Durable and strong construction. </w:t>
            </w:r>
          </w:p>
          <w:p w14:paraId="324BAC78" w14:textId="10750B35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upplied with a mains charger unit. </w:t>
            </w:r>
          </w:p>
          <w:p w14:paraId="1C244EAA" w14:textId="753BBB67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 </w:t>
            </w:r>
            <w:r w:rsidRPr="00DB1978">
              <w:rPr>
                <w:b/>
              </w:rPr>
              <w:t>Typical dimensions</w:t>
            </w:r>
            <w:r w:rsidRPr="00DB1978">
              <w:t xml:space="preserve"> : (W x D x H) m : 0.15 x 0.15 x 0.04 </w:t>
            </w:r>
          </w:p>
          <w:p w14:paraId="37EA85C8" w14:textId="019B4612" w:rsidR="00BD115C" w:rsidRPr="00DB1978" w:rsidRDefault="00BD115C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Typical Weight : 0.30 kg </w:t>
            </w:r>
          </w:p>
          <w:p w14:paraId="755A982E" w14:textId="22B3E085" w:rsidR="00BD115C" w:rsidRPr="00DB1978" w:rsidRDefault="00BD115C" w:rsidP="00736094">
            <w:pPr>
              <w:widowControl/>
              <w:numPr>
                <w:ilvl w:val="0"/>
                <w:numId w:val="7"/>
              </w:numPr>
              <w:textAlignment w:val="bottom"/>
              <w:rPr>
                <w:b/>
                <w:color w:val="000000"/>
              </w:rPr>
            </w:pPr>
            <w:r w:rsidRPr="00DB1978">
              <w:t>Charger power requirements: 100/240 V, 50/60Hz</w:t>
            </w:r>
          </w:p>
        </w:tc>
        <w:tc>
          <w:tcPr>
            <w:tcW w:w="4281" w:type="dxa"/>
            <w:vAlign w:val="bottom"/>
          </w:tcPr>
          <w:p w14:paraId="2F8D02C4" w14:textId="77777777" w:rsidR="00BD115C" w:rsidRPr="00DB1978" w:rsidRDefault="00BD115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4FAFDBF7" w14:textId="77777777" w:rsidR="00BD115C" w:rsidRPr="00DB1978" w:rsidRDefault="00BD115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8966681" w14:textId="77777777" w:rsidR="00BD115C" w:rsidRPr="00DB1978" w:rsidRDefault="00BD115C">
            <w:pPr>
              <w:pStyle w:val="TableParagraph"/>
              <w:rPr>
                <w:sz w:val="20"/>
              </w:rPr>
            </w:pPr>
          </w:p>
        </w:tc>
      </w:tr>
      <w:tr w:rsidR="00144D4C" w:rsidRPr="00DB1978" w14:paraId="0351BC51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20C747BD" w14:textId="141435DE" w:rsidR="00144D4C" w:rsidRPr="00DB1978" w:rsidRDefault="00144D4C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</w:t>
            </w:r>
            <w:r w:rsidR="008A7B49" w:rsidRPr="00DB1978">
              <w:rPr>
                <w:color w:val="000000"/>
              </w:rPr>
              <w:t>5</w:t>
            </w:r>
          </w:p>
        </w:tc>
        <w:tc>
          <w:tcPr>
            <w:tcW w:w="4366" w:type="dxa"/>
            <w:vAlign w:val="center"/>
          </w:tcPr>
          <w:p w14:paraId="54654486" w14:textId="77777777" w:rsidR="00144D4C" w:rsidRPr="00DB1978" w:rsidRDefault="00144D4C" w:rsidP="00144D4C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Oxygen Concentrator, Portable</w:t>
            </w:r>
          </w:p>
          <w:p w14:paraId="4C02AD88" w14:textId="77777777" w:rsidR="00144D4C" w:rsidRPr="00DB1978" w:rsidRDefault="00144D4C" w:rsidP="00144D4C">
            <w:pPr>
              <w:widowControl/>
              <w:textAlignment w:val="bottom"/>
              <w:rPr>
                <w:color w:val="000000"/>
              </w:rPr>
            </w:pPr>
          </w:p>
          <w:p w14:paraId="1DC826FB" w14:textId="77777777" w:rsidR="00144D4C" w:rsidRPr="00DB1978" w:rsidRDefault="00144D4C" w:rsidP="00144D4C">
            <w:pPr>
              <w:rPr>
                <w:b/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Spcification</w:t>
            </w:r>
            <w:proofErr w:type="spellEnd"/>
            <w:r w:rsidRPr="00DB1978">
              <w:rPr>
                <w:b/>
                <w:color w:val="000000"/>
              </w:rPr>
              <w:t xml:space="preserve">: </w:t>
            </w:r>
          </w:p>
          <w:p w14:paraId="228C263B" w14:textId="77777777" w:rsidR="00144D4C" w:rsidRPr="00DB1978" w:rsidRDefault="00144D4C" w:rsidP="00144D4C"/>
          <w:p w14:paraId="75A35E00" w14:textId="77777777" w:rsidR="00144D4C" w:rsidRPr="00DB1978" w:rsidRDefault="00144D4C" w:rsidP="00144D4C">
            <w:r w:rsidRPr="00DB1978">
              <w:t>Unit: each</w:t>
            </w:r>
          </w:p>
          <w:p w14:paraId="175A2B86" w14:textId="77777777" w:rsidR="00144D4C" w:rsidRPr="00DB1978" w:rsidRDefault="00144D4C" w:rsidP="00144D4C"/>
          <w:p w14:paraId="79448187" w14:textId="0A78F05B" w:rsidR="00144D4C" w:rsidRPr="00DB1978" w:rsidRDefault="00144D4C" w:rsidP="00144D4C">
            <w:pPr>
              <w:rPr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 xml:space="preserve">:  </w:t>
            </w:r>
            <w:r w:rsidRPr="00DB1978">
              <w:rPr>
                <w:lang w:val="en-GB" w:eastAsia="en-GB"/>
              </w:rPr>
              <w:t>1</w:t>
            </w:r>
          </w:p>
          <w:p w14:paraId="542A0DAE" w14:textId="77777777" w:rsidR="00144D4C" w:rsidRPr="00DB1978" w:rsidRDefault="00144D4C" w:rsidP="00144D4C">
            <w:pPr>
              <w:rPr>
                <w:b/>
                <w:lang w:eastAsia="en-GB"/>
              </w:rPr>
            </w:pPr>
          </w:p>
          <w:p w14:paraId="6C5BACF1" w14:textId="77777777" w:rsidR="00144D4C" w:rsidRPr="00DB1978" w:rsidRDefault="00144D4C" w:rsidP="00144D4C">
            <w:pPr>
              <w:widowControl/>
              <w:textAlignment w:val="bottom"/>
            </w:pPr>
            <w:r w:rsidRPr="00DB1978">
              <w:t>Delivery: CUAMM Addis Ababa</w:t>
            </w:r>
          </w:p>
          <w:p w14:paraId="14068680" w14:textId="77777777" w:rsidR="00144D4C" w:rsidRPr="00DB1978" w:rsidRDefault="00144D4C" w:rsidP="00144D4C">
            <w:pPr>
              <w:widowControl/>
              <w:textAlignment w:val="bottom"/>
            </w:pPr>
          </w:p>
          <w:p w14:paraId="5962942C" w14:textId="77777777" w:rsidR="00144D4C" w:rsidRPr="00DB1978" w:rsidRDefault="00144D4C" w:rsidP="00144D4C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Technical Specifications:</w:t>
            </w:r>
          </w:p>
          <w:p w14:paraId="35DB3440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Many portable oxygen concentrators are rechargeable and support 220V AC</w:t>
            </w:r>
          </w:p>
          <w:p w14:paraId="3570540A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Device concentrates oxygen from ambient air. </w:t>
            </w:r>
          </w:p>
          <w:p w14:paraId="3154E6D7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Integrated Oxygen Sensing Device (OSD) measures concentration at flow meter entrance.</w:t>
            </w:r>
          </w:p>
          <w:p w14:paraId="21288C77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Output flow: max 5 LPM (</w:t>
            </w:r>
            <w:proofErr w:type="spellStart"/>
            <w:r w:rsidRPr="00DB1978">
              <w:t>Litre</w:t>
            </w:r>
            <w:proofErr w:type="spellEnd"/>
            <w:r w:rsidRPr="00DB1978">
              <w:t xml:space="preserve"> Per Minute)</w:t>
            </w:r>
          </w:p>
          <w:p w14:paraId="2BA17A36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lastRenderedPageBreak/>
              <w:t>Flow meter range: 1 to 5 LPM</w:t>
            </w:r>
          </w:p>
          <w:p w14:paraId="6CDA404F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Output pressure: 60 </w:t>
            </w:r>
            <w:proofErr w:type="spellStart"/>
            <w:r w:rsidRPr="00DB1978">
              <w:t>kPa</w:t>
            </w:r>
            <w:proofErr w:type="spellEnd"/>
            <w:r w:rsidRPr="00DB1978">
              <w:t xml:space="preserve">. </w:t>
            </w:r>
          </w:p>
          <w:p w14:paraId="0BE1F69C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Oxygen concentration: 95% ±3% at 1-3 LPM, 92% ±3% at 4 LPM, 90% ±3% at 5 LPM. 459 </w:t>
            </w:r>
          </w:p>
          <w:p w14:paraId="76BE8554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Time to reach 95% the specified performance: 5 minutes. </w:t>
            </w:r>
          </w:p>
          <w:p w14:paraId="060DCC5F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Four-step filtering (coarse, pre, inlet and bacterial) of air-intake. </w:t>
            </w:r>
          </w:p>
          <w:p w14:paraId="5A661EDE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All filters replaceable, coarse filter washable/reusable. </w:t>
            </w:r>
          </w:p>
          <w:p w14:paraId="1ABB19FF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Continuous monitoring, with visual and audible alert on: Low and high output pressure and Low oxygen concentration</w:t>
            </w:r>
          </w:p>
          <w:p w14:paraId="16E0FBF8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Oxygen monitor: amber light on the front illuminates when oxygen concentrator is below 85%. If concentration remains below 85% for more than 15 minutes, an audible alarm sounds. Power failure and Battery test</w:t>
            </w:r>
          </w:p>
          <w:p w14:paraId="502F12A3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Key features to consider:</w:t>
            </w:r>
          </w:p>
          <w:p w14:paraId="38EAE43C" w14:textId="77777777" w:rsidR="00144D4C" w:rsidRPr="00DB1978" w:rsidRDefault="00144D4C" w:rsidP="00736094">
            <w:pPr>
              <w:widowControl/>
              <w:numPr>
                <w:ilvl w:val="0"/>
                <w:numId w:val="9"/>
              </w:numPr>
              <w:autoSpaceDE/>
              <w:autoSpaceDN/>
              <w:spacing w:after="200" w:line="276" w:lineRule="auto"/>
            </w:pPr>
            <w:r w:rsidRPr="00DB1978">
              <w:t>Battery-powered &amp; rechargeable** (lithium-ion batteries)</w:t>
            </w:r>
          </w:p>
          <w:p w14:paraId="2642B6A7" w14:textId="77777777" w:rsidR="00144D4C" w:rsidRPr="00DB1978" w:rsidRDefault="00144D4C" w:rsidP="00736094">
            <w:pPr>
              <w:widowControl/>
              <w:numPr>
                <w:ilvl w:val="0"/>
                <w:numId w:val="9"/>
              </w:numPr>
              <w:autoSpaceDE/>
              <w:autoSpaceDN/>
              <w:spacing w:after="200" w:line="276" w:lineRule="auto"/>
            </w:pPr>
            <w:r w:rsidRPr="00DB1978">
              <w:t>220V AC adapter** (or universal voltage 100-240V)</w:t>
            </w:r>
          </w:p>
          <w:p w14:paraId="6865EAE0" w14:textId="77777777" w:rsidR="00144D4C" w:rsidRPr="00DB1978" w:rsidRDefault="00144D4C" w:rsidP="00736094">
            <w:pPr>
              <w:widowControl/>
              <w:numPr>
                <w:ilvl w:val="0"/>
                <w:numId w:val="9"/>
              </w:numPr>
              <w:autoSpaceDE/>
              <w:autoSpaceDN/>
              <w:spacing w:after="200" w:line="276" w:lineRule="auto"/>
            </w:pPr>
            <w:r w:rsidRPr="00DB1978">
              <w:t>Lightweight &amp; portable** (for travel)</w:t>
            </w:r>
          </w:p>
          <w:p w14:paraId="28F074C9" w14:textId="77777777" w:rsidR="00144D4C" w:rsidRPr="00DB1978" w:rsidRDefault="00144D4C" w:rsidP="00736094">
            <w:pPr>
              <w:widowControl/>
              <w:numPr>
                <w:ilvl w:val="0"/>
                <w:numId w:val="9"/>
              </w:numPr>
              <w:autoSpaceDE/>
              <w:autoSpaceDN/>
              <w:spacing w:after="200" w:line="276" w:lineRule="auto"/>
            </w:pPr>
            <w:r w:rsidRPr="00DB1978">
              <w:t>Pulse-dose or continuous flow** (depending on medical need)</w:t>
            </w:r>
          </w:p>
          <w:p w14:paraId="2BBCFB98" w14:textId="77777777" w:rsidR="00144D4C" w:rsidRPr="00DB1978" w:rsidRDefault="00144D4C" w:rsidP="00736094">
            <w:pPr>
              <w:widowControl/>
              <w:numPr>
                <w:ilvl w:val="0"/>
                <w:numId w:val="9"/>
              </w:numPr>
              <w:autoSpaceDE/>
              <w:autoSpaceDN/>
              <w:spacing w:after="200" w:line="276" w:lineRule="auto"/>
            </w:pPr>
            <w:r w:rsidRPr="00DB1978">
              <w:t>FAA-approved** (if needed for air travel)</w:t>
            </w:r>
          </w:p>
          <w:p w14:paraId="0C0CAF05" w14:textId="77777777" w:rsidR="00144D4C" w:rsidRPr="00DB1978" w:rsidRDefault="00144D4C" w:rsidP="00736094">
            <w:pPr>
              <w:widowControl/>
              <w:numPr>
                <w:ilvl w:val="0"/>
                <w:numId w:val="9"/>
              </w:numPr>
              <w:autoSpaceDE/>
              <w:autoSpaceDN/>
              <w:spacing w:after="200" w:line="276" w:lineRule="auto"/>
            </w:pPr>
            <w:r w:rsidRPr="00DB1978">
              <w:t xml:space="preserve">Battery life 10 hours </w:t>
            </w:r>
          </w:p>
          <w:p w14:paraId="5DA2FA27" w14:textId="77777777" w:rsidR="00144D4C" w:rsidRPr="00DB1978" w:rsidRDefault="00144D4C" w:rsidP="00144D4C"/>
          <w:p w14:paraId="506391DE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Confirm Spare Parts Availability such as:</w:t>
            </w:r>
          </w:p>
          <w:p w14:paraId="16DFDA7A" w14:textId="77777777" w:rsidR="00144D4C" w:rsidRPr="00DB1978" w:rsidRDefault="00144D4C" w:rsidP="00736094">
            <w:pPr>
              <w:widowControl/>
              <w:numPr>
                <w:ilvl w:val="0"/>
                <w:numId w:val="10"/>
              </w:numPr>
              <w:autoSpaceDE/>
              <w:autoSpaceDN/>
              <w:spacing w:after="200" w:line="276" w:lineRule="auto"/>
            </w:pPr>
            <w:r w:rsidRPr="00DB1978">
              <w:lastRenderedPageBreak/>
              <w:t xml:space="preserve">Batteries(extra/replacement)  </w:t>
            </w:r>
          </w:p>
          <w:p w14:paraId="24CD3238" w14:textId="77777777" w:rsidR="00144D4C" w:rsidRPr="00DB1978" w:rsidRDefault="00144D4C" w:rsidP="00736094">
            <w:pPr>
              <w:widowControl/>
              <w:numPr>
                <w:ilvl w:val="0"/>
                <w:numId w:val="10"/>
              </w:numPr>
              <w:autoSpaceDE/>
              <w:autoSpaceDN/>
              <w:spacing w:after="200" w:line="276" w:lineRule="auto"/>
            </w:pPr>
            <w:r w:rsidRPr="00DB1978">
              <w:t xml:space="preserve">Filters (bacterial, intake)  </w:t>
            </w:r>
          </w:p>
          <w:p w14:paraId="6F0C5526" w14:textId="77777777" w:rsidR="00144D4C" w:rsidRPr="00DB1978" w:rsidRDefault="00144D4C" w:rsidP="00736094">
            <w:pPr>
              <w:widowControl/>
              <w:numPr>
                <w:ilvl w:val="0"/>
                <w:numId w:val="10"/>
              </w:numPr>
              <w:autoSpaceDE/>
              <w:autoSpaceDN/>
              <w:spacing w:after="200" w:line="276" w:lineRule="auto"/>
            </w:pPr>
            <w:r w:rsidRPr="00DB1978">
              <w:t>Tubing &amp; cannulas</w:t>
            </w:r>
          </w:p>
          <w:p w14:paraId="472B8598" w14:textId="77777777" w:rsidR="00144D4C" w:rsidRPr="00DB1978" w:rsidRDefault="00144D4C" w:rsidP="00736094">
            <w:pPr>
              <w:widowControl/>
              <w:numPr>
                <w:ilvl w:val="0"/>
                <w:numId w:val="10"/>
              </w:numPr>
              <w:autoSpaceDE/>
              <w:autoSpaceDN/>
              <w:spacing w:after="200" w:line="276" w:lineRule="auto"/>
            </w:pPr>
            <w:r w:rsidRPr="00DB1978">
              <w:t>AC/DC power adapters (220V compatible)</w:t>
            </w:r>
          </w:p>
          <w:p w14:paraId="6BB0FC8C" w14:textId="77777777" w:rsidR="00144D4C" w:rsidRPr="00DB1978" w:rsidRDefault="00144D4C" w:rsidP="00736094">
            <w:pPr>
              <w:widowControl/>
              <w:numPr>
                <w:ilvl w:val="0"/>
                <w:numId w:val="10"/>
              </w:numPr>
              <w:autoSpaceDE/>
              <w:autoSpaceDN/>
              <w:spacing w:after="200" w:line="276" w:lineRule="auto"/>
            </w:pPr>
            <w:r w:rsidRPr="00DB1978">
              <w:t xml:space="preserve">Wheels/carry bags (for mobility)  </w:t>
            </w:r>
          </w:p>
          <w:p w14:paraId="7FD56903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Warranty &amp; service centers</w:t>
            </w:r>
          </w:p>
          <w:p w14:paraId="392A967F" w14:textId="77777777" w:rsidR="00144D4C" w:rsidRPr="00DB1978" w:rsidRDefault="00144D4C" w:rsidP="00736094">
            <w:pPr>
              <w:widowControl/>
              <w:numPr>
                <w:ilvl w:val="0"/>
                <w:numId w:val="8"/>
              </w:numPr>
              <w:autoSpaceDE/>
              <w:autoSpaceDN/>
              <w:spacing w:after="200" w:line="276" w:lineRule="auto"/>
            </w:pPr>
            <w:r w:rsidRPr="00DB1978">
              <w:rPr>
                <w:color w:val="000000"/>
              </w:rPr>
              <w:t>The supplier must be provide minimum of two years warranty including labor and spare part from the date of commissioning.</w:t>
            </w:r>
          </w:p>
          <w:p w14:paraId="31DC4A19" w14:textId="7777777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User and service manual in English</w:t>
            </w:r>
          </w:p>
          <w:p w14:paraId="1817DD21" w14:textId="6B137141" w:rsidR="00144D4C" w:rsidRPr="00DB1978" w:rsidRDefault="00144D4C" w:rsidP="00144D4C">
            <w:pPr>
              <w:widowControl/>
              <w:textAlignment w:val="bottom"/>
              <w:rPr>
                <w:b/>
                <w:color w:val="000000"/>
              </w:rPr>
            </w:pPr>
            <w:r w:rsidRPr="00DB1978">
              <w:rPr>
                <w:bCs/>
                <w:color w:val="000000"/>
              </w:rPr>
              <w:t xml:space="preserve">Utility Requirements: </w:t>
            </w:r>
            <w:proofErr w:type="spellStart"/>
            <w:r w:rsidRPr="00DB1978">
              <w:rPr>
                <w:bCs/>
                <w:color w:val="000000"/>
              </w:rPr>
              <w:t>ower</w:t>
            </w:r>
            <w:proofErr w:type="spellEnd"/>
            <w:r w:rsidRPr="00DB1978">
              <w:rPr>
                <w:bCs/>
                <w:color w:val="000000"/>
              </w:rPr>
              <w:t xml:space="preserve"> supply: 220 – 240 VAC, 50Hz</w:t>
            </w:r>
          </w:p>
        </w:tc>
        <w:tc>
          <w:tcPr>
            <w:tcW w:w="4281" w:type="dxa"/>
            <w:vAlign w:val="bottom"/>
          </w:tcPr>
          <w:p w14:paraId="668AE8B1" w14:textId="77777777" w:rsidR="00144D4C" w:rsidRPr="00DB1978" w:rsidRDefault="00144D4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7A0DC6DB" w14:textId="77777777" w:rsidR="00144D4C" w:rsidRPr="00DB1978" w:rsidRDefault="00144D4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D92C9B9" w14:textId="77777777" w:rsidR="00144D4C" w:rsidRPr="00DB1978" w:rsidRDefault="00144D4C">
            <w:pPr>
              <w:pStyle w:val="TableParagraph"/>
              <w:rPr>
                <w:sz w:val="20"/>
              </w:rPr>
            </w:pPr>
          </w:p>
        </w:tc>
      </w:tr>
      <w:tr w:rsidR="00144D4C" w:rsidRPr="00DB1978" w14:paraId="533A11AD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15DFFADD" w14:textId="4F63ECBB" w:rsidR="00144D4C" w:rsidRPr="00DB1978" w:rsidRDefault="00144D4C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1</w:t>
            </w:r>
            <w:r w:rsidR="00EF6321" w:rsidRPr="00DB1978">
              <w:rPr>
                <w:color w:val="000000"/>
              </w:rPr>
              <w:t>6</w:t>
            </w:r>
          </w:p>
        </w:tc>
        <w:tc>
          <w:tcPr>
            <w:tcW w:w="4366" w:type="dxa"/>
            <w:vAlign w:val="center"/>
          </w:tcPr>
          <w:p w14:paraId="13D13FB7" w14:textId="7ACA2B0E" w:rsidR="00144D4C" w:rsidRPr="00DB1978" w:rsidRDefault="00144D4C" w:rsidP="00144D4C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 xml:space="preserve">Oxygen Cylinder 11-liter                       </w:t>
            </w:r>
          </w:p>
          <w:p w14:paraId="5D8604E7" w14:textId="77777777" w:rsidR="00144D4C" w:rsidRPr="00DB1978" w:rsidRDefault="00144D4C" w:rsidP="00144D4C">
            <w:pPr>
              <w:widowControl/>
              <w:textAlignment w:val="bottom"/>
              <w:rPr>
                <w:color w:val="000000"/>
              </w:rPr>
            </w:pPr>
          </w:p>
          <w:p w14:paraId="79770AD0" w14:textId="77777777" w:rsidR="00144D4C" w:rsidRPr="00DB1978" w:rsidRDefault="00144D4C" w:rsidP="00144D4C">
            <w:pPr>
              <w:rPr>
                <w:b/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Spcification</w:t>
            </w:r>
            <w:proofErr w:type="spellEnd"/>
            <w:r w:rsidRPr="00DB1978">
              <w:rPr>
                <w:b/>
                <w:color w:val="000000"/>
              </w:rPr>
              <w:t xml:space="preserve">: </w:t>
            </w:r>
          </w:p>
          <w:p w14:paraId="66E6BD81" w14:textId="77777777" w:rsidR="00144D4C" w:rsidRPr="00DB1978" w:rsidRDefault="00144D4C" w:rsidP="00144D4C"/>
          <w:p w14:paraId="3D00E617" w14:textId="77777777" w:rsidR="00144D4C" w:rsidRPr="00DB1978" w:rsidRDefault="00144D4C" w:rsidP="00144D4C">
            <w:r w:rsidRPr="00DB1978">
              <w:t>Unit: each</w:t>
            </w:r>
          </w:p>
          <w:p w14:paraId="6687CD3B" w14:textId="77777777" w:rsidR="00144D4C" w:rsidRPr="00DB1978" w:rsidRDefault="00144D4C" w:rsidP="00144D4C"/>
          <w:p w14:paraId="02D93837" w14:textId="6C26A7AA" w:rsidR="00144D4C" w:rsidRPr="00DB1978" w:rsidRDefault="00144D4C" w:rsidP="00144D4C">
            <w:pPr>
              <w:rPr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 xml:space="preserve">:  </w:t>
            </w:r>
            <w:r w:rsidRPr="00DB1978">
              <w:rPr>
                <w:lang w:val="en-GB" w:eastAsia="en-GB"/>
              </w:rPr>
              <w:t>1</w:t>
            </w:r>
          </w:p>
          <w:p w14:paraId="624E390C" w14:textId="77777777" w:rsidR="00144D4C" w:rsidRPr="00DB1978" w:rsidRDefault="00144D4C" w:rsidP="00144D4C">
            <w:pPr>
              <w:rPr>
                <w:b/>
                <w:lang w:eastAsia="en-GB"/>
              </w:rPr>
            </w:pPr>
          </w:p>
          <w:p w14:paraId="6DEF5B7F" w14:textId="77777777" w:rsidR="00144D4C" w:rsidRPr="00DB1978" w:rsidRDefault="00144D4C" w:rsidP="00144D4C">
            <w:pPr>
              <w:widowControl/>
              <w:textAlignment w:val="bottom"/>
            </w:pPr>
            <w:r w:rsidRPr="00DB1978">
              <w:t>Delivery: CUAMM Addis Ababa</w:t>
            </w:r>
          </w:p>
          <w:p w14:paraId="12961BB0" w14:textId="77777777" w:rsidR="00144D4C" w:rsidRPr="00DB1978" w:rsidRDefault="00144D4C" w:rsidP="00144D4C">
            <w:pPr>
              <w:widowControl/>
              <w:textAlignment w:val="bottom"/>
            </w:pPr>
          </w:p>
          <w:p w14:paraId="23B0EEDA" w14:textId="77777777" w:rsidR="00144D4C" w:rsidRPr="00DB1978" w:rsidRDefault="00144D4C" w:rsidP="00144D4C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Technical Specifications:</w:t>
            </w:r>
          </w:p>
          <w:p w14:paraId="3AC20246" w14:textId="06945A67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Cylinder O2 size  240cft </w:t>
            </w:r>
          </w:p>
          <w:p w14:paraId="3FDE1BD5" w14:textId="7B4A038E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Bull nose valve </w:t>
            </w:r>
          </w:p>
          <w:p w14:paraId="46DEA381" w14:textId="61775D70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 Color-coded </w:t>
            </w:r>
          </w:p>
          <w:p w14:paraId="66335FA2" w14:textId="4AF6ABC9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A bull nose spanner shall be supplied with the cylinder. </w:t>
            </w:r>
          </w:p>
          <w:p w14:paraId="5BE8A689" w14:textId="05622A2D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Duly tested by renowned/ authorized company. </w:t>
            </w:r>
          </w:p>
          <w:p w14:paraId="0749CA10" w14:textId="601262C0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lastRenderedPageBreak/>
              <w:t xml:space="preserve">Complete with trolley and cylinder holding bracket/ chain. </w:t>
            </w:r>
          </w:p>
          <w:p w14:paraId="15D19DC4" w14:textId="5868C45E" w:rsidR="00144D4C" w:rsidRPr="00DB1978" w:rsidRDefault="00144D4C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The  cylinder  holder  must  be  designed  so that the  cylinder should  not  vibrate  during movement. </w:t>
            </w:r>
          </w:p>
          <w:p w14:paraId="2F1CE5EE" w14:textId="77777777" w:rsidR="00144D4C" w:rsidRPr="00DB1978" w:rsidRDefault="00144D4C" w:rsidP="00736094">
            <w:pPr>
              <w:widowControl/>
              <w:numPr>
                <w:ilvl w:val="0"/>
                <w:numId w:val="6"/>
              </w:numPr>
              <w:textAlignment w:val="bottom"/>
              <w:rPr>
                <w:b/>
                <w:color w:val="000000"/>
              </w:rPr>
            </w:pPr>
            <w:r w:rsidRPr="00DB1978">
              <w:t>BSS specifications and coloring standard</w:t>
            </w:r>
          </w:p>
          <w:p w14:paraId="086F75D6" w14:textId="77777777" w:rsidR="00284BDD" w:rsidRPr="00DB1978" w:rsidRDefault="00284BDD" w:rsidP="00736094">
            <w:pPr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Capacity:</w:t>
            </w:r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 11 </w:t>
            </w:r>
            <w:proofErr w:type="spellStart"/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>liters</w:t>
            </w:r>
            <w:proofErr w:type="spellEnd"/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 (or 11.09 cubic meters when full)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370834FC" w14:textId="77777777" w:rsidR="00284BDD" w:rsidRPr="00DB1978" w:rsidRDefault="00284BDD" w:rsidP="00736094">
            <w:pPr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Pressure:</w:t>
            </w:r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> 230 bar (or 200 bar depending on the specific cylinder)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50E581C3" w14:textId="77777777" w:rsidR="00284BDD" w:rsidRPr="00DB1978" w:rsidRDefault="00284BDD" w:rsidP="00736094">
            <w:pPr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Material:</w:t>
            </w:r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 Steel or </w:t>
            </w:r>
            <w:proofErr w:type="spellStart"/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>aluminum</w:t>
            </w:r>
            <w:proofErr w:type="spellEnd"/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0FAFE3FE" w14:textId="77777777" w:rsidR="00284BDD" w:rsidRPr="00284BDD" w:rsidRDefault="00284BDD" w:rsidP="00736094">
            <w:pPr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Dimensions:</w:t>
            </w:r>
          </w:p>
          <w:p w14:paraId="69CA4C0E" w14:textId="77777777" w:rsidR="00284BDD" w:rsidRPr="00DB1978" w:rsidRDefault="00284BDD" w:rsidP="00736094">
            <w:pPr>
              <w:widowControl/>
              <w:numPr>
                <w:ilvl w:val="1"/>
                <w:numId w:val="13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Height:</w:t>
            </w:r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> Approximately 1460 mm (57.5 inches)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10D4AB8D" w14:textId="77777777" w:rsidR="00284BDD" w:rsidRPr="00DB1978" w:rsidRDefault="00284BDD" w:rsidP="00736094">
            <w:pPr>
              <w:widowControl/>
              <w:numPr>
                <w:ilvl w:val="1"/>
                <w:numId w:val="13"/>
              </w:numPr>
              <w:shd w:val="clear" w:color="auto" w:fill="FFFFFF"/>
              <w:autoSpaceDE/>
              <w:autoSpaceDN/>
              <w:spacing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Diameter:</w:t>
            </w:r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> Approximately 230 mm (9 inches)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49C5FA5E" w14:textId="77777777" w:rsidR="00284BDD" w:rsidRPr="00DB1978" w:rsidRDefault="00284BDD" w:rsidP="00736094">
            <w:pPr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1D35"/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Valve Type:</w:t>
            </w:r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> BS 341 no.3 (5/8" BSP female right hand cone recessed at 230 bar)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4CA7BDE9" w14:textId="1A548640" w:rsidR="00284BDD" w:rsidRPr="00DB1978" w:rsidRDefault="00284BDD" w:rsidP="00736094">
            <w:pPr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sz w:val="24"/>
                <w:szCs w:val="24"/>
                <w:lang w:val="en-GB" w:eastAsia="en-GB"/>
              </w:rPr>
            </w:pP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Weight:</w:t>
            </w:r>
            <w:r w:rsidRPr="00284BDD">
              <w:rPr>
                <w:color w:val="001D35"/>
                <w:sz w:val="24"/>
                <w:szCs w:val="24"/>
                <w:lang w:val="en-GB" w:eastAsia="en-GB"/>
              </w:rPr>
              <w:t> </w:t>
            </w:r>
            <w:r w:rsidRPr="00284BDD">
              <w:rPr>
                <w:color w:val="000000" w:themeColor="text1"/>
                <w:sz w:val="24"/>
                <w:szCs w:val="24"/>
                <w:lang w:val="en-GB" w:eastAsia="en-GB"/>
              </w:rPr>
              <w:t>Varies depending on the material and construction, but typically around 15 kg (33 lbs)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281" w:type="dxa"/>
            <w:vAlign w:val="bottom"/>
          </w:tcPr>
          <w:p w14:paraId="5A2D7460" w14:textId="77777777" w:rsidR="00144D4C" w:rsidRPr="00DB1978" w:rsidRDefault="00144D4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1CD673D3" w14:textId="77777777" w:rsidR="00144D4C" w:rsidRPr="00DB1978" w:rsidRDefault="00144D4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6A261D2C" w14:textId="77777777" w:rsidR="00144D4C" w:rsidRPr="00DB1978" w:rsidRDefault="00144D4C">
            <w:pPr>
              <w:pStyle w:val="TableParagraph"/>
              <w:rPr>
                <w:sz w:val="20"/>
              </w:rPr>
            </w:pPr>
          </w:p>
        </w:tc>
      </w:tr>
      <w:tr w:rsidR="009273A1" w:rsidRPr="00DB1978" w14:paraId="2CF0B827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07840395" w14:textId="730DDA72" w:rsidR="009273A1" w:rsidRPr="00DB1978" w:rsidRDefault="009273A1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</w:t>
            </w:r>
            <w:r w:rsidR="00D17C23" w:rsidRPr="00DB1978">
              <w:rPr>
                <w:color w:val="000000"/>
              </w:rPr>
              <w:t>7</w:t>
            </w:r>
          </w:p>
        </w:tc>
        <w:tc>
          <w:tcPr>
            <w:tcW w:w="4366" w:type="dxa"/>
            <w:vAlign w:val="center"/>
          </w:tcPr>
          <w:p w14:paraId="0475DDC3" w14:textId="36551F6B" w:rsidR="009273A1" w:rsidRPr="00DB1978" w:rsidRDefault="009273A1" w:rsidP="009273A1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 xml:space="preserve">Portable examination bed               </w:t>
            </w:r>
          </w:p>
          <w:p w14:paraId="38C92236" w14:textId="77777777" w:rsidR="009273A1" w:rsidRPr="00DB1978" w:rsidRDefault="009273A1" w:rsidP="009273A1">
            <w:pPr>
              <w:widowControl/>
              <w:textAlignment w:val="bottom"/>
              <w:rPr>
                <w:color w:val="000000"/>
              </w:rPr>
            </w:pPr>
          </w:p>
          <w:p w14:paraId="17323714" w14:textId="77777777" w:rsidR="009273A1" w:rsidRPr="00DB1978" w:rsidRDefault="009273A1" w:rsidP="009273A1">
            <w:pPr>
              <w:rPr>
                <w:b/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Spcification</w:t>
            </w:r>
            <w:proofErr w:type="spellEnd"/>
            <w:r w:rsidRPr="00DB1978">
              <w:rPr>
                <w:b/>
                <w:color w:val="000000"/>
              </w:rPr>
              <w:t xml:space="preserve">: </w:t>
            </w:r>
          </w:p>
          <w:p w14:paraId="7C77BC59" w14:textId="77777777" w:rsidR="009273A1" w:rsidRPr="00DB1978" w:rsidRDefault="009273A1" w:rsidP="009273A1"/>
          <w:p w14:paraId="1881AA7B" w14:textId="77777777" w:rsidR="009273A1" w:rsidRPr="00DB1978" w:rsidRDefault="009273A1" w:rsidP="009273A1">
            <w:r w:rsidRPr="00DB1978">
              <w:t>Unit: each</w:t>
            </w:r>
          </w:p>
          <w:p w14:paraId="4175E5CF" w14:textId="77777777" w:rsidR="009273A1" w:rsidRPr="00DB1978" w:rsidRDefault="009273A1" w:rsidP="009273A1"/>
          <w:p w14:paraId="62FE07B8" w14:textId="77777777" w:rsidR="009273A1" w:rsidRPr="00DB1978" w:rsidRDefault="009273A1" w:rsidP="009273A1">
            <w:pPr>
              <w:rPr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 xml:space="preserve">:  </w:t>
            </w:r>
            <w:r w:rsidRPr="00DB1978">
              <w:rPr>
                <w:lang w:val="en-GB" w:eastAsia="en-GB"/>
              </w:rPr>
              <w:t>1</w:t>
            </w:r>
          </w:p>
          <w:p w14:paraId="467B0FA9" w14:textId="77777777" w:rsidR="009273A1" w:rsidRPr="00DB1978" w:rsidRDefault="009273A1" w:rsidP="009273A1">
            <w:pPr>
              <w:rPr>
                <w:b/>
                <w:lang w:eastAsia="en-GB"/>
              </w:rPr>
            </w:pPr>
          </w:p>
          <w:p w14:paraId="7A149CDC" w14:textId="77777777" w:rsidR="009273A1" w:rsidRPr="00DB1978" w:rsidRDefault="009273A1" w:rsidP="009273A1">
            <w:pPr>
              <w:widowControl/>
              <w:textAlignment w:val="bottom"/>
            </w:pPr>
            <w:r w:rsidRPr="00DB1978">
              <w:t>Delivery: CUAMM Addis Ababa</w:t>
            </w:r>
          </w:p>
          <w:p w14:paraId="03D2954B" w14:textId="77777777" w:rsidR="009273A1" w:rsidRPr="00DB1978" w:rsidRDefault="009273A1" w:rsidP="009273A1">
            <w:pPr>
              <w:widowControl/>
              <w:textAlignment w:val="bottom"/>
            </w:pPr>
          </w:p>
          <w:p w14:paraId="40B60AFB" w14:textId="77777777" w:rsidR="009273A1" w:rsidRPr="00DB1978" w:rsidRDefault="009273A1" w:rsidP="009273A1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lastRenderedPageBreak/>
              <w:t>Technical Specifications:</w:t>
            </w:r>
          </w:p>
          <w:p w14:paraId="6CF6B776" w14:textId="3825D957" w:rsidR="009273A1" w:rsidRPr="00DB1978" w:rsidRDefault="009273A1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Examination Table / Couch, 2 sections.</w:t>
            </w:r>
          </w:p>
          <w:p w14:paraId="4FE9190F" w14:textId="77777777" w:rsidR="009273A1" w:rsidRPr="00DB1978" w:rsidRDefault="009273A1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Size: 1900 × 620 × 700 mm. Back section: 695 × 620 mm</w:t>
            </w:r>
          </w:p>
          <w:p w14:paraId="3C734392" w14:textId="77777777" w:rsidR="009273A1" w:rsidRPr="00DB1978" w:rsidRDefault="009273A1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Back rest adjustable by double ratchet.</w:t>
            </w:r>
          </w:p>
          <w:p w14:paraId="2CF3F9D4" w14:textId="77777777" w:rsidR="009273A1" w:rsidRPr="00DB1978" w:rsidRDefault="009273A1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Framework made of Stainless Steel.</w:t>
            </w:r>
          </w:p>
          <w:p w14:paraId="26C3FFED" w14:textId="77777777" w:rsidR="009273A1" w:rsidRPr="00DB1978" w:rsidRDefault="009273A1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>Mounted on protective Stumps.</w:t>
            </w:r>
          </w:p>
          <w:p w14:paraId="6E8A1370" w14:textId="483DECA2" w:rsidR="009273A1" w:rsidRPr="00DB1978" w:rsidRDefault="009273A1" w:rsidP="00736094">
            <w:pPr>
              <w:widowControl/>
              <w:numPr>
                <w:ilvl w:val="0"/>
                <w:numId w:val="6"/>
              </w:numPr>
              <w:textAlignment w:val="bottom"/>
              <w:rPr>
                <w:b/>
                <w:color w:val="000000"/>
              </w:rPr>
            </w:pPr>
            <w:r w:rsidRPr="00DB1978">
              <w:t>Freight saving knock-down construction.</w:t>
            </w:r>
          </w:p>
        </w:tc>
        <w:tc>
          <w:tcPr>
            <w:tcW w:w="4281" w:type="dxa"/>
            <w:vAlign w:val="bottom"/>
          </w:tcPr>
          <w:p w14:paraId="4218A540" w14:textId="77777777" w:rsidR="009273A1" w:rsidRPr="00DB1978" w:rsidRDefault="009273A1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468861F0" w14:textId="77777777" w:rsidR="009273A1" w:rsidRPr="00DB1978" w:rsidRDefault="009273A1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79221E48" w14:textId="77777777" w:rsidR="009273A1" w:rsidRPr="00DB1978" w:rsidRDefault="009273A1">
            <w:pPr>
              <w:pStyle w:val="TableParagraph"/>
              <w:rPr>
                <w:sz w:val="20"/>
              </w:rPr>
            </w:pPr>
          </w:p>
        </w:tc>
      </w:tr>
      <w:tr w:rsidR="00C3434A" w:rsidRPr="00DB1978" w14:paraId="31EADB92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0747329E" w14:textId="20E5B6E0" w:rsidR="00C3434A" w:rsidRPr="00DB1978" w:rsidRDefault="00C3434A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</w:t>
            </w:r>
            <w:r w:rsidR="00D17C23" w:rsidRPr="00DB1978">
              <w:rPr>
                <w:color w:val="000000"/>
              </w:rPr>
              <w:t>8</w:t>
            </w:r>
          </w:p>
        </w:tc>
        <w:tc>
          <w:tcPr>
            <w:tcW w:w="4366" w:type="dxa"/>
            <w:vAlign w:val="center"/>
          </w:tcPr>
          <w:p w14:paraId="2524CAD8" w14:textId="233988F3" w:rsidR="00C3434A" w:rsidRPr="00DB1978" w:rsidRDefault="00C3434A" w:rsidP="00C3434A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 xml:space="preserve">Screen patient /bed     </w:t>
            </w:r>
          </w:p>
          <w:p w14:paraId="0F86863B" w14:textId="77777777" w:rsidR="00C3434A" w:rsidRPr="00DB1978" w:rsidRDefault="00C3434A" w:rsidP="00C3434A">
            <w:pPr>
              <w:widowControl/>
              <w:textAlignment w:val="bottom"/>
              <w:rPr>
                <w:color w:val="000000"/>
              </w:rPr>
            </w:pPr>
          </w:p>
          <w:p w14:paraId="36D83D08" w14:textId="77777777" w:rsidR="00C3434A" w:rsidRPr="00DB1978" w:rsidRDefault="00C3434A" w:rsidP="00C3434A">
            <w:pPr>
              <w:rPr>
                <w:b/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Spcification</w:t>
            </w:r>
            <w:proofErr w:type="spellEnd"/>
            <w:r w:rsidRPr="00DB1978">
              <w:rPr>
                <w:b/>
                <w:color w:val="000000"/>
              </w:rPr>
              <w:t xml:space="preserve">: </w:t>
            </w:r>
          </w:p>
          <w:p w14:paraId="20AA2D35" w14:textId="77777777" w:rsidR="00C3434A" w:rsidRPr="00DB1978" w:rsidRDefault="00C3434A" w:rsidP="00C3434A"/>
          <w:p w14:paraId="3B9500CD" w14:textId="77777777" w:rsidR="00C3434A" w:rsidRPr="00DB1978" w:rsidRDefault="00C3434A" w:rsidP="00C3434A">
            <w:r w:rsidRPr="00DB1978">
              <w:t>Unit: each</w:t>
            </w:r>
          </w:p>
          <w:p w14:paraId="5E4C9B4D" w14:textId="77777777" w:rsidR="00C3434A" w:rsidRPr="00DB1978" w:rsidRDefault="00C3434A" w:rsidP="00C3434A"/>
          <w:p w14:paraId="3BEEC937" w14:textId="77777777" w:rsidR="00C3434A" w:rsidRPr="00DB1978" w:rsidRDefault="00C3434A" w:rsidP="00C3434A">
            <w:pPr>
              <w:rPr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 xml:space="preserve">:  </w:t>
            </w:r>
            <w:r w:rsidRPr="00DB1978">
              <w:rPr>
                <w:lang w:val="en-GB" w:eastAsia="en-GB"/>
              </w:rPr>
              <w:t>1</w:t>
            </w:r>
          </w:p>
          <w:p w14:paraId="52AA2091" w14:textId="77777777" w:rsidR="00C3434A" w:rsidRPr="00DB1978" w:rsidRDefault="00C3434A" w:rsidP="00C3434A">
            <w:pPr>
              <w:rPr>
                <w:b/>
                <w:lang w:eastAsia="en-GB"/>
              </w:rPr>
            </w:pPr>
          </w:p>
          <w:p w14:paraId="63B02F7E" w14:textId="77777777" w:rsidR="00C3434A" w:rsidRPr="00DB1978" w:rsidRDefault="00C3434A" w:rsidP="00C3434A">
            <w:pPr>
              <w:widowControl/>
              <w:textAlignment w:val="bottom"/>
            </w:pPr>
            <w:r w:rsidRPr="00DB1978">
              <w:t>Delivery: CUAMM Addis Ababa</w:t>
            </w:r>
          </w:p>
          <w:p w14:paraId="791AE649" w14:textId="77777777" w:rsidR="00C3434A" w:rsidRPr="00DB1978" w:rsidRDefault="00C3434A" w:rsidP="00C3434A">
            <w:pPr>
              <w:widowControl/>
              <w:textAlignment w:val="bottom"/>
            </w:pPr>
          </w:p>
          <w:p w14:paraId="180185D8" w14:textId="77777777" w:rsidR="00C3434A" w:rsidRPr="00DB1978" w:rsidRDefault="00C3434A" w:rsidP="00C3434A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Technical Specifications:</w:t>
            </w:r>
          </w:p>
          <w:p w14:paraId="24E85C17" w14:textId="70EF7571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Mobile three section bed screen </w:t>
            </w:r>
          </w:p>
          <w:p w14:paraId="012191FC" w14:textId="04F29C5A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Comprising a metal tube frames mounted on 4 casters. </w:t>
            </w:r>
          </w:p>
          <w:p w14:paraId="7FEA29CA" w14:textId="56241862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Casters positioned in a broad stance for stability of the frame. </w:t>
            </w:r>
          </w:p>
          <w:p w14:paraId="555221E5" w14:textId="4B31AF5E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Frame suspends a curtain material for privacy. </w:t>
            </w:r>
          </w:p>
          <w:p w14:paraId="4AEB28C8" w14:textId="41C8390D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 Each side of the frame has a hinged section that can be angled for privacy. </w:t>
            </w:r>
          </w:p>
          <w:p w14:paraId="3A884B49" w14:textId="7B2CB100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Frame of round </w:t>
            </w:r>
            <w:r w:rsidR="009A5DE6" w:rsidRPr="00DB1978">
              <w:pgNum/>
            </w:r>
            <w:proofErr w:type="spellStart"/>
            <w:r w:rsidR="009A5DE6" w:rsidRPr="00DB1978">
              <w:t>nameled</w:t>
            </w:r>
            <w:proofErr w:type="spellEnd"/>
            <w:r w:rsidRPr="00DB1978">
              <w:t xml:space="preserve"> coated steel </w:t>
            </w:r>
          </w:p>
          <w:p w14:paraId="19BD0610" w14:textId="002E2B23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Curtains of white plastic material </w:t>
            </w:r>
          </w:p>
          <w:p w14:paraId="039E65CA" w14:textId="17CB9A63" w:rsidR="00C3434A" w:rsidRPr="00DB1978" w:rsidRDefault="00C3434A" w:rsidP="00736094">
            <w:pPr>
              <w:pStyle w:val="ListParagraph"/>
              <w:widowControl/>
              <w:numPr>
                <w:ilvl w:val="0"/>
                <w:numId w:val="6"/>
              </w:numPr>
              <w:textAlignment w:val="bottom"/>
            </w:pPr>
            <w:r w:rsidRPr="00DB1978">
              <w:t xml:space="preserve">Dimensions (w x d x h), ≥ (2.10 x 0.05 x 1.70) </w:t>
            </w:r>
          </w:p>
          <w:p w14:paraId="516D7FEF" w14:textId="6EB39EEB" w:rsidR="00C3434A" w:rsidRPr="00DB1978" w:rsidRDefault="00C3434A" w:rsidP="00736094">
            <w:pPr>
              <w:widowControl/>
              <w:numPr>
                <w:ilvl w:val="0"/>
                <w:numId w:val="6"/>
              </w:numPr>
              <w:textAlignment w:val="bottom"/>
              <w:rPr>
                <w:b/>
                <w:color w:val="000000"/>
              </w:rPr>
            </w:pPr>
            <w:r w:rsidRPr="00DB1978">
              <w:t>Material: Frame: anti-corrosive and epoxy coated steel.</w:t>
            </w:r>
          </w:p>
        </w:tc>
        <w:tc>
          <w:tcPr>
            <w:tcW w:w="4281" w:type="dxa"/>
            <w:vAlign w:val="bottom"/>
          </w:tcPr>
          <w:p w14:paraId="70D1D7ED" w14:textId="77777777" w:rsidR="00C3434A" w:rsidRPr="00DB1978" w:rsidRDefault="00C3434A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3D5592B6" w14:textId="77777777" w:rsidR="00C3434A" w:rsidRPr="00DB1978" w:rsidRDefault="00C3434A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16EA3473" w14:textId="77777777" w:rsidR="00C3434A" w:rsidRPr="00DB1978" w:rsidRDefault="00C3434A">
            <w:pPr>
              <w:pStyle w:val="TableParagraph"/>
              <w:rPr>
                <w:sz w:val="20"/>
              </w:rPr>
            </w:pPr>
          </w:p>
        </w:tc>
      </w:tr>
      <w:tr w:rsidR="009A5DE6" w:rsidRPr="00DB1978" w14:paraId="0CC28235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48C4B75E" w14:textId="22B4BABF" w:rsidR="009A5DE6" w:rsidRPr="00DB1978" w:rsidRDefault="00D17C23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19</w:t>
            </w:r>
          </w:p>
        </w:tc>
        <w:tc>
          <w:tcPr>
            <w:tcW w:w="4366" w:type="dxa"/>
            <w:vAlign w:val="center"/>
          </w:tcPr>
          <w:p w14:paraId="50626218" w14:textId="77777777" w:rsidR="00313D1B" w:rsidRPr="00DB1978" w:rsidRDefault="00313D1B" w:rsidP="00313D1B">
            <w:pPr>
              <w:widowControl/>
              <w:textAlignment w:val="bottom"/>
              <w:rPr>
                <w:b/>
                <w:color w:val="000000"/>
              </w:rPr>
            </w:pPr>
          </w:p>
          <w:p w14:paraId="0C3D1C95" w14:textId="1B538B89" w:rsidR="00313D1B" w:rsidRPr="00DB1978" w:rsidRDefault="00313D1B" w:rsidP="00313D1B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EC3FB6" w:rsidRPr="00DB1978">
              <w:t>IV Stand</w:t>
            </w:r>
            <w:r w:rsidRPr="00DB1978">
              <w:t xml:space="preserve">    </w:t>
            </w:r>
          </w:p>
          <w:p w14:paraId="1F7E3EC5" w14:textId="77777777" w:rsidR="00313D1B" w:rsidRPr="00DB1978" w:rsidRDefault="00313D1B" w:rsidP="00313D1B">
            <w:pPr>
              <w:widowControl/>
              <w:textAlignment w:val="bottom"/>
              <w:rPr>
                <w:color w:val="000000"/>
              </w:rPr>
            </w:pPr>
          </w:p>
          <w:p w14:paraId="493ADFB6" w14:textId="77777777" w:rsidR="00313D1B" w:rsidRPr="00DB1978" w:rsidRDefault="00313D1B" w:rsidP="00313D1B">
            <w:pPr>
              <w:rPr>
                <w:b/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lastRenderedPageBreak/>
              <w:t>Spcification</w:t>
            </w:r>
            <w:proofErr w:type="spellEnd"/>
            <w:r w:rsidRPr="00DB1978">
              <w:rPr>
                <w:b/>
                <w:color w:val="000000"/>
              </w:rPr>
              <w:t xml:space="preserve">: </w:t>
            </w:r>
          </w:p>
          <w:p w14:paraId="72A52247" w14:textId="77777777" w:rsidR="00313D1B" w:rsidRPr="00DB1978" w:rsidRDefault="00313D1B" w:rsidP="00313D1B"/>
          <w:p w14:paraId="442103D7" w14:textId="77777777" w:rsidR="00313D1B" w:rsidRPr="00DB1978" w:rsidRDefault="00313D1B" w:rsidP="00313D1B">
            <w:r w:rsidRPr="00DB1978">
              <w:t>Unit: each</w:t>
            </w:r>
          </w:p>
          <w:p w14:paraId="419D274C" w14:textId="77777777" w:rsidR="00313D1B" w:rsidRPr="00DB1978" w:rsidRDefault="00313D1B" w:rsidP="00313D1B"/>
          <w:p w14:paraId="44F9606E" w14:textId="77777777" w:rsidR="00313D1B" w:rsidRPr="00DB1978" w:rsidRDefault="00313D1B" w:rsidP="00313D1B">
            <w:pPr>
              <w:rPr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 xml:space="preserve">:  </w:t>
            </w:r>
            <w:r w:rsidRPr="00DB1978">
              <w:rPr>
                <w:lang w:val="en-GB" w:eastAsia="en-GB"/>
              </w:rPr>
              <w:t>1</w:t>
            </w:r>
          </w:p>
          <w:p w14:paraId="2DF5434A" w14:textId="77777777" w:rsidR="00313D1B" w:rsidRPr="00DB1978" w:rsidRDefault="00313D1B" w:rsidP="00313D1B">
            <w:pPr>
              <w:rPr>
                <w:b/>
                <w:lang w:eastAsia="en-GB"/>
              </w:rPr>
            </w:pPr>
          </w:p>
          <w:p w14:paraId="352333DE" w14:textId="77777777" w:rsidR="00313D1B" w:rsidRPr="00DB1978" w:rsidRDefault="00313D1B" w:rsidP="00313D1B">
            <w:pPr>
              <w:widowControl/>
              <w:textAlignment w:val="bottom"/>
            </w:pPr>
            <w:r w:rsidRPr="00DB1978">
              <w:t>Delivery: CUAMM Addis Ababa</w:t>
            </w:r>
          </w:p>
          <w:p w14:paraId="22899827" w14:textId="77777777" w:rsidR="00313D1B" w:rsidRPr="00DB1978" w:rsidRDefault="00313D1B" w:rsidP="00313D1B">
            <w:pPr>
              <w:widowControl/>
              <w:textAlignment w:val="bottom"/>
            </w:pPr>
          </w:p>
          <w:p w14:paraId="139ED51B" w14:textId="77777777" w:rsidR="00313D1B" w:rsidRPr="00DB1978" w:rsidRDefault="00313D1B" w:rsidP="00313D1B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Technical Specifications:</w:t>
            </w:r>
          </w:p>
          <w:p w14:paraId="0AE0B07D" w14:textId="77777777" w:rsidR="00313D1B" w:rsidRPr="00DB1978" w:rsidRDefault="00313D1B" w:rsidP="00313D1B">
            <w:pPr>
              <w:widowControl/>
              <w:textAlignment w:val="bottom"/>
              <w:rPr>
                <w:b/>
                <w:color w:val="000000"/>
              </w:rPr>
            </w:pPr>
          </w:p>
          <w:p w14:paraId="53850A76" w14:textId="0EA22454" w:rsidR="00EC3FB6" w:rsidRPr="00DB1978" w:rsidRDefault="00EC3FB6" w:rsidP="00736094">
            <w:pPr>
              <w:pStyle w:val="ListParagraph"/>
              <w:widowControl/>
              <w:numPr>
                <w:ilvl w:val="0"/>
                <w:numId w:val="18"/>
              </w:numPr>
              <w:textAlignment w:val="bottom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Dimensions: </w:t>
            </w:r>
            <w:r w:rsidRPr="00DB1978">
              <w:rPr>
                <w:color w:val="000000"/>
              </w:rPr>
              <w:t xml:space="preserve">Stand height </w:t>
            </w:r>
            <w:r w:rsidRPr="00DB1978">
              <w:rPr>
                <w:color w:val="000000"/>
              </w:rPr>
              <w:t>Minimum: - 1200 and maximum 2025mm.</w:t>
            </w:r>
          </w:p>
          <w:p w14:paraId="3F34F434" w14:textId="4398F9BF" w:rsidR="00EC3FB6" w:rsidRPr="00DB1978" w:rsidRDefault="00EC3FB6" w:rsidP="00EC3FB6">
            <w:pPr>
              <w:widowControl/>
              <w:textAlignment w:val="bottom"/>
              <w:rPr>
                <w:b/>
                <w:color w:val="000000"/>
              </w:rPr>
            </w:pPr>
          </w:p>
          <w:p w14:paraId="44FA96C7" w14:textId="71E08B08" w:rsidR="00EC3FB6" w:rsidRPr="00DB1978" w:rsidRDefault="00EC3FB6" w:rsidP="00736094">
            <w:pPr>
              <w:pStyle w:val="ListParagraph"/>
              <w:widowControl/>
              <w:numPr>
                <w:ilvl w:val="0"/>
                <w:numId w:val="17"/>
              </w:numPr>
              <w:textAlignment w:val="bottom"/>
              <w:rPr>
                <w:color w:val="000000"/>
              </w:rPr>
            </w:pPr>
            <w:r w:rsidRPr="00DB1978">
              <w:rPr>
                <w:b/>
                <w:color w:val="000000"/>
              </w:rPr>
              <w:t xml:space="preserve">Adjustment: </w:t>
            </w:r>
            <w:r w:rsidRPr="00DB1978">
              <w:rPr>
                <w:color w:val="000000"/>
              </w:rPr>
              <w:t>Manually adjusted height through side knob</w:t>
            </w:r>
          </w:p>
          <w:p w14:paraId="607EA435" w14:textId="40C64244" w:rsidR="00EC3FB6" w:rsidRPr="00DB1978" w:rsidRDefault="00EC3FB6" w:rsidP="00EC3FB6">
            <w:pPr>
              <w:widowControl/>
              <w:textAlignment w:val="bottom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 </w:t>
            </w:r>
          </w:p>
          <w:p w14:paraId="0779D294" w14:textId="498B524F" w:rsidR="00EC3FB6" w:rsidRPr="00DB1978" w:rsidRDefault="00EC3FB6" w:rsidP="00736094">
            <w:pPr>
              <w:pStyle w:val="ListParagraph"/>
              <w:widowControl/>
              <w:numPr>
                <w:ilvl w:val="0"/>
                <w:numId w:val="16"/>
              </w:numPr>
              <w:textAlignment w:val="bottom"/>
              <w:rPr>
                <w:color w:val="000000"/>
              </w:rPr>
            </w:pPr>
            <w:r w:rsidRPr="00DB1978">
              <w:rPr>
                <w:b/>
                <w:color w:val="000000"/>
              </w:rPr>
              <w:t xml:space="preserve">Finishing: </w:t>
            </w:r>
            <w:proofErr w:type="spellStart"/>
            <w:r w:rsidRPr="00DB1978">
              <w:rPr>
                <w:color w:val="000000"/>
              </w:rPr>
              <w:t>Pre treated</w:t>
            </w:r>
            <w:proofErr w:type="spellEnd"/>
            <w:r w:rsidRPr="00DB1978">
              <w:rPr>
                <w:color w:val="000000"/>
              </w:rPr>
              <w:t xml:space="preserve"> and epoxy powders coated finishing</w:t>
            </w:r>
          </w:p>
          <w:p w14:paraId="1F1FEEFC" w14:textId="21BF7FC1" w:rsidR="00EC3FB6" w:rsidRPr="00DB1978" w:rsidRDefault="00EC3FB6" w:rsidP="00EC3FB6">
            <w:pPr>
              <w:widowControl/>
              <w:textAlignment w:val="bottom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 xml:space="preserve"> </w:t>
            </w:r>
          </w:p>
          <w:p w14:paraId="03DFA311" w14:textId="708F3062" w:rsidR="00313D1B" w:rsidRPr="00DB1978" w:rsidRDefault="00EC3FB6" w:rsidP="00736094">
            <w:pPr>
              <w:pStyle w:val="ListParagraph"/>
              <w:widowControl/>
              <w:numPr>
                <w:ilvl w:val="0"/>
                <w:numId w:val="15"/>
              </w:numPr>
              <w:textAlignment w:val="bottom"/>
              <w:rPr>
                <w:color w:val="000000"/>
              </w:rPr>
            </w:pPr>
            <w:r w:rsidRPr="00DB1978">
              <w:rPr>
                <w:b/>
                <w:color w:val="000000"/>
              </w:rPr>
              <w:t>Packing Detail</w:t>
            </w:r>
            <w:r w:rsidRPr="00DB1978">
              <w:rPr>
                <w:b/>
                <w:color w:val="000000"/>
              </w:rPr>
              <w:t xml:space="preserve">: </w:t>
            </w:r>
            <w:r w:rsidRPr="00DB1978">
              <w:rPr>
                <w:color w:val="000000"/>
              </w:rPr>
              <w:t>Stand is packed in heavy duty pallet boxes.</w:t>
            </w:r>
          </w:p>
          <w:p w14:paraId="357F85A3" w14:textId="77777777" w:rsidR="00313D1B" w:rsidRPr="00DB1978" w:rsidRDefault="00313D1B" w:rsidP="00313D1B">
            <w:pPr>
              <w:widowControl/>
              <w:textAlignment w:val="bottom"/>
              <w:rPr>
                <w:b/>
                <w:color w:val="000000"/>
              </w:rPr>
            </w:pPr>
          </w:p>
          <w:p w14:paraId="142C7FB6" w14:textId="7367E947" w:rsidR="00313D1B" w:rsidRPr="00DB1978" w:rsidRDefault="00EC3FB6" w:rsidP="00313D1B">
            <w:pPr>
              <w:widowControl/>
              <w:textAlignment w:val="bottom"/>
              <w:rPr>
                <w:b/>
                <w:color w:val="000000"/>
              </w:rPr>
            </w:pPr>
            <w:r w:rsidRPr="00DB1978">
              <w:rPr>
                <w:b/>
                <w:color w:val="000000"/>
              </w:rPr>
              <w:t>Other features</w:t>
            </w:r>
          </w:p>
          <w:p w14:paraId="6F9A4804" w14:textId="77777777" w:rsidR="00EC3FB6" w:rsidRPr="00DB1978" w:rsidRDefault="00313D1B" w:rsidP="00736094">
            <w:pPr>
              <w:pStyle w:val="ListParagraph"/>
              <w:widowControl/>
              <w:numPr>
                <w:ilvl w:val="0"/>
                <w:numId w:val="14"/>
              </w:numPr>
              <w:textAlignment w:val="bottom"/>
              <w:rPr>
                <w:color w:val="000000"/>
              </w:rPr>
            </w:pPr>
            <w:r w:rsidRPr="00DB1978">
              <w:rPr>
                <w:color w:val="000000"/>
              </w:rPr>
              <w:t xml:space="preserve">Load bearing capacity up to 2 kg each hook.  </w:t>
            </w:r>
          </w:p>
          <w:p w14:paraId="3DBB654B" w14:textId="0CC9BA04" w:rsidR="009A5DE6" w:rsidRPr="00DB1978" w:rsidRDefault="00313D1B" w:rsidP="00736094">
            <w:pPr>
              <w:pStyle w:val="ListParagraph"/>
              <w:widowControl/>
              <w:numPr>
                <w:ilvl w:val="0"/>
                <w:numId w:val="14"/>
              </w:numPr>
              <w:textAlignment w:val="bottom"/>
              <w:rPr>
                <w:b/>
                <w:color w:val="000000"/>
              </w:rPr>
            </w:pPr>
            <w:r w:rsidRPr="00DB1978">
              <w:rPr>
                <w:color w:val="000000"/>
              </w:rPr>
              <w:t>Easy to moveable</w:t>
            </w:r>
          </w:p>
        </w:tc>
        <w:tc>
          <w:tcPr>
            <w:tcW w:w="4281" w:type="dxa"/>
            <w:vAlign w:val="bottom"/>
          </w:tcPr>
          <w:p w14:paraId="5929C769" w14:textId="77777777" w:rsidR="009A5DE6" w:rsidRPr="00DB1978" w:rsidRDefault="009A5DE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32D3E6D4" w14:textId="77777777" w:rsidR="009A5DE6" w:rsidRPr="00DB1978" w:rsidRDefault="009A5DE6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064B2B23" w14:textId="77777777" w:rsidR="009A5DE6" w:rsidRPr="00DB1978" w:rsidRDefault="009A5DE6">
            <w:pPr>
              <w:pStyle w:val="TableParagraph"/>
              <w:rPr>
                <w:sz w:val="20"/>
              </w:rPr>
            </w:pPr>
          </w:p>
        </w:tc>
      </w:tr>
      <w:tr w:rsidR="006C3CC3" w:rsidRPr="00DB1978" w14:paraId="728CCB74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2A0064D4" w14:textId="101032E4" w:rsidR="006C3CC3" w:rsidRPr="00DB1978" w:rsidRDefault="006C3CC3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2</w:t>
            </w:r>
            <w:r w:rsidR="00D17C23" w:rsidRPr="00DB1978">
              <w:rPr>
                <w:color w:val="000000"/>
              </w:rPr>
              <w:t>0</w:t>
            </w:r>
          </w:p>
        </w:tc>
        <w:tc>
          <w:tcPr>
            <w:tcW w:w="4366" w:type="dxa"/>
            <w:vAlign w:val="center"/>
          </w:tcPr>
          <w:p w14:paraId="3470920A" w14:textId="77777777" w:rsidR="006C3CC3" w:rsidRPr="00DB1978" w:rsidRDefault="006C3CC3" w:rsidP="006C3CC3">
            <w:pPr>
              <w:widowControl/>
              <w:textAlignment w:val="bottom"/>
              <w:rPr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Autoclave, steam, bench top, 20L, electrical digital (Steam </w:t>
            </w:r>
            <w:proofErr w:type="spellStart"/>
            <w:r w:rsidRPr="00DB1978">
              <w:rPr>
                <w:color w:val="000000"/>
              </w:rPr>
              <w:t>steraliser</w:t>
            </w:r>
            <w:proofErr w:type="spellEnd"/>
            <w:r w:rsidRPr="00DB1978">
              <w:rPr>
                <w:color w:val="000000"/>
              </w:rPr>
              <w:t xml:space="preserve"> </w:t>
            </w:r>
            <w:proofErr w:type="spellStart"/>
            <w:r w:rsidRPr="00DB1978">
              <w:rPr>
                <w:color w:val="000000"/>
              </w:rPr>
              <w:t>mechine</w:t>
            </w:r>
            <w:proofErr w:type="spellEnd"/>
            <w:r w:rsidRPr="00DB1978">
              <w:rPr>
                <w:color w:val="000000"/>
              </w:rPr>
              <w:t>)</w:t>
            </w:r>
          </w:p>
          <w:p w14:paraId="5D9F4BA5" w14:textId="77777777" w:rsidR="006C3CC3" w:rsidRPr="00DB1978" w:rsidRDefault="006C3CC3" w:rsidP="006C3CC3">
            <w:pPr>
              <w:widowControl/>
              <w:textAlignment w:val="bottom"/>
              <w:rPr>
                <w:color w:val="000000"/>
              </w:rPr>
            </w:pPr>
          </w:p>
          <w:p w14:paraId="4325D3C1" w14:textId="77777777" w:rsidR="006C3CC3" w:rsidRPr="00DB1978" w:rsidRDefault="006C3CC3" w:rsidP="006C3CC3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1D3972A6" w14:textId="77777777" w:rsidR="006C3CC3" w:rsidRPr="00DB1978" w:rsidRDefault="006C3CC3" w:rsidP="006C3CC3"/>
          <w:p w14:paraId="3FF0147C" w14:textId="77777777" w:rsidR="006C3CC3" w:rsidRPr="00DB1978" w:rsidRDefault="006C3CC3" w:rsidP="006C3CC3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1</w:t>
            </w:r>
          </w:p>
          <w:p w14:paraId="784EAC24" w14:textId="77777777" w:rsidR="006C3CC3" w:rsidRPr="00DB1978" w:rsidRDefault="006C3CC3" w:rsidP="006C3CC3">
            <w:pPr>
              <w:rPr>
                <w:lang w:val="en-GB" w:eastAsia="en-GB"/>
              </w:rPr>
            </w:pPr>
          </w:p>
          <w:p w14:paraId="7D2ECBC6" w14:textId="77777777" w:rsidR="006C3CC3" w:rsidRPr="00DB1978" w:rsidRDefault="006C3CC3" w:rsidP="006C3CC3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074C5DF3" w14:textId="77777777" w:rsidR="006C3CC3" w:rsidRPr="00DB1978" w:rsidRDefault="006C3CC3" w:rsidP="006C3CC3">
            <w:pPr>
              <w:widowControl/>
              <w:textAlignment w:val="bottom"/>
            </w:pPr>
          </w:p>
          <w:p w14:paraId="17BCDFDD" w14:textId="77777777" w:rsidR="006C3CC3" w:rsidRPr="00DB1978" w:rsidRDefault="006C3CC3" w:rsidP="006C3CC3">
            <w:r w:rsidRPr="00DB1978">
              <w:rPr>
                <w:b/>
              </w:rPr>
              <w:t xml:space="preserve">Technical Specification </w:t>
            </w:r>
            <w:r w:rsidRPr="00DB1978">
              <w:t xml:space="preserve"> </w:t>
            </w:r>
          </w:p>
          <w:p w14:paraId="43E4D7AF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Capacity: 20 liters  </w:t>
            </w:r>
          </w:p>
          <w:p w14:paraId="3D332978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lastRenderedPageBreak/>
              <w:t xml:space="preserve">Type: Bench top  (tabletop) autoclave  </w:t>
            </w:r>
          </w:p>
          <w:p w14:paraId="6ECAB2B6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Power Supply: 220–240V, 50Hz (Ethiopia standard)  </w:t>
            </w:r>
          </w:p>
          <w:p w14:paraId="7136F350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Heating System: Electric heating element (stainless steel)  </w:t>
            </w:r>
          </w:p>
          <w:p w14:paraId="6421465C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Control System: Digital microprocessor control</w:t>
            </w:r>
          </w:p>
          <w:p w14:paraId="6B9532D4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Pressure Range: 0–22 psi (or up to 2.2 bar)</w:t>
            </w:r>
          </w:p>
          <w:p w14:paraId="55CBCF13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Temperature Range: 105°C – 135°C (221°F – 275°F)</w:t>
            </w:r>
          </w:p>
          <w:p w14:paraId="06D3E0A6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Sterilization Time: Adjustable (typically 20–60 minutes)</w:t>
            </w:r>
          </w:p>
          <w:p w14:paraId="095E047E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Chamber Material: High-grade stainless steel (304 or 316)</w:t>
            </w:r>
          </w:p>
          <w:p w14:paraId="76DF147C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Safety Features:  </w:t>
            </w:r>
          </w:p>
          <w:p w14:paraId="6721DA85" w14:textId="77777777" w:rsidR="006C3CC3" w:rsidRPr="00DB1978" w:rsidRDefault="006C3CC3" w:rsidP="00736094">
            <w:pPr>
              <w:pStyle w:val="ListParagraph"/>
              <w:numPr>
                <w:ilvl w:val="1"/>
                <w:numId w:val="7"/>
              </w:numPr>
            </w:pPr>
            <w:r w:rsidRPr="00DB1978">
              <w:t xml:space="preserve">Automatic shut-off  </w:t>
            </w:r>
          </w:p>
          <w:p w14:paraId="18C91BBA" w14:textId="77777777" w:rsidR="006C3CC3" w:rsidRPr="00DB1978" w:rsidRDefault="006C3CC3" w:rsidP="00736094">
            <w:pPr>
              <w:pStyle w:val="ListParagraph"/>
              <w:numPr>
                <w:ilvl w:val="1"/>
                <w:numId w:val="7"/>
              </w:numPr>
            </w:pPr>
            <w:r w:rsidRPr="00DB1978">
              <w:t xml:space="preserve">Over-temperature &amp; over-pressure protection  </w:t>
            </w:r>
          </w:p>
          <w:p w14:paraId="76396843" w14:textId="77777777" w:rsidR="006C3CC3" w:rsidRPr="00DB1978" w:rsidRDefault="006C3CC3" w:rsidP="00736094">
            <w:pPr>
              <w:pStyle w:val="ListParagraph"/>
              <w:numPr>
                <w:ilvl w:val="1"/>
                <w:numId w:val="7"/>
              </w:numPr>
            </w:pPr>
            <w:r w:rsidRPr="00DB1978">
              <w:t xml:space="preserve">Safety valve &amp; pressure release  </w:t>
            </w:r>
          </w:p>
          <w:p w14:paraId="1361CD4D" w14:textId="77777777" w:rsidR="006C3CC3" w:rsidRPr="00DB1978" w:rsidRDefault="006C3CC3" w:rsidP="00736094">
            <w:pPr>
              <w:pStyle w:val="ListParagraph"/>
              <w:numPr>
                <w:ilvl w:val="1"/>
                <w:numId w:val="7"/>
              </w:numPr>
            </w:pPr>
            <w:r w:rsidRPr="00DB1978">
              <w:t xml:space="preserve">Door locking mechanism  </w:t>
            </w:r>
          </w:p>
          <w:p w14:paraId="2A0DB94C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Display: Digital LED/LCD screen (shows time, temp, pressure)</w:t>
            </w:r>
          </w:p>
          <w:p w14:paraId="6B8A6688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Programs: Pre-set sterilization programs (e.g., for liquids, solids, waste)</w:t>
            </w:r>
          </w:p>
          <w:p w14:paraId="378C6C03" w14:textId="77777777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>Dimensions (approx.): ~40 cm (W) × 50 cm (D) × 35 cm (H)</w:t>
            </w:r>
          </w:p>
          <w:p w14:paraId="6C28CF56" w14:textId="710ACD0C" w:rsidR="006C3CC3" w:rsidRPr="00DB1978" w:rsidRDefault="006C3CC3" w:rsidP="00736094">
            <w:pPr>
              <w:pStyle w:val="ListParagraph"/>
              <w:numPr>
                <w:ilvl w:val="0"/>
                <w:numId w:val="7"/>
              </w:numPr>
            </w:pPr>
            <w:r w:rsidRPr="00DB1978">
              <w:t xml:space="preserve">Weight: ~25–35 kg  </w:t>
            </w:r>
          </w:p>
        </w:tc>
        <w:tc>
          <w:tcPr>
            <w:tcW w:w="4281" w:type="dxa"/>
            <w:vAlign w:val="bottom"/>
          </w:tcPr>
          <w:p w14:paraId="74A70A87" w14:textId="77777777" w:rsidR="006C3CC3" w:rsidRPr="00DB1978" w:rsidRDefault="006C3CC3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474BD9A6" w14:textId="77777777" w:rsidR="006C3CC3" w:rsidRPr="00DB1978" w:rsidRDefault="006C3CC3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3E991D7" w14:textId="77777777" w:rsidR="006C3CC3" w:rsidRPr="00DB1978" w:rsidRDefault="006C3CC3">
            <w:pPr>
              <w:pStyle w:val="TableParagraph"/>
              <w:rPr>
                <w:sz w:val="20"/>
              </w:rPr>
            </w:pPr>
          </w:p>
        </w:tc>
      </w:tr>
      <w:tr w:rsidR="005E274C" w:rsidRPr="00DB1978" w14:paraId="55B1E138" w14:textId="77777777" w:rsidTr="00FB7E7B">
        <w:trPr>
          <w:gridAfter w:val="1"/>
          <w:wAfter w:w="32" w:type="dxa"/>
          <w:trHeight w:val="620"/>
        </w:trPr>
        <w:tc>
          <w:tcPr>
            <w:tcW w:w="1124" w:type="dxa"/>
            <w:vAlign w:val="center"/>
          </w:tcPr>
          <w:p w14:paraId="1DF96AE3" w14:textId="4E9AB6AE" w:rsidR="005E274C" w:rsidRPr="00DB1978" w:rsidRDefault="005D597B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2</w:t>
            </w:r>
            <w:r w:rsidR="00D17C23" w:rsidRPr="00DB1978">
              <w:rPr>
                <w:color w:val="000000"/>
              </w:rPr>
              <w:t>1</w:t>
            </w:r>
          </w:p>
        </w:tc>
        <w:tc>
          <w:tcPr>
            <w:tcW w:w="4366" w:type="dxa"/>
            <w:vAlign w:val="center"/>
          </w:tcPr>
          <w:p w14:paraId="48661435" w14:textId="0F22008F" w:rsidR="005D597B" w:rsidRPr="00DB1978" w:rsidRDefault="00E52BDC" w:rsidP="00736094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5D597B" w:rsidRPr="00DB1978">
              <w:t>foot Stool  two</w:t>
            </w:r>
            <w:r w:rsidR="005D597B" w:rsidRPr="00DB1978">
              <w:t xml:space="preserve"> </w:t>
            </w:r>
            <w:r w:rsidR="005D597B" w:rsidRPr="00DB1978">
              <w:t xml:space="preserve">steps   Technical Specifications:  </w:t>
            </w:r>
          </w:p>
          <w:p w14:paraId="14964905" w14:textId="0779029E" w:rsidR="00E52BDC" w:rsidRPr="00DB1978" w:rsidRDefault="00E52BDC" w:rsidP="00E52BDC">
            <w:pPr>
              <w:widowControl/>
              <w:textAlignment w:val="bottom"/>
              <w:rPr>
                <w:color w:val="000000"/>
              </w:rPr>
            </w:pPr>
          </w:p>
          <w:p w14:paraId="647C12BD" w14:textId="77777777" w:rsidR="00E52BDC" w:rsidRPr="00DB1978" w:rsidRDefault="00E52BDC" w:rsidP="00E52BDC">
            <w:r w:rsidRPr="00DB1978">
              <w:rPr>
                <w:b/>
                <w:color w:val="000000"/>
              </w:rPr>
              <w:t xml:space="preserve"> </w:t>
            </w:r>
          </w:p>
          <w:p w14:paraId="06E7D945" w14:textId="77777777" w:rsidR="00E52BDC" w:rsidRPr="00DB1978" w:rsidRDefault="00E52BDC" w:rsidP="00E52BDC">
            <w:r w:rsidRPr="00DB1978">
              <w:rPr>
                <w:b/>
              </w:rPr>
              <w:t>Unit</w:t>
            </w:r>
            <w:r w:rsidRPr="00DB1978">
              <w:t xml:space="preserve">: each </w:t>
            </w:r>
          </w:p>
          <w:p w14:paraId="0786E22B" w14:textId="77777777" w:rsidR="00E52BDC" w:rsidRPr="00DB1978" w:rsidRDefault="00E52BDC" w:rsidP="00E52BDC"/>
          <w:p w14:paraId="5C9F44A4" w14:textId="0642DFEF" w:rsidR="00E52BDC" w:rsidRPr="00DB1978" w:rsidRDefault="00E52BDC" w:rsidP="00E52BDC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5D597B" w:rsidRPr="00DB1978">
              <w:rPr>
                <w:lang w:val="en-GB" w:eastAsia="en-GB"/>
              </w:rPr>
              <w:t>1</w:t>
            </w:r>
          </w:p>
          <w:p w14:paraId="65192A2F" w14:textId="77777777" w:rsidR="00E52BDC" w:rsidRPr="00DB1978" w:rsidRDefault="00E52BDC" w:rsidP="00E52BDC">
            <w:pPr>
              <w:rPr>
                <w:lang w:val="en-GB" w:eastAsia="en-GB"/>
              </w:rPr>
            </w:pPr>
          </w:p>
          <w:p w14:paraId="1174286A" w14:textId="77777777" w:rsidR="00E52BDC" w:rsidRPr="00DB1978" w:rsidRDefault="00E52BDC" w:rsidP="00E52BDC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303F2E18" w14:textId="77777777" w:rsidR="00E52BDC" w:rsidRPr="00DB1978" w:rsidRDefault="00E52BDC" w:rsidP="00E52BDC">
            <w:pPr>
              <w:rPr>
                <w:b/>
              </w:rPr>
            </w:pPr>
          </w:p>
          <w:p w14:paraId="02D8226B" w14:textId="77777777" w:rsidR="00E52BDC" w:rsidRPr="00DB1978" w:rsidRDefault="00E52BDC" w:rsidP="00E52BDC">
            <w:r w:rsidRPr="00DB1978">
              <w:rPr>
                <w:b/>
              </w:rPr>
              <w:lastRenderedPageBreak/>
              <w:t>Technical Specifications</w:t>
            </w:r>
            <w:r w:rsidRPr="00DB1978">
              <w:t xml:space="preserve"> </w:t>
            </w:r>
          </w:p>
          <w:p w14:paraId="2F50537B" w14:textId="5FCADA5F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Sturdy 2 step footstool.  </w:t>
            </w:r>
          </w:p>
          <w:p w14:paraId="379F5C1E" w14:textId="60245DBD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Mounted on robust supporting legs spaciously arranged for optimal stability. </w:t>
            </w:r>
          </w:p>
          <w:p w14:paraId="779DBAD8" w14:textId="445C2A58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Both steps and feet, fit with anti-slip. </w:t>
            </w:r>
          </w:p>
          <w:p w14:paraId="7915E966" w14:textId="77777777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 w:rsidRPr="00DB1978">
              <w:rPr>
                <w:b/>
              </w:rPr>
              <w:t xml:space="preserve">Materials:  </w:t>
            </w:r>
          </w:p>
          <w:p w14:paraId="58A7F4D9" w14:textId="3D1943A4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High resistance to corrosion (tropical environment). </w:t>
            </w:r>
          </w:p>
          <w:p w14:paraId="3E692058" w14:textId="0A09CAED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Frame: epoxy coated steel.  </w:t>
            </w:r>
          </w:p>
          <w:p w14:paraId="620A9EF1" w14:textId="0F3D4442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Steps and feet: heavy duty solid rubber. </w:t>
            </w:r>
          </w:p>
          <w:p w14:paraId="7620B941" w14:textId="4DEE20A8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 w:rsidRPr="00DB1978">
              <w:rPr>
                <w:b/>
              </w:rPr>
              <w:t xml:space="preserve">Dimensions:  </w:t>
            </w:r>
          </w:p>
          <w:p w14:paraId="606FD73E" w14:textId="431241BC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Overall: approx. 450 x 250 x 400 mm (l x w x h). </w:t>
            </w:r>
          </w:p>
          <w:p w14:paraId="3DA13D44" w14:textId="0251A8EB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Frame, diameter: approx. 30 mm. </w:t>
            </w:r>
          </w:p>
          <w:p w14:paraId="6DB82813" w14:textId="60431906" w:rsidR="005D597B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Carrying capacity: approx. 100 kg.  </w:t>
            </w:r>
          </w:p>
          <w:p w14:paraId="048644A9" w14:textId="28BAA720" w:rsidR="005E274C" w:rsidRPr="00DB1978" w:rsidRDefault="005D597B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Foot stool to assist patients ascending and descending examination/delivery table and beds in health </w:t>
            </w:r>
            <w:proofErr w:type="gramStart"/>
            <w:r w:rsidRPr="00DB1978">
              <w:t xml:space="preserve">care </w:t>
            </w:r>
            <w:r w:rsidRPr="00DB1978">
              <w:t xml:space="preserve"> </w:t>
            </w:r>
            <w:r w:rsidRPr="00DB1978">
              <w:t>facilities</w:t>
            </w:r>
            <w:proofErr w:type="gramEnd"/>
            <w:r w:rsidRPr="00DB1978">
              <w:t>.</w:t>
            </w:r>
          </w:p>
        </w:tc>
        <w:tc>
          <w:tcPr>
            <w:tcW w:w="4281" w:type="dxa"/>
            <w:vAlign w:val="bottom"/>
          </w:tcPr>
          <w:p w14:paraId="2E04B1BB" w14:textId="77777777" w:rsidR="005E274C" w:rsidRPr="00DB1978" w:rsidRDefault="005E274C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05231E77" w14:textId="77777777" w:rsidR="005E274C" w:rsidRPr="00DB1978" w:rsidRDefault="005E274C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2F54724E" w14:textId="77777777" w:rsidR="005E274C" w:rsidRPr="00DB1978" w:rsidRDefault="005E274C">
            <w:pPr>
              <w:pStyle w:val="TableParagraph"/>
              <w:rPr>
                <w:sz w:val="20"/>
              </w:rPr>
            </w:pPr>
          </w:p>
        </w:tc>
      </w:tr>
      <w:tr w:rsidR="008F00D9" w:rsidRPr="00DB1978" w14:paraId="047B25D5" w14:textId="77777777" w:rsidTr="00FB7E7B">
        <w:trPr>
          <w:gridAfter w:val="1"/>
          <w:wAfter w:w="32" w:type="dxa"/>
          <w:trHeight w:val="790"/>
        </w:trPr>
        <w:tc>
          <w:tcPr>
            <w:tcW w:w="1124" w:type="dxa"/>
            <w:vAlign w:val="center"/>
          </w:tcPr>
          <w:p w14:paraId="084A1A43" w14:textId="7C2EA140" w:rsidR="008F00D9" w:rsidRPr="00DB1978" w:rsidRDefault="008F00D9" w:rsidP="00FC032F">
            <w:pPr>
              <w:pStyle w:val="TableParagraph"/>
              <w:rPr>
                <w:b/>
                <w:lang w:val="en-GB"/>
              </w:rPr>
            </w:pPr>
            <w:r w:rsidRPr="00DB1978">
              <w:rPr>
                <w:color w:val="000000"/>
              </w:rPr>
              <w:t>2</w:t>
            </w:r>
            <w:r w:rsidR="00D17C23" w:rsidRPr="00DB1978">
              <w:rPr>
                <w:color w:val="000000"/>
              </w:rPr>
              <w:t>2</w:t>
            </w:r>
          </w:p>
        </w:tc>
        <w:tc>
          <w:tcPr>
            <w:tcW w:w="4366" w:type="dxa"/>
            <w:vAlign w:val="center"/>
          </w:tcPr>
          <w:p w14:paraId="550BF940" w14:textId="0951DA29" w:rsidR="00DC2597" w:rsidRPr="00DB1978" w:rsidRDefault="004B6521" w:rsidP="00EF2483"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</w:t>
            </w:r>
            <w:r w:rsidR="004C11C7" w:rsidRPr="00DB1978">
              <w:rPr>
                <w:b/>
                <w:color w:val="000000"/>
              </w:rPr>
              <w:t>:</w:t>
            </w:r>
            <w:r w:rsidR="004C11C7" w:rsidRPr="00DB1978">
              <w:t xml:space="preserve"> </w:t>
            </w:r>
            <w:r w:rsidR="004C11C7" w:rsidRPr="00DB1978">
              <w:rPr>
                <w:b/>
                <w:color w:val="000000"/>
              </w:rPr>
              <w:t xml:space="preserve">Digital Thermometer </w:t>
            </w:r>
          </w:p>
          <w:p w14:paraId="32A986FD" w14:textId="77777777" w:rsidR="004C11C7" w:rsidRPr="00DB1978" w:rsidRDefault="004C11C7" w:rsidP="00EF2483">
            <w:pPr>
              <w:rPr>
                <w:b/>
              </w:rPr>
            </w:pPr>
          </w:p>
          <w:p w14:paraId="02448DA1" w14:textId="6DB6FEE3" w:rsidR="00EF2483" w:rsidRPr="00DB1978" w:rsidRDefault="00EF2483" w:rsidP="00EF2483">
            <w:r w:rsidRPr="00DB1978">
              <w:rPr>
                <w:b/>
              </w:rPr>
              <w:t>Unit</w:t>
            </w:r>
            <w:r w:rsidRPr="00DB1978">
              <w:t>:</w:t>
            </w:r>
            <w:r w:rsidR="0001776A" w:rsidRPr="00DB1978">
              <w:t xml:space="preserve"> </w:t>
            </w:r>
            <w:r w:rsidR="001B0527" w:rsidRPr="00DB1978">
              <w:t>each</w:t>
            </w:r>
            <w:r w:rsidRPr="00DB1978">
              <w:t xml:space="preserve"> </w:t>
            </w:r>
          </w:p>
          <w:p w14:paraId="4765FA78" w14:textId="77777777" w:rsidR="00DC2597" w:rsidRPr="00DB1978" w:rsidRDefault="00DC2597" w:rsidP="00EF2483"/>
          <w:p w14:paraId="22AAFC01" w14:textId="20801357" w:rsidR="00D76EA5" w:rsidRPr="00DB1978" w:rsidRDefault="00EF2483" w:rsidP="00EF2483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="004C11C7" w:rsidRPr="00DB1978">
              <w:rPr>
                <w:lang w:val="en-GB" w:eastAsia="en-GB"/>
              </w:rPr>
              <w:t>1</w:t>
            </w:r>
          </w:p>
          <w:p w14:paraId="6645E68F" w14:textId="77777777" w:rsidR="00D76EA5" w:rsidRPr="00DB1978" w:rsidRDefault="00D76EA5" w:rsidP="00D76EA5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4C904EB1" w14:textId="77777777" w:rsidR="00EA4F60" w:rsidRPr="00DB1978" w:rsidRDefault="00EA4F60" w:rsidP="00EF2483">
            <w:pPr>
              <w:rPr>
                <w:b/>
              </w:rPr>
            </w:pPr>
          </w:p>
          <w:p w14:paraId="13AC95AC" w14:textId="1E97E91C" w:rsidR="0001776A" w:rsidRPr="00DB1978" w:rsidRDefault="0001776A" w:rsidP="00EF2483">
            <w:r w:rsidRPr="00DB1978">
              <w:rPr>
                <w:b/>
              </w:rPr>
              <w:t>Technical Specifications</w:t>
            </w:r>
            <w:r w:rsidR="00D76EA5" w:rsidRPr="00DB1978">
              <w:t xml:space="preserve"> </w:t>
            </w:r>
          </w:p>
          <w:p w14:paraId="5489FEDF" w14:textId="77777777" w:rsidR="006B054C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>Measure Range: 32.0°C to 42.9°C</w:t>
            </w:r>
          </w:p>
          <w:p w14:paraId="4D038FDF" w14:textId="77777777" w:rsidR="006B054C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>Operating mode: Direct Mode</w:t>
            </w:r>
          </w:p>
          <w:p w14:paraId="1CB33634" w14:textId="77777777" w:rsidR="006B054C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>Display: Liquid crystal display, 3 1/2 digits</w:t>
            </w:r>
          </w:p>
          <w:p w14:paraId="22333AB7" w14:textId="77777777" w:rsidR="006B054C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>Memory: For storing the last measured value</w:t>
            </w:r>
          </w:p>
          <w:p w14:paraId="22603F72" w14:textId="77777777" w:rsidR="006B054C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>Battery: 3V DC (1.5V LR41) x 2</w:t>
            </w:r>
          </w:p>
          <w:p w14:paraId="616EBE65" w14:textId="77777777" w:rsidR="006B054C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>Battery life: Approx. 200hours of continuous operation or 1 year with 3 measurements per day</w:t>
            </w:r>
          </w:p>
          <w:p w14:paraId="708B1B8E" w14:textId="77777777" w:rsidR="006B054C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 xml:space="preserve">Service and user manuals in English should be avail </w:t>
            </w:r>
          </w:p>
          <w:p w14:paraId="1DDE21BB" w14:textId="510A6D3B" w:rsidR="003C1B8F" w:rsidRPr="00DB1978" w:rsidRDefault="006B054C" w:rsidP="00736094">
            <w:pPr>
              <w:pStyle w:val="ListParagraph"/>
              <w:numPr>
                <w:ilvl w:val="0"/>
                <w:numId w:val="5"/>
              </w:numPr>
            </w:pPr>
            <w:r w:rsidRPr="00DB1978">
              <w:t>Device catalogue is mandatory</w:t>
            </w:r>
          </w:p>
        </w:tc>
        <w:tc>
          <w:tcPr>
            <w:tcW w:w="4281" w:type="dxa"/>
            <w:vAlign w:val="bottom"/>
          </w:tcPr>
          <w:p w14:paraId="6DC0CEE9" w14:textId="639187B4" w:rsidR="008F00D9" w:rsidRPr="00DB1978" w:rsidRDefault="008F00D9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66" w:type="dxa"/>
            <w:vAlign w:val="bottom"/>
          </w:tcPr>
          <w:p w14:paraId="18CEA188" w14:textId="1694BFDF" w:rsidR="008F00D9" w:rsidRPr="00DB1978" w:rsidRDefault="008F00D9">
            <w:pPr>
              <w:pStyle w:val="TableParagraph"/>
              <w:rPr>
                <w:sz w:val="20"/>
              </w:rPr>
            </w:pPr>
          </w:p>
        </w:tc>
        <w:tc>
          <w:tcPr>
            <w:tcW w:w="2233" w:type="dxa"/>
          </w:tcPr>
          <w:p w14:paraId="4A178CA3" w14:textId="77777777" w:rsidR="008F00D9" w:rsidRPr="00DB1978" w:rsidRDefault="008F00D9">
            <w:pPr>
              <w:pStyle w:val="TableParagraph"/>
              <w:rPr>
                <w:sz w:val="20"/>
              </w:rPr>
            </w:pPr>
          </w:p>
        </w:tc>
      </w:tr>
      <w:tr w:rsidR="004F5308" w:rsidRPr="00DB1978" w14:paraId="06AA0746" w14:textId="77777777" w:rsidTr="00FB7E7B">
        <w:trPr>
          <w:gridAfter w:val="1"/>
          <w:wAfter w:w="32" w:type="dxa"/>
          <w:trHeight w:val="709"/>
        </w:trPr>
        <w:tc>
          <w:tcPr>
            <w:tcW w:w="1124" w:type="dxa"/>
            <w:vAlign w:val="center"/>
          </w:tcPr>
          <w:p w14:paraId="1C6EF4F6" w14:textId="57145075" w:rsidR="004F5308" w:rsidRPr="00DB1978" w:rsidRDefault="00FB45D4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lastRenderedPageBreak/>
              <w:t>2</w:t>
            </w:r>
            <w:r w:rsidR="00D17C23" w:rsidRPr="00DB1978">
              <w:rPr>
                <w:color w:val="000000"/>
              </w:rPr>
              <w:t>3</w:t>
            </w:r>
          </w:p>
        </w:tc>
        <w:tc>
          <w:tcPr>
            <w:tcW w:w="4366" w:type="dxa"/>
            <w:vAlign w:val="center"/>
          </w:tcPr>
          <w:p w14:paraId="10B87C87" w14:textId="12B6349D" w:rsidR="004F5308" w:rsidRPr="00DB1978" w:rsidRDefault="004F5308" w:rsidP="008F06F5">
            <w:pPr>
              <w:widowControl/>
              <w:textAlignment w:val="bottom"/>
              <w:rPr>
                <w:b/>
                <w:color w:val="000000"/>
              </w:rPr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>Weight scale, Infant, digital max 10 kg</w:t>
            </w:r>
            <w:r w:rsidRPr="00DB1978">
              <w:rPr>
                <w:b/>
                <w:color w:val="000000"/>
              </w:rPr>
              <w:t xml:space="preserve"> </w:t>
            </w:r>
          </w:p>
          <w:p w14:paraId="25BB76E8" w14:textId="77777777" w:rsidR="003B3FB6" w:rsidRPr="00DB1978" w:rsidRDefault="003B3FB6" w:rsidP="008F06F5">
            <w:pPr>
              <w:widowControl/>
              <w:textAlignment w:val="bottom"/>
            </w:pPr>
          </w:p>
          <w:p w14:paraId="108E0E27" w14:textId="62461F18" w:rsidR="004F5308" w:rsidRPr="00DB1978" w:rsidRDefault="004F5308" w:rsidP="00EF2483">
            <w:r w:rsidRPr="00DB1978">
              <w:rPr>
                <w:b/>
              </w:rPr>
              <w:t>Unit</w:t>
            </w:r>
            <w:r w:rsidRPr="00DB1978">
              <w:t>: each</w:t>
            </w:r>
          </w:p>
          <w:p w14:paraId="23CD7142" w14:textId="77777777" w:rsidR="003B3FB6" w:rsidRPr="00DB1978" w:rsidRDefault="003B3FB6" w:rsidP="00EF2483"/>
          <w:p w14:paraId="34C1B01B" w14:textId="3723C9A4" w:rsidR="004F5308" w:rsidRPr="00DB1978" w:rsidRDefault="004F5308" w:rsidP="00EF2483">
            <w:pPr>
              <w:rPr>
                <w:lang w:val="en-GB" w:eastAsia="en-GB"/>
              </w:rPr>
            </w:pPr>
            <w:r w:rsidRPr="00DB1978">
              <w:rPr>
                <w:b/>
                <w:lang w:val="en-GB" w:eastAsia="en-GB"/>
              </w:rPr>
              <w:t xml:space="preserve">Quantity: </w:t>
            </w:r>
            <w:r w:rsidRPr="00DB1978">
              <w:rPr>
                <w:lang w:val="en-GB" w:eastAsia="en-GB"/>
              </w:rPr>
              <w:t>8</w:t>
            </w:r>
          </w:p>
          <w:p w14:paraId="1B7EB5B0" w14:textId="77777777" w:rsidR="003B3FB6" w:rsidRPr="00DB1978" w:rsidRDefault="003B3FB6" w:rsidP="00EF2483">
            <w:pPr>
              <w:rPr>
                <w:b/>
                <w:lang w:eastAsia="en-GB"/>
              </w:rPr>
            </w:pPr>
          </w:p>
          <w:p w14:paraId="75B3A78A" w14:textId="77777777" w:rsidR="004F5308" w:rsidRPr="00DB1978" w:rsidRDefault="004F5308" w:rsidP="00EF2483">
            <w:pPr>
              <w:widowControl/>
              <w:textAlignment w:val="bottom"/>
            </w:pPr>
            <w:r w:rsidRPr="00DB1978">
              <w:rPr>
                <w:b/>
              </w:rPr>
              <w:t>Delivery</w:t>
            </w:r>
            <w:r w:rsidRPr="00DB1978">
              <w:t>: CUAMM Addis Ababa</w:t>
            </w:r>
          </w:p>
          <w:p w14:paraId="670CEA11" w14:textId="77777777" w:rsidR="003B3FB6" w:rsidRPr="00DB1978" w:rsidRDefault="003B3FB6" w:rsidP="00EF2483">
            <w:pPr>
              <w:widowControl/>
              <w:textAlignment w:val="bottom"/>
            </w:pPr>
          </w:p>
          <w:p w14:paraId="082F4914" w14:textId="77777777" w:rsidR="004F5308" w:rsidRPr="00DB1978" w:rsidRDefault="004F5308" w:rsidP="00EF2483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Specification</w:t>
            </w:r>
          </w:p>
          <w:p w14:paraId="13706D20" w14:textId="0B3E545C" w:rsidR="004F5308" w:rsidRPr="00DB1978" w:rsidRDefault="004F5308" w:rsidP="008F06F5">
            <w:r w:rsidRPr="00DB1978">
              <w:t>1 Requirements:</w:t>
            </w:r>
          </w:p>
          <w:p w14:paraId="5B172E47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Table top, light and portable.</w:t>
            </w:r>
          </w:p>
          <w:p w14:paraId="235748D7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Should be Electronic weighing scale</w:t>
            </w:r>
          </w:p>
          <w:p w14:paraId="66921AEC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Capacity 0 to 10kg</w:t>
            </w:r>
          </w:p>
          <w:p w14:paraId="0E1FC021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Minimum graduation 5g</w:t>
            </w:r>
          </w:p>
          <w:p w14:paraId="731A7725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 xml:space="preserve">Built in rechargeable battery lasts for 24 hrs. </w:t>
            </w:r>
          </w:p>
          <w:p w14:paraId="5959B961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 xml:space="preserve">Hygienic, easy to clean baby tray. </w:t>
            </w:r>
          </w:p>
          <w:p w14:paraId="6229B081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 xml:space="preserve">Acrylic (non-metallic) baby tray. </w:t>
            </w:r>
          </w:p>
          <w:p w14:paraId="74651EC6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Freeze reading display.</w:t>
            </w:r>
          </w:p>
          <w:p w14:paraId="665A90EE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Easily calibrated</w:t>
            </w:r>
          </w:p>
          <w:p w14:paraId="3B76F62B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Zero weight adjustment facility or reset-to-zero capability</w:t>
            </w:r>
          </w:p>
          <w:p w14:paraId="5DCEA530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 xml:space="preserve">Quick, clear digital read outs. </w:t>
            </w:r>
          </w:p>
          <w:p w14:paraId="5BA40CE9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</w:pPr>
            <w:r w:rsidRPr="00DB1978">
              <w:t>Measurement does not change with position of baby on the pan.</w:t>
            </w:r>
          </w:p>
          <w:p w14:paraId="3F9024C1" w14:textId="77777777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  <w:jc w:val="both"/>
            </w:pPr>
            <w:r w:rsidRPr="00DB1978">
              <w:t xml:space="preserve">Operating and detailed service manual which includes electrical diagrams should be supplied. </w:t>
            </w:r>
          </w:p>
          <w:p w14:paraId="67B852BD" w14:textId="65A5230B" w:rsidR="004F5308" w:rsidRPr="00DB1978" w:rsidRDefault="004F5308" w:rsidP="00736094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spacing w:before="0" w:line="276" w:lineRule="auto"/>
              <w:contextualSpacing/>
              <w:jc w:val="both"/>
              <w:rPr>
                <w:sz w:val="24"/>
                <w:szCs w:val="24"/>
              </w:rPr>
            </w:pPr>
            <w:r w:rsidRPr="00DB1978">
              <w:t>Device catalogue must be given</w:t>
            </w:r>
          </w:p>
        </w:tc>
        <w:tc>
          <w:tcPr>
            <w:tcW w:w="4281" w:type="dxa"/>
            <w:vAlign w:val="bottom"/>
          </w:tcPr>
          <w:p w14:paraId="254B008B" w14:textId="305087DA" w:rsidR="004F5308" w:rsidRPr="00DB1978" w:rsidRDefault="004F5308">
            <w:pPr>
              <w:pStyle w:val="TableParagraph"/>
            </w:pPr>
          </w:p>
        </w:tc>
        <w:tc>
          <w:tcPr>
            <w:tcW w:w="2666" w:type="dxa"/>
            <w:vAlign w:val="bottom"/>
          </w:tcPr>
          <w:p w14:paraId="49608CD8" w14:textId="72FB5DF5" w:rsidR="004F5308" w:rsidRPr="00DB1978" w:rsidRDefault="004F5308">
            <w:pPr>
              <w:pStyle w:val="TableParagraph"/>
              <w:rPr>
                <w:color w:val="000000"/>
              </w:rPr>
            </w:pPr>
          </w:p>
        </w:tc>
        <w:tc>
          <w:tcPr>
            <w:tcW w:w="2233" w:type="dxa"/>
          </w:tcPr>
          <w:p w14:paraId="180804BA" w14:textId="77777777" w:rsidR="004F5308" w:rsidRPr="00DB1978" w:rsidRDefault="004F5308">
            <w:pPr>
              <w:pStyle w:val="TableParagraph"/>
              <w:rPr>
                <w:sz w:val="20"/>
              </w:rPr>
            </w:pPr>
          </w:p>
        </w:tc>
      </w:tr>
      <w:tr w:rsidR="004F5308" w:rsidRPr="00DB1978" w14:paraId="54D7E703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73D71CE3" w14:textId="0908253C" w:rsidR="004F5308" w:rsidRPr="00DB1978" w:rsidRDefault="00FB45D4" w:rsidP="00FC032F">
            <w:pPr>
              <w:pStyle w:val="TableParagraph"/>
              <w:rPr>
                <w:color w:val="000000"/>
                <w:highlight w:val="yellow"/>
              </w:rPr>
            </w:pPr>
            <w:r w:rsidRPr="00DB1978">
              <w:rPr>
                <w:color w:val="000000"/>
              </w:rPr>
              <w:t>2</w:t>
            </w:r>
            <w:r w:rsidR="00D17C23" w:rsidRPr="00DB1978">
              <w:rPr>
                <w:color w:val="000000"/>
              </w:rPr>
              <w:t>4</w:t>
            </w:r>
          </w:p>
        </w:tc>
        <w:tc>
          <w:tcPr>
            <w:tcW w:w="4366" w:type="dxa"/>
            <w:vAlign w:val="center"/>
          </w:tcPr>
          <w:p w14:paraId="0AA1609D" w14:textId="77777777" w:rsidR="00267DA9" w:rsidRPr="00DB1978" w:rsidRDefault="00267DA9" w:rsidP="00C821B8">
            <w:pPr>
              <w:widowControl/>
              <w:textAlignment w:val="bottom"/>
              <w:rPr>
                <w:b/>
                <w:color w:val="000000"/>
                <w:highlight w:val="yellow"/>
              </w:rPr>
            </w:pPr>
          </w:p>
          <w:p w14:paraId="2D4E9F01" w14:textId="77777777" w:rsidR="001777EF" w:rsidRPr="00DB1978" w:rsidRDefault="004F5308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="001777EF" w:rsidRPr="00DB1978">
              <w:t xml:space="preserve">Centrifuge, Hematocrit </w:t>
            </w:r>
          </w:p>
          <w:p w14:paraId="34F87CE6" w14:textId="4E36F480" w:rsidR="004F5308" w:rsidRPr="00DB1978" w:rsidRDefault="004F5308" w:rsidP="00C821B8">
            <w:pPr>
              <w:widowControl/>
              <w:textAlignment w:val="bottom"/>
              <w:rPr>
                <w:color w:val="000000"/>
              </w:rPr>
            </w:pPr>
          </w:p>
          <w:p w14:paraId="16EB7B8E" w14:textId="77777777" w:rsidR="007F599F" w:rsidRPr="00DB1978" w:rsidRDefault="007F599F" w:rsidP="006F1A18"/>
          <w:p w14:paraId="3BDC49B0" w14:textId="06982C63" w:rsidR="004F5308" w:rsidRPr="00DB1978" w:rsidRDefault="004F5308" w:rsidP="006F1A18">
            <w:r w:rsidRPr="00DB1978">
              <w:lastRenderedPageBreak/>
              <w:t>Unit: each</w:t>
            </w:r>
          </w:p>
          <w:p w14:paraId="7FA10106" w14:textId="77777777" w:rsidR="00C821B8" w:rsidRPr="00DB1978" w:rsidRDefault="00C821B8" w:rsidP="006F1A18"/>
          <w:p w14:paraId="0D03BF61" w14:textId="4A403DC5" w:rsidR="004F5308" w:rsidRPr="00DB1978" w:rsidRDefault="004F5308" w:rsidP="006F1A18">
            <w:pPr>
              <w:rPr>
                <w:b/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>:</w:t>
            </w:r>
            <w:r w:rsidR="00682B52" w:rsidRPr="00DB1978">
              <w:rPr>
                <w:lang w:val="en-GB" w:eastAsia="en-GB"/>
              </w:rPr>
              <w:t>1</w:t>
            </w:r>
            <w:r w:rsidRPr="00DB1978">
              <w:rPr>
                <w:b/>
                <w:lang w:val="en-GB" w:eastAsia="en-GB"/>
              </w:rPr>
              <w:t xml:space="preserve"> </w:t>
            </w:r>
          </w:p>
          <w:p w14:paraId="5EB13E49" w14:textId="77777777" w:rsidR="00C821B8" w:rsidRPr="00DB1978" w:rsidRDefault="00C821B8" w:rsidP="006F1A18">
            <w:pPr>
              <w:rPr>
                <w:b/>
                <w:lang w:eastAsia="en-GB"/>
              </w:rPr>
            </w:pPr>
          </w:p>
          <w:p w14:paraId="50AF6124" w14:textId="77777777" w:rsidR="00C821B8" w:rsidRPr="00DB1978" w:rsidRDefault="00C821B8" w:rsidP="006F1A18">
            <w:pPr>
              <w:rPr>
                <w:b/>
                <w:lang w:eastAsia="en-GB"/>
              </w:rPr>
            </w:pPr>
          </w:p>
          <w:p w14:paraId="28601B25" w14:textId="77777777" w:rsidR="004F5308" w:rsidRPr="00DB1978" w:rsidRDefault="004F5308" w:rsidP="006F1A18">
            <w:pPr>
              <w:widowControl/>
              <w:textAlignment w:val="bottom"/>
            </w:pPr>
            <w:r w:rsidRPr="00DB1978">
              <w:t>Delivery: CUAMM Addis Ababa</w:t>
            </w:r>
          </w:p>
          <w:p w14:paraId="732E8E1F" w14:textId="77777777" w:rsidR="00C821B8" w:rsidRPr="00DB1978" w:rsidRDefault="00C821B8" w:rsidP="006F1A18">
            <w:pPr>
              <w:widowControl/>
              <w:textAlignment w:val="bottom"/>
            </w:pPr>
          </w:p>
          <w:p w14:paraId="5A356A0A" w14:textId="69AA97C6" w:rsidR="00682B52" w:rsidRPr="00DB1978" w:rsidRDefault="00A70CD9" w:rsidP="00682B52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Specification</w:t>
            </w:r>
            <w:r w:rsidR="00682B52" w:rsidRPr="00DB1978">
              <w:t xml:space="preserve"> </w:t>
            </w:r>
          </w:p>
          <w:p w14:paraId="00955A6A" w14:textId="3BE1307F" w:rsidR="001777EF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r w:rsidRPr="00DB1978">
              <w:t xml:space="preserve">High performance centrifuge designed for precise determination of </w:t>
            </w:r>
            <w:proofErr w:type="spellStart"/>
            <w:r w:rsidRPr="00DB1978">
              <w:t>haematocrit</w:t>
            </w:r>
            <w:proofErr w:type="spellEnd"/>
            <w:r w:rsidRPr="00DB1978">
              <w:t xml:space="preserve"> values  </w:t>
            </w:r>
          </w:p>
          <w:p w14:paraId="0E57A387" w14:textId="248D414C" w:rsidR="001777EF" w:rsidRPr="00DB1978" w:rsidRDefault="001777EF" w:rsidP="00D82CFC">
            <w:pPr>
              <w:pStyle w:val="ListParagraph"/>
              <w:widowControl/>
              <w:autoSpaceDE/>
              <w:autoSpaceDN/>
              <w:spacing w:after="160" w:line="259" w:lineRule="auto"/>
              <w:ind w:left="360" w:firstLine="0"/>
              <w:contextualSpacing/>
            </w:pPr>
            <w:r w:rsidRPr="00DB1978">
              <w:t xml:space="preserve"> Maximum speed around 12000 rpm </w:t>
            </w:r>
          </w:p>
          <w:p w14:paraId="53293D32" w14:textId="77777777" w:rsidR="001777EF" w:rsidRPr="00DB1978" w:rsidRDefault="001777EF" w:rsidP="00D82CFC">
            <w:pPr>
              <w:widowControl/>
              <w:autoSpaceDE/>
              <w:autoSpaceDN/>
              <w:spacing w:after="160" w:line="259" w:lineRule="auto"/>
              <w:contextualSpacing/>
            </w:pPr>
            <w:r w:rsidRPr="00DB1978">
              <w:rPr>
                <w:b/>
              </w:rPr>
              <w:t>To be supplied  with</w:t>
            </w:r>
            <w:r w:rsidRPr="00DB1978">
              <w:t xml:space="preserve">: </w:t>
            </w:r>
          </w:p>
          <w:p w14:paraId="701D881E" w14:textId="6005D9C4" w:rsidR="001777EF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proofErr w:type="spellStart"/>
            <w:r w:rsidRPr="00DB1978">
              <w:t>haematocrit</w:t>
            </w:r>
            <w:proofErr w:type="spellEnd"/>
            <w:r w:rsidRPr="00DB1978">
              <w:t xml:space="preserve"> rotor for tubes </w:t>
            </w:r>
          </w:p>
          <w:p w14:paraId="37FBE8C0" w14:textId="77777777" w:rsidR="001777EF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r w:rsidRPr="00DB1978">
              <w:rPr>
                <w:b/>
              </w:rPr>
              <w:t>Technical features</w:t>
            </w:r>
            <w:r w:rsidRPr="00DB1978">
              <w:t xml:space="preserve">: </w:t>
            </w:r>
          </w:p>
          <w:p w14:paraId="561CDF59" w14:textId="1FA90196" w:rsidR="001777EF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r w:rsidRPr="00DB1978">
              <w:t xml:space="preserve">around 15 minute timer </w:t>
            </w:r>
          </w:p>
          <w:p w14:paraId="23E85D76" w14:textId="22A21C97" w:rsidR="001777EF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r w:rsidRPr="00DB1978">
              <w:t xml:space="preserve">automatic brake and lid interlock with reader </w:t>
            </w:r>
          </w:p>
          <w:p w14:paraId="2456433F" w14:textId="7B75BA68" w:rsidR="001777EF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r w:rsidRPr="00DB1978">
              <w:t xml:space="preserve">200 capillaries (heparinized) and sealing material </w:t>
            </w:r>
          </w:p>
          <w:p w14:paraId="1C5E9763" w14:textId="12D45B6C" w:rsidR="001777EF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r w:rsidRPr="00DB1978">
              <w:t xml:space="preserve">power requirements: 220 V/50 Hz </w:t>
            </w:r>
          </w:p>
          <w:p w14:paraId="3E99A980" w14:textId="73E28016" w:rsidR="00A70CD9" w:rsidRPr="00DB1978" w:rsidRDefault="001777EF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r w:rsidRPr="00DB1978">
              <w:t>03.08.08 Shaker</w:t>
            </w:r>
            <w:r w:rsidR="00682B52" w:rsidRPr="00DB1978">
              <w:t xml:space="preserve">  </w:t>
            </w:r>
          </w:p>
          <w:p w14:paraId="1E7C2641" w14:textId="175BFA2F" w:rsidR="007F599F" w:rsidRPr="00DB1978" w:rsidRDefault="007F599F" w:rsidP="007F599F">
            <w:pPr>
              <w:pStyle w:val="ListParagraph"/>
              <w:widowControl/>
              <w:autoSpaceDE/>
              <w:autoSpaceDN/>
              <w:spacing w:before="0" w:line="259" w:lineRule="auto"/>
              <w:ind w:left="360" w:firstLine="0"/>
              <w:contextualSpacing/>
              <w:jc w:val="both"/>
              <w:rPr>
                <w:sz w:val="24"/>
                <w:szCs w:val="24"/>
                <w:highlight w:val="yellow"/>
              </w:rPr>
            </w:pPr>
          </w:p>
        </w:tc>
        <w:tc>
          <w:tcPr>
            <w:tcW w:w="4281" w:type="dxa"/>
            <w:vAlign w:val="bottom"/>
          </w:tcPr>
          <w:p w14:paraId="1BD453C6" w14:textId="46950546" w:rsidR="004F5308" w:rsidRPr="00DB1978" w:rsidRDefault="004F5308">
            <w:pPr>
              <w:pStyle w:val="TableParagraph"/>
              <w:rPr>
                <w:highlight w:val="yellow"/>
              </w:rPr>
            </w:pPr>
          </w:p>
        </w:tc>
        <w:tc>
          <w:tcPr>
            <w:tcW w:w="2666" w:type="dxa"/>
            <w:vAlign w:val="bottom"/>
          </w:tcPr>
          <w:p w14:paraId="3B9E8355" w14:textId="4B09808A" w:rsidR="004F5308" w:rsidRPr="00DB1978" w:rsidRDefault="004F5308">
            <w:pPr>
              <w:pStyle w:val="TableParagraph"/>
              <w:rPr>
                <w:color w:val="000000"/>
                <w:highlight w:val="yellow"/>
              </w:rPr>
            </w:pPr>
          </w:p>
        </w:tc>
        <w:tc>
          <w:tcPr>
            <w:tcW w:w="2265" w:type="dxa"/>
            <w:gridSpan w:val="2"/>
          </w:tcPr>
          <w:p w14:paraId="4B213AC1" w14:textId="77777777" w:rsidR="004F5308" w:rsidRPr="00DB1978" w:rsidRDefault="004F5308">
            <w:pPr>
              <w:pStyle w:val="TableParagraph"/>
              <w:rPr>
                <w:sz w:val="20"/>
                <w:highlight w:val="yellow"/>
              </w:rPr>
            </w:pPr>
          </w:p>
        </w:tc>
      </w:tr>
      <w:tr w:rsidR="00FB45D4" w:rsidRPr="00DB1978" w14:paraId="37E8C514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2F72BAF1" w14:textId="6070438A" w:rsidR="00FB45D4" w:rsidRPr="00DB1978" w:rsidRDefault="00FB45D4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2</w:t>
            </w:r>
            <w:r w:rsidR="00D17C23" w:rsidRPr="00DB1978">
              <w:rPr>
                <w:color w:val="000000"/>
              </w:rPr>
              <w:t>5</w:t>
            </w:r>
          </w:p>
        </w:tc>
        <w:tc>
          <w:tcPr>
            <w:tcW w:w="4366" w:type="dxa"/>
            <w:vAlign w:val="center"/>
          </w:tcPr>
          <w:p w14:paraId="2498154C" w14:textId="62DAF876" w:rsidR="00FB45D4" w:rsidRPr="00DB1978" w:rsidRDefault="00FB45D4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>HAEMOGLOBIN PHOTOMETER (</w:t>
            </w:r>
            <w:proofErr w:type="spellStart"/>
            <w:r w:rsidRPr="00DB1978">
              <w:t>HemoCue</w:t>
            </w:r>
            <w:proofErr w:type="spellEnd"/>
            <w:r w:rsidRPr="00DB1978">
              <w:t xml:space="preserve"> </w:t>
            </w:r>
            <w:proofErr w:type="spellStart"/>
            <w:r w:rsidRPr="00DB1978">
              <w:t>Hb</w:t>
            </w:r>
            <w:proofErr w:type="spellEnd"/>
            <w:r w:rsidRPr="00DB1978">
              <w:t xml:space="preserve"> 301)</w:t>
            </w:r>
          </w:p>
          <w:p w14:paraId="7975D1A2" w14:textId="77777777" w:rsidR="00FB45D4" w:rsidRPr="00DB1978" w:rsidRDefault="00FB45D4" w:rsidP="00FB45D4"/>
          <w:p w14:paraId="37F83511" w14:textId="77777777" w:rsidR="00FB45D4" w:rsidRPr="00DB1978" w:rsidRDefault="00FB45D4" w:rsidP="00FB45D4">
            <w:r w:rsidRPr="00DB1978">
              <w:t>Unit: each</w:t>
            </w:r>
          </w:p>
          <w:p w14:paraId="48189D20" w14:textId="77777777" w:rsidR="00FB45D4" w:rsidRPr="00DB1978" w:rsidRDefault="00FB45D4" w:rsidP="00FB45D4"/>
          <w:p w14:paraId="7350A731" w14:textId="77777777" w:rsidR="00FB45D4" w:rsidRPr="00DB1978" w:rsidRDefault="00FB45D4" w:rsidP="00FB45D4">
            <w:pPr>
              <w:rPr>
                <w:b/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>:</w:t>
            </w:r>
            <w:r w:rsidRPr="00DB1978">
              <w:rPr>
                <w:lang w:val="en-GB" w:eastAsia="en-GB"/>
              </w:rPr>
              <w:t>1</w:t>
            </w:r>
            <w:r w:rsidRPr="00DB1978">
              <w:rPr>
                <w:b/>
                <w:lang w:val="en-GB" w:eastAsia="en-GB"/>
              </w:rPr>
              <w:t xml:space="preserve"> </w:t>
            </w:r>
          </w:p>
          <w:p w14:paraId="782B0972" w14:textId="77777777" w:rsidR="00FB45D4" w:rsidRPr="00DB1978" w:rsidRDefault="00FB45D4" w:rsidP="00FB45D4">
            <w:pPr>
              <w:rPr>
                <w:b/>
                <w:lang w:eastAsia="en-GB"/>
              </w:rPr>
            </w:pPr>
          </w:p>
          <w:p w14:paraId="261643FD" w14:textId="77777777" w:rsidR="00FB45D4" w:rsidRPr="00DB1978" w:rsidRDefault="00FB45D4" w:rsidP="00FB45D4">
            <w:pPr>
              <w:rPr>
                <w:b/>
                <w:lang w:eastAsia="en-GB"/>
              </w:rPr>
            </w:pPr>
          </w:p>
          <w:p w14:paraId="3F3B1834" w14:textId="77777777" w:rsidR="00FB45D4" w:rsidRPr="00DB1978" w:rsidRDefault="00FB45D4" w:rsidP="00FB45D4">
            <w:pPr>
              <w:widowControl/>
              <w:textAlignment w:val="bottom"/>
            </w:pPr>
            <w:r w:rsidRPr="00DB1978">
              <w:t>Delivery: CUAMM Addis Ababa</w:t>
            </w:r>
          </w:p>
          <w:p w14:paraId="591C4DD1" w14:textId="77777777" w:rsidR="00FB45D4" w:rsidRPr="00DB1978" w:rsidRDefault="00FB45D4" w:rsidP="00FB45D4">
            <w:pPr>
              <w:widowControl/>
              <w:textAlignment w:val="bottom"/>
            </w:pPr>
          </w:p>
          <w:p w14:paraId="2DE23D58" w14:textId="77777777" w:rsidR="00FB45D4" w:rsidRPr="00DB1978" w:rsidRDefault="00FB45D4" w:rsidP="00FB45D4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Specification</w:t>
            </w:r>
            <w:r w:rsidRPr="00DB1978">
              <w:t xml:space="preserve"> </w:t>
            </w:r>
          </w:p>
          <w:p w14:paraId="47B49EAF" w14:textId="77777777" w:rsidR="00FB45D4" w:rsidRPr="00DB1978" w:rsidRDefault="00FB45D4" w:rsidP="00FB45D4">
            <w:pPr>
              <w:pStyle w:val="TableParagraph"/>
            </w:pPr>
            <w:r w:rsidRPr="00DB1978">
              <w:t>The analyzer uses 2 wavelengths, 506 nm and 880 nm, for compensation of turbidity.</w:t>
            </w:r>
          </w:p>
          <w:p w14:paraId="603B672B" w14:textId="77777777" w:rsidR="00FB45D4" w:rsidRPr="00DB1978" w:rsidRDefault="00FB45D4" w:rsidP="00FB45D4">
            <w:pPr>
              <w:pStyle w:val="TableParagraph"/>
              <w:rPr>
                <w:b/>
              </w:rPr>
            </w:pPr>
          </w:p>
          <w:p w14:paraId="77386B53" w14:textId="77777777" w:rsidR="00FB45D4" w:rsidRPr="00DB1978" w:rsidRDefault="00FB45D4" w:rsidP="00FB45D4">
            <w:pPr>
              <w:pStyle w:val="TableParagraph"/>
            </w:pPr>
            <w:r w:rsidRPr="00DB1978">
              <w:rPr>
                <w:b/>
              </w:rPr>
              <w:lastRenderedPageBreak/>
              <w:t>Sample</w:t>
            </w:r>
            <w:r w:rsidRPr="00DB1978">
              <w:t>: 10 µl of capillary or venous blood‌ with EDTA tube</w:t>
            </w:r>
          </w:p>
          <w:p w14:paraId="4A7A417E" w14:textId="77777777" w:rsidR="00FB45D4" w:rsidRPr="00DB1978" w:rsidRDefault="00FB45D4" w:rsidP="00FB45D4">
            <w:pPr>
              <w:pStyle w:val="TableParagraph"/>
            </w:pPr>
            <w:r w:rsidRPr="00DB1978">
              <w:t>Factory-calibrated: in g/dl</w:t>
            </w:r>
          </w:p>
          <w:p w14:paraId="4F2F5FCE" w14:textId="77777777" w:rsidR="00FB45D4" w:rsidRPr="00DB1978" w:rsidRDefault="00FB45D4" w:rsidP="00FB45D4">
            <w:pPr>
              <w:pStyle w:val="TableParagraph"/>
              <w:rPr>
                <w:b/>
              </w:rPr>
            </w:pPr>
            <w:r w:rsidRPr="00DB1978">
              <w:rPr>
                <w:b/>
              </w:rPr>
              <w:t>Measuring range:</w:t>
            </w:r>
          </w:p>
          <w:p w14:paraId="677B444A" w14:textId="77777777" w:rsidR="00FB45D4" w:rsidRPr="00DB1978" w:rsidRDefault="00FB45D4" w:rsidP="00736094">
            <w:pPr>
              <w:pStyle w:val="TableParagraph"/>
              <w:numPr>
                <w:ilvl w:val="0"/>
                <w:numId w:val="19"/>
              </w:numPr>
            </w:pPr>
            <w:r w:rsidRPr="00DB1978">
              <w:t>0-25.6 g/dl</w:t>
            </w:r>
          </w:p>
          <w:p w14:paraId="7EF7BEA5" w14:textId="77777777" w:rsidR="00FB45D4" w:rsidRPr="00DB1978" w:rsidRDefault="00FB45D4" w:rsidP="00736094">
            <w:pPr>
              <w:pStyle w:val="TableParagraph"/>
              <w:numPr>
                <w:ilvl w:val="0"/>
                <w:numId w:val="19"/>
              </w:numPr>
            </w:pPr>
            <w:r w:rsidRPr="00DB1978">
              <w:t>0-256 g/l</w:t>
            </w:r>
          </w:p>
          <w:p w14:paraId="0159B223" w14:textId="77777777" w:rsidR="00FB45D4" w:rsidRPr="00DB1978" w:rsidRDefault="00FB45D4" w:rsidP="00736094">
            <w:pPr>
              <w:pStyle w:val="TableParagraph"/>
              <w:numPr>
                <w:ilvl w:val="0"/>
                <w:numId w:val="19"/>
              </w:numPr>
            </w:pPr>
            <w:r w:rsidRPr="00DB1978">
              <w:t xml:space="preserve">0-15.9 </w:t>
            </w:r>
            <w:proofErr w:type="spellStart"/>
            <w:r w:rsidRPr="00DB1978">
              <w:t>mmol</w:t>
            </w:r>
            <w:proofErr w:type="spellEnd"/>
            <w:r w:rsidRPr="00DB1978">
              <w:t>/l</w:t>
            </w:r>
          </w:p>
          <w:p w14:paraId="18F3F4FC" w14:textId="77777777" w:rsidR="00FB45D4" w:rsidRPr="00DB1978" w:rsidRDefault="00FB45D4" w:rsidP="00FB45D4">
            <w:pPr>
              <w:pStyle w:val="TableParagraph"/>
            </w:pPr>
          </w:p>
          <w:p w14:paraId="6913954C" w14:textId="77777777" w:rsidR="00FB45D4" w:rsidRPr="00DB1978" w:rsidRDefault="00FB45D4" w:rsidP="00FB45D4">
            <w:pPr>
              <w:pStyle w:val="TableParagraph"/>
            </w:pPr>
            <w:r w:rsidRPr="00DB1978">
              <w:t>Display of the results after ± 10 seconds</w:t>
            </w:r>
          </w:p>
          <w:p w14:paraId="2F536160" w14:textId="77777777" w:rsidR="00FB45D4" w:rsidRPr="00DB1978" w:rsidRDefault="00FB45D4" w:rsidP="00FB45D4">
            <w:pPr>
              <w:pStyle w:val="TableParagraph"/>
            </w:pPr>
            <w:r w:rsidRPr="00DB1978">
              <w:t>Internal electronic "</w:t>
            </w:r>
            <w:proofErr w:type="spellStart"/>
            <w:r w:rsidRPr="00DB1978">
              <w:t>Selftest</w:t>
            </w:r>
            <w:proofErr w:type="spellEnd"/>
            <w:r w:rsidRPr="00DB1978">
              <w:t xml:space="preserve">" for the </w:t>
            </w:r>
            <w:proofErr w:type="spellStart"/>
            <w:r w:rsidRPr="00DB1978">
              <w:t>optronic</w:t>
            </w:r>
            <w:proofErr w:type="spellEnd"/>
            <w:r w:rsidRPr="00DB1978">
              <w:t xml:space="preserve"> unit</w:t>
            </w:r>
          </w:p>
          <w:p w14:paraId="2CCB59DF" w14:textId="77777777" w:rsidR="00FB45D4" w:rsidRPr="00DB1978" w:rsidRDefault="00FB45D4" w:rsidP="00FB45D4">
            <w:pPr>
              <w:pStyle w:val="TableParagraph"/>
            </w:pPr>
            <w:r w:rsidRPr="00DB1978">
              <w:rPr>
                <w:b/>
              </w:rPr>
              <w:t>Operating temperature</w:t>
            </w:r>
            <w:r w:rsidRPr="00DB1978">
              <w:t>: 10 - 40ºC</w:t>
            </w:r>
          </w:p>
          <w:p w14:paraId="7F57A3FF" w14:textId="77777777" w:rsidR="00FB45D4" w:rsidRPr="00DB1978" w:rsidRDefault="00FB45D4" w:rsidP="00FB45D4">
            <w:pPr>
              <w:pStyle w:val="TableParagraph"/>
            </w:pPr>
          </w:p>
          <w:p w14:paraId="0A166D07" w14:textId="4468B0E9" w:rsidR="00FB45D4" w:rsidRPr="00DB1978" w:rsidRDefault="00FB45D4" w:rsidP="00FB45D4">
            <w:pPr>
              <w:pStyle w:val="TableParagraph"/>
            </w:pPr>
            <w:r w:rsidRPr="00DB1978">
              <w:rPr>
                <w:b/>
              </w:rPr>
              <w:t>Batter</w:t>
            </w:r>
            <w:r w:rsidRPr="00DB1978">
              <w:rPr>
                <w:b/>
              </w:rPr>
              <w:t>y operated</w:t>
            </w:r>
            <w:r w:rsidRPr="00DB1978">
              <w:t xml:space="preserve">: 4 x 1.5 V batteries </w:t>
            </w:r>
            <w:r w:rsidRPr="00DB1978">
              <w:t>AC/DC adaptor to be mains-operated</w:t>
            </w:r>
          </w:p>
          <w:p w14:paraId="3AB84FF6" w14:textId="77777777" w:rsidR="00FB45D4" w:rsidRPr="00DB1978" w:rsidRDefault="00FB45D4" w:rsidP="00FB45D4">
            <w:pPr>
              <w:pStyle w:val="TableParagraph"/>
              <w:rPr>
                <w:b/>
              </w:rPr>
            </w:pPr>
          </w:p>
          <w:p w14:paraId="19616E00" w14:textId="77777777" w:rsidR="00FB45D4" w:rsidRPr="00DB1978" w:rsidRDefault="00FB45D4" w:rsidP="00FB45D4">
            <w:pPr>
              <w:pStyle w:val="TableParagraph"/>
              <w:rPr>
                <w:b/>
              </w:rPr>
            </w:pPr>
            <w:r w:rsidRPr="00DB1978">
              <w:rPr>
                <w:b/>
              </w:rPr>
              <w:t xml:space="preserve"> Dimensions</w:t>
            </w:r>
          </w:p>
          <w:p w14:paraId="620A2848" w14:textId="77777777" w:rsidR="00FB45D4" w:rsidRPr="00DB1978" w:rsidRDefault="00FB45D4" w:rsidP="00FB45D4">
            <w:pPr>
              <w:widowControl/>
              <w:textAlignment w:val="bottom"/>
            </w:pPr>
          </w:p>
          <w:p w14:paraId="5F7A784E" w14:textId="49C5C247" w:rsidR="00FB45D4" w:rsidRPr="00DB1978" w:rsidRDefault="00FB45D4" w:rsidP="00FB45D4">
            <w:pPr>
              <w:widowControl/>
              <w:textAlignment w:val="bottom"/>
              <w:rPr>
                <w:b/>
                <w:color w:val="000000"/>
                <w:highlight w:val="yellow"/>
              </w:rPr>
            </w:pPr>
            <w:r w:rsidRPr="00DB1978">
              <w:t>Dimensions: 160 x 140 x 70 mm</w:t>
            </w:r>
          </w:p>
        </w:tc>
        <w:tc>
          <w:tcPr>
            <w:tcW w:w="4281" w:type="dxa"/>
            <w:vAlign w:val="bottom"/>
          </w:tcPr>
          <w:p w14:paraId="7866307C" w14:textId="387CBA08" w:rsidR="00FB45D4" w:rsidRPr="00DB1978" w:rsidRDefault="00FB45D4" w:rsidP="00FB45D4">
            <w:pPr>
              <w:pStyle w:val="TableParagraph"/>
              <w:rPr>
                <w:highlight w:val="yellow"/>
              </w:rPr>
            </w:pPr>
          </w:p>
        </w:tc>
        <w:tc>
          <w:tcPr>
            <w:tcW w:w="2666" w:type="dxa"/>
            <w:vAlign w:val="bottom"/>
          </w:tcPr>
          <w:p w14:paraId="035EF153" w14:textId="77777777" w:rsidR="00FB45D4" w:rsidRPr="00DB1978" w:rsidRDefault="00FB45D4">
            <w:pPr>
              <w:pStyle w:val="TableParagraph"/>
              <w:rPr>
                <w:color w:val="000000"/>
                <w:highlight w:val="yellow"/>
              </w:rPr>
            </w:pPr>
          </w:p>
        </w:tc>
        <w:tc>
          <w:tcPr>
            <w:tcW w:w="2265" w:type="dxa"/>
            <w:gridSpan w:val="2"/>
          </w:tcPr>
          <w:p w14:paraId="6C5C9C65" w14:textId="77777777" w:rsidR="00FB45D4" w:rsidRPr="00DB1978" w:rsidRDefault="00FB45D4">
            <w:pPr>
              <w:pStyle w:val="TableParagraph"/>
              <w:rPr>
                <w:sz w:val="20"/>
                <w:highlight w:val="yellow"/>
              </w:rPr>
            </w:pPr>
          </w:p>
        </w:tc>
      </w:tr>
      <w:tr w:rsidR="00680878" w:rsidRPr="00DB1978" w14:paraId="4EFF92B0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615906A9" w14:textId="09250FB1" w:rsidR="00680878" w:rsidRPr="00DB1978" w:rsidRDefault="00680878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2</w:t>
            </w:r>
            <w:r w:rsidR="00D17C23" w:rsidRPr="00DB1978">
              <w:rPr>
                <w:color w:val="000000"/>
              </w:rPr>
              <w:t>6</w:t>
            </w:r>
          </w:p>
        </w:tc>
        <w:tc>
          <w:tcPr>
            <w:tcW w:w="4366" w:type="dxa"/>
            <w:vAlign w:val="center"/>
          </w:tcPr>
          <w:p w14:paraId="109602A6" w14:textId="6CF991D4" w:rsidR="00680878" w:rsidRPr="00DB1978" w:rsidRDefault="00680878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 xml:space="preserve">Hematocrit </w:t>
            </w:r>
            <w:proofErr w:type="spellStart"/>
            <w:r w:rsidRPr="00DB1978">
              <w:t>Seant</w:t>
            </w:r>
            <w:proofErr w:type="spellEnd"/>
          </w:p>
          <w:p w14:paraId="65F060E3" w14:textId="77777777" w:rsidR="00680878" w:rsidRPr="00DB1978" w:rsidRDefault="00680878" w:rsidP="00680878"/>
          <w:p w14:paraId="51C1C259" w14:textId="77777777" w:rsidR="00680878" w:rsidRPr="00DB1978" w:rsidRDefault="00680878" w:rsidP="00680878">
            <w:r w:rsidRPr="00DB1978">
              <w:t>Unit: each</w:t>
            </w:r>
          </w:p>
          <w:p w14:paraId="1149C107" w14:textId="77777777" w:rsidR="00680878" w:rsidRPr="00DB1978" w:rsidRDefault="00680878" w:rsidP="00680878"/>
          <w:p w14:paraId="557EE436" w14:textId="77777777" w:rsidR="00680878" w:rsidRPr="00DB1978" w:rsidRDefault="00680878" w:rsidP="00680878">
            <w:pPr>
              <w:rPr>
                <w:b/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>:</w:t>
            </w:r>
            <w:r w:rsidRPr="00DB1978">
              <w:rPr>
                <w:lang w:val="en-GB" w:eastAsia="en-GB"/>
              </w:rPr>
              <w:t>1</w:t>
            </w:r>
            <w:r w:rsidRPr="00DB1978">
              <w:rPr>
                <w:b/>
                <w:lang w:val="en-GB" w:eastAsia="en-GB"/>
              </w:rPr>
              <w:t xml:space="preserve"> </w:t>
            </w:r>
          </w:p>
          <w:p w14:paraId="0005CE14" w14:textId="77777777" w:rsidR="00680878" w:rsidRPr="00DB1978" w:rsidRDefault="00680878" w:rsidP="00680878">
            <w:pPr>
              <w:rPr>
                <w:b/>
                <w:lang w:eastAsia="en-GB"/>
              </w:rPr>
            </w:pPr>
          </w:p>
          <w:p w14:paraId="79BF7C4D" w14:textId="77777777" w:rsidR="00680878" w:rsidRPr="00DB1978" w:rsidRDefault="00680878" w:rsidP="00680878">
            <w:pPr>
              <w:rPr>
                <w:b/>
                <w:lang w:eastAsia="en-GB"/>
              </w:rPr>
            </w:pPr>
          </w:p>
          <w:p w14:paraId="4210882A" w14:textId="77777777" w:rsidR="00680878" w:rsidRPr="00DB1978" w:rsidRDefault="00680878" w:rsidP="00680878">
            <w:pPr>
              <w:widowControl/>
              <w:textAlignment w:val="bottom"/>
            </w:pPr>
            <w:r w:rsidRPr="00DB1978">
              <w:t>Delivery: CUAMM Addis Ababa</w:t>
            </w:r>
          </w:p>
          <w:p w14:paraId="0F449425" w14:textId="77777777" w:rsidR="00680878" w:rsidRPr="00DB1978" w:rsidRDefault="00680878" w:rsidP="00680878">
            <w:pPr>
              <w:widowControl/>
              <w:textAlignment w:val="bottom"/>
            </w:pPr>
          </w:p>
          <w:p w14:paraId="54F3FD99" w14:textId="77777777" w:rsidR="00680878" w:rsidRPr="00DB1978" w:rsidRDefault="00680878" w:rsidP="00680878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Specification</w:t>
            </w:r>
            <w:r w:rsidRPr="00DB1978">
              <w:t xml:space="preserve"> </w:t>
            </w:r>
          </w:p>
          <w:p w14:paraId="2FF9B2BB" w14:textId="77777777" w:rsidR="00680878" w:rsidRPr="00DB1978" w:rsidRDefault="00680878" w:rsidP="00680878">
            <w:pPr>
              <w:pStyle w:val="TableParagraph"/>
            </w:pPr>
          </w:p>
          <w:p w14:paraId="5BB04A5C" w14:textId="77777777" w:rsidR="00680878" w:rsidRPr="00DB1978" w:rsidRDefault="00680878" w:rsidP="00680878">
            <w:pPr>
              <w:pStyle w:val="TableParagraph"/>
            </w:pPr>
            <w:r w:rsidRPr="00DB1978">
              <w:rPr>
                <w:b/>
              </w:rPr>
              <w:t>Timer Setting</w:t>
            </w:r>
            <w:r w:rsidRPr="00DB1978">
              <w:t xml:space="preserve">: Allows users to control the centrifugation time, typically up to 12 minutes. </w:t>
            </w:r>
          </w:p>
          <w:p w14:paraId="194A7EC3" w14:textId="77777777" w:rsidR="00680878" w:rsidRPr="00DB1978" w:rsidRDefault="00680878" w:rsidP="00680878">
            <w:pPr>
              <w:pStyle w:val="TableParagraph"/>
            </w:pPr>
          </w:p>
          <w:p w14:paraId="152193CD" w14:textId="77777777" w:rsidR="00680878" w:rsidRPr="00DB1978" w:rsidRDefault="00680878" w:rsidP="00680878">
            <w:pPr>
              <w:pStyle w:val="TableParagraph"/>
            </w:pPr>
            <w:r w:rsidRPr="00DB1978">
              <w:rPr>
                <w:b/>
              </w:rPr>
              <w:t>Weight</w:t>
            </w:r>
            <w:r w:rsidRPr="00DB1978">
              <w:t xml:space="preserve">: Typically around 4.3 kg (with rotor). </w:t>
            </w:r>
          </w:p>
          <w:p w14:paraId="442FD3EC" w14:textId="77777777" w:rsidR="00680878" w:rsidRPr="00DB1978" w:rsidRDefault="00680878" w:rsidP="00680878">
            <w:pPr>
              <w:pStyle w:val="TableParagraph"/>
            </w:pPr>
            <w:r w:rsidRPr="00DB1978">
              <w:t>Dimensions: Typically 330 x 265 x 161 mm (</w:t>
            </w:r>
            <w:proofErr w:type="spellStart"/>
            <w:r w:rsidRPr="00DB1978">
              <w:t>WxDxH</w:t>
            </w:r>
            <w:proofErr w:type="spellEnd"/>
            <w:r w:rsidRPr="00DB1978">
              <w:t xml:space="preserve">). </w:t>
            </w:r>
          </w:p>
          <w:p w14:paraId="79E1E444" w14:textId="77777777" w:rsidR="00680878" w:rsidRPr="00DB1978" w:rsidRDefault="00680878" w:rsidP="00680878">
            <w:pPr>
              <w:pStyle w:val="TableParagraph"/>
            </w:pPr>
            <w:r w:rsidRPr="00DB1978">
              <w:rPr>
                <w:b/>
              </w:rPr>
              <w:t>Whisper Quiet Operation</w:t>
            </w:r>
            <w:r w:rsidRPr="00DB1978">
              <w:t xml:space="preserve">: Some models are designed for quiet operation. </w:t>
            </w:r>
          </w:p>
          <w:p w14:paraId="69FEF53E" w14:textId="77777777" w:rsidR="00680878" w:rsidRPr="00DB1978" w:rsidRDefault="00680878" w:rsidP="00680878">
            <w:pPr>
              <w:pStyle w:val="TableParagraph"/>
            </w:pPr>
            <w:r w:rsidRPr="00DB1978">
              <w:rPr>
                <w:b/>
              </w:rPr>
              <w:t>Six-Place Rotor</w:t>
            </w:r>
            <w:r w:rsidRPr="00DB1978">
              <w:t xml:space="preserve">: Allows for processing multiple </w:t>
            </w:r>
            <w:r w:rsidRPr="00DB1978">
              <w:lastRenderedPageBreak/>
              <w:t xml:space="preserve">samples simultaneously. </w:t>
            </w:r>
          </w:p>
          <w:p w14:paraId="75134521" w14:textId="77777777" w:rsidR="00680878" w:rsidRPr="00DB1978" w:rsidRDefault="00680878" w:rsidP="00680878">
            <w:pPr>
              <w:pStyle w:val="TableParagraph"/>
            </w:pPr>
            <w:r w:rsidRPr="00DB1978">
              <w:rPr>
                <w:b/>
              </w:rPr>
              <w:t>Built-in Tachometer</w:t>
            </w:r>
            <w:r w:rsidRPr="00DB1978">
              <w:t xml:space="preserve">: Provides real-time speed measurement. </w:t>
            </w:r>
          </w:p>
          <w:p w14:paraId="7F4FFB9F" w14:textId="77777777" w:rsidR="00680878" w:rsidRPr="00DB1978" w:rsidRDefault="00680878" w:rsidP="00680878">
            <w:pPr>
              <w:pStyle w:val="TableParagraph"/>
              <w:rPr>
                <w:b/>
              </w:rPr>
            </w:pPr>
            <w:r w:rsidRPr="00DB1978">
              <w:rPr>
                <w:b/>
              </w:rPr>
              <w:t xml:space="preserve">Specifics of a </w:t>
            </w:r>
            <w:proofErr w:type="spellStart"/>
            <w:r w:rsidRPr="00DB1978">
              <w:rPr>
                <w:b/>
              </w:rPr>
              <w:t>Microhematocrit</w:t>
            </w:r>
            <w:proofErr w:type="spellEnd"/>
            <w:r w:rsidRPr="00DB1978">
              <w:rPr>
                <w:b/>
              </w:rPr>
              <w:t xml:space="preserve"> </w:t>
            </w:r>
            <w:proofErr w:type="spellStart"/>
            <w:r w:rsidRPr="00DB1978">
              <w:rPr>
                <w:b/>
              </w:rPr>
              <w:t>Seant</w:t>
            </w:r>
            <w:proofErr w:type="spellEnd"/>
            <w:r w:rsidRPr="00DB1978">
              <w:rPr>
                <w:b/>
              </w:rPr>
              <w:t>:</w:t>
            </w:r>
          </w:p>
          <w:p w14:paraId="59EDB59C" w14:textId="77777777" w:rsidR="00680878" w:rsidRPr="00DB1978" w:rsidRDefault="00680878" w:rsidP="00680878">
            <w:pPr>
              <w:pStyle w:val="TableParagraph"/>
            </w:pPr>
          </w:p>
          <w:p w14:paraId="3A74EDAF" w14:textId="77777777" w:rsidR="00680878" w:rsidRPr="00DB1978" w:rsidRDefault="00680878" w:rsidP="00680878">
            <w:pPr>
              <w:pStyle w:val="TableParagraph"/>
            </w:pPr>
            <w:r w:rsidRPr="00DB1978">
              <w:rPr>
                <w:b/>
              </w:rPr>
              <w:t>RCF (Relative Centrifugal Force):</w:t>
            </w:r>
            <w:r w:rsidRPr="00DB1978">
              <w:t xml:space="preserve"> Typically between 1,548 and 2,312 RCF.</w:t>
            </w:r>
          </w:p>
          <w:p w14:paraId="32CF3435" w14:textId="77777777" w:rsidR="00680878" w:rsidRPr="00DB1978" w:rsidRDefault="00680878" w:rsidP="00680878">
            <w:pPr>
              <w:pStyle w:val="TableParagraph"/>
            </w:pPr>
            <w:r w:rsidRPr="00DB1978">
              <w:rPr>
                <w:b/>
              </w:rPr>
              <w:t>Compact Size</w:t>
            </w:r>
            <w:r w:rsidRPr="00DB1978">
              <w:t>: Some models are designed to be compact and lightweight, such as 127 (h) x 177 (w) x 279 (d) mm / 5”(h) x 7”(w) x 11”(d).</w:t>
            </w:r>
          </w:p>
          <w:p w14:paraId="2F617742" w14:textId="5212A2BB" w:rsidR="00680878" w:rsidRPr="00DB1978" w:rsidRDefault="00680878" w:rsidP="00680878">
            <w:pPr>
              <w:widowControl/>
              <w:autoSpaceDE/>
              <w:autoSpaceDN/>
              <w:spacing w:after="160" w:line="259" w:lineRule="auto"/>
              <w:contextualSpacing/>
              <w:rPr>
                <w:b/>
                <w:color w:val="000000"/>
              </w:rPr>
            </w:pPr>
            <w:r w:rsidRPr="00DB1978">
              <w:rPr>
                <w:b/>
              </w:rPr>
              <w:t>Lightweight</w:t>
            </w:r>
            <w:r w:rsidRPr="00DB1978">
              <w:t>: Some models weigh around 907 g / 2 lbs.</w:t>
            </w:r>
          </w:p>
        </w:tc>
        <w:tc>
          <w:tcPr>
            <w:tcW w:w="4281" w:type="dxa"/>
            <w:vAlign w:val="bottom"/>
          </w:tcPr>
          <w:p w14:paraId="4928EE1A" w14:textId="7E4D3B66" w:rsidR="00680878" w:rsidRPr="00DB1978" w:rsidRDefault="00680878" w:rsidP="00680878">
            <w:pPr>
              <w:pStyle w:val="TableParagraph"/>
            </w:pPr>
          </w:p>
        </w:tc>
        <w:tc>
          <w:tcPr>
            <w:tcW w:w="2666" w:type="dxa"/>
            <w:vAlign w:val="bottom"/>
          </w:tcPr>
          <w:p w14:paraId="42432E17" w14:textId="77777777" w:rsidR="00680878" w:rsidRPr="00DB1978" w:rsidRDefault="00680878">
            <w:pPr>
              <w:pStyle w:val="TableParagraph"/>
              <w:rPr>
                <w:color w:val="000000"/>
                <w:highlight w:val="yellow"/>
              </w:rPr>
            </w:pPr>
          </w:p>
        </w:tc>
        <w:tc>
          <w:tcPr>
            <w:tcW w:w="2265" w:type="dxa"/>
            <w:gridSpan w:val="2"/>
          </w:tcPr>
          <w:p w14:paraId="264C0F9C" w14:textId="77777777" w:rsidR="00680878" w:rsidRPr="00DB1978" w:rsidRDefault="00680878">
            <w:pPr>
              <w:pStyle w:val="TableParagraph"/>
              <w:rPr>
                <w:sz w:val="20"/>
                <w:highlight w:val="yellow"/>
              </w:rPr>
            </w:pPr>
          </w:p>
        </w:tc>
        <w:bookmarkStart w:id="0" w:name="_GoBack"/>
        <w:bookmarkEnd w:id="0"/>
      </w:tr>
      <w:tr w:rsidR="002B1980" w:rsidRPr="00DB1978" w14:paraId="0CA1AF9B" w14:textId="77777777" w:rsidTr="00FB7E7B">
        <w:trPr>
          <w:trHeight w:val="709"/>
        </w:trPr>
        <w:tc>
          <w:tcPr>
            <w:tcW w:w="1124" w:type="dxa"/>
            <w:vAlign w:val="center"/>
          </w:tcPr>
          <w:p w14:paraId="0FCC5597" w14:textId="043D54CA" w:rsidR="002B1980" w:rsidRPr="00DB1978" w:rsidRDefault="002B1980" w:rsidP="00FC032F">
            <w:pPr>
              <w:pStyle w:val="TableParagraph"/>
              <w:rPr>
                <w:color w:val="000000"/>
              </w:rPr>
            </w:pPr>
            <w:r w:rsidRPr="00DB1978">
              <w:rPr>
                <w:color w:val="000000"/>
              </w:rPr>
              <w:t>2</w:t>
            </w:r>
            <w:r w:rsidR="00D17C23" w:rsidRPr="00DB1978">
              <w:rPr>
                <w:color w:val="000000"/>
              </w:rPr>
              <w:t>7</w:t>
            </w:r>
          </w:p>
        </w:tc>
        <w:tc>
          <w:tcPr>
            <w:tcW w:w="4366" w:type="dxa"/>
            <w:vAlign w:val="center"/>
          </w:tcPr>
          <w:p w14:paraId="31598754" w14:textId="1BA550F1" w:rsidR="002B1980" w:rsidRPr="00DB1978" w:rsidRDefault="002B1980" w:rsidP="00736094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spacing w:after="160" w:line="259" w:lineRule="auto"/>
              <w:contextualSpacing/>
            </w:pPr>
            <w:proofErr w:type="spellStart"/>
            <w:r w:rsidRPr="00DB1978">
              <w:rPr>
                <w:b/>
                <w:color w:val="000000"/>
              </w:rPr>
              <w:t>Equipmenet</w:t>
            </w:r>
            <w:proofErr w:type="spellEnd"/>
            <w:r w:rsidRPr="00DB1978">
              <w:rPr>
                <w:b/>
                <w:color w:val="000000"/>
              </w:rPr>
              <w:t xml:space="preserve"> name:</w:t>
            </w:r>
            <w:r w:rsidRPr="00DB1978">
              <w:rPr>
                <w:color w:val="000000"/>
              </w:rPr>
              <w:t xml:space="preserve"> </w:t>
            </w:r>
            <w:r w:rsidRPr="00DB1978">
              <w:t>H</w:t>
            </w:r>
            <w:r w:rsidRPr="00DB1978">
              <w:t>emocytometer</w:t>
            </w:r>
          </w:p>
          <w:p w14:paraId="52A9700A" w14:textId="77777777" w:rsidR="002B1980" w:rsidRPr="00DB1978" w:rsidRDefault="002B1980" w:rsidP="002B1980"/>
          <w:p w14:paraId="493C1742" w14:textId="77777777" w:rsidR="002B1980" w:rsidRPr="00DB1978" w:rsidRDefault="002B1980" w:rsidP="002B1980">
            <w:r w:rsidRPr="00DB1978">
              <w:t>Unit: each</w:t>
            </w:r>
          </w:p>
          <w:p w14:paraId="215520D6" w14:textId="77777777" w:rsidR="002B1980" w:rsidRPr="00DB1978" w:rsidRDefault="002B1980" w:rsidP="002B1980"/>
          <w:p w14:paraId="59D96DC2" w14:textId="77777777" w:rsidR="002B1980" w:rsidRPr="00DB1978" w:rsidRDefault="002B1980" w:rsidP="002B1980">
            <w:pPr>
              <w:rPr>
                <w:b/>
                <w:lang w:val="en-GB" w:eastAsia="en-GB"/>
              </w:rPr>
            </w:pPr>
            <w:r w:rsidRPr="00DB1978">
              <w:rPr>
                <w:lang w:val="en-GB" w:eastAsia="en-GB"/>
              </w:rPr>
              <w:t>Quantity</w:t>
            </w:r>
            <w:r w:rsidRPr="00DB1978">
              <w:rPr>
                <w:b/>
                <w:lang w:val="en-GB" w:eastAsia="en-GB"/>
              </w:rPr>
              <w:t>:</w:t>
            </w:r>
            <w:r w:rsidRPr="00DB1978">
              <w:rPr>
                <w:lang w:val="en-GB" w:eastAsia="en-GB"/>
              </w:rPr>
              <w:t>1</w:t>
            </w:r>
            <w:r w:rsidRPr="00DB1978">
              <w:rPr>
                <w:b/>
                <w:lang w:val="en-GB" w:eastAsia="en-GB"/>
              </w:rPr>
              <w:t xml:space="preserve"> </w:t>
            </w:r>
          </w:p>
          <w:p w14:paraId="05549847" w14:textId="77777777" w:rsidR="002B1980" w:rsidRPr="00DB1978" w:rsidRDefault="002B1980" w:rsidP="002B1980">
            <w:pPr>
              <w:rPr>
                <w:b/>
                <w:lang w:eastAsia="en-GB"/>
              </w:rPr>
            </w:pPr>
          </w:p>
          <w:p w14:paraId="19628561" w14:textId="77777777" w:rsidR="002B1980" w:rsidRPr="00DB1978" w:rsidRDefault="002B1980" w:rsidP="002B1980">
            <w:pPr>
              <w:rPr>
                <w:b/>
                <w:lang w:eastAsia="en-GB"/>
              </w:rPr>
            </w:pPr>
          </w:p>
          <w:p w14:paraId="73A3ACCE" w14:textId="77777777" w:rsidR="002B1980" w:rsidRPr="00DB1978" w:rsidRDefault="002B1980" w:rsidP="002B1980">
            <w:pPr>
              <w:widowControl/>
              <w:textAlignment w:val="bottom"/>
            </w:pPr>
            <w:r w:rsidRPr="00DB1978">
              <w:t>Delivery: CUAMM Addis Ababa</w:t>
            </w:r>
          </w:p>
          <w:p w14:paraId="6929617B" w14:textId="77777777" w:rsidR="002B1980" w:rsidRPr="00DB1978" w:rsidRDefault="002B1980" w:rsidP="002B1980">
            <w:pPr>
              <w:widowControl/>
              <w:textAlignment w:val="bottom"/>
            </w:pPr>
          </w:p>
          <w:p w14:paraId="738D9541" w14:textId="77777777" w:rsidR="002B1980" w:rsidRPr="00DB1978" w:rsidRDefault="002B1980" w:rsidP="002B1980">
            <w:pPr>
              <w:widowControl/>
              <w:textAlignment w:val="bottom"/>
              <w:rPr>
                <w:b/>
              </w:rPr>
            </w:pPr>
            <w:r w:rsidRPr="00DB1978">
              <w:rPr>
                <w:b/>
              </w:rPr>
              <w:t>Specification</w:t>
            </w:r>
            <w:r w:rsidRPr="00DB1978">
              <w:t xml:space="preserve"> </w:t>
            </w:r>
          </w:p>
          <w:p w14:paraId="19A3DC32" w14:textId="77777777" w:rsidR="002B1980" w:rsidRPr="00DB1978" w:rsidRDefault="002B1980" w:rsidP="002B1980">
            <w:pPr>
              <w:pStyle w:val="TableParagraph"/>
            </w:pPr>
          </w:p>
          <w:p w14:paraId="24848598" w14:textId="77777777" w:rsidR="002B1980" w:rsidRPr="002B1980" w:rsidRDefault="002B1980" w:rsidP="002B1980">
            <w:pPr>
              <w:widowControl/>
              <w:shd w:val="clear" w:color="auto" w:fill="FFFFFF"/>
              <w:autoSpaceDE/>
              <w:autoSpaceDN/>
              <w:spacing w:line="390" w:lineRule="atLeast"/>
              <w:rPr>
                <w:b/>
                <w:color w:val="000000" w:themeColor="text1"/>
                <w:sz w:val="24"/>
                <w:szCs w:val="24"/>
                <w:lang w:val="en-GB" w:eastAsia="en-GB"/>
              </w:rPr>
            </w:pPr>
            <w:r w:rsidRPr="002B1980">
              <w:rPr>
                <w:b/>
                <w:color w:val="000000" w:themeColor="text1"/>
                <w:sz w:val="24"/>
                <w:szCs w:val="24"/>
                <w:lang w:val="en-GB" w:eastAsia="en-GB"/>
              </w:rPr>
              <w:t>Technical Specifications:</w:t>
            </w:r>
          </w:p>
          <w:p w14:paraId="07628474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</w:p>
          <w:p w14:paraId="0B05E446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Grid Pattern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 The standard </w:t>
            </w:r>
            <w:proofErr w:type="spellStart"/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Neubauer</w:t>
            </w:r>
            <w:proofErr w:type="spellEnd"/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 Improved grid consists of 9 large squares, each 1 mm x 1 mm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7C1312EA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Chamber Depth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 The depth of the chamber is 0.1 mm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02C991C6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Volume per Square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 Each square has a volume of 0.1 mm² or 10^-4 cm³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09EA08AA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lastRenderedPageBreak/>
              <w:t>Material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 The </w:t>
            </w:r>
            <w:proofErr w:type="spellStart"/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hemocytometer</w:t>
            </w:r>
            <w:proofErr w:type="spellEnd"/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 is typically made of a thick glass slide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725B09EB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Dimensions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 The overall size of the chamber is approximately 30 x 70 mm with a thickness of 4 mm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29987AFE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Central Square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 The central square (1 mm x 1 mm) is divided into 25 smaller squares (0.2 mm x 0.2 mm)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59B32BED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Smaller Squares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 Each smaller square is further divided into 16 even smaller squares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49A91224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after="120"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Counting Areas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 The four corner squares are used for white blood cell counting, while the central square is used for red blood cell and platelet counting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7629D042" w14:textId="77777777" w:rsidR="002B1980" w:rsidRPr="002B1980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line="330" w:lineRule="atLeast"/>
              <w:ind w:left="0"/>
              <w:rPr>
                <w:color w:val="000000" w:themeColor="text1"/>
                <w:sz w:val="24"/>
                <w:szCs w:val="24"/>
                <w:lang w:val="en-GB" w:eastAsia="en-GB"/>
              </w:rPr>
            </w:pPr>
            <w:r w:rsidRPr="00DB1978">
              <w:rPr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Accessories</w:t>
            </w:r>
            <w:r w:rsidRPr="00DB1978">
              <w:rPr>
                <w:bCs/>
                <w:color w:val="000000" w:themeColor="text1"/>
                <w:sz w:val="24"/>
                <w:szCs w:val="24"/>
                <w:lang w:val="en-GB" w:eastAsia="en-GB"/>
              </w:rPr>
              <w:t>:</w:t>
            </w:r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 Some </w:t>
            </w:r>
            <w:proofErr w:type="spellStart"/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>hemocytometers</w:t>
            </w:r>
            <w:proofErr w:type="spellEnd"/>
            <w:r w:rsidRPr="002B1980">
              <w:rPr>
                <w:color w:val="000000" w:themeColor="text1"/>
                <w:sz w:val="24"/>
                <w:szCs w:val="24"/>
                <w:lang w:val="en-GB" w:eastAsia="en-GB"/>
              </w:rPr>
              <w:t xml:space="preserve"> come with a cover glass for use with the chamber.</w:t>
            </w:r>
            <w:r w:rsidRPr="00DB1978">
              <w:rPr>
                <w:color w:val="000000" w:themeColor="text1"/>
                <w:sz w:val="24"/>
                <w:szCs w:val="24"/>
                <w:lang w:val="en-GB" w:eastAsia="en-GB"/>
              </w:rPr>
              <w:t> </w:t>
            </w:r>
          </w:p>
          <w:p w14:paraId="2CFC47EA" w14:textId="75FA75C2" w:rsidR="002B1980" w:rsidRPr="00DB1978" w:rsidRDefault="002B1980" w:rsidP="002B1980">
            <w:pPr>
              <w:widowControl/>
              <w:autoSpaceDE/>
              <w:autoSpaceDN/>
              <w:spacing w:after="160" w:line="259" w:lineRule="auto"/>
              <w:contextualSpacing/>
              <w:rPr>
                <w:b/>
                <w:color w:val="000000"/>
              </w:rPr>
            </w:pPr>
          </w:p>
        </w:tc>
        <w:tc>
          <w:tcPr>
            <w:tcW w:w="4281" w:type="dxa"/>
            <w:vAlign w:val="bottom"/>
          </w:tcPr>
          <w:p w14:paraId="655FAF7A" w14:textId="77777777" w:rsidR="002B1980" w:rsidRPr="00DB1978" w:rsidRDefault="002B1980" w:rsidP="00736094">
            <w:pPr>
              <w:widowControl/>
              <w:numPr>
                <w:ilvl w:val="0"/>
                <w:numId w:val="20"/>
              </w:numPr>
              <w:shd w:val="clear" w:color="auto" w:fill="FFFFFF"/>
              <w:autoSpaceDE/>
              <w:autoSpaceDN/>
              <w:spacing w:line="330" w:lineRule="atLeast"/>
              <w:ind w:left="0"/>
            </w:pPr>
          </w:p>
        </w:tc>
        <w:tc>
          <w:tcPr>
            <w:tcW w:w="2666" w:type="dxa"/>
            <w:vAlign w:val="bottom"/>
          </w:tcPr>
          <w:p w14:paraId="22DBC280" w14:textId="77777777" w:rsidR="002B1980" w:rsidRPr="00DB1978" w:rsidRDefault="002B1980">
            <w:pPr>
              <w:pStyle w:val="TableParagraph"/>
              <w:rPr>
                <w:color w:val="000000"/>
                <w:highlight w:val="yellow"/>
              </w:rPr>
            </w:pPr>
          </w:p>
        </w:tc>
        <w:tc>
          <w:tcPr>
            <w:tcW w:w="2265" w:type="dxa"/>
            <w:gridSpan w:val="2"/>
          </w:tcPr>
          <w:p w14:paraId="63C1608B" w14:textId="77777777" w:rsidR="002B1980" w:rsidRPr="00DB1978" w:rsidRDefault="002B1980">
            <w:pPr>
              <w:pStyle w:val="TableParagraph"/>
              <w:rPr>
                <w:sz w:val="20"/>
                <w:highlight w:val="yellow"/>
              </w:rPr>
            </w:pPr>
          </w:p>
        </w:tc>
      </w:tr>
    </w:tbl>
    <w:p w14:paraId="4516CBFD" w14:textId="77777777" w:rsidR="00B1613D" w:rsidRPr="00DB1978" w:rsidRDefault="00B1613D">
      <w:pPr>
        <w:rPr>
          <w:b/>
          <w:spacing w:val="-1"/>
          <w:w w:val="105"/>
          <w:sz w:val="28"/>
          <w:szCs w:val="28"/>
        </w:rPr>
      </w:pPr>
    </w:p>
    <w:p w14:paraId="6ABF7135" w14:textId="77777777" w:rsidR="006B054C" w:rsidRPr="00DB1978" w:rsidRDefault="006B054C">
      <w:pPr>
        <w:rPr>
          <w:b/>
          <w:spacing w:val="-1"/>
          <w:w w:val="105"/>
          <w:sz w:val="28"/>
          <w:szCs w:val="28"/>
        </w:rPr>
      </w:pPr>
    </w:p>
    <w:sectPr w:rsidR="006B054C" w:rsidRPr="00DB1978">
      <w:pgSz w:w="15840" w:h="12240" w:orient="landscape"/>
      <w:pgMar w:top="1135" w:right="560" w:bottom="1134" w:left="460" w:header="0" w:footer="6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E462CD" w14:textId="77777777" w:rsidR="00736094" w:rsidRDefault="00736094">
      <w:r>
        <w:separator/>
      </w:r>
    </w:p>
  </w:endnote>
  <w:endnote w:type="continuationSeparator" w:id="0">
    <w:p w14:paraId="1FC34A1B" w14:textId="77777777" w:rsidR="00736094" w:rsidRDefault="00736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6702579"/>
    </w:sdtPr>
    <w:sdtEndPr>
      <w:rPr>
        <w:color w:val="808080" w:themeColor="background1" w:themeShade="80"/>
        <w:spacing w:val="60"/>
      </w:rPr>
    </w:sdtEndPr>
    <w:sdtContent>
      <w:p w14:paraId="5AD45CDF" w14:textId="2ED9518D" w:rsidR="00114CD5" w:rsidRDefault="00114CD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1978">
          <w:rPr>
            <w:noProof/>
          </w:rPr>
          <w:t>62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FFBC59C" w14:textId="77777777" w:rsidR="00114CD5" w:rsidRDefault="00114CD5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23991C" w14:textId="77777777" w:rsidR="00736094" w:rsidRDefault="00736094">
      <w:r>
        <w:separator/>
      </w:r>
    </w:p>
  </w:footnote>
  <w:footnote w:type="continuationSeparator" w:id="0">
    <w:p w14:paraId="647E7B4B" w14:textId="77777777" w:rsidR="00736094" w:rsidRDefault="00736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4FE5F"/>
    <w:multiLevelType w:val="singleLevel"/>
    <w:tmpl w:val="0334FE5F"/>
    <w:lvl w:ilvl="0">
      <w:start w:val="1"/>
      <w:numFmt w:val="decimal"/>
      <w:lvlText w:val="%1."/>
      <w:lvlJc w:val="left"/>
      <w:pPr>
        <w:tabs>
          <w:tab w:val="left" w:pos="567"/>
        </w:tabs>
        <w:ind w:left="567" w:hanging="425"/>
      </w:pPr>
      <w:rPr>
        <w:rFonts w:hint="default"/>
      </w:rPr>
    </w:lvl>
  </w:abstractNum>
  <w:abstractNum w:abstractNumId="1" w15:restartNumberingAfterBreak="0">
    <w:nsid w:val="05C17E43"/>
    <w:multiLevelType w:val="hybridMultilevel"/>
    <w:tmpl w:val="F398D626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85374"/>
    <w:multiLevelType w:val="hybridMultilevel"/>
    <w:tmpl w:val="80A83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06FB4"/>
    <w:multiLevelType w:val="hybridMultilevel"/>
    <w:tmpl w:val="5C34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D52F58"/>
    <w:multiLevelType w:val="hybridMultilevel"/>
    <w:tmpl w:val="101EC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311E33"/>
    <w:multiLevelType w:val="multilevel"/>
    <w:tmpl w:val="7A742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03251B"/>
    <w:multiLevelType w:val="hybridMultilevel"/>
    <w:tmpl w:val="5B3E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73246"/>
    <w:multiLevelType w:val="hybridMultilevel"/>
    <w:tmpl w:val="C79C23B4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12882"/>
    <w:multiLevelType w:val="hybridMultilevel"/>
    <w:tmpl w:val="A17E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A156D"/>
    <w:multiLevelType w:val="hybridMultilevel"/>
    <w:tmpl w:val="39945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1793F"/>
    <w:multiLevelType w:val="multilevel"/>
    <w:tmpl w:val="7FC29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BA1936"/>
    <w:multiLevelType w:val="hybridMultilevel"/>
    <w:tmpl w:val="BD52A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4F2671"/>
    <w:multiLevelType w:val="hybridMultilevel"/>
    <w:tmpl w:val="97CAB10E"/>
    <w:lvl w:ilvl="0" w:tplc="84CE5CA2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11DEE"/>
    <w:multiLevelType w:val="multilevel"/>
    <w:tmpl w:val="53E11DEE"/>
    <w:lvl w:ilvl="0">
      <w:numFmt w:val="bullet"/>
      <w:lvlText w:val=""/>
      <w:lvlJc w:val="left"/>
      <w:pPr>
        <w:ind w:left="1296" w:hanging="15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>
      <w:numFmt w:val="bullet"/>
      <w:lvlText w:val="•"/>
      <w:lvlJc w:val="left"/>
      <w:pPr>
        <w:ind w:left="2652" w:hanging="15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4004" w:hanging="15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56" w:hanging="15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708" w:hanging="15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8060" w:hanging="15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12" w:hanging="15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0764" w:hanging="15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116" w:hanging="159"/>
      </w:pPr>
      <w:rPr>
        <w:rFonts w:hint="default"/>
        <w:lang w:val="en-US" w:eastAsia="en-US" w:bidi="ar-SA"/>
      </w:rPr>
    </w:lvl>
  </w:abstractNum>
  <w:abstractNum w:abstractNumId="14" w15:restartNumberingAfterBreak="0">
    <w:nsid w:val="5ADB3E33"/>
    <w:multiLevelType w:val="hybridMultilevel"/>
    <w:tmpl w:val="D8E8D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837F1"/>
    <w:multiLevelType w:val="hybridMultilevel"/>
    <w:tmpl w:val="96444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406F65"/>
    <w:multiLevelType w:val="hybridMultilevel"/>
    <w:tmpl w:val="2856D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73E5ADA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681A00"/>
    <w:multiLevelType w:val="hybridMultilevel"/>
    <w:tmpl w:val="5314B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6C2084"/>
    <w:multiLevelType w:val="hybridMultilevel"/>
    <w:tmpl w:val="41421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FF2AA0"/>
    <w:multiLevelType w:val="hybridMultilevel"/>
    <w:tmpl w:val="E920F1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6"/>
  </w:num>
  <w:num w:numId="4">
    <w:abstractNumId w:val="17"/>
  </w:num>
  <w:num w:numId="5">
    <w:abstractNumId w:val="3"/>
  </w:num>
  <w:num w:numId="6">
    <w:abstractNumId w:val="4"/>
  </w:num>
  <w:num w:numId="7">
    <w:abstractNumId w:val="16"/>
  </w:num>
  <w:num w:numId="8">
    <w:abstractNumId w:val="1"/>
  </w:num>
  <w:num w:numId="9">
    <w:abstractNumId w:val="12"/>
  </w:num>
  <w:num w:numId="10">
    <w:abstractNumId w:val="7"/>
  </w:num>
  <w:num w:numId="11">
    <w:abstractNumId w:val="9"/>
  </w:num>
  <w:num w:numId="12">
    <w:abstractNumId w:val="19"/>
  </w:num>
  <w:num w:numId="13">
    <w:abstractNumId w:val="5"/>
  </w:num>
  <w:num w:numId="14">
    <w:abstractNumId w:val="18"/>
  </w:num>
  <w:num w:numId="15">
    <w:abstractNumId w:val="8"/>
  </w:num>
  <w:num w:numId="16">
    <w:abstractNumId w:val="15"/>
  </w:num>
  <w:num w:numId="17">
    <w:abstractNumId w:val="2"/>
  </w:num>
  <w:num w:numId="18">
    <w:abstractNumId w:val="14"/>
  </w:num>
  <w:num w:numId="19">
    <w:abstractNumId w:val="11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283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2NDYxtDQwMTMzNrdU0lEKTi0uzszPAykwqgUA2bsGSSwAAAA="/>
  </w:docVars>
  <w:rsids>
    <w:rsidRoot w:val="00172A27"/>
    <w:rsid w:val="000003ED"/>
    <w:rsid w:val="00002D4E"/>
    <w:rsid w:val="000049B3"/>
    <w:rsid w:val="00004E53"/>
    <w:rsid w:val="00011A10"/>
    <w:rsid w:val="0001565E"/>
    <w:rsid w:val="0001776A"/>
    <w:rsid w:val="000234B0"/>
    <w:rsid w:val="00027696"/>
    <w:rsid w:val="000318D3"/>
    <w:rsid w:val="000329CA"/>
    <w:rsid w:val="00035C84"/>
    <w:rsid w:val="000373C2"/>
    <w:rsid w:val="0004118B"/>
    <w:rsid w:val="00041875"/>
    <w:rsid w:val="00047D58"/>
    <w:rsid w:val="00050355"/>
    <w:rsid w:val="000504D9"/>
    <w:rsid w:val="0005124A"/>
    <w:rsid w:val="000539B2"/>
    <w:rsid w:val="00053FA0"/>
    <w:rsid w:val="000550AA"/>
    <w:rsid w:val="0005606E"/>
    <w:rsid w:val="00060AD2"/>
    <w:rsid w:val="000621C0"/>
    <w:rsid w:val="00065A2F"/>
    <w:rsid w:val="00066596"/>
    <w:rsid w:val="00066EF6"/>
    <w:rsid w:val="0007029F"/>
    <w:rsid w:val="000758C6"/>
    <w:rsid w:val="0007796E"/>
    <w:rsid w:val="00080A0B"/>
    <w:rsid w:val="00092AEF"/>
    <w:rsid w:val="00093863"/>
    <w:rsid w:val="00096875"/>
    <w:rsid w:val="00097E8E"/>
    <w:rsid w:val="00097FBA"/>
    <w:rsid w:val="000B08BE"/>
    <w:rsid w:val="000B2BC7"/>
    <w:rsid w:val="000B3C0E"/>
    <w:rsid w:val="000B47AC"/>
    <w:rsid w:val="000B56A0"/>
    <w:rsid w:val="000B5BAD"/>
    <w:rsid w:val="000B64B8"/>
    <w:rsid w:val="000C206A"/>
    <w:rsid w:val="000C787B"/>
    <w:rsid w:val="000D0817"/>
    <w:rsid w:val="000D18D4"/>
    <w:rsid w:val="000D537E"/>
    <w:rsid w:val="000D7815"/>
    <w:rsid w:val="000E1191"/>
    <w:rsid w:val="000E1E89"/>
    <w:rsid w:val="000E225A"/>
    <w:rsid w:val="000E56E9"/>
    <w:rsid w:val="000E70FA"/>
    <w:rsid w:val="000F0179"/>
    <w:rsid w:val="000F1FFD"/>
    <w:rsid w:val="000F56BF"/>
    <w:rsid w:val="001015F3"/>
    <w:rsid w:val="001020DB"/>
    <w:rsid w:val="00104CB1"/>
    <w:rsid w:val="00105467"/>
    <w:rsid w:val="00105785"/>
    <w:rsid w:val="001079BA"/>
    <w:rsid w:val="00113694"/>
    <w:rsid w:val="00114CD5"/>
    <w:rsid w:val="00121F20"/>
    <w:rsid w:val="00124239"/>
    <w:rsid w:val="001246C3"/>
    <w:rsid w:val="00125193"/>
    <w:rsid w:val="001253D8"/>
    <w:rsid w:val="001315DE"/>
    <w:rsid w:val="00132218"/>
    <w:rsid w:val="00133765"/>
    <w:rsid w:val="00133C1C"/>
    <w:rsid w:val="00133DE6"/>
    <w:rsid w:val="00140249"/>
    <w:rsid w:val="00142DC9"/>
    <w:rsid w:val="00143042"/>
    <w:rsid w:val="001436E6"/>
    <w:rsid w:val="0014429B"/>
    <w:rsid w:val="00144D4C"/>
    <w:rsid w:val="00145C5C"/>
    <w:rsid w:val="00150F05"/>
    <w:rsid w:val="0015487E"/>
    <w:rsid w:val="0015565D"/>
    <w:rsid w:val="00160C65"/>
    <w:rsid w:val="00162E4D"/>
    <w:rsid w:val="00162E62"/>
    <w:rsid w:val="001636A9"/>
    <w:rsid w:val="00166E3A"/>
    <w:rsid w:val="001675C1"/>
    <w:rsid w:val="001677E2"/>
    <w:rsid w:val="00172A27"/>
    <w:rsid w:val="00173B0F"/>
    <w:rsid w:val="0017497D"/>
    <w:rsid w:val="00174D43"/>
    <w:rsid w:val="00176ADA"/>
    <w:rsid w:val="001777EF"/>
    <w:rsid w:val="001801AC"/>
    <w:rsid w:val="001804F2"/>
    <w:rsid w:val="00185D59"/>
    <w:rsid w:val="001873CA"/>
    <w:rsid w:val="00187861"/>
    <w:rsid w:val="0019593D"/>
    <w:rsid w:val="001A0856"/>
    <w:rsid w:val="001A1AD1"/>
    <w:rsid w:val="001A3AAA"/>
    <w:rsid w:val="001A6A32"/>
    <w:rsid w:val="001A6C40"/>
    <w:rsid w:val="001A7B02"/>
    <w:rsid w:val="001A7D71"/>
    <w:rsid w:val="001B0527"/>
    <w:rsid w:val="001B1863"/>
    <w:rsid w:val="001B1C89"/>
    <w:rsid w:val="001B231D"/>
    <w:rsid w:val="001B33B6"/>
    <w:rsid w:val="001B4B54"/>
    <w:rsid w:val="001B5B28"/>
    <w:rsid w:val="001C232D"/>
    <w:rsid w:val="001C28B9"/>
    <w:rsid w:val="001C59B6"/>
    <w:rsid w:val="001C6754"/>
    <w:rsid w:val="001D0800"/>
    <w:rsid w:val="001D0C7E"/>
    <w:rsid w:val="001D14B9"/>
    <w:rsid w:val="001D19CF"/>
    <w:rsid w:val="001D36DF"/>
    <w:rsid w:val="001D445D"/>
    <w:rsid w:val="001D551F"/>
    <w:rsid w:val="001D7830"/>
    <w:rsid w:val="001E3463"/>
    <w:rsid w:val="001E390D"/>
    <w:rsid w:val="001E3A07"/>
    <w:rsid w:val="001E5B35"/>
    <w:rsid w:val="001E5B53"/>
    <w:rsid w:val="001E7A19"/>
    <w:rsid w:val="001F0BFA"/>
    <w:rsid w:val="001F0F2B"/>
    <w:rsid w:val="001F12AD"/>
    <w:rsid w:val="001F2B51"/>
    <w:rsid w:val="002018C1"/>
    <w:rsid w:val="00202B29"/>
    <w:rsid w:val="00202C7D"/>
    <w:rsid w:val="00204232"/>
    <w:rsid w:val="002048FD"/>
    <w:rsid w:val="00205D4F"/>
    <w:rsid w:val="00210E91"/>
    <w:rsid w:val="00214920"/>
    <w:rsid w:val="00216B62"/>
    <w:rsid w:val="002175EB"/>
    <w:rsid w:val="00223101"/>
    <w:rsid w:val="00224906"/>
    <w:rsid w:val="00226574"/>
    <w:rsid w:val="00232849"/>
    <w:rsid w:val="00233EF0"/>
    <w:rsid w:val="00236C13"/>
    <w:rsid w:val="002436E6"/>
    <w:rsid w:val="00243B8B"/>
    <w:rsid w:val="0025070D"/>
    <w:rsid w:val="00251DC9"/>
    <w:rsid w:val="00253214"/>
    <w:rsid w:val="0025766D"/>
    <w:rsid w:val="00257E94"/>
    <w:rsid w:val="002603A5"/>
    <w:rsid w:val="00265BDC"/>
    <w:rsid w:val="00265CE1"/>
    <w:rsid w:val="00267DA9"/>
    <w:rsid w:val="00272F22"/>
    <w:rsid w:val="00274234"/>
    <w:rsid w:val="00274BF1"/>
    <w:rsid w:val="00275EEE"/>
    <w:rsid w:val="0028078B"/>
    <w:rsid w:val="00281174"/>
    <w:rsid w:val="002812AB"/>
    <w:rsid w:val="00282A6F"/>
    <w:rsid w:val="00284BDD"/>
    <w:rsid w:val="00286034"/>
    <w:rsid w:val="00287591"/>
    <w:rsid w:val="002935C3"/>
    <w:rsid w:val="00295207"/>
    <w:rsid w:val="00295BAF"/>
    <w:rsid w:val="002A23D4"/>
    <w:rsid w:val="002A5C09"/>
    <w:rsid w:val="002B1980"/>
    <w:rsid w:val="002B2503"/>
    <w:rsid w:val="002B3913"/>
    <w:rsid w:val="002B43C6"/>
    <w:rsid w:val="002C2C79"/>
    <w:rsid w:val="002C3226"/>
    <w:rsid w:val="002D0407"/>
    <w:rsid w:val="002D0B20"/>
    <w:rsid w:val="002D1553"/>
    <w:rsid w:val="002D1A25"/>
    <w:rsid w:val="002D2508"/>
    <w:rsid w:val="002D43BD"/>
    <w:rsid w:val="002D6EF5"/>
    <w:rsid w:val="002D743A"/>
    <w:rsid w:val="002D7A11"/>
    <w:rsid w:val="002F1BBE"/>
    <w:rsid w:val="002F336F"/>
    <w:rsid w:val="002F44E1"/>
    <w:rsid w:val="002F52C0"/>
    <w:rsid w:val="002F7E9F"/>
    <w:rsid w:val="00302621"/>
    <w:rsid w:val="00304792"/>
    <w:rsid w:val="003060A7"/>
    <w:rsid w:val="003072BE"/>
    <w:rsid w:val="00311EED"/>
    <w:rsid w:val="00312AA5"/>
    <w:rsid w:val="00313D1B"/>
    <w:rsid w:val="00314EAA"/>
    <w:rsid w:val="00315CC8"/>
    <w:rsid w:val="003207E1"/>
    <w:rsid w:val="003258C8"/>
    <w:rsid w:val="003263FB"/>
    <w:rsid w:val="0032688E"/>
    <w:rsid w:val="0032784B"/>
    <w:rsid w:val="00327C5C"/>
    <w:rsid w:val="00330786"/>
    <w:rsid w:val="0033225E"/>
    <w:rsid w:val="003341F8"/>
    <w:rsid w:val="00342C30"/>
    <w:rsid w:val="003452AA"/>
    <w:rsid w:val="00347C0F"/>
    <w:rsid w:val="003600F9"/>
    <w:rsid w:val="00360795"/>
    <w:rsid w:val="00360F28"/>
    <w:rsid w:val="00361963"/>
    <w:rsid w:val="0036304E"/>
    <w:rsid w:val="00363976"/>
    <w:rsid w:val="00367235"/>
    <w:rsid w:val="00371031"/>
    <w:rsid w:val="00372808"/>
    <w:rsid w:val="00373355"/>
    <w:rsid w:val="0037529E"/>
    <w:rsid w:val="00382E45"/>
    <w:rsid w:val="003837EC"/>
    <w:rsid w:val="0038414D"/>
    <w:rsid w:val="00386AF1"/>
    <w:rsid w:val="00390783"/>
    <w:rsid w:val="00390A70"/>
    <w:rsid w:val="003921FF"/>
    <w:rsid w:val="003929DA"/>
    <w:rsid w:val="003A0969"/>
    <w:rsid w:val="003A2D80"/>
    <w:rsid w:val="003A2F79"/>
    <w:rsid w:val="003A3BF1"/>
    <w:rsid w:val="003A4254"/>
    <w:rsid w:val="003A5978"/>
    <w:rsid w:val="003B014C"/>
    <w:rsid w:val="003B1A55"/>
    <w:rsid w:val="003B25E3"/>
    <w:rsid w:val="003B3FB6"/>
    <w:rsid w:val="003B3FEA"/>
    <w:rsid w:val="003B4D79"/>
    <w:rsid w:val="003B54B2"/>
    <w:rsid w:val="003B622B"/>
    <w:rsid w:val="003B7523"/>
    <w:rsid w:val="003C1B8F"/>
    <w:rsid w:val="003D5E2E"/>
    <w:rsid w:val="003D60C5"/>
    <w:rsid w:val="003D6A58"/>
    <w:rsid w:val="003D6E1B"/>
    <w:rsid w:val="003D7659"/>
    <w:rsid w:val="003E19AE"/>
    <w:rsid w:val="003E37AE"/>
    <w:rsid w:val="003E42E3"/>
    <w:rsid w:val="003F2052"/>
    <w:rsid w:val="003F2B5E"/>
    <w:rsid w:val="003F544B"/>
    <w:rsid w:val="003F7626"/>
    <w:rsid w:val="003F7D25"/>
    <w:rsid w:val="004006D4"/>
    <w:rsid w:val="00402045"/>
    <w:rsid w:val="00410D68"/>
    <w:rsid w:val="004165E6"/>
    <w:rsid w:val="00416649"/>
    <w:rsid w:val="00421D82"/>
    <w:rsid w:val="004244BC"/>
    <w:rsid w:val="004254CE"/>
    <w:rsid w:val="00431158"/>
    <w:rsid w:val="0043262A"/>
    <w:rsid w:val="0043741C"/>
    <w:rsid w:val="004416B2"/>
    <w:rsid w:val="0044450C"/>
    <w:rsid w:val="004447E0"/>
    <w:rsid w:val="00452C4B"/>
    <w:rsid w:val="004552F6"/>
    <w:rsid w:val="00456CBB"/>
    <w:rsid w:val="00461983"/>
    <w:rsid w:val="004633CA"/>
    <w:rsid w:val="00463C6A"/>
    <w:rsid w:val="00471530"/>
    <w:rsid w:val="004736E2"/>
    <w:rsid w:val="00474CA9"/>
    <w:rsid w:val="0047507E"/>
    <w:rsid w:val="00482F2D"/>
    <w:rsid w:val="004879B2"/>
    <w:rsid w:val="00490B7E"/>
    <w:rsid w:val="00494DEA"/>
    <w:rsid w:val="0049523E"/>
    <w:rsid w:val="004A5DE0"/>
    <w:rsid w:val="004B3FF6"/>
    <w:rsid w:val="004B5E59"/>
    <w:rsid w:val="004B6521"/>
    <w:rsid w:val="004B733A"/>
    <w:rsid w:val="004C02DC"/>
    <w:rsid w:val="004C1128"/>
    <w:rsid w:val="004C11C7"/>
    <w:rsid w:val="004C2724"/>
    <w:rsid w:val="004C2A6C"/>
    <w:rsid w:val="004C37BC"/>
    <w:rsid w:val="004C6E37"/>
    <w:rsid w:val="004C78C9"/>
    <w:rsid w:val="004D06A6"/>
    <w:rsid w:val="004D0D6A"/>
    <w:rsid w:val="004D365A"/>
    <w:rsid w:val="004D4D99"/>
    <w:rsid w:val="004E06B4"/>
    <w:rsid w:val="004E0B10"/>
    <w:rsid w:val="004E11D6"/>
    <w:rsid w:val="004E435D"/>
    <w:rsid w:val="004F07F8"/>
    <w:rsid w:val="004F1A50"/>
    <w:rsid w:val="004F51EA"/>
    <w:rsid w:val="004F5308"/>
    <w:rsid w:val="004F77AB"/>
    <w:rsid w:val="00500874"/>
    <w:rsid w:val="005030DC"/>
    <w:rsid w:val="0050326A"/>
    <w:rsid w:val="005041EF"/>
    <w:rsid w:val="00506677"/>
    <w:rsid w:val="00513480"/>
    <w:rsid w:val="0051359E"/>
    <w:rsid w:val="0051412F"/>
    <w:rsid w:val="005151B8"/>
    <w:rsid w:val="00515AB8"/>
    <w:rsid w:val="00520971"/>
    <w:rsid w:val="00523B8D"/>
    <w:rsid w:val="00524CE8"/>
    <w:rsid w:val="005260F8"/>
    <w:rsid w:val="00526584"/>
    <w:rsid w:val="005342C2"/>
    <w:rsid w:val="005376DD"/>
    <w:rsid w:val="0053775B"/>
    <w:rsid w:val="00547C65"/>
    <w:rsid w:val="0055133E"/>
    <w:rsid w:val="00552887"/>
    <w:rsid w:val="005535BD"/>
    <w:rsid w:val="00554F9A"/>
    <w:rsid w:val="005567D4"/>
    <w:rsid w:val="00557197"/>
    <w:rsid w:val="005600EF"/>
    <w:rsid w:val="00560474"/>
    <w:rsid w:val="00562814"/>
    <w:rsid w:val="00562F36"/>
    <w:rsid w:val="00563061"/>
    <w:rsid w:val="005636EF"/>
    <w:rsid w:val="0056388A"/>
    <w:rsid w:val="00563E7F"/>
    <w:rsid w:val="005659BF"/>
    <w:rsid w:val="00565F08"/>
    <w:rsid w:val="00565FB9"/>
    <w:rsid w:val="00566989"/>
    <w:rsid w:val="005676B0"/>
    <w:rsid w:val="0057198A"/>
    <w:rsid w:val="00573CB8"/>
    <w:rsid w:val="0057530A"/>
    <w:rsid w:val="0058044A"/>
    <w:rsid w:val="005810BF"/>
    <w:rsid w:val="005818AF"/>
    <w:rsid w:val="005852DB"/>
    <w:rsid w:val="00592906"/>
    <w:rsid w:val="00592FD2"/>
    <w:rsid w:val="00593171"/>
    <w:rsid w:val="00594623"/>
    <w:rsid w:val="00594FD4"/>
    <w:rsid w:val="005964FC"/>
    <w:rsid w:val="005A1163"/>
    <w:rsid w:val="005A28B6"/>
    <w:rsid w:val="005B353A"/>
    <w:rsid w:val="005C0188"/>
    <w:rsid w:val="005C10ED"/>
    <w:rsid w:val="005C203B"/>
    <w:rsid w:val="005C521A"/>
    <w:rsid w:val="005C6B48"/>
    <w:rsid w:val="005D48BB"/>
    <w:rsid w:val="005D597B"/>
    <w:rsid w:val="005D6DF1"/>
    <w:rsid w:val="005D7779"/>
    <w:rsid w:val="005D7FBD"/>
    <w:rsid w:val="005E1F8A"/>
    <w:rsid w:val="005E274C"/>
    <w:rsid w:val="005E441E"/>
    <w:rsid w:val="005E74F2"/>
    <w:rsid w:val="005F5BDB"/>
    <w:rsid w:val="005F6295"/>
    <w:rsid w:val="005F7C85"/>
    <w:rsid w:val="006010B3"/>
    <w:rsid w:val="0060357E"/>
    <w:rsid w:val="006054C8"/>
    <w:rsid w:val="00606AA6"/>
    <w:rsid w:val="00606B30"/>
    <w:rsid w:val="006119F1"/>
    <w:rsid w:val="0061660C"/>
    <w:rsid w:val="00616FEE"/>
    <w:rsid w:val="00617798"/>
    <w:rsid w:val="006177D2"/>
    <w:rsid w:val="00617ACD"/>
    <w:rsid w:val="00626AF0"/>
    <w:rsid w:val="0063078A"/>
    <w:rsid w:val="0063399B"/>
    <w:rsid w:val="0063469B"/>
    <w:rsid w:val="006416F0"/>
    <w:rsid w:val="0064237D"/>
    <w:rsid w:val="006441AE"/>
    <w:rsid w:val="0065020B"/>
    <w:rsid w:val="006507CD"/>
    <w:rsid w:val="0065155D"/>
    <w:rsid w:val="00654585"/>
    <w:rsid w:val="00655069"/>
    <w:rsid w:val="006579D7"/>
    <w:rsid w:val="00660774"/>
    <w:rsid w:val="006607C4"/>
    <w:rsid w:val="006642FD"/>
    <w:rsid w:val="00664D42"/>
    <w:rsid w:val="00674031"/>
    <w:rsid w:val="00680878"/>
    <w:rsid w:val="0068113A"/>
    <w:rsid w:val="00682B52"/>
    <w:rsid w:val="00684554"/>
    <w:rsid w:val="00685511"/>
    <w:rsid w:val="0068757F"/>
    <w:rsid w:val="00692F1A"/>
    <w:rsid w:val="00694CF2"/>
    <w:rsid w:val="00694DE3"/>
    <w:rsid w:val="0069585F"/>
    <w:rsid w:val="006958CD"/>
    <w:rsid w:val="00696646"/>
    <w:rsid w:val="006A16CF"/>
    <w:rsid w:val="006A4A4F"/>
    <w:rsid w:val="006B018D"/>
    <w:rsid w:val="006B054C"/>
    <w:rsid w:val="006B0815"/>
    <w:rsid w:val="006B33DA"/>
    <w:rsid w:val="006B71EC"/>
    <w:rsid w:val="006B7DDB"/>
    <w:rsid w:val="006C2511"/>
    <w:rsid w:val="006C3CC3"/>
    <w:rsid w:val="006C4C53"/>
    <w:rsid w:val="006C4D01"/>
    <w:rsid w:val="006C5E43"/>
    <w:rsid w:val="006C74F7"/>
    <w:rsid w:val="006D2A8F"/>
    <w:rsid w:val="006D3820"/>
    <w:rsid w:val="006D4893"/>
    <w:rsid w:val="006E59B2"/>
    <w:rsid w:val="006E7743"/>
    <w:rsid w:val="006F0124"/>
    <w:rsid w:val="006F1355"/>
    <w:rsid w:val="006F1A18"/>
    <w:rsid w:val="006F4B1A"/>
    <w:rsid w:val="006F5E85"/>
    <w:rsid w:val="00704EAE"/>
    <w:rsid w:val="00707D2A"/>
    <w:rsid w:val="00710D61"/>
    <w:rsid w:val="007116EA"/>
    <w:rsid w:val="00716700"/>
    <w:rsid w:val="00717B52"/>
    <w:rsid w:val="007224FF"/>
    <w:rsid w:val="007253AC"/>
    <w:rsid w:val="007261CD"/>
    <w:rsid w:val="00731130"/>
    <w:rsid w:val="00733AAB"/>
    <w:rsid w:val="00733EE9"/>
    <w:rsid w:val="00736094"/>
    <w:rsid w:val="007408B6"/>
    <w:rsid w:val="00743658"/>
    <w:rsid w:val="00743CA4"/>
    <w:rsid w:val="007509E8"/>
    <w:rsid w:val="00751A9A"/>
    <w:rsid w:val="007546A9"/>
    <w:rsid w:val="00760471"/>
    <w:rsid w:val="00760EDA"/>
    <w:rsid w:val="00762DBA"/>
    <w:rsid w:val="00765177"/>
    <w:rsid w:val="00766E59"/>
    <w:rsid w:val="0076769D"/>
    <w:rsid w:val="00770CC7"/>
    <w:rsid w:val="007714C2"/>
    <w:rsid w:val="00775D7F"/>
    <w:rsid w:val="00780B1C"/>
    <w:rsid w:val="007859E4"/>
    <w:rsid w:val="00787B8E"/>
    <w:rsid w:val="00793756"/>
    <w:rsid w:val="007940BE"/>
    <w:rsid w:val="00794381"/>
    <w:rsid w:val="007A28BE"/>
    <w:rsid w:val="007A2C9C"/>
    <w:rsid w:val="007A377A"/>
    <w:rsid w:val="007A4B40"/>
    <w:rsid w:val="007A7030"/>
    <w:rsid w:val="007B0B10"/>
    <w:rsid w:val="007B6159"/>
    <w:rsid w:val="007B6221"/>
    <w:rsid w:val="007C4C47"/>
    <w:rsid w:val="007C5F38"/>
    <w:rsid w:val="007D0817"/>
    <w:rsid w:val="007D5489"/>
    <w:rsid w:val="007D5B59"/>
    <w:rsid w:val="007D7717"/>
    <w:rsid w:val="007E0080"/>
    <w:rsid w:val="007E0A7A"/>
    <w:rsid w:val="007E0A8D"/>
    <w:rsid w:val="007E1681"/>
    <w:rsid w:val="007E7785"/>
    <w:rsid w:val="007F0140"/>
    <w:rsid w:val="007F153B"/>
    <w:rsid w:val="007F165B"/>
    <w:rsid w:val="007F2F24"/>
    <w:rsid w:val="007F32AC"/>
    <w:rsid w:val="007F3A8C"/>
    <w:rsid w:val="007F599F"/>
    <w:rsid w:val="00802102"/>
    <w:rsid w:val="008064C0"/>
    <w:rsid w:val="0080660C"/>
    <w:rsid w:val="008069D6"/>
    <w:rsid w:val="00807547"/>
    <w:rsid w:val="00812665"/>
    <w:rsid w:val="00815C5D"/>
    <w:rsid w:val="008207B3"/>
    <w:rsid w:val="00823AE6"/>
    <w:rsid w:val="0082482B"/>
    <w:rsid w:val="00827675"/>
    <w:rsid w:val="00831F91"/>
    <w:rsid w:val="00832CE9"/>
    <w:rsid w:val="00833246"/>
    <w:rsid w:val="00833BE3"/>
    <w:rsid w:val="00833E1C"/>
    <w:rsid w:val="00842A42"/>
    <w:rsid w:val="008440CF"/>
    <w:rsid w:val="00846B9A"/>
    <w:rsid w:val="0085277F"/>
    <w:rsid w:val="008611D2"/>
    <w:rsid w:val="00861CBE"/>
    <w:rsid w:val="0086651B"/>
    <w:rsid w:val="008674B8"/>
    <w:rsid w:val="00870678"/>
    <w:rsid w:val="00871F2F"/>
    <w:rsid w:val="0087356E"/>
    <w:rsid w:val="00874E1F"/>
    <w:rsid w:val="00875C4C"/>
    <w:rsid w:val="00877CF9"/>
    <w:rsid w:val="00877F7B"/>
    <w:rsid w:val="00880454"/>
    <w:rsid w:val="00891A77"/>
    <w:rsid w:val="00897D83"/>
    <w:rsid w:val="008A06C9"/>
    <w:rsid w:val="008A0CAC"/>
    <w:rsid w:val="008A15B9"/>
    <w:rsid w:val="008A56C2"/>
    <w:rsid w:val="008A7B49"/>
    <w:rsid w:val="008B1061"/>
    <w:rsid w:val="008B4F22"/>
    <w:rsid w:val="008B7399"/>
    <w:rsid w:val="008B7A2E"/>
    <w:rsid w:val="008C025F"/>
    <w:rsid w:val="008C0FF0"/>
    <w:rsid w:val="008C6A82"/>
    <w:rsid w:val="008C7B7D"/>
    <w:rsid w:val="008C7D46"/>
    <w:rsid w:val="008D001C"/>
    <w:rsid w:val="008D0405"/>
    <w:rsid w:val="008D1BA6"/>
    <w:rsid w:val="008D216C"/>
    <w:rsid w:val="008D6677"/>
    <w:rsid w:val="008E340B"/>
    <w:rsid w:val="008E7506"/>
    <w:rsid w:val="008E7D6D"/>
    <w:rsid w:val="008F00D9"/>
    <w:rsid w:val="008F06F5"/>
    <w:rsid w:val="008F2226"/>
    <w:rsid w:val="008F75F7"/>
    <w:rsid w:val="00904070"/>
    <w:rsid w:val="00904573"/>
    <w:rsid w:val="00906BC9"/>
    <w:rsid w:val="00911EC6"/>
    <w:rsid w:val="0091201B"/>
    <w:rsid w:val="009133EC"/>
    <w:rsid w:val="00916BCD"/>
    <w:rsid w:val="00921BAE"/>
    <w:rsid w:val="00921FD8"/>
    <w:rsid w:val="00925BD7"/>
    <w:rsid w:val="00926B5D"/>
    <w:rsid w:val="009273A1"/>
    <w:rsid w:val="00927729"/>
    <w:rsid w:val="00931A9B"/>
    <w:rsid w:val="00937756"/>
    <w:rsid w:val="009416D3"/>
    <w:rsid w:val="00942B69"/>
    <w:rsid w:val="00960A85"/>
    <w:rsid w:val="0096227C"/>
    <w:rsid w:val="00965AA0"/>
    <w:rsid w:val="00970446"/>
    <w:rsid w:val="009708EE"/>
    <w:rsid w:val="009713C8"/>
    <w:rsid w:val="00971E18"/>
    <w:rsid w:val="00977687"/>
    <w:rsid w:val="00982509"/>
    <w:rsid w:val="00983188"/>
    <w:rsid w:val="00986336"/>
    <w:rsid w:val="00986F6B"/>
    <w:rsid w:val="00994027"/>
    <w:rsid w:val="00994E74"/>
    <w:rsid w:val="00995531"/>
    <w:rsid w:val="009968F7"/>
    <w:rsid w:val="0099783D"/>
    <w:rsid w:val="00997A32"/>
    <w:rsid w:val="009A1482"/>
    <w:rsid w:val="009A40E1"/>
    <w:rsid w:val="009A45DE"/>
    <w:rsid w:val="009A4818"/>
    <w:rsid w:val="009A5DE6"/>
    <w:rsid w:val="009B2B69"/>
    <w:rsid w:val="009B57B5"/>
    <w:rsid w:val="009B6C28"/>
    <w:rsid w:val="009B71A1"/>
    <w:rsid w:val="009C0450"/>
    <w:rsid w:val="009C35BE"/>
    <w:rsid w:val="009C48C5"/>
    <w:rsid w:val="009C7865"/>
    <w:rsid w:val="009C7B24"/>
    <w:rsid w:val="009D2B4F"/>
    <w:rsid w:val="009D4003"/>
    <w:rsid w:val="009E3523"/>
    <w:rsid w:val="009E5B9B"/>
    <w:rsid w:val="009E6C22"/>
    <w:rsid w:val="009E6D93"/>
    <w:rsid w:val="009E706D"/>
    <w:rsid w:val="009F03A0"/>
    <w:rsid w:val="009F0B7E"/>
    <w:rsid w:val="009F1250"/>
    <w:rsid w:val="009F1DA4"/>
    <w:rsid w:val="009F453A"/>
    <w:rsid w:val="009F67CE"/>
    <w:rsid w:val="009F7F4C"/>
    <w:rsid w:val="00A01EF1"/>
    <w:rsid w:val="00A024A2"/>
    <w:rsid w:val="00A15A63"/>
    <w:rsid w:val="00A178FE"/>
    <w:rsid w:val="00A23D3C"/>
    <w:rsid w:val="00A24F59"/>
    <w:rsid w:val="00A27F66"/>
    <w:rsid w:val="00A300C3"/>
    <w:rsid w:val="00A321C5"/>
    <w:rsid w:val="00A33F37"/>
    <w:rsid w:val="00A36AC8"/>
    <w:rsid w:val="00A37702"/>
    <w:rsid w:val="00A4242E"/>
    <w:rsid w:val="00A4296B"/>
    <w:rsid w:val="00A46100"/>
    <w:rsid w:val="00A478D8"/>
    <w:rsid w:val="00A65DB2"/>
    <w:rsid w:val="00A66F30"/>
    <w:rsid w:val="00A672AB"/>
    <w:rsid w:val="00A7009F"/>
    <w:rsid w:val="00A708AC"/>
    <w:rsid w:val="00A70CD9"/>
    <w:rsid w:val="00A70D9C"/>
    <w:rsid w:val="00A7227E"/>
    <w:rsid w:val="00A75130"/>
    <w:rsid w:val="00A77031"/>
    <w:rsid w:val="00A7705E"/>
    <w:rsid w:val="00A777BF"/>
    <w:rsid w:val="00A9219B"/>
    <w:rsid w:val="00A93CFD"/>
    <w:rsid w:val="00A94579"/>
    <w:rsid w:val="00AA1104"/>
    <w:rsid w:val="00AA15C0"/>
    <w:rsid w:val="00AA416A"/>
    <w:rsid w:val="00AA4965"/>
    <w:rsid w:val="00AA6058"/>
    <w:rsid w:val="00AA67CA"/>
    <w:rsid w:val="00AA73BC"/>
    <w:rsid w:val="00AB0BF8"/>
    <w:rsid w:val="00AB2A48"/>
    <w:rsid w:val="00AC2B32"/>
    <w:rsid w:val="00AC36AD"/>
    <w:rsid w:val="00AC4A67"/>
    <w:rsid w:val="00AC51C9"/>
    <w:rsid w:val="00AC604D"/>
    <w:rsid w:val="00AC6A16"/>
    <w:rsid w:val="00AD3EF0"/>
    <w:rsid w:val="00AD69BB"/>
    <w:rsid w:val="00AD6A51"/>
    <w:rsid w:val="00AE1660"/>
    <w:rsid w:val="00AE363D"/>
    <w:rsid w:val="00AE468F"/>
    <w:rsid w:val="00AE7533"/>
    <w:rsid w:val="00AF02EF"/>
    <w:rsid w:val="00AF4F36"/>
    <w:rsid w:val="00AF4F3A"/>
    <w:rsid w:val="00B019AD"/>
    <w:rsid w:val="00B02F6B"/>
    <w:rsid w:val="00B0541A"/>
    <w:rsid w:val="00B064B3"/>
    <w:rsid w:val="00B07B78"/>
    <w:rsid w:val="00B1385E"/>
    <w:rsid w:val="00B147C9"/>
    <w:rsid w:val="00B150B8"/>
    <w:rsid w:val="00B1613D"/>
    <w:rsid w:val="00B227DE"/>
    <w:rsid w:val="00B24424"/>
    <w:rsid w:val="00B265FE"/>
    <w:rsid w:val="00B30CC9"/>
    <w:rsid w:val="00B40739"/>
    <w:rsid w:val="00B4106F"/>
    <w:rsid w:val="00B44C39"/>
    <w:rsid w:val="00B44D8D"/>
    <w:rsid w:val="00B46790"/>
    <w:rsid w:val="00B46AEC"/>
    <w:rsid w:val="00B471A9"/>
    <w:rsid w:val="00B626F5"/>
    <w:rsid w:val="00B635A2"/>
    <w:rsid w:val="00B63B57"/>
    <w:rsid w:val="00B64F00"/>
    <w:rsid w:val="00B65268"/>
    <w:rsid w:val="00B65801"/>
    <w:rsid w:val="00B67249"/>
    <w:rsid w:val="00B6725D"/>
    <w:rsid w:val="00B674DF"/>
    <w:rsid w:val="00B67783"/>
    <w:rsid w:val="00B74CBE"/>
    <w:rsid w:val="00B80A6E"/>
    <w:rsid w:val="00B83CF1"/>
    <w:rsid w:val="00B865FB"/>
    <w:rsid w:val="00B94F67"/>
    <w:rsid w:val="00B96728"/>
    <w:rsid w:val="00B976F1"/>
    <w:rsid w:val="00BA0F4B"/>
    <w:rsid w:val="00BA12DD"/>
    <w:rsid w:val="00BA3989"/>
    <w:rsid w:val="00BA4AA8"/>
    <w:rsid w:val="00BA7824"/>
    <w:rsid w:val="00BB142C"/>
    <w:rsid w:val="00BB2568"/>
    <w:rsid w:val="00BC1459"/>
    <w:rsid w:val="00BC16ED"/>
    <w:rsid w:val="00BC28A9"/>
    <w:rsid w:val="00BC4355"/>
    <w:rsid w:val="00BC460A"/>
    <w:rsid w:val="00BC6C9E"/>
    <w:rsid w:val="00BC7A7D"/>
    <w:rsid w:val="00BD0926"/>
    <w:rsid w:val="00BD115C"/>
    <w:rsid w:val="00BD432D"/>
    <w:rsid w:val="00BD496E"/>
    <w:rsid w:val="00BD5E99"/>
    <w:rsid w:val="00BD616A"/>
    <w:rsid w:val="00BD72AA"/>
    <w:rsid w:val="00BD72DE"/>
    <w:rsid w:val="00BE0580"/>
    <w:rsid w:val="00BE3838"/>
    <w:rsid w:val="00BE48B0"/>
    <w:rsid w:val="00BE5638"/>
    <w:rsid w:val="00BE7CB8"/>
    <w:rsid w:val="00BF2D89"/>
    <w:rsid w:val="00BF3B6C"/>
    <w:rsid w:val="00BF5924"/>
    <w:rsid w:val="00C00EC6"/>
    <w:rsid w:val="00C05343"/>
    <w:rsid w:val="00C07EE7"/>
    <w:rsid w:val="00C10346"/>
    <w:rsid w:val="00C104B6"/>
    <w:rsid w:val="00C10AE8"/>
    <w:rsid w:val="00C119D4"/>
    <w:rsid w:val="00C133E5"/>
    <w:rsid w:val="00C20436"/>
    <w:rsid w:val="00C21AF0"/>
    <w:rsid w:val="00C22709"/>
    <w:rsid w:val="00C25EEA"/>
    <w:rsid w:val="00C3434A"/>
    <w:rsid w:val="00C34A39"/>
    <w:rsid w:val="00C35027"/>
    <w:rsid w:val="00C401CA"/>
    <w:rsid w:val="00C40567"/>
    <w:rsid w:val="00C413EB"/>
    <w:rsid w:val="00C433EC"/>
    <w:rsid w:val="00C53279"/>
    <w:rsid w:val="00C569C4"/>
    <w:rsid w:val="00C64870"/>
    <w:rsid w:val="00C652E7"/>
    <w:rsid w:val="00C65955"/>
    <w:rsid w:val="00C71E02"/>
    <w:rsid w:val="00C72CFF"/>
    <w:rsid w:val="00C751F3"/>
    <w:rsid w:val="00C76069"/>
    <w:rsid w:val="00C76504"/>
    <w:rsid w:val="00C808E3"/>
    <w:rsid w:val="00C8129D"/>
    <w:rsid w:val="00C821B8"/>
    <w:rsid w:val="00C83471"/>
    <w:rsid w:val="00C84112"/>
    <w:rsid w:val="00C90542"/>
    <w:rsid w:val="00C90B6B"/>
    <w:rsid w:val="00CA1DF1"/>
    <w:rsid w:val="00CA22AC"/>
    <w:rsid w:val="00CA3339"/>
    <w:rsid w:val="00CA47DE"/>
    <w:rsid w:val="00CA6092"/>
    <w:rsid w:val="00CA684B"/>
    <w:rsid w:val="00CA7D2D"/>
    <w:rsid w:val="00CB4855"/>
    <w:rsid w:val="00CB48A8"/>
    <w:rsid w:val="00CB51B5"/>
    <w:rsid w:val="00CB6289"/>
    <w:rsid w:val="00CC04CD"/>
    <w:rsid w:val="00CC092E"/>
    <w:rsid w:val="00CC1BC7"/>
    <w:rsid w:val="00CC1CA4"/>
    <w:rsid w:val="00CC23B0"/>
    <w:rsid w:val="00CC294D"/>
    <w:rsid w:val="00CC2CAA"/>
    <w:rsid w:val="00CC2DFC"/>
    <w:rsid w:val="00CC4992"/>
    <w:rsid w:val="00CC6298"/>
    <w:rsid w:val="00CD5E0A"/>
    <w:rsid w:val="00CD79A2"/>
    <w:rsid w:val="00CE19CE"/>
    <w:rsid w:val="00CE26A5"/>
    <w:rsid w:val="00CE36FA"/>
    <w:rsid w:val="00CE3DBC"/>
    <w:rsid w:val="00CE6A1C"/>
    <w:rsid w:val="00CE72D4"/>
    <w:rsid w:val="00CF0026"/>
    <w:rsid w:val="00CF0D39"/>
    <w:rsid w:val="00CF14C5"/>
    <w:rsid w:val="00CF2643"/>
    <w:rsid w:val="00CF2701"/>
    <w:rsid w:val="00CF2B05"/>
    <w:rsid w:val="00CF6311"/>
    <w:rsid w:val="00CF7F50"/>
    <w:rsid w:val="00D01FC4"/>
    <w:rsid w:val="00D02FF2"/>
    <w:rsid w:val="00D039C5"/>
    <w:rsid w:val="00D03A7A"/>
    <w:rsid w:val="00D07381"/>
    <w:rsid w:val="00D10305"/>
    <w:rsid w:val="00D10CE9"/>
    <w:rsid w:val="00D11875"/>
    <w:rsid w:val="00D11E4C"/>
    <w:rsid w:val="00D17C23"/>
    <w:rsid w:val="00D20104"/>
    <w:rsid w:val="00D20B38"/>
    <w:rsid w:val="00D20BCE"/>
    <w:rsid w:val="00D2266F"/>
    <w:rsid w:val="00D25C56"/>
    <w:rsid w:val="00D25F6E"/>
    <w:rsid w:val="00D26173"/>
    <w:rsid w:val="00D27975"/>
    <w:rsid w:val="00D30179"/>
    <w:rsid w:val="00D308E1"/>
    <w:rsid w:val="00D34284"/>
    <w:rsid w:val="00D34814"/>
    <w:rsid w:val="00D34D94"/>
    <w:rsid w:val="00D35734"/>
    <w:rsid w:val="00D36DAF"/>
    <w:rsid w:val="00D4009C"/>
    <w:rsid w:val="00D42DC8"/>
    <w:rsid w:val="00D47A5C"/>
    <w:rsid w:val="00D54C29"/>
    <w:rsid w:val="00D63022"/>
    <w:rsid w:val="00D63DB9"/>
    <w:rsid w:val="00D6429B"/>
    <w:rsid w:val="00D64B2E"/>
    <w:rsid w:val="00D64E1D"/>
    <w:rsid w:val="00D7358B"/>
    <w:rsid w:val="00D73A8E"/>
    <w:rsid w:val="00D74EAF"/>
    <w:rsid w:val="00D76EA5"/>
    <w:rsid w:val="00D77359"/>
    <w:rsid w:val="00D80B70"/>
    <w:rsid w:val="00D82783"/>
    <w:rsid w:val="00D82CFC"/>
    <w:rsid w:val="00D851E1"/>
    <w:rsid w:val="00D86732"/>
    <w:rsid w:val="00D96002"/>
    <w:rsid w:val="00D96A51"/>
    <w:rsid w:val="00D97B61"/>
    <w:rsid w:val="00DA1B5A"/>
    <w:rsid w:val="00DA2722"/>
    <w:rsid w:val="00DA272D"/>
    <w:rsid w:val="00DA3593"/>
    <w:rsid w:val="00DA3CFE"/>
    <w:rsid w:val="00DB1978"/>
    <w:rsid w:val="00DB1DDB"/>
    <w:rsid w:val="00DB4D5B"/>
    <w:rsid w:val="00DB4EAF"/>
    <w:rsid w:val="00DB51AD"/>
    <w:rsid w:val="00DB7E6A"/>
    <w:rsid w:val="00DC2597"/>
    <w:rsid w:val="00DC5F70"/>
    <w:rsid w:val="00DD0234"/>
    <w:rsid w:val="00DD0EA0"/>
    <w:rsid w:val="00DD1549"/>
    <w:rsid w:val="00DD6868"/>
    <w:rsid w:val="00DD70D0"/>
    <w:rsid w:val="00DE112F"/>
    <w:rsid w:val="00DE2C75"/>
    <w:rsid w:val="00DE3FE3"/>
    <w:rsid w:val="00DE4BE4"/>
    <w:rsid w:val="00DE5532"/>
    <w:rsid w:val="00DE6380"/>
    <w:rsid w:val="00DE7515"/>
    <w:rsid w:val="00DE7FD9"/>
    <w:rsid w:val="00DF0744"/>
    <w:rsid w:val="00DF2974"/>
    <w:rsid w:val="00DF604D"/>
    <w:rsid w:val="00DF6FBC"/>
    <w:rsid w:val="00E00848"/>
    <w:rsid w:val="00E060EB"/>
    <w:rsid w:val="00E06D52"/>
    <w:rsid w:val="00E0735A"/>
    <w:rsid w:val="00E115D1"/>
    <w:rsid w:val="00E12981"/>
    <w:rsid w:val="00E14447"/>
    <w:rsid w:val="00E20215"/>
    <w:rsid w:val="00E2164C"/>
    <w:rsid w:val="00E24FAA"/>
    <w:rsid w:val="00E31CE1"/>
    <w:rsid w:val="00E35291"/>
    <w:rsid w:val="00E3542B"/>
    <w:rsid w:val="00E37FCF"/>
    <w:rsid w:val="00E41E2E"/>
    <w:rsid w:val="00E4640F"/>
    <w:rsid w:val="00E506A5"/>
    <w:rsid w:val="00E507CB"/>
    <w:rsid w:val="00E52A9E"/>
    <w:rsid w:val="00E52BDC"/>
    <w:rsid w:val="00E55FBC"/>
    <w:rsid w:val="00E574E9"/>
    <w:rsid w:val="00E57CB3"/>
    <w:rsid w:val="00E6594C"/>
    <w:rsid w:val="00E66295"/>
    <w:rsid w:val="00E66A85"/>
    <w:rsid w:val="00E711D5"/>
    <w:rsid w:val="00E773C1"/>
    <w:rsid w:val="00E80392"/>
    <w:rsid w:val="00E80C2E"/>
    <w:rsid w:val="00E812DF"/>
    <w:rsid w:val="00E8771B"/>
    <w:rsid w:val="00E9087C"/>
    <w:rsid w:val="00E92370"/>
    <w:rsid w:val="00E95750"/>
    <w:rsid w:val="00E967E2"/>
    <w:rsid w:val="00E97C07"/>
    <w:rsid w:val="00EA108E"/>
    <w:rsid w:val="00EA4A30"/>
    <w:rsid w:val="00EA4F60"/>
    <w:rsid w:val="00EA51F8"/>
    <w:rsid w:val="00EA5587"/>
    <w:rsid w:val="00EA75A4"/>
    <w:rsid w:val="00EA7BC1"/>
    <w:rsid w:val="00EB05E4"/>
    <w:rsid w:val="00EB55BB"/>
    <w:rsid w:val="00EB7585"/>
    <w:rsid w:val="00EB7A90"/>
    <w:rsid w:val="00EC03FD"/>
    <w:rsid w:val="00EC04DA"/>
    <w:rsid w:val="00EC0A61"/>
    <w:rsid w:val="00EC22A3"/>
    <w:rsid w:val="00EC3021"/>
    <w:rsid w:val="00EC3FB6"/>
    <w:rsid w:val="00EC44F0"/>
    <w:rsid w:val="00EC458F"/>
    <w:rsid w:val="00EC4675"/>
    <w:rsid w:val="00EC6E9D"/>
    <w:rsid w:val="00EC7365"/>
    <w:rsid w:val="00ED0FAB"/>
    <w:rsid w:val="00ED19BC"/>
    <w:rsid w:val="00ED2C7E"/>
    <w:rsid w:val="00ED43F8"/>
    <w:rsid w:val="00ED6F20"/>
    <w:rsid w:val="00EE0367"/>
    <w:rsid w:val="00EE5C57"/>
    <w:rsid w:val="00EF2483"/>
    <w:rsid w:val="00EF51FD"/>
    <w:rsid w:val="00EF6321"/>
    <w:rsid w:val="00F014BC"/>
    <w:rsid w:val="00F0266F"/>
    <w:rsid w:val="00F03EA2"/>
    <w:rsid w:val="00F04C3C"/>
    <w:rsid w:val="00F0589E"/>
    <w:rsid w:val="00F05DC9"/>
    <w:rsid w:val="00F06D24"/>
    <w:rsid w:val="00F07BF7"/>
    <w:rsid w:val="00F10D39"/>
    <w:rsid w:val="00F17911"/>
    <w:rsid w:val="00F2146C"/>
    <w:rsid w:val="00F23192"/>
    <w:rsid w:val="00F23F5E"/>
    <w:rsid w:val="00F26556"/>
    <w:rsid w:val="00F30C28"/>
    <w:rsid w:val="00F33987"/>
    <w:rsid w:val="00F36495"/>
    <w:rsid w:val="00F46CE6"/>
    <w:rsid w:val="00F4734A"/>
    <w:rsid w:val="00F50182"/>
    <w:rsid w:val="00F50689"/>
    <w:rsid w:val="00F513EE"/>
    <w:rsid w:val="00F55233"/>
    <w:rsid w:val="00F561E8"/>
    <w:rsid w:val="00F60835"/>
    <w:rsid w:val="00F60C61"/>
    <w:rsid w:val="00F60CDA"/>
    <w:rsid w:val="00F700D9"/>
    <w:rsid w:val="00F703D8"/>
    <w:rsid w:val="00F70502"/>
    <w:rsid w:val="00F7292F"/>
    <w:rsid w:val="00F73413"/>
    <w:rsid w:val="00F74936"/>
    <w:rsid w:val="00F75F9D"/>
    <w:rsid w:val="00F8229D"/>
    <w:rsid w:val="00F84C2B"/>
    <w:rsid w:val="00F8542D"/>
    <w:rsid w:val="00F860B7"/>
    <w:rsid w:val="00F867FC"/>
    <w:rsid w:val="00F87088"/>
    <w:rsid w:val="00F87525"/>
    <w:rsid w:val="00F91294"/>
    <w:rsid w:val="00F95490"/>
    <w:rsid w:val="00F96E18"/>
    <w:rsid w:val="00F97762"/>
    <w:rsid w:val="00FA51A7"/>
    <w:rsid w:val="00FA56AE"/>
    <w:rsid w:val="00FA5A39"/>
    <w:rsid w:val="00FA6835"/>
    <w:rsid w:val="00FB45D4"/>
    <w:rsid w:val="00FB73B8"/>
    <w:rsid w:val="00FB7E7B"/>
    <w:rsid w:val="00FC032F"/>
    <w:rsid w:val="00FC20E8"/>
    <w:rsid w:val="00FC2EDB"/>
    <w:rsid w:val="00FC425E"/>
    <w:rsid w:val="00FC490A"/>
    <w:rsid w:val="00FC6904"/>
    <w:rsid w:val="00FC7348"/>
    <w:rsid w:val="00FC7F78"/>
    <w:rsid w:val="00FD1345"/>
    <w:rsid w:val="00FD3F50"/>
    <w:rsid w:val="00FD4167"/>
    <w:rsid w:val="00FD44D7"/>
    <w:rsid w:val="00FD6173"/>
    <w:rsid w:val="00FD78D0"/>
    <w:rsid w:val="00FD7D83"/>
    <w:rsid w:val="00FE3421"/>
    <w:rsid w:val="00FE376F"/>
    <w:rsid w:val="00FE4848"/>
    <w:rsid w:val="00FE67DA"/>
    <w:rsid w:val="00FE72EC"/>
    <w:rsid w:val="00FF0E5E"/>
    <w:rsid w:val="00FF11A8"/>
    <w:rsid w:val="00FF29F3"/>
    <w:rsid w:val="07240877"/>
    <w:rsid w:val="0A6C2398"/>
    <w:rsid w:val="144C17F4"/>
    <w:rsid w:val="15B0319F"/>
    <w:rsid w:val="1AF00551"/>
    <w:rsid w:val="1B5A2037"/>
    <w:rsid w:val="1B8374FB"/>
    <w:rsid w:val="1BF14FC4"/>
    <w:rsid w:val="209C728D"/>
    <w:rsid w:val="209F72A3"/>
    <w:rsid w:val="21FE01EB"/>
    <w:rsid w:val="24E707BB"/>
    <w:rsid w:val="25055EC8"/>
    <w:rsid w:val="25567050"/>
    <w:rsid w:val="27E96F2F"/>
    <w:rsid w:val="356D60F7"/>
    <w:rsid w:val="37841939"/>
    <w:rsid w:val="3A330D60"/>
    <w:rsid w:val="3EC90EDE"/>
    <w:rsid w:val="3F393ACF"/>
    <w:rsid w:val="40585980"/>
    <w:rsid w:val="410B117F"/>
    <w:rsid w:val="4662784A"/>
    <w:rsid w:val="4CAC7C7E"/>
    <w:rsid w:val="4F313835"/>
    <w:rsid w:val="52BC6BCA"/>
    <w:rsid w:val="56FA4585"/>
    <w:rsid w:val="58BA3FF3"/>
    <w:rsid w:val="58F63101"/>
    <w:rsid w:val="5C487A61"/>
    <w:rsid w:val="63E66BBF"/>
    <w:rsid w:val="663D4543"/>
    <w:rsid w:val="670D0E25"/>
    <w:rsid w:val="68852F89"/>
    <w:rsid w:val="68CE2999"/>
    <w:rsid w:val="6C0905E4"/>
    <w:rsid w:val="6C4F2FBF"/>
    <w:rsid w:val="6C665A83"/>
    <w:rsid w:val="6FBF093A"/>
    <w:rsid w:val="754F1383"/>
    <w:rsid w:val="76BD6FDB"/>
    <w:rsid w:val="778337AB"/>
    <w:rsid w:val="77D16716"/>
    <w:rsid w:val="781F54C3"/>
    <w:rsid w:val="785524A0"/>
    <w:rsid w:val="78E21099"/>
    <w:rsid w:val="7DD55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5853"/>
  <w15:docId w15:val="{C1D0E62F-B816-44BA-837E-EEE17B2AC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F7E9F"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80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42" w:line="276" w:lineRule="auto"/>
    </w:pPr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pPr>
      <w:spacing w:before="7"/>
      <w:ind w:left="1296" w:hanging="15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CB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CB1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CB1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22"/>
    <w:qFormat/>
    <w:rsid w:val="007F32AC"/>
    <w:rPr>
      <w:b/>
      <w:bCs/>
    </w:rPr>
  </w:style>
  <w:style w:type="character" w:customStyle="1" w:styleId="uv3um">
    <w:name w:val="uv3um"/>
    <w:basedOn w:val="DefaultParagraphFont"/>
    <w:rsid w:val="00284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734927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38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73D050-DEB4-4A08-8643-247DE86FE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4</TotalTime>
  <Pages>63</Pages>
  <Words>7758</Words>
  <Characters>44221</Characters>
  <Application>Microsoft Office Word</Application>
  <DocSecurity>0</DocSecurity>
  <Lines>368</Lines>
  <Paragraphs>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51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mm</dc:creator>
  <cp:lastModifiedBy>Astarekegn</cp:lastModifiedBy>
  <cp:revision>197</cp:revision>
  <dcterms:created xsi:type="dcterms:W3CDTF">2025-04-29T12:57:00Z</dcterms:created>
  <dcterms:modified xsi:type="dcterms:W3CDTF">2025-05-0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8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3-06-21T00:00:00Z</vt:filetime>
  </property>
  <property fmtid="{D5CDD505-2E9C-101B-9397-08002B2CF9AE}" pid="5" name="GrammarlyDocumentId">
    <vt:lpwstr>21b5f2fcba8aa7ce89d947e82074acba3e2b9994c3663405ed0968931d79118a</vt:lpwstr>
  </property>
  <property fmtid="{D5CDD505-2E9C-101B-9397-08002B2CF9AE}" pid="6" name="KSOProductBuildVer">
    <vt:lpwstr>2057-12.2.0.13359</vt:lpwstr>
  </property>
  <property fmtid="{D5CDD505-2E9C-101B-9397-08002B2CF9AE}" pid="7" name="ICV">
    <vt:lpwstr>9F08A7FBF220405C9C7C725DCEF2A577_12</vt:lpwstr>
  </property>
</Properties>
</file>